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3993" w:type="dxa"/>
        <w:tblLook w:val="04A0" w:firstRow="1" w:lastRow="0" w:firstColumn="1" w:lastColumn="0" w:noHBand="0" w:noVBand="1"/>
      </w:tblPr>
      <w:tblGrid>
        <w:gridCol w:w="1460"/>
        <w:gridCol w:w="2793"/>
        <w:gridCol w:w="2835"/>
        <w:gridCol w:w="2285"/>
        <w:gridCol w:w="4620"/>
      </w:tblGrid>
      <w:tr w:rsidR="0006316F" w:rsidRPr="0006316F" w14:paraId="481A520C" w14:textId="77777777" w:rsidTr="000B6271">
        <w:trPr>
          <w:trHeight w:val="198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E7E08" w14:textId="4730FC7E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5D23A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E9BF7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2229B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65FEA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316F" w:rsidRPr="0006316F" w14:paraId="5CCA0C9C" w14:textId="77777777" w:rsidTr="00400C47">
        <w:trPr>
          <w:trHeight w:val="52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A7F7C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98BD1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5AD9C" w14:textId="77777777" w:rsidR="0006316F" w:rsidRPr="0006316F" w:rsidRDefault="0006316F" w:rsidP="0006316F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  <w:t>სპექტრის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  <w:t>განაწილების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  <w:t>ეროვნუ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  <w:t>გეგმა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22DF7" w14:textId="77777777" w:rsidR="0006316F" w:rsidRPr="0006316F" w:rsidRDefault="0006316F" w:rsidP="0006316F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u w:val="single"/>
              </w:rPr>
            </w:pPr>
          </w:p>
        </w:tc>
      </w:tr>
      <w:tr w:rsidR="0006316F" w:rsidRPr="0006316F" w14:paraId="7C5EA601" w14:textId="77777777" w:rsidTr="000B6271">
        <w:trPr>
          <w:trHeight w:val="108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29922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98CBC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8EAE7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87B42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D5691" w14:textId="77777777" w:rsidR="0006316F" w:rsidRPr="0006316F" w:rsidRDefault="0006316F" w:rsidP="0006316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316F" w:rsidRPr="0006316F" w14:paraId="548EFB63" w14:textId="77777777" w:rsidTr="000B6271">
        <w:trPr>
          <w:trHeight w:val="618"/>
        </w:trPr>
        <w:tc>
          <w:tcPr>
            <w:tcW w:w="1460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000000" w:fill="E3E3E3"/>
            <w:hideMark/>
          </w:tcPr>
          <w:p w14:paraId="561370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იაპაზონი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000000" w:fill="E3E3E3"/>
            <w:hideMark/>
          </w:tcPr>
          <w:p w14:paraId="42CD977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პირვე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რეგიონისათვის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br/>
              <w:t xml:space="preserve">RR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ნაწილება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000000" w:fill="E3E3E3"/>
            <w:hideMark/>
          </w:tcPr>
          <w:p w14:paraId="64385FB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ერთო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ევროპუ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br/>
              <w:t>(ERC Report 25)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000000" w:fill="E3E3E3"/>
            <w:hideMark/>
          </w:tcPr>
          <w:p w14:paraId="61BD8F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ეროვნულ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ონეზე</w:t>
            </w:r>
            <w:proofErr w:type="spellEnd"/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000000" w:fill="E3E3E3"/>
            <w:hideMark/>
          </w:tcPr>
          <w:p w14:paraId="402E8AC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ები</w:t>
            </w:r>
            <w:proofErr w:type="spellEnd"/>
          </w:p>
        </w:tc>
      </w:tr>
      <w:tr w:rsidR="0006316F" w:rsidRPr="0006316F" w14:paraId="09E026DD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4EF1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 - 1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A35587" w14:textId="25D39B8A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="005F2C54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ათვის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150CBC" w14:textId="6F0FC190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="005F2C54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ისათვის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96695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539D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36B9813B" w14:textId="77777777" w:rsidTr="00400C47">
        <w:trPr>
          <w:trHeight w:val="8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3F91B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C745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C99A8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38FC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3649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024D9AF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9F8CC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4 - 19.9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E867B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DEAA0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2D6EE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04CC7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3D91DB1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BFC9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B4F0B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825A7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57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vAlign w:val="center"/>
            <w:hideMark/>
          </w:tcPr>
          <w:p w14:paraId="43D6635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AE236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7869BC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901BE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8AB5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55 5.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5AED2C" w14:textId="5963CD9A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5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49777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79F3B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1288349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11F56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6007CC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BF007C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825F0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83678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C0ABEC4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41531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9.95 – 20.0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1EB0A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6C52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B47B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00F6D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E5A385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45608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95410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EBD07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A8CD1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D14BE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9034C3F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2F02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81722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050B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A9261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267FD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8E3C9BA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90F18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0.05 – 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8E2C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52972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7E2A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2EA7A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515C81C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BEC6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D7C59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C4124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5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FE720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696B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187972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ECD1C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3837C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56 5.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C1870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56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6592A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B8B1B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8ED21D9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BF41F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523F3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506B37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2DD9F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0FF9B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21EF67B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387FA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0 - 7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85691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1D0E9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C5870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D9FF2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F98420A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E288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A327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3B9999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807B8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0F57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B431CF" w:rsidRPr="0006316F" w14:paraId="214D2E0E" w14:textId="77777777" w:rsidTr="000B6271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F2A41A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24F96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80F9E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FFD4C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92C99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B431CF" w:rsidRPr="0006316F" w14:paraId="0D24C80E" w14:textId="77777777" w:rsidTr="000B6271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8EC946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72 - 8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05C1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D1D1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566ED8A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57B101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B431CF" w:rsidRPr="0006316F" w14:paraId="2D4E7BAD" w14:textId="77777777" w:rsidTr="00400C47">
        <w:trPr>
          <w:trHeight w:val="255"/>
        </w:trPr>
        <w:tc>
          <w:tcPr>
            <w:tcW w:w="14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571B6D1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3416E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6004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5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5A7AE2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CD047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B431CF" w:rsidRPr="0006316F" w14:paraId="7CAA0253" w14:textId="77777777" w:rsidTr="00400C47">
        <w:trPr>
          <w:trHeight w:val="255"/>
        </w:trPr>
        <w:tc>
          <w:tcPr>
            <w:tcW w:w="14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36EB5A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09A0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6ECF3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00FDF8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7BFEE52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B431CF" w:rsidRPr="0006316F" w14:paraId="28823F41" w14:textId="77777777" w:rsidTr="00400C47">
        <w:trPr>
          <w:trHeight w:val="495"/>
        </w:trPr>
        <w:tc>
          <w:tcPr>
            <w:tcW w:w="14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21282D0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55322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71C141" w14:textId="4202C4D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5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6F0FD8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4DF4197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B431CF" w:rsidRPr="0006316F" w14:paraId="2E69CBEF" w14:textId="77777777" w:rsidTr="00400C47">
        <w:trPr>
          <w:trHeight w:val="270"/>
        </w:trPr>
        <w:tc>
          <w:tcPr>
            <w:tcW w:w="146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7C1639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16CD4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CD2D4D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344FB20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706D5BD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3F50343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C14E8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4 - 8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EEDF3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F748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B5B28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8E6CE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7990B112" w14:textId="77777777" w:rsidTr="00400C47">
        <w:trPr>
          <w:trHeight w:val="78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8AC1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3EC83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92B587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4AB89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98235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0236C06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E5F20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 - 9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82E5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A5ED1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F22715" w14:textId="77777777" w:rsidR="00B431C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  <w:p w14:paraId="16845535" w14:textId="5E29140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C5964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3B75C5E1" w14:textId="77777777" w:rsidTr="000B6271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F405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880CF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650F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5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21E9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0394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3384915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352AE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BB821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7A59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5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BE4B6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60BCD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59B3188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589C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7697F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B063FA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F83CB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3E42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AD2A222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C7EC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0 - 1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C3DAA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A8AA0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8F116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9B6D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9539783" w14:textId="77777777" w:rsidTr="000B6271">
        <w:trPr>
          <w:trHeight w:val="42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A2CCF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9D042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B62F4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3FA29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4D23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2E2038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6E82A8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B417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F33B50" w14:textId="2CD248F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37450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5F022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9BCDD22" w14:textId="77777777" w:rsidTr="000B6271">
        <w:trPr>
          <w:trHeight w:val="63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AF4EA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6A38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142CFC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0E89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CF174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C51B935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7C08C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10 - 11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690F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84D2E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9CD3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5B297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5DC79AD5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3AE1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FBDE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8F0FA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590A9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F6D7F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3C3ED47" w14:textId="77777777" w:rsidTr="000B6271">
        <w:trPr>
          <w:trHeight w:val="5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8BCC7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310C4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B138CA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DC89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8B58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28F2C8D" w14:textId="77777777" w:rsidTr="000B6271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1E72989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12 - 11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54532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072D3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5EE20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1812568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74F34103" w14:textId="77777777" w:rsidTr="00400C47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19ACE2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6A16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F5870D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4AD6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805E37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8D6670" w:rsidRPr="0006316F" w14:paraId="59C99F32" w14:textId="77777777" w:rsidTr="00400C47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311FD9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393F5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3F2D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D33C4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7BBC6E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8D6670" w:rsidRPr="0006316F" w14:paraId="20CE52AA" w14:textId="77777777" w:rsidTr="00400C47">
        <w:trPr>
          <w:trHeight w:val="58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6ED2B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15 - 117.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B889E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908F1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9CD086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9C7CB4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633C2158" w14:textId="77777777" w:rsidTr="00400C47">
        <w:trPr>
          <w:trHeight w:val="510"/>
        </w:trPr>
        <w:tc>
          <w:tcPr>
            <w:tcW w:w="14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2645FE8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988269" w14:textId="77777777" w:rsidR="008D6670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  <w:p w14:paraId="66415DEC" w14:textId="21507B5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4 5.6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EF2DC7" w14:textId="77777777" w:rsidR="008D6670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  <w:p w14:paraId="74BD1660" w14:textId="20CFCCC4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1510537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2E5DE58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8D6670" w:rsidRPr="0006316F" w14:paraId="243916BA" w14:textId="77777777" w:rsidTr="00400C47">
        <w:trPr>
          <w:trHeight w:val="570"/>
        </w:trPr>
        <w:tc>
          <w:tcPr>
            <w:tcW w:w="146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4D825F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35CF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55CAEC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305669F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7E2D20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D32F9C0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299B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17.6 - 12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FD2A48" w14:textId="77777777" w:rsidR="008D6670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002F79B5" w14:textId="233A989B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88F562" w14:textId="77777777" w:rsidR="008D6670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385CB8A5" w14:textId="6A8AD136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246C0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50575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63DC5050" w14:textId="77777777" w:rsidTr="00400C47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A3F21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8C720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FEEC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D23D0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7BB50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618CD57" w14:textId="77777777" w:rsidTr="00400C47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02028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28AD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A304E6" w14:textId="204BD9EF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FFD0E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FF31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5725DD0" w14:textId="77777777" w:rsidTr="00400C47">
        <w:trPr>
          <w:trHeight w:val="5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8A3DC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71A7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461F1A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23F6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C38FD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03C9DF8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85B04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26 – 12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C88B1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8C5E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19CA1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6B0F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1BCEF1FB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85223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7E70C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B918C6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F82A4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7B21D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AD77487" w14:textId="77777777" w:rsidTr="008F6A85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25E3C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A1237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DA469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D3488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92411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620EE99" w14:textId="77777777" w:rsidTr="008F6A85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9E5E5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29 – 13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96472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35C18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4DF77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1A61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6D617D08" w14:textId="77777777" w:rsidTr="008F6A85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6E66D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6CC2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6A40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2E0E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01E2A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A92AC01" w14:textId="77777777" w:rsidTr="008F6A85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067D9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0DC47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37715C" w14:textId="18F46E22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04A5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529E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379AF45" w14:textId="77777777" w:rsidTr="008F6A85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DD881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BBB40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F53A51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CB18D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8564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CBA842F" w14:textId="77777777" w:rsidTr="008F6A85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45C1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0 – 148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2BD0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E87AF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C2D9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24E03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17DD353E" w14:textId="77777777" w:rsidTr="008F6A85">
        <w:trPr>
          <w:trHeight w:val="510"/>
        </w:trPr>
        <w:tc>
          <w:tcPr>
            <w:tcW w:w="1460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A6DCFA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C2EA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6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B354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B06F0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A039F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EN 301 78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35.7-137.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7E4787D4" w14:textId="77777777" w:rsidTr="008F6A85">
        <w:trPr>
          <w:trHeight w:val="765"/>
        </w:trPr>
        <w:tc>
          <w:tcPr>
            <w:tcW w:w="1460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C5043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4B6C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8050A8" w14:textId="78D8BD12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A323F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A8440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4D913CA9" w14:textId="77777777" w:rsidTr="008F6A85">
        <w:trPr>
          <w:trHeight w:val="255"/>
        </w:trPr>
        <w:tc>
          <w:tcPr>
            <w:tcW w:w="1460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932B97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00ED6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A081F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.67A 5.67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A638F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E364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334A5C01" w14:textId="77777777" w:rsidTr="008F6A85">
        <w:trPr>
          <w:trHeight w:val="270"/>
        </w:trPr>
        <w:tc>
          <w:tcPr>
            <w:tcW w:w="1460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D0F1A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D3F18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7A 5.67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E5C207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5155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41F4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33E837FB" w14:textId="77777777" w:rsidTr="008F6A85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6B84F8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48.5 - 25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CEEA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F7799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FFFAF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4B5A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75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ოტან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695EFAA1" w14:textId="77777777" w:rsidTr="008F6A85">
        <w:trPr>
          <w:trHeight w:val="255"/>
        </w:trPr>
        <w:tc>
          <w:tcPr>
            <w:tcW w:w="1460" w:type="dxa"/>
            <w:vMerge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6EB85E2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01642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68 5.69 5.70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6AE4A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D1FFD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5148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5686CFF9" w14:textId="77777777" w:rsidTr="008F6A85">
        <w:trPr>
          <w:trHeight w:val="555"/>
        </w:trPr>
        <w:tc>
          <w:tcPr>
            <w:tcW w:w="1460" w:type="dxa"/>
            <w:vMerge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7BC1D9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56B40E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48CBA3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5D04B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12F8314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5E263538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E56E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bookmarkStart w:id="0" w:name="_Hlk110814257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5 - 283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bookmarkEnd w:id="0"/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C2A10D" w14:textId="65808538" w:rsidR="0006316F" w:rsidRPr="0006316F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A964D6" w14:textId="6901A545" w:rsidR="0006316F" w:rsidRPr="0006316F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8E3BE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9D2F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 NDB.</w:t>
            </w:r>
          </w:p>
        </w:tc>
      </w:tr>
      <w:tr w:rsidR="0006316F" w:rsidRPr="0006316F" w14:paraId="35C41D72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D4879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61F14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7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716FA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D645F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471A2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GE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5 IALA. </w:t>
            </w:r>
          </w:p>
        </w:tc>
      </w:tr>
      <w:tr w:rsidR="0006316F" w:rsidRPr="0006316F" w14:paraId="4F03FD17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AA63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C64A7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2372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F225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9DCE6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75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ოტან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54F36F4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11339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F6338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248B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05C15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D62FC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632E2DEA" w14:textId="77777777" w:rsidTr="008F6A85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0016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7AC92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828F1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B9381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AA453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1E68FF76" w14:textId="77777777" w:rsidTr="008F6A85">
        <w:trPr>
          <w:trHeight w:val="10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A4492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83.5 - 31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D8DC95" w14:textId="77777777" w:rsidR="007A4F6C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2297C453" w14:textId="776FF362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D796CB" w14:textId="77777777" w:rsidR="008E4CAD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33536591" w14:textId="6540BE76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6C351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3E26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 NDB.</w:t>
            </w:r>
          </w:p>
        </w:tc>
      </w:tr>
      <w:tr w:rsidR="0006316F" w:rsidRPr="0006316F" w14:paraId="1D3546B8" w14:textId="77777777" w:rsidTr="008F6A85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1D1AC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98ED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73 5.7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E203B3" w14:textId="77777777" w:rsidR="0006316F" w:rsidRPr="0006316F" w:rsidRDefault="0006316F" w:rsidP="008E4CAD">
            <w:pPr>
              <w:spacing w:after="0" w:line="240" w:lineRule="auto"/>
              <w:ind w:left="-392" w:firstLine="392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73 5.7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B4B04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DCAF1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GE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85 IALA.</w:t>
            </w:r>
          </w:p>
        </w:tc>
      </w:tr>
      <w:tr w:rsidR="0006316F" w:rsidRPr="0006316F" w14:paraId="20BB63B3" w14:textId="77777777" w:rsidTr="008F6A85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E6BA0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7AF5A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2E1AF3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CCA0B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3D538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717E31E" w14:textId="77777777" w:rsidTr="008F6A85">
        <w:trPr>
          <w:trHeight w:val="5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ECA0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CA73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C3D78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30850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6B2F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08D4BE3" w14:textId="77777777" w:rsidTr="008F6A85">
        <w:trPr>
          <w:trHeight w:val="10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70A15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15 - 3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EB0763" w14:textId="13134AB2" w:rsidR="0006316F" w:rsidRPr="0006316F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2EE654" w14:textId="77777777" w:rsidR="008E4CAD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0C8726F4" w14:textId="0CC0F976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5.73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EE04C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3A319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GE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85 NDB.</w:t>
            </w:r>
          </w:p>
        </w:tc>
      </w:tr>
      <w:tr w:rsidR="0006316F" w:rsidRPr="0006316F" w14:paraId="0871B039" w14:textId="77777777" w:rsidTr="008F6A85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7A5421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E56BA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73 5.7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5FFD40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83455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07B9D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GE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5 IALA. </w:t>
            </w:r>
          </w:p>
        </w:tc>
      </w:tr>
      <w:tr w:rsidR="0006316F" w:rsidRPr="0006316F" w14:paraId="2B6D78A8" w14:textId="77777777" w:rsidTr="008F6A85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C822D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27134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1ADB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5899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106E8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682C88A1" w14:textId="77777777" w:rsidTr="008F6A85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BA82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34D35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9B661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A7C1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BF690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AF0F75C" w14:textId="77777777" w:rsidTr="008F6A85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0F8281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25 - 40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C00B9D" w14:textId="583938FA" w:rsidR="0006316F" w:rsidRPr="0006316F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8A52B1" w14:textId="3F335156" w:rsidR="0006316F" w:rsidRPr="0006316F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92FCC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F966F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GE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85 NDB.</w:t>
            </w:r>
          </w:p>
        </w:tc>
      </w:tr>
      <w:tr w:rsidR="0006316F" w:rsidRPr="0006316F" w14:paraId="27F5E05C" w14:textId="77777777" w:rsidTr="008F6A85">
        <w:trPr>
          <w:trHeight w:val="255"/>
        </w:trPr>
        <w:tc>
          <w:tcPr>
            <w:tcW w:w="1460" w:type="dxa"/>
            <w:vMerge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094E838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17AD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B5F4639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115D2D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D46960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C401A6" w:rsidRPr="0006316F" w14:paraId="3B16B972" w14:textId="77777777" w:rsidTr="008F6A85">
        <w:trPr>
          <w:trHeight w:val="528"/>
        </w:trPr>
        <w:tc>
          <w:tcPr>
            <w:tcW w:w="1460" w:type="dxa"/>
            <w:vMerge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1EACF926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DEE478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EFBC3E" w14:textId="71A40212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1558B0" w14:textId="6DB6EE4E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497F2A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  <w:p w14:paraId="1AF81A54" w14:textId="58A02D32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FE8BA83" w14:textId="77777777" w:rsidTr="00C401A6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25FBB1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05 - 41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9976D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70D7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76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1A11F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303E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GE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85 NDB.</w:t>
            </w:r>
          </w:p>
        </w:tc>
      </w:tr>
      <w:tr w:rsidR="0006316F" w:rsidRPr="0006316F" w14:paraId="19F655D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1E483B1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0E97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7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E535A7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483A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EEDF3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4D9FC077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A48D60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7748979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6ECB17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161A0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0966F3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558AE066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4F4F5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15 - 43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0DCA61" w14:textId="3C4702C7" w:rsidR="000B1E5A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16A4A9E2" w14:textId="23C4556C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1609C2" w14:textId="0A7AD8E0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</w:t>
            </w:r>
            <w:proofErr w:type="spellEnd"/>
            <w:r w:rsidR="000B1E5A"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>ი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79 </w:t>
            </w:r>
            <w:proofErr w:type="spellStart"/>
            <w:r w:rsidR="000B1E5A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="000B1E5A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B1E5A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="000B1E5A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813C5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F44F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.</w:t>
            </w:r>
          </w:p>
        </w:tc>
      </w:tr>
      <w:tr w:rsidR="0006316F" w:rsidRPr="0006316F" w14:paraId="36B15E7C" w14:textId="77777777" w:rsidTr="00400C47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CF87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A0D41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7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F4843D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81FFE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4463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.</w:t>
            </w:r>
          </w:p>
        </w:tc>
      </w:tr>
      <w:tr w:rsidR="0006316F" w:rsidRPr="0006316F" w14:paraId="2D9759E7" w14:textId="77777777" w:rsidTr="00400C47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82851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38156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9AC32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3E614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25AE2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5BB781A9" w14:textId="77777777" w:rsidTr="00400C47">
        <w:trPr>
          <w:trHeight w:val="5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60AD4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E4B67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38D11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BB36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1F100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4CACDAEF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F620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35 - 49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464B3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79 5.7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BF51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79 5.79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AB0AC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ვავ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ყოლ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სხვერპ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ძებნ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C9D2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ვავ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ყოლ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სხვერპ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ძებნ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EN 300 718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42.2-4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56.9-457,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5328A7F5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57D5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ADE375" w14:textId="0FABDFCF" w:rsidR="0006316F" w:rsidRPr="0006316F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5.7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FBD884" w14:textId="0CE1AB83" w:rsidR="0006316F" w:rsidRPr="0006316F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5.7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AE381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A99E3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თ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.</w:t>
            </w:r>
          </w:p>
        </w:tc>
      </w:tr>
      <w:tr w:rsidR="0006316F" w:rsidRPr="0006316F" w14:paraId="22899857" w14:textId="77777777" w:rsidTr="00400C47">
        <w:trPr>
          <w:trHeight w:val="4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C0505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D83B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80 5.8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7757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80 5.8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64FE6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7F952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4A4C8A80" w14:textId="77777777" w:rsidTr="00400C47">
        <w:trPr>
          <w:trHeight w:val="129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A60AA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3F3D30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80A 5.80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F49BE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80A 5.80B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  <w:t xml:space="preserve">                                           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0CA76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ვალთვა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ვირვ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პოვ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7F221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839B981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6A33C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95 - 50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514C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03246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9880D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93E15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1BFCD6C0" w14:textId="77777777" w:rsidTr="008F6A85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8E41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863C42" w14:textId="4EA571B0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82C</w:t>
            </w:r>
            <w:r w:rsidR="0042333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r w:rsidR="00423337"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  <w:highlight w:val="green"/>
              </w:rPr>
              <w:t>5.82D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C29668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10D2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768C9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82F517C" w14:textId="77777777" w:rsidTr="008F6A85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DC73F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505 - 526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D4EFC6" w14:textId="0E56734F" w:rsidR="0006316F" w:rsidRPr="0006316F" w:rsidRDefault="000B1E5A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79 5.79A 5.84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94907C" w14:textId="77777777" w:rsidR="00603BA2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ვიგაციო</w:t>
            </w:r>
            <w:proofErr w:type="spellEnd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>.</w:t>
            </w:r>
          </w:p>
          <w:p w14:paraId="56FF679A" w14:textId="5E163FA5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79 5.79A 5.84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3675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4E76C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უქ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.</w:t>
            </w:r>
          </w:p>
        </w:tc>
      </w:tr>
      <w:tr w:rsidR="0006316F" w:rsidRPr="0006316F" w14:paraId="5E6200FF" w14:textId="77777777" w:rsidTr="00400C47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7A55EDC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90663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AEA50C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FE9F5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34A31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GE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5.</w:t>
            </w:r>
          </w:p>
        </w:tc>
      </w:tr>
      <w:tr w:rsidR="0006316F" w:rsidRPr="0006316F" w14:paraId="5C097B34" w14:textId="77777777" w:rsidTr="00400C47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70CD2D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5EF78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4BE00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DE0D1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NAVTEX .</w:t>
            </w:r>
            <w:proofErr w:type="gram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A7F25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NAVTEX: EN 300 065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1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54CE5EA3" w14:textId="77777777" w:rsidTr="00400C47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72C8542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523DD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1AD50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6BD77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35F39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1A1C8958" w14:textId="77777777" w:rsidTr="00400C47">
        <w:trPr>
          <w:trHeight w:val="5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0C1186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5D180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7051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03316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8B53D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68C9D9C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3CDC2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26.5 - 1606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17B7C1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8991E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AEDD3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68D3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7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ოტან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47BA28E0" w14:textId="77777777" w:rsidTr="008F6A85">
        <w:trPr>
          <w:trHeight w:val="585"/>
        </w:trPr>
        <w:tc>
          <w:tcPr>
            <w:tcW w:w="14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B8751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57F1C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87 5.87A</w:t>
            </w:r>
          </w:p>
        </w:tc>
        <w:tc>
          <w:tcPr>
            <w:tcW w:w="2835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5E2BC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72D59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7849F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531A255A" w14:textId="77777777" w:rsidTr="008F6A85">
        <w:trPr>
          <w:trHeight w:val="1080"/>
        </w:trPr>
        <w:tc>
          <w:tcPr>
            <w:tcW w:w="146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BBEF0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153BB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049FFC5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9FBBEC" w14:textId="17C75482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F8EF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88A8A6F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17D31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06.5 - 16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A75866" w14:textId="77777777" w:rsidR="00603BA2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06095087" w14:textId="0D914303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0 5.92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D44F9F" w14:textId="77777777" w:rsidR="00603BA2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2E630F9B" w14:textId="6BF93140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5A688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67E360" w14:textId="3966D1C3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.</w:t>
            </w:r>
          </w:p>
        </w:tc>
      </w:tr>
      <w:tr w:rsidR="0006316F" w:rsidRPr="0006316F" w14:paraId="7BCCB002" w14:textId="77777777" w:rsidTr="00400C47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ED6C6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64D8C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DE16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101B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06B7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C401A6" w:rsidRPr="0006316F" w14:paraId="54E9F023" w14:textId="77777777" w:rsidTr="008F6A85">
        <w:trPr>
          <w:trHeight w:val="34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8933E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9A57BB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42456C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1230DAE" w14:textId="4D4381E2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8D094D1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C401A6" w:rsidRPr="0006316F" w14:paraId="31B6733C" w14:textId="77777777" w:rsidTr="002632FF">
        <w:trPr>
          <w:trHeight w:val="6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AE633B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219338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199B72" w14:textId="271524D5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6D1E8E" w14:textId="05EA1062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3A2BFD" w14:textId="7BCB1BF0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5AD2871C" w14:textId="77777777" w:rsidTr="00C401A6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ECE2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bookmarkStart w:id="1" w:name="_Hlk110801704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25 - 163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bookmarkEnd w:id="1"/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BBC75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3</w:t>
            </w:r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DBFE9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3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C2F5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5D42A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5B5982BB" w14:textId="77777777" w:rsidTr="00C401A6">
        <w:trPr>
          <w:trHeight w:val="103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962E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9576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EB323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F3479F" w14:textId="40FA297B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0F63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3D9D21D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F9392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35 - 18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12FC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6A478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46B16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1182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.</w:t>
            </w:r>
          </w:p>
        </w:tc>
      </w:tr>
      <w:tr w:rsidR="0006316F" w:rsidRPr="0006316F" w14:paraId="35FC2666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5E659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6C67DE" w14:textId="173ED9C1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0 5.92 5.9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D9557C" w14:textId="387D0795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0 5.9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B16BD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82B8E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15501D15" w14:textId="77777777" w:rsidTr="008F6A85">
        <w:trPr>
          <w:trHeight w:val="59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59DE8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BB128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C36A7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D816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DFFF3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F0B03F0" w14:textId="77777777" w:rsidTr="008F6A85">
        <w:trPr>
          <w:trHeight w:val="5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78789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B6D0A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709A4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DB3AF6" w14:textId="64A3ED72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71A67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17739D70" w14:textId="77777777" w:rsidTr="008F6A85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A2BB3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800 - 18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F5338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3</w:t>
            </w:r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6C78AC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3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22E27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5776C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1BD2BAD" w14:textId="77777777" w:rsidTr="008F6A85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6B92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F1562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8238B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C74ABA" w14:textId="4820A91E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8AB7E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58D310C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4145C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810 - 18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1E59B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6435A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8 5.10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6AB9F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6CBCA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301 783.</w:t>
            </w:r>
          </w:p>
        </w:tc>
      </w:tr>
      <w:tr w:rsidR="0006316F" w:rsidRPr="0006316F" w14:paraId="51AE4AC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9F7A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3B4F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8 5.99 5.1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7441BA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0A78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B7F13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C401A6" w:rsidRPr="0006316F" w14:paraId="255756E1" w14:textId="77777777" w:rsidTr="007C053D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77DF82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FC63393" w14:textId="04186999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1B574D4" w14:textId="13106A57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94FCE78" w14:textId="204154C2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B0A92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C401A6" w:rsidRPr="0006316F" w14:paraId="48FF3AD1" w14:textId="77777777" w:rsidTr="007C053D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ACB14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1AE6AF" w14:textId="60228379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10B03F" w14:textId="14728419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465792" w14:textId="70166589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9A7174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6933801" w14:textId="77777777" w:rsidTr="008F6A85">
        <w:trPr>
          <w:trHeight w:val="456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804F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850 - 2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6EFB9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B78A2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3CF6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D7EC5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 301 783.</w:t>
            </w:r>
          </w:p>
        </w:tc>
      </w:tr>
      <w:tr w:rsidR="0006316F" w:rsidRPr="0006316F" w14:paraId="00F3805C" w14:textId="77777777" w:rsidTr="008F6A85">
        <w:trPr>
          <w:trHeight w:val="67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D822C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BB10C5" w14:textId="641E0864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7F45AA" w14:textId="5830899B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A0340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F967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თ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.</w:t>
            </w:r>
          </w:p>
        </w:tc>
      </w:tr>
      <w:tr w:rsidR="0006316F" w:rsidRPr="0006316F" w14:paraId="3B19AEFF" w14:textId="77777777" w:rsidTr="008F6A85">
        <w:trPr>
          <w:trHeight w:val="3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8FF3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78C5A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 5.96 5.10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436ED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6 5.10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004E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CE86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5A5EA360" w14:textId="77777777" w:rsidTr="008F6A85">
        <w:trPr>
          <w:trHeight w:val="2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5B422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04CF7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98F70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48C03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0322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C401A6" w:rsidRPr="0006316F" w14:paraId="74FF8EE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AE8133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09F6DD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F46F707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07F9A7D" w14:textId="3D05F395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A568A2C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C401A6" w:rsidRPr="0006316F" w14:paraId="76295DA7" w14:textId="77777777" w:rsidTr="00045A88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0B191FDD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5DE817C2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2BE44957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6FDE5C9A" w14:textId="23B14A84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0938385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284B55DD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45570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000 - 20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28E8E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7CEB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68019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11B4A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თ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.</w:t>
            </w:r>
          </w:p>
        </w:tc>
      </w:tr>
      <w:tr w:rsidR="0006316F" w:rsidRPr="0006316F" w14:paraId="639516E2" w14:textId="77777777" w:rsidTr="008F6A85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29BCC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3CE32E" w14:textId="20432BFE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E44C54" w14:textId="063BEF19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510C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5F503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6E286FB1" w14:textId="77777777" w:rsidTr="00400C47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9BD23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DB6DD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 5.10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122C0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0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3098C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61207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304C367E" w14:textId="77777777" w:rsidTr="00C401A6">
        <w:trPr>
          <w:trHeight w:val="52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51C50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013E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DA63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318FB3" w14:textId="328F81A5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627C6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1CC8EE6" w14:textId="77777777" w:rsidTr="008F6A85">
        <w:trPr>
          <w:trHeight w:val="438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D351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025 - 204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FC7AE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03A14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4FAE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F8D3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თ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.</w:t>
            </w:r>
          </w:p>
        </w:tc>
      </w:tr>
      <w:tr w:rsidR="0006316F" w:rsidRPr="0006316F" w14:paraId="777CC5DF" w14:textId="77777777" w:rsidTr="008F6A85">
        <w:trPr>
          <w:trHeight w:val="92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92C8D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2F1421" w14:textId="56D9CD00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ეოროლოგიურ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ათვის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0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241FC9" w14:textId="474C1512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E44E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96991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3D832C45" w14:textId="77777777" w:rsidTr="008F6A85">
        <w:trPr>
          <w:trHeight w:val="21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C002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1EB19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 5.10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8F9C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03 5.10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66B47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266F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8F6A85" w:rsidRPr="0006316F" w14:paraId="457FC6A7" w14:textId="77777777" w:rsidTr="008F6A85">
        <w:trPr>
          <w:trHeight w:val="47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462BA1" w14:textId="77777777" w:rsidR="008F6A85" w:rsidRPr="0006316F" w:rsidRDefault="008F6A85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04B426" w14:textId="185A33B8" w:rsidR="008F6A85" w:rsidRPr="0006316F" w:rsidRDefault="008F6A85" w:rsidP="008F6A85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800EF6" w14:textId="45EB0FC9" w:rsidR="008F6A85" w:rsidRPr="0006316F" w:rsidRDefault="008F6A85" w:rsidP="008F6A85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CAE88D" w14:textId="181B3121" w:rsidR="008F6A85" w:rsidRPr="0006316F" w:rsidRDefault="008F6A85" w:rsidP="008F6A85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486CBA" w14:textId="3C646F5B" w:rsidR="008F6A85" w:rsidRPr="0006316F" w:rsidRDefault="008F6A85" w:rsidP="008F6A85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 </w:t>
            </w:r>
          </w:p>
        </w:tc>
      </w:tr>
      <w:tr w:rsidR="0006316F" w:rsidRPr="0006316F" w14:paraId="674D8D77" w14:textId="77777777" w:rsidTr="008F6A85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7AF5B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2045 - 216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32656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68B8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8258D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95D6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თ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 85. </w:t>
            </w:r>
          </w:p>
        </w:tc>
      </w:tr>
      <w:tr w:rsidR="0006316F" w:rsidRPr="0006316F" w14:paraId="3709D2EB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390C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A96CF9" w14:textId="10F43428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C6518B" w14:textId="1F2DA7D7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9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33071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A466D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72B281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ED5D8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2A144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58DAE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D1E9F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08943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C401A6" w:rsidRPr="0006316F" w14:paraId="1E3B3CFE" w14:textId="77777777" w:rsidTr="00F053CF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AE154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744374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4C851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79BB0C9" w14:textId="1C070CA5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D9BD2D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C401A6" w:rsidRPr="0006316F" w14:paraId="75FC3D3A" w14:textId="77777777" w:rsidTr="00F053CF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9FA75A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E401A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21762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BFBA38" w14:textId="2DF7311D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57EBC3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5C1C4DC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C5CC6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60 - 21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3FB92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AFD5C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AA0D3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CAA8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1F95C31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A9E2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5F188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3 5.10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3DCDBD" w14:textId="6B5881E1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0A90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54358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1E89CB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6A6E1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0F85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81BBC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0E4659" w14:textId="4597C1D3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AD718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CC58EBC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D1B29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70 - 2173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BCF99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C0BC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13EF9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DABE5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თ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E85.</w:t>
            </w:r>
          </w:p>
        </w:tc>
      </w:tr>
      <w:tr w:rsidR="0006316F" w:rsidRPr="0006316F" w14:paraId="2E2A8C0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01AE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9E5C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3E6405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8FF2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692E8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1140B6BB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4A5E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0FA80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AEE7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03089E" w14:textId="4244A2BA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6E79B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F65B1B9" w14:textId="77777777" w:rsidTr="00400C47">
        <w:trPr>
          <w:trHeight w:val="8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AED5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73.5 - 2190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3FEC2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თხვ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5.108 5.109 5.110 5.1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5472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თხვ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5.108 5.109 5.110 5.111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AC53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თხვ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078AD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თხვ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EN 300 373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187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06316F" w:rsidRPr="0006316F" w14:paraId="3942716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5FBD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F2F9C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6538D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413E2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MDS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FA600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GMDSS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18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06316F" w:rsidRPr="0006316F" w14:paraId="3FED1B91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05C20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F079A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78CF79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BBFE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თხვე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1E0D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თხვე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74.5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6203C103" w14:textId="77777777" w:rsidTr="00C401A6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4772C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0BF63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F285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ED36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55289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B72A82" w:rsidRPr="0006316F" w14:paraId="20AB741A" w14:textId="77777777" w:rsidTr="001F49CE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106FD9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9FB6EB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391C1A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DF7FD43" w14:textId="155C3FDF" w:rsidR="00B72A82" w:rsidRPr="0006316F" w:rsidRDefault="00B72A82" w:rsidP="00B72A8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DBC4D7D" w14:textId="32643EDB" w:rsidR="00C401A6" w:rsidRPr="0006316F" w:rsidRDefault="00B72A82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  <w:p w14:paraId="2DBC0228" w14:textId="557CC811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C401A6" w:rsidRPr="0006316F" w14:paraId="49699553" w14:textId="77777777" w:rsidTr="0031341A">
        <w:trPr>
          <w:trHeight w:val="23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91CC6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5C80A3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BFBD9C" w14:textId="70B263DE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DA060E" w14:textId="0A381AB1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270EA4" w14:textId="203148A3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728F017" w14:textId="77777777" w:rsidTr="0031341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94BB0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90.5 - 219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D713C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1E30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359B5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956AA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159842A9" w14:textId="77777777" w:rsidTr="0031341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88F8C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093F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E83277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E4AE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F943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7721E98" w14:textId="77777777" w:rsidTr="0031341A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4204C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BDB5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FA61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72C281" w14:textId="2E03B0D6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9C7C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73511EA" w14:textId="77777777" w:rsidTr="0031341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0C618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94 - 23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05FC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C46F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F3A1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801F1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1D9A1E1" w14:textId="77777777" w:rsidTr="0031341A">
        <w:trPr>
          <w:trHeight w:val="5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9FD1B1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044BF1" w14:textId="1022AFC6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E2448D" w14:textId="1E33ECFC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6CB38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93142B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0F4679C" w14:textId="77777777" w:rsidTr="0031341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523F31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3124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 5.103 5.1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618C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0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4CA2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EFDFD8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1FDF725" w14:textId="77777777" w:rsidTr="0031341A">
        <w:trPr>
          <w:trHeight w:val="51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37824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8E610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2DCF1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6F8FF0" w14:textId="4E73BD14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F19C1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62062F8" w14:textId="77777777" w:rsidTr="0031341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FF29A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300 - 249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ED8BA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13C1B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FC46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23CA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59FB4A6A" w14:textId="77777777" w:rsidTr="0031341A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81829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7B7A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1F066F" w14:textId="1E0C90D0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0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46AF4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BE562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8564317" w14:textId="77777777" w:rsidTr="0031341A">
        <w:trPr>
          <w:trHeight w:val="37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62AC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755615" w14:textId="4F8F72E7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741B8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50D0D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6907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996C50F" w14:textId="77777777" w:rsidTr="0031341A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58AB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B8987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0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BE82F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B44215" w14:textId="57A7E088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580A7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D99C503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12A91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98 - 250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EDACA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5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0444B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5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CD5BC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500კჰც)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47A5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77C7390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27C70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0A2C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61F0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48A33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A9D1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497D819" w14:textId="77777777" w:rsidTr="0031341A">
        <w:trPr>
          <w:trHeight w:val="59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E4452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3E6B4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A712E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8E29DF" w14:textId="4B04EFEF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E9420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D0E60A6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49F5B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01 - 250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648E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B5EBF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29167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501A5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0CC7F0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9ECE9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6874A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50504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23DE2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0E407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50BE9B6" w14:textId="77777777" w:rsidTr="0031341A">
        <w:trPr>
          <w:trHeight w:val="105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313EC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4223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6ACC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32D63D" w14:textId="11B8F08E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518F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14841FD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11F1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02 - 26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5DB0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46FD9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7BBDE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ც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3159A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11D9BC29" w14:textId="77777777" w:rsidTr="00C401A6">
        <w:trPr>
          <w:trHeight w:val="48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18723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E2394A" w14:textId="7397A440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BCA43A" w14:textId="5C62AF99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F4FE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D2FA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7281E8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1436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76032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 5.103 5.1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63843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 5.10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D45A1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9221D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DE0B7FE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26EA9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0297B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843BA5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F1313D" w14:textId="03B4E602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FAB43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19FC50F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FF311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625 - 26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0BF4F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C1498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2E7B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54788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A2AE014" w14:textId="77777777" w:rsidTr="00C401A6">
        <w:trPr>
          <w:trHeight w:val="34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577BE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395A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55D8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6571A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C7198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3A4672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E334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54DB04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63054A" w14:textId="0F0AFC19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CEC3B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3844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3424E75" w14:textId="77777777" w:rsidTr="0031341A">
        <w:trPr>
          <w:trHeight w:val="62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1701A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A89C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9037E5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BD4739" w14:textId="6CF7BA52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62397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3306E2C" w14:textId="77777777" w:rsidTr="0031341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C8D75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2650 - 28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FAE41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0D80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0F604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ECF9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3E8F155A" w14:textId="77777777" w:rsidTr="00C401A6">
        <w:trPr>
          <w:trHeight w:val="50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FF770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866113" w14:textId="3C6E91BE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46D058" w14:textId="5E593188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B3B3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08BE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804894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32FB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DBEE1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 5.10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4A511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 5.10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15733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F1BDA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B72A82" w:rsidRPr="0006316F" w14:paraId="336A05D9" w14:textId="77777777" w:rsidTr="00DA38CF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124C32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01DBE1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5D05AE" w14:textId="77777777" w:rsidR="00B72A82" w:rsidRPr="0006316F" w:rsidRDefault="00B72A82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BAFADDD" w14:textId="6D4CC2CB" w:rsidR="00B72A82" w:rsidRPr="0006316F" w:rsidRDefault="00B72A82" w:rsidP="00B72A8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ADE655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B72A82" w:rsidRPr="0006316F" w14:paraId="0D38DE95" w14:textId="77777777" w:rsidTr="00DA38CF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6F2DCD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3CCE64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C69FA7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E7B4E4" w14:textId="729C6763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1365E6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2108A48" w14:textId="77777777" w:rsidTr="00C401A6">
        <w:trPr>
          <w:trHeight w:val="501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BFAC2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2850 – 3025კჰც</w:t>
            </w:r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3D4770" w14:textId="399AC9D3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1 5.1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EA6E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 5.111 5.115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A3C3C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9A6B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A8ED29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95A9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926A9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0FACB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62F45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44055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B72A82" w:rsidRPr="0006316F" w14:paraId="3A553F24" w14:textId="77777777" w:rsidTr="001D1ECD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31FD30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CB10D2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514831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A4B5C09" w14:textId="315785D1" w:rsidR="00B72A82" w:rsidRPr="0006316F" w:rsidRDefault="00B72A82" w:rsidP="00B72A8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16B61D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B72A82" w:rsidRPr="0006316F" w14:paraId="5FFD8E4C" w14:textId="77777777" w:rsidTr="001D1ECD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64224A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846565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32BEE9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D2EE13" w14:textId="5936B255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042B49" w14:textId="77777777" w:rsidR="00B72A82" w:rsidRPr="0006316F" w:rsidRDefault="00B72A8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4EF1E62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48E05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025 - 315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D31E35" w14:textId="12D4C84E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3A9E5D" w14:textId="2C8C840D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DA17B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CCE80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524F5E8B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6D390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32319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A62C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183D9A" w14:textId="622683DB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FFFB1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1D22558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EACA2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155 - 32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59CA8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BA814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FDF5B5" w14:textId="77A1F33B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C7D8B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7A02A01" w14:textId="77777777" w:rsidTr="00C401A6">
        <w:trPr>
          <w:trHeight w:val="47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EF8FA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6644FE" w14:textId="65C53504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71A9E0" w14:textId="7BFB50C6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8EDB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970B7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745277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78244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15AA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16 5.11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2DE15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1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2A25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F59AE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A786325" w14:textId="77777777" w:rsidTr="0031341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0841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CD235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D21DCB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CDD662" w14:textId="004DBA9B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A614C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9A8703A" w14:textId="77777777" w:rsidTr="0031341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80738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200 - 323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DC1FD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BD43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D1B1A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9823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62DD6D4" w14:textId="77777777" w:rsidTr="0031341A">
        <w:trPr>
          <w:trHeight w:val="555"/>
        </w:trPr>
        <w:tc>
          <w:tcPr>
            <w:tcW w:w="1460" w:type="dxa"/>
            <w:vMerge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E6556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868609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74F1FFA" w14:textId="5F5A0EAB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6 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18ABB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5446D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D1A0A59" w14:textId="77777777" w:rsidTr="0031341A">
        <w:trPr>
          <w:trHeight w:val="570"/>
        </w:trPr>
        <w:tc>
          <w:tcPr>
            <w:tcW w:w="1460" w:type="dxa"/>
            <w:vMerge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977C7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598F18A7" w14:textId="7D853B7F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B1B1A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FA5971" w14:textId="3368808E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4640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10A1C0C" w14:textId="77777777" w:rsidTr="0031341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0BAAB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230 - 34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9FD7C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3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27110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C59B9A" w14:textId="3D1655C9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EF3D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3A209183" w14:textId="77777777" w:rsidTr="0031341A">
        <w:trPr>
          <w:trHeight w:val="5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BE2BD2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7F04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DE02A5" w14:textId="25F497E8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1825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86808A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9FE2B70" w14:textId="77777777" w:rsidTr="0031341A">
        <w:trPr>
          <w:trHeight w:val="40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E7B13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B45933" w14:textId="133E0FA1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CEC1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1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DACD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61D381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24987ED" w14:textId="77777777" w:rsidTr="0031341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D55A6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F9FEC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16 5.11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AFFE92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C5FE8E" w14:textId="07E207B5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C36D6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659583B" w14:textId="77777777" w:rsidTr="00AA1CC8">
        <w:trPr>
          <w:trHeight w:val="348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F051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3400 - 35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7B78F3" w14:textId="0D0F706C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DBFE35" w14:textId="74FE58E9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B421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847A6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7A32770" w14:textId="77777777" w:rsidTr="00AA1CC8">
        <w:trPr>
          <w:trHeight w:val="744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9A7E7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F35D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67F358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EF3610" w14:textId="2CEEB32C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F9B50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D98413A" w14:textId="77777777" w:rsidTr="00AA1CC8">
        <w:trPr>
          <w:trHeight w:val="393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2CAF4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500 - 38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DADC9E" w14:textId="77777777" w:rsidR="00701B3C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024C39F7" w14:textId="0B2B9409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F4CCE7" w14:textId="77777777" w:rsidR="00701B3C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41587B0B" w14:textId="644E6E92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7525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25A0D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 EN 301 783. </w:t>
            </w:r>
          </w:p>
        </w:tc>
      </w:tr>
      <w:tr w:rsidR="0006316F" w:rsidRPr="0006316F" w14:paraId="3691A29C" w14:textId="77777777" w:rsidTr="00AA1CC8">
        <w:trPr>
          <w:trHeight w:val="42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0B484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E0AF86" w14:textId="105A593F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BA7873" w14:textId="2CF4B887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ABCCA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D662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14CE522C" w14:textId="77777777" w:rsidTr="00AA1CC8">
        <w:trPr>
          <w:trHeight w:val="2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180D6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C6A38D" w14:textId="5D65890A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7D131F" w14:textId="1B473DA5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9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5336E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6DD69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6106626" w14:textId="77777777" w:rsidTr="00AA1CC8">
        <w:trPr>
          <w:trHeight w:val="23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332A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ED1D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8FEC04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5E3F7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B605F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A44EB33" w14:textId="77777777" w:rsidTr="00AA1CC8">
        <w:trPr>
          <w:trHeight w:val="7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2B82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4847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FC41A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6FE62F" w14:textId="6157D68C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DE61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4A3266C0" w14:textId="77777777" w:rsidTr="00AA1CC8">
        <w:trPr>
          <w:trHeight w:val="393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FFEA6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800 - 39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D05A52" w14:textId="54FF8C94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25BAA7" w14:textId="07978413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7681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5B3CA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3202B138" w14:textId="77777777" w:rsidTr="00AA1CC8">
        <w:trPr>
          <w:trHeight w:val="6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9CA1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DDE166" w14:textId="77777777" w:rsidR="00701B3C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35E4E0BD" w14:textId="1714A3D5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A4D7FD" w14:textId="77777777" w:rsidR="00701B3C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288E7D5E" w14:textId="141CB051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6C36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6BCF7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84A574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55728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17A6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5371BF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3F98CF" w14:textId="717EF96A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D610A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067BCC4" w14:textId="77777777" w:rsidTr="00AA1CC8">
        <w:trPr>
          <w:trHeight w:val="402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03DD0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900 - 39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42DD90" w14:textId="0EC2A618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3AA17F" w14:textId="7EE6F623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526A3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C19B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2E6CF6B" w14:textId="77777777" w:rsidTr="00AA1CC8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C164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48A02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34AE7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16E5C5" w14:textId="5E2C1BA3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79BA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6FA9F03" w14:textId="77777777" w:rsidTr="00AA1CC8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B01B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950 - 4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1C9250" w14:textId="77777777" w:rsidR="00701B3C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1E23AE72" w14:textId="6DFEC01A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845249" w14:textId="77777777" w:rsidR="00701B3C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59E80E06" w14:textId="2026046B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6EE86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D58FC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1F8820B" w14:textId="77777777" w:rsidTr="00AA1CC8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B313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FB292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67CB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FEE49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93C4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3FE71DF" w14:textId="77777777" w:rsidTr="00AA1CC8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A1949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CE78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F8F73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31D04E" w14:textId="2903E29C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10FE7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48C924F" w14:textId="77777777" w:rsidTr="00AA1CC8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36347A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000 - 406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C0FB7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7B81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33895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294D7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5A16956E" w14:textId="77777777" w:rsidTr="00AA1CC8">
        <w:trPr>
          <w:trHeight w:val="510"/>
        </w:trPr>
        <w:tc>
          <w:tcPr>
            <w:tcW w:w="1460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FD5CB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F1745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27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50834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27    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6CB1E8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95EEF7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FD7D3B5" w14:textId="77777777" w:rsidTr="00AA1CC8">
        <w:trPr>
          <w:trHeight w:val="525"/>
        </w:trPr>
        <w:tc>
          <w:tcPr>
            <w:tcW w:w="1460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6F82F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3FF1331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2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902F1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6C7673" w14:textId="03C405B2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0910D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0D01B88" w14:textId="77777777" w:rsidTr="00AA1CC8">
        <w:trPr>
          <w:trHeight w:val="618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E1AB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4063 - 443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7006A8" w14:textId="65DC921B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79A 5.109 5.110 5.128 5.130 5.131</w:t>
            </w:r>
            <w:r w:rsidR="00CA2D04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r w:rsidR="00CA2D04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BC2EC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79A 5.109 5.110 5.130 5.131 5.132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5C4B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BC31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20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4208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420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4219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42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222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; 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207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6F6F670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BD0C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A38009" w14:textId="1FA72CDD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739582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3B9DE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2682A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5B047F0" w14:textId="77777777" w:rsidTr="00AA1CC8">
        <w:trPr>
          <w:trHeight w:val="40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CF9AD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74A9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930F0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B49E9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35DEC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2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5AAF272B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C4C59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DDE29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4A8A6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AD74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ფრთხილ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4A0BA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ფრთხილებებ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209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1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4F0A1BA9" w14:textId="77777777" w:rsidTr="00AA1CC8">
        <w:trPr>
          <w:trHeight w:val="27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7E91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9B501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5D2C4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7834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8A848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177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65E81D4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D3F13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D9CE7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D316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01FA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NAVTEX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05B47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NAVTEX: EN300065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23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45908A62" w14:textId="77777777" w:rsidTr="00AA1CC8">
        <w:trPr>
          <w:trHeight w:val="32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B9136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2A16A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B311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C1B4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2697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356D3CF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19B81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B8A9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597D1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21CF13" w14:textId="35A6C15E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11EA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220CBC2D" w14:textId="77777777" w:rsidTr="00AA1CC8">
        <w:trPr>
          <w:trHeight w:val="303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0870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438 - 46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CC44A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73A25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271F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E4A1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72AF11A" w14:textId="77777777" w:rsidTr="00AA1CC8">
        <w:trPr>
          <w:trHeight w:val="5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9BBC7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9A5BA7" w14:textId="1D7DFEEB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BAEC82" w14:textId="461D0E01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1025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6B085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DFFFE62" w14:textId="77777777" w:rsidTr="00AA1CC8">
        <w:trPr>
          <w:trHeight w:val="3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705EF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F71D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A 5.132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46560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A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  <w:t xml:space="preserve">                                        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5FA375" w14:textId="2C8192DF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0EB9F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D640F60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CED96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650 - 47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774286" w14:textId="760CC384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3FDD21" w14:textId="68970218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131BA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186EE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169F5FF9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AEC6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F62A6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C695A1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671FE4" w14:textId="5F9D09C2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3F334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917185A" w14:textId="77777777" w:rsidTr="00AA1CC8">
        <w:trPr>
          <w:trHeight w:val="357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318E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700 - 47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4302CA" w14:textId="4E0216EC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CEC9F0" w14:textId="5747BEDC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25CBC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06CDE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8BCECED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0DF5F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A199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986F74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F88982" w14:textId="6B4FB8F8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C02E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50F3ACD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DA3FB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750 - 48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CA9CAD" w14:textId="083887F9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3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221EBE" w14:textId="77777777" w:rsidR="00560460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6CE99334" w14:textId="7D7D974B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C1238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7DED8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7D10DAA" w14:textId="77777777" w:rsidTr="0077034C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4F98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9EF6EA" w14:textId="0DD171FC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7318B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891188" w14:textId="50F1C6E5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7266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685F56C" w14:textId="77777777" w:rsidTr="0077034C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05FB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4850 - 499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9FF7F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3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9144DA" w14:textId="77777777" w:rsidR="00560460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1DF89247" w14:textId="76023AA8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10759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7B62B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B570C7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24F0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3A780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1B81A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4AC19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F1550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8125F72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84EEF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CF6D9E" w14:textId="18367393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AD069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E38211" w14:textId="40FCEBF1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016F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8CD89C3" w14:textId="77777777" w:rsidTr="00C401A6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E473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995 - 500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28377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E509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8A5A1C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3C63C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C401A6" w:rsidRPr="0006316F" w14:paraId="5082F1FC" w14:textId="77777777" w:rsidTr="00C401A6">
        <w:trPr>
          <w:trHeight w:val="51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2AD2F5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EBE807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314B62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25A539" w14:textId="690BED9E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406581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262551C" w14:textId="77777777" w:rsidTr="00C401A6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A5E46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3 - 500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385B4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1353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79BD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5AC5C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761714E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67E9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7DE37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8BA80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BA6BB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C3FE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D354B66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8996B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68D31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77BC2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79FBFD" w14:textId="57077BF6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C4C7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7C77CF5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9A4C5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5 - 506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6E851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F55A2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90D2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EF13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AE72D26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117B2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AD565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D607AB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F11092" w14:textId="00D3E4B3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15AEF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9AB35D3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BBF3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60 - 52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81259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8D07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63939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2175A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7AA344D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83CB5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03EFB0" w14:textId="50358C14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0F0D13" w14:textId="40306153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757F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A727A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B49EBBF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A52BA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87F8DD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62F84C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DC566C" w14:textId="0981C7FC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EC4CC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3683520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E5D17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250 - 54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A246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72EA4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91927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AD74D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51AAAB2E" w14:textId="77777777" w:rsidTr="00C401A6">
        <w:trPr>
          <w:trHeight w:val="79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CAB80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020516" w14:textId="32D6F8AB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2A 5.133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89E719" w14:textId="5402B30F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2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73763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8ABE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8A396D8" w14:textId="77777777" w:rsidTr="0077034C">
        <w:trPr>
          <w:trHeight w:val="29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75DA1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3D01D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7C929D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114E08" w14:textId="3CF3AE4A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EB36D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9EF038A" w14:textId="77777777" w:rsidTr="0077034C">
        <w:trPr>
          <w:trHeight w:val="10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DEB3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5450 - 548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A8CA82" w14:textId="6C790140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6DC78C" w14:textId="0C311B41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8D3C6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52D62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32C1889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67AFC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CE6B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F1DAE2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670BE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3FB9A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B52DF68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A101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B65D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31E9B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E0B6C1" w14:textId="1216DD7B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CFBB5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2BEB082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517A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480 - 568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DD8177" w14:textId="7A6597DE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1 5.1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BC9B0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 R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5.111 5.115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95465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B88B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A57288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8629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E71E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9B74E5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E0518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A3935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78CD7CA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BB5D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FCCF6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AD9F5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C60521" w14:textId="0EC9BBB4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BF6B8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CA0AF1B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3F1E4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680 - 573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79109C" w14:textId="3F46C65B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1 5.1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7F1ED1" w14:textId="0A82D067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1 5.115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CE12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9D9D1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39A6DA8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6A95A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FBB81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D1A8A4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3F59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49E3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2A67A59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19AEA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4D249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808C7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9A91FE" w14:textId="6F7803F4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DF9D6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BD4AD38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B05A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730 - 59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F94486" w14:textId="77777777" w:rsidR="00560460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738B2832" w14:textId="360B48EC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91CBC3" w14:textId="77777777" w:rsidR="00560460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3C92035F" w14:textId="1AC6AAC3" w:rsidR="0006316F" w:rsidRPr="0006316F" w:rsidRDefault="00603BA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981B1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5346E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DC5133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05FC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C3452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404426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83705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79DAA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2C2D3DB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7F6F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E5CD8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0AA53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6FE0B3" w14:textId="2FD28B53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0C311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278FF7B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46565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900 - 59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6C3DE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8E792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CB225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F1348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5CEB322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EDBC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6136B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4 5.1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7C50D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4 5.1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36ED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54526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4FC991B" w14:textId="77777777" w:rsidTr="0077034C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F00D7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41350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9CC44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22DD78" w14:textId="66E72147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96F9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AC76519" w14:textId="77777777" w:rsidTr="0077034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8A8A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950 - 62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EBBFD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2ABC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90180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F5D3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1FB58CA8" w14:textId="77777777" w:rsidTr="0077034C">
        <w:trPr>
          <w:trHeight w:val="5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7E5F9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256F0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215DA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1277AE" w14:textId="019D962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8627E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8F48985" w14:textId="77777777" w:rsidTr="0077034C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E1C4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6200 - 65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348B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D68D9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020F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11E11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6312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631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6313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633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6331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633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; 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631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1360D724" w14:textId="77777777" w:rsidTr="0077034C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84C713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9FD972" w14:textId="369ADD1B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09 5.110 5.130 5.132 5.137</w:t>
            </w:r>
            <w:r w:rsidR="00CA2D04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r w:rsidR="00CA2D04"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  <w:highlight w:val="green"/>
              </w:rPr>
              <w:t>5.137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65A0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09 5.110 5.130 5.132 5.13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BD419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8B419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3309C344" w14:textId="77777777" w:rsidTr="0077034C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52A2E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5668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EB3826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D5C0C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525E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631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2C41CAB5" w14:textId="77777777" w:rsidTr="0077034C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894E78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8358D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F3594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B44B8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C2AB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621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02654087" w14:textId="77777777" w:rsidTr="0077034C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30A475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5F1A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96CBD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1676B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D5C1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62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60E286CA" w14:textId="77777777" w:rsidTr="0077034C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692C4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D439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BCF29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B2E4F1" w14:textId="350312E3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05CE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7C1E24FD" w14:textId="77777777" w:rsidTr="0077034C">
        <w:trPr>
          <w:trHeight w:val="357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59ED2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6525 - 668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EB5E4A" w14:textId="1B97E86D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8CF90D" w14:textId="2E6AA176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3B3C1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7D2C6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647B8E6" w14:textId="77777777" w:rsidTr="0077034C">
        <w:trPr>
          <w:trHeight w:val="34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7E047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7EC53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60A35A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677B6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F5F1B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6662482" w14:textId="77777777" w:rsidTr="0077034C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8D36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65633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9D597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7E8540" w14:textId="405D8A3D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CA994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A0411D9" w14:textId="77777777" w:rsidTr="0077034C">
        <w:trPr>
          <w:trHeight w:val="37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937D9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6685 - 676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461F69" w14:textId="275C79FC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2FEE43" w14:textId="6FBD5FAD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D4687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B96FD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7BBEFF5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2D990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53C0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01B354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4983F2" w14:textId="43E6539D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579A0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077ED31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F156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6765 - 7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7F3EF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9E4D9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13498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F7EE2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5E7F16EF" w14:textId="77777777" w:rsidTr="0077034C">
        <w:trPr>
          <w:trHeight w:val="21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D32BE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48BC46" w14:textId="2F308150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6BA477" w14:textId="3E233867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gram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R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915DA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C34D7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03126D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9FA6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CB96C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64BB3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6E31A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7387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E77969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8AB1C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7DE9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6DFE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DBC27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C1376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3F0F3AD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D97B8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6474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DA4F99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2C9300" w14:textId="23762890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1028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511B46A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C12C1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000 - 71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C601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36F7E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D07BA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23CA3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301 783.</w:t>
            </w:r>
          </w:p>
        </w:tc>
      </w:tr>
      <w:tr w:rsidR="0006316F" w:rsidRPr="0006316F" w14:paraId="38FF868A" w14:textId="77777777" w:rsidTr="0077034C">
        <w:trPr>
          <w:trHeight w:val="43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4319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42B34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E3AB4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2E23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1C554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E8B6B97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D9339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9C674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0 5.141 5.141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3285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46CAF9" w14:textId="7887894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E5A22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54AB007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AB787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100-72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3A3E5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76246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60A33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618C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301 783.</w:t>
            </w:r>
          </w:p>
        </w:tc>
      </w:tr>
      <w:tr w:rsidR="0006316F" w:rsidRPr="0006316F" w14:paraId="09534C91" w14:textId="77777777" w:rsidTr="0077034C">
        <w:trPr>
          <w:trHeight w:val="63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4FB9A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9350C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1A 5.141B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8FCD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D2FDDB" w14:textId="5AC4FBD6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618C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782F8CFF" w14:textId="77777777" w:rsidTr="0077034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AD1C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7200 - 73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314BE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397B7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4348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3F15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8880FC7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411C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E6C39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E910C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35753C" w14:textId="1DD2BD59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DF81E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969B3A0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D225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300 - 74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F2A2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43D7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AAB8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6D127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3C8E67FE" w14:textId="77777777" w:rsidTr="00400C47">
        <w:trPr>
          <w:trHeight w:val="3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1CBF8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ECF6B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3 5.143A 5.143B 5.143C 5.143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C26F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3 5.143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48D0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688A4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D445C15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3841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3D8C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4BA7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7768A7" w14:textId="55667051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F691C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E9E725E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8D801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400 - 74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7728B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61460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43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C83C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CDAE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30A7F83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96718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8DA80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3B 5.143C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74BF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D26F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FD0B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228426B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EA555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D97C2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7D5D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8B304A" w14:textId="68358B98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C853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2944394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88CB0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450 - 81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E1A25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1C979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EFCB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3572E3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D28A486" w14:textId="77777777" w:rsidTr="0077034C">
        <w:trPr>
          <w:trHeight w:val="39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F1519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D3087C" w14:textId="3646D446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F94A98" w14:textId="7D237D2B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AFA95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00863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3C5F0E5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3C6E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5FDCE8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AA89D3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761974" w14:textId="54A2F6AA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BB3A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0140932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B769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100 - 819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5E0A5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BF3BB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62B76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2358D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D136F8A" w14:textId="77777777" w:rsidTr="0077034C">
        <w:trPr>
          <w:trHeight w:val="15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B19BE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B5E2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D15B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AB41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FAAE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88FD04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AAC26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F07E8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33A33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0A47F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7751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D47A257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3667D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3AB5D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5DDF6D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515247" w14:textId="78712F8A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CE6D6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8A002C0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2BDE1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195 - 881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F4D7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03CD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F797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71A3A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41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8415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841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8436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8437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437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; 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414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77A50927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966BB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AF683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09 5.110 5.132 5.14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3E78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09 5.110 5.132 5.145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B3C4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8ACB4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6E57A131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5D1D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3C9742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839F5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1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8470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D6D28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416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583CEC4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CFC35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84F7A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1CC955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64A6A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5A60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29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1DB6AE8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402DB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259BF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DE3E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FF96A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441A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376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38332737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5320B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1B60A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58B64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5564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05665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1865B81" w14:textId="77777777" w:rsidTr="0077034C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74312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8DE27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366F9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62A9DA" w14:textId="2889C8AE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1ACF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37EB0CB" w14:textId="77777777" w:rsidTr="0077034C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710A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8815 - 896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A50CC7" w14:textId="44D43BA5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E82DB5" w14:textId="4A75A898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CA36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2E61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56C98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C61BA2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51005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85C91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8145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4FB7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4000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07F870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30167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DB472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4453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3D2936" w14:textId="00F82AC6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62CDD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DF0E095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6CBE4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965 - 904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CDCCB7" w14:textId="26C6E76D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337786" w14:textId="6A7F8DDA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7D30D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C8585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7B29CB5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E4A71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EA297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44AE0A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D595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CE1C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008CA7E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6B00C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09BE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DAC67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FCBAE4" w14:textId="13A6C242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9A99B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3200049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4D0D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040 - 94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119D4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CA9B7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.145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B9BC7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80754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7ECBE955" w14:textId="77777777" w:rsidTr="00400C47">
        <w:trPr>
          <w:trHeight w:val="3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B79B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DC2DA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5A 5.145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D0A93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F8E11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DF68F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42A567D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C354E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9CA8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EB238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BFB416" w14:textId="188BC24B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6C7DF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4337D1A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44AB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400 - 95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6FD4B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409C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B8AF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43F5A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ADE47C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53373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79509A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16233F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53191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F6E5E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695DB52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75537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1108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86B10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418399" w14:textId="361EE276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6277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8C7E35B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0BD0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500 - 99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57080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DC5C3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CAC27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92F4D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84D9AB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69C8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32BBA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54B44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94E8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B1E93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F1F0BFE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33F70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989E0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F2A4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8DFFD1" w14:textId="651E9BB8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9BB94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7F2A5DE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1BE23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900 - 999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C25B1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2DEFD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575E4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C7B8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C803B6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D1FC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D4A0A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24C292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493DF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DA3DC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5358BD3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72D46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4B36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87154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478C26" w14:textId="1E575797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6D85B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9683B98" w14:textId="77777777" w:rsidTr="00C401A6">
        <w:trPr>
          <w:trHeight w:val="609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41E85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995 - 1000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7BC8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10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5.111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CA56E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10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5.11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74382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10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9BFDE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A37CE94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C3044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88956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D94A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1814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C65F0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CFAEDCD" w14:textId="77777777" w:rsidTr="0077034C">
        <w:trPr>
          <w:trHeight w:val="5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FCF1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C812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8297A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018D4F" w14:textId="6D5A945B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96D1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CF9CB1A" w14:textId="77777777" w:rsidTr="0077034C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81AC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0003 - 1000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D24B0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11</w:t>
            </w:r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94CE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11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BEA86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5005C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7807719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F186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BA1A5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91DB7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9E40B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25CBC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53D8BCC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9CFDE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C5572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ADD4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C5CD3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5D95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F180CB2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28D65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B3C18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13ACB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D68297" w14:textId="0F864505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5C899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51FA180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ABFF9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05 - 101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788E6E" w14:textId="6F6032D0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FCFE9C" w14:textId="4C17C866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11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C068A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7CDC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.</w:t>
            </w:r>
          </w:p>
        </w:tc>
      </w:tr>
      <w:tr w:rsidR="0006316F" w:rsidRPr="0006316F" w14:paraId="11FBFB4F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8375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4667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F6061B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5533CB" w14:textId="3D02050B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B0C17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0F5BF63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E4B4D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100 - 101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FA0C8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BF2C8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1CD5B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3FE30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301 783.</w:t>
            </w:r>
          </w:p>
        </w:tc>
      </w:tr>
      <w:tr w:rsidR="0006316F" w:rsidRPr="0006316F" w14:paraId="389D33E6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BC213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5221A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E2D1C5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9670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5EE5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6E92E14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DCDE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5221C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E5F03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3D25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C910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12CB17A4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D8F50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3CC2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0AAB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5DB82D" w14:textId="3691C7E8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6F6D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88E8D30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5698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150 - 1117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20F57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74C3F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8EEB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F5B78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025AFC1" w14:textId="77777777" w:rsidTr="00C401A6">
        <w:trPr>
          <w:trHeight w:val="5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CB276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B47B42" w14:textId="0848C383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E953B8" w14:textId="769E8FB3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3D6AE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3BB89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C353E5F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D467C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9E80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BC6ECD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F3A084" w14:textId="7AE7E1D3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61AC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03CEF70" w14:textId="77777777" w:rsidTr="00400C47">
        <w:trPr>
          <w:trHeight w:val="795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A696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1175 - 1127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EE8433" w14:textId="3D3D1B46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5251DA" w14:textId="3CFDFDED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  <w:t xml:space="preserve">                                 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1AC9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1175 - 1127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C23A21" w14:textId="511ED561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</w:tr>
      <w:tr w:rsidR="0006316F" w:rsidRPr="0006316F" w14:paraId="704445F2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BA61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1275 - 114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39305F" w14:textId="2668A922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01A42C" w14:textId="1BC7C362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0408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D8FB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556D860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3C593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384A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930729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86641F" w14:textId="26ED35CC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BBC3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D54B25A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B7868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1400 - 116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B1F1D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96BF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2C7E1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EDF1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B9F3A5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4AFDE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FBBD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B3A357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8E2F0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AFD58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B267086" w14:textId="77777777" w:rsidTr="0077034C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8CF79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031E3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AC07D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B4A7DB" w14:textId="2483F71E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98489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CD473ED" w14:textId="77777777" w:rsidTr="0077034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B7951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1600 - 116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DEF64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 5.146</w:t>
            </w:r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9B161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 5.146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AAC2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FA3B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C932F7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6FFFC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B41D0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C993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2E0FC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209F7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B125279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91A7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CB129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95868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577236" w14:textId="64CBD359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C57B2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4503721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F2B47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1650 - 120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02F2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47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23E9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4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BA19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8047D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0DC8FF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5FBFC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84D50D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234B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184AC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F8B8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71375EA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8B74A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06416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0791A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6BF5A8" w14:textId="6640D9B8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BC12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CD57B2F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9F52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2050 - 121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3640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 5.146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61DD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4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89EAE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05D5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77DE388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E3B6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DB6E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1A21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785CA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870BD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C0F502B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2AA1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7AEB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A1CB2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FA88E2" w14:textId="0AE09286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61FC0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B067CE2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836C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2100 - 1223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6E5122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F75F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1F52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BD6C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6E97B2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F1A3E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287D9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6648E5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07408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432B8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2DB0465" w14:textId="77777777" w:rsidTr="0077034C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26B8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87841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E3258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233DE1" w14:textId="1771DE16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099D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8CE63FF" w14:textId="77777777" w:rsidTr="0077034C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44562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2230 - 132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AA10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09 5.1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4BB64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09 5.11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9D26A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DF97C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577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1257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12578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12657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12657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65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; 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577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256FD221" w14:textId="77777777" w:rsidTr="0077034C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DED1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1EC1D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 5.14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FF802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 5.145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E4BF6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8F74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4633C42F" w14:textId="77777777" w:rsidTr="0077034C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DCF44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9371A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7AE550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BBEDE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A287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57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67A092BE" w14:textId="77777777" w:rsidTr="0077034C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FA24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60C63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A2395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7E084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1097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29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184B74C1" w14:textId="77777777" w:rsidTr="0077034C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2A7F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71FFD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6FF68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5262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93FC8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52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6ADFB8B1" w14:textId="77777777" w:rsidTr="0077034C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CABB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99916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09689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FE10F1" w14:textId="6C4C304C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DDCCE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192E8B9D" w14:textId="77777777" w:rsidTr="0077034C">
        <w:trPr>
          <w:trHeight w:val="58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BD5E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E50C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17B0D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E6E6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225BF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5E957AA2" w14:textId="77777777" w:rsidTr="0077034C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AED6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200 - 1326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56D6FD" w14:textId="6624EE2D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835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828413" w14:textId="62EFD3AD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1190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DDFF3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76BF7229" w14:textId="77777777" w:rsidTr="0077034C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78E90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3592DD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40F8C9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9502C5" w14:textId="25750CEB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19831E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74E5712" w14:textId="77777777" w:rsidTr="0077034C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8B89D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344C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676480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B60A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C89D7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B5369C3" w14:textId="77777777" w:rsidTr="00513CFC">
        <w:trPr>
          <w:trHeight w:val="64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6F09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260 - 1336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D718FE" w14:textId="50525718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E6B239" w14:textId="283332BB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50086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5F2D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9946F0E" w14:textId="77777777" w:rsidTr="0077034C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0D33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8586B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8ECE49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8CA740" w14:textId="6440E8E2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F92F3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C27D3B0" w14:textId="77777777" w:rsidTr="0077034C">
        <w:trPr>
          <w:trHeight w:val="5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75100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F5A3C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9805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1A7F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97DDE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FBD75CD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F0BD6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360 - 134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9F410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8DB7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D3F78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CB9FC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7E7F504F" w14:textId="77777777" w:rsidTr="00513CFC">
        <w:trPr>
          <w:trHeight w:val="38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5D118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75B8D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4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40D95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49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DD97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0212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0F015E0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38E75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103CE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FCBE89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266117" w14:textId="27409351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67889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9F32B3D" w14:textId="77777777" w:rsidTr="00513CFC">
        <w:trPr>
          <w:trHeight w:val="67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83E00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3577F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47BF1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79D5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F8DA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CB48A13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CE69B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410 - 135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BBB32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D3E4A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F801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6E0B4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13553-13567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1E42FF7F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21D3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BA70E5" w14:textId="45C26DAA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89D3EA" w14:textId="4C5A118E" w:rsidR="0006316F" w:rsidRPr="00560460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lang w:val="ka-GE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56046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lang w:val="ka-GE"/>
              </w:rPr>
              <w:t xml:space="preserve"> </w:t>
            </w:r>
            <w:r w:rsidR="0006316F"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(R)</w:t>
            </w:r>
            <w:r w:rsidR="0056046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lang w:val="ka-GE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937F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9D228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3842266B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506C2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52C74D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B49D5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05715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DAFDA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1308F557" w14:textId="77777777" w:rsidTr="00C401A6">
        <w:trPr>
          <w:trHeight w:val="2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C8B18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4FA65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2A 5.14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AE36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2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7051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EF0E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6DAF6B11" w14:textId="77777777" w:rsidTr="00C401A6">
        <w:trPr>
          <w:trHeight w:val="14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B8D59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E794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402E08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32B9AE" w14:textId="500263C5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0A1A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1BB3F0A8" w14:textId="77777777" w:rsidTr="00513CFC">
        <w:trPr>
          <w:trHeight w:val="66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AB58C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7A5A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DDC41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B8B3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DD16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12DADD3C" w14:textId="77777777" w:rsidTr="00513CFC">
        <w:trPr>
          <w:trHeight w:val="37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2428A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570 - 136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37B34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E4ADB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E9FF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F8FBA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7FD68E98" w14:textId="77777777" w:rsidTr="00513CFC">
        <w:trPr>
          <w:trHeight w:val="10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65F6A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B527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B1E1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1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1A850D" w14:textId="33D139A1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6F1D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0EBC4B7" w14:textId="77777777" w:rsidTr="00513CF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2950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3600 - 138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06400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D2E7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02DC2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C5EB9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5582A2B1" w14:textId="77777777" w:rsidTr="00400C47">
        <w:trPr>
          <w:trHeight w:val="10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E6779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87F21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603D5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1E27A5" w14:textId="20894C01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E3B42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0CCA0BC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A8436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800 - 138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2FB8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CE119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8557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7893D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7BD409E4" w14:textId="77777777" w:rsidTr="00400C47">
        <w:trPr>
          <w:trHeight w:val="10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3F08E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45D0D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69040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1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CB2335" w14:textId="73B18DE1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126C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F0608FA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8C75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870 - 14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81AB5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97132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C6A46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9D9FB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B118036" w14:textId="77777777" w:rsidTr="00400C47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93273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53BB33" w14:textId="2748E1CC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416E0A" w14:textId="6FBBF4A1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275FA7" w14:textId="0655FC03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8D8AC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43AB638" w14:textId="77777777" w:rsidTr="00400C47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70468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4E684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031BAD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4971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A5304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3B63A8C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6D37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4000 - 142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F0086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7E1E9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679CC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F5908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301 783.</w:t>
            </w:r>
          </w:p>
        </w:tc>
      </w:tr>
      <w:tr w:rsidR="0006316F" w:rsidRPr="0006316F" w14:paraId="457ED4F0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F0ECD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BAE81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66C17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1845C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ა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3A87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46CE95E8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BBDC9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0A92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95C15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268138" w14:textId="5B38F50E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3802C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2D1054D0" w14:textId="77777777" w:rsidTr="00400C47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59BF6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1159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A026E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022FC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EF014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43816E35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92717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4250 - 143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190F5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52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6E86A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2F71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328E1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301 783.</w:t>
            </w:r>
          </w:p>
        </w:tc>
      </w:tr>
      <w:tr w:rsidR="0006316F" w:rsidRPr="0006316F" w14:paraId="65CDAFF9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6DB20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53C1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2EBCB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09C84F" w14:textId="1EA52276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5682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1A7B3800" w14:textId="77777777" w:rsidTr="00513CFC">
        <w:trPr>
          <w:trHeight w:val="5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E4CE4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CB60E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522EB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D76C1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5B669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2F21A8EB" w14:textId="77777777" w:rsidTr="00513CFC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2011A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4350 - 1499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50CE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0A8CB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C4759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E0BF9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4ED1D1DA" w14:textId="77777777" w:rsidTr="00400C47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59FC4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307035" w14:textId="03377632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4D8C79" w14:textId="70659B0A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12FB63" w14:textId="538D5E4E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42E18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1A8C16D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6C76A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11CCE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EF602A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48EA6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560FC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4C5811E" w14:textId="77777777" w:rsidTr="00C401A6">
        <w:trPr>
          <w:trHeight w:val="591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1154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4990 - 1500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F307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1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5.111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7CFE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1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5.11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3AA0B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1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. 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33D6D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70CF0320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F750A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DD570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6185C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553CDD" w14:textId="35BB5388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0CDE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D9FF851" w14:textId="77777777" w:rsidTr="00400C47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B7D4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71E8C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FB634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1D280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94C6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367C64F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06183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5005 - 150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DABE5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C4950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1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94FDD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DAD6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AA4D58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2FA1E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633F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9A86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1F3D6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841E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86433C7" w14:textId="77777777" w:rsidTr="00513CFC">
        <w:trPr>
          <w:trHeight w:val="157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A16AB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890A2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56B8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E3AF79" w14:textId="4E7F59F9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CF7FB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01F5581" w14:textId="77777777" w:rsidTr="00513CFC">
        <w:trPr>
          <w:trHeight w:val="51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2323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5010 - 151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064CB4" w14:textId="66722B0D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B947F8" w14:textId="74A55182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0ABFE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6FB27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997235F" w14:textId="77777777" w:rsidTr="00513CFC">
        <w:trPr>
          <w:trHeight w:val="157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2005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804F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7C84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E38E8A" w14:textId="7B5962A0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E022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2BF0138" w14:textId="77777777" w:rsidTr="00513CFC">
        <w:trPr>
          <w:trHeight w:val="24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34BB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5100 - 156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1625A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AE701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103EE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4A4ED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4591BB1E" w14:textId="77777777" w:rsidTr="00513CFC">
        <w:trPr>
          <w:trHeight w:val="10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9E91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4FBB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E3CD5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492260" w14:textId="66C507F0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B8974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AD4CCEB" w14:textId="77777777" w:rsidTr="00513CFC">
        <w:trPr>
          <w:trHeight w:val="348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C44CD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5600 - 158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C4668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9E89D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1AAF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BB987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F7202EB" w14:textId="77777777" w:rsidTr="00513CFC">
        <w:trPr>
          <w:trHeight w:val="157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C63C5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05E82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A8782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17969C" w14:textId="1B961FBE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F9E2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2A20526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E6A5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5800 - 1636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65E9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BA7F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B57D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9AEDC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4DD7060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AC72A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B8119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5A 5.145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87B7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5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8F0E83" w14:textId="3604E029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2C8AD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C159C32" w14:textId="77777777" w:rsidTr="00400C47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0E8B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1870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B04308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08601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5A8E6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5601559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160C6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360 - 174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E65D8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9FC2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F22E6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EB13B6" w14:textId="289EDADC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680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16805.5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 </w:t>
            </w:r>
            <w:proofErr w:type="gramEnd"/>
          </w:p>
        </w:tc>
      </w:tr>
      <w:tr w:rsidR="0006316F" w:rsidRPr="0006316F" w14:paraId="291A26CF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1F9DE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FA2F1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09 5.110 5.132 5.14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EE57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09 5.110 5.132 5.145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9466C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37573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806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 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90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16903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690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; 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6804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6806.5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14805E0F" w14:textId="77777777" w:rsidTr="00513CFC">
        <w:trPr>
          <w:trHeight w:val="35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4FABC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7D4C8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ECC3A8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1AF93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D7B67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371F19E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A522F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3B3C7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8A85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28DB6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75BEA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642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4C66451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309C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E0DF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ECB2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84401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9C11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ქ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ფ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669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0992F28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768E1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356A9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47B83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73E6A2" w14:textId="671976E8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63BE9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1B8154A0" w14:textId="77777777" w:rsidTr="00400C47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7013A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AF580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D17E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EC130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A308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3FCD3214" w14:textId="77777777" w:rsidTr="00513CFC">
        <w:trPr>
          <w:trHeight w:val="591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9846E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7410 - 1748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E40DE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F5A9B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7D7D3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38B03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F04C2D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070C0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65051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812510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77AB41" w14:textId="56BC799F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F1D1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14C2403" w14:textId="77777777" w:rsidTr="00513CFC">
        <w:trPr>
          <w:trHeight w:val="63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B4984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4225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A452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F7ED6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5C91A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8E98E9E" w14:textId="77777777" w:rsidTr="00513CFC">
        <w:trPr>
          <w:trHeight w:val="36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0E3BF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7480 - 175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203BE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A671A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62A7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CBAE4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35B866C4" w14:textId="77777777" w:rsidTr="00400C47">
        <w:trPr>
          <w:trHeight w:val="10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111F6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EEDB1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57899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468BAB" w14:textId="70EA6ECD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691E3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F1B8A92" w14:textId="77777777" w:rsidTr="00513CFC">
        <w:trPr>
          <w:trHeight w:val="303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4B37A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7550 - 179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A3FD2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34A7F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1DDD1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B8AE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3045A761" w14:textId="77777777" w:rsidTr="00513CFC">
        <w:trPr>
          <w:trHeight w:val="162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9FE00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6622F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D775F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D47C82" w14:textId="44C1730B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B97E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7D7447E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32F0B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7900 - 179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4919A1" w14:textId="316E19CF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693996" w14:textId="391F166A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D3125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72C40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55BC129F" w14:textId="77777777" w:rsidTr="00513CFC">
        <w:trPr>
          <w:trHeight w:val="150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6B6A9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E514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4B6178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E71414" w14:textId="3068D92D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FA3B2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E9BD2E8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2334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7970 - 1803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9A6650" w14:textId="5B1E8630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53B399" w14:textId="7A81B7F8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1DD8B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0EB0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109609E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F6D8C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E679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CDE4A2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C8C2A4" w14:textId="2808019E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DFD25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89032B9" w14:textId="77777777" w:rsidTr="00400C47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0603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C54F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8FE3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12568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8D660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ACEE632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F6B9A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8030 - 1805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3DECD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B43A3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2A33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0E9DF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4FD06BBB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61E15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0F4E0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323B70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1F150D" w14:textId="747A02BC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7753A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E5BE2E6" w14:textId="77777777" w:rsidTr="00513CFC">
        <w:trPr>
          <w:trHeight w:val="66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C1C4C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A6794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869B9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0BB5B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4605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7B8C160" w14:textId="77777777" w:rsidTr="0067522D">
        <w:trPr>
          <w:trHeight w:val="438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1C75C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8052 - 180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E061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04EE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50C8C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328F8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3875DBB7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DF54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B85C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B624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9805FB" w14:textId="16987FA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2A4A6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4641340" w14:textId="77777777" w:rsidTr="00400C47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7AC43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C719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3B452F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DA07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70A4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76A31F0" w14:textId="77777777" w:rsidTr="0067522D">
        <w:trPr>
          <w:trHeight w:val="348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435A0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8068 - 181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E1F8A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0D731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05115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765A1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301 783.</w:t>
            </w:r>
          </w:p>
        </w:tc>
      </w:tr>
      <w:tr w:rsidR="0006316F" w:rsidRPr="0006316F" w14:paraId="62F30D9C" w14:textId="77777777" w:rsidTr="0067522D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0AB6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0385A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2B060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93E4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C17D5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39CA2D92" w14:textId="77777777" w:rsidTr="0067522D">
        <w:trPr>
          <w:trHeight w:val="62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5DF5B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A716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17749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DF6B0B" w14:textId="270F7889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1A375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741BE45A" w14:textId="77777777" w:rsidTr="0067522D">
        <w:trPr>
          <w:trHeight w:val="3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43048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112AE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A879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5B2D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EA99D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4E69CC53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14537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8168 - 1878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D214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78CFA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C470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26391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04C5A8DE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D06E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21C4B9" w14:textId="7B89AD9F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84A747" w14:textId="25B93146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121FDF" w14:textId="07BE3A7D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5D4F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B9BFBF5" w14:textId="77777777" w:rsidTr="0067522D">
        <w:trPr>
          <w:trHeight w:val="40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EBEF0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3E3AC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61F6EE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4ACDF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CD78B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E22A329" w14:textId="77777777" w:rsidTr="0067522D">
        <w:trPr>
          <w:trHeight w:val="177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1DE82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8780 - 189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600DA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F80E8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51B1C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1EC2C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1A375394" w14:textId="77777777" w:rsidTr="0067522D">
        <w:trPr>
          <w:trHeight w:val="68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DA1A1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278E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99E7D5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5F8D74" w14:textId="6A749DA3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C2620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2AC023F" w14:textId="77777777" w:rsidTr="0067522D">
        <w:trPr>
          <w:trHeight w:val="4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8E0EA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D639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585E2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20C65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6534E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368B84D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DF13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8900 - 1902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09CB1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C222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3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BEEC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77F1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2685FACE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733D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0F692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4100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C52B44" w14:textId="51DDEC46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19D82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A543CD5" w14:textId="77777777" w:rsidTr="0067522D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F371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646B5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763D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3445B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6413B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AF892D0" w14:textId="77777777" w:rsidTr="0067522D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AEC38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9020 - 1968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8EAC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78363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C4DD8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73866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63CC5E8B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24E42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521E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7104E8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D61B7C" w14:textId="1BB6D296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E950C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9E60C8A" w14:textId="77777777" w:rsidTr="00400C47">
        <w:trPr>
          <w:trHeight w:val="5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53F7B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527B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66FEC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4970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8059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B791700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7BCD7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9680 - 198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873F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AC495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85FA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E30D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9703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1970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9704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2F41FF1C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741B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6198B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2C70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F7387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3EA4B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200A8618" w14:textId="77777777" w:rsidTr="0067522D">
        <w:trPr>
          <w:trHeight w:val="59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E4AD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F2999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FA62C2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AB9BD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859D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9680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118D4C59" w14:textId="77777777" w:rsidTr="0067522D">
        <w:trPr>
          <w:trHeight w:val="105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C70D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5900B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7DCC2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0D627C" w14:textId="1B419F7D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880D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14AFA36C" w14:textId="77777777" w:rsidTr="00400C47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B6B6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960A4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14487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2BCE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AF07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BCF0165" w14:textId="77777777" w:rsidTr="0067522D">
        <w:trPr>
          <w:trHeight w:val="60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1D243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9800 - 1999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029AA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F5037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92C88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244D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2454FC72" w14:textId="77777777" w:rsidTr="0067522D">
        <w:trPr>
          <w:trHeight w:val="105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7580A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D504A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200B74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642EFD" w14:textId="1D96B7F2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6B95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7714789" w14:textId="77777777" w:rsidTr="00400C47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655A2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3FB7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6D7C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43F24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B13CA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ED520EA" w14:textId="77777777" w:rsidTr="0067522D">
        <w:trPr>
          <w:trHeight w:val="807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D21D5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9990 - 1999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BBC8B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105DD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EBD10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ძებნი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რჩენ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BEB2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ძებნი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რჩენ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999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+/- 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ლოტირ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უ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ომალდებთ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მართებ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06316F" w:rsidRPr="0006316F" w14:paraId="762E9146" w14:textId="77777777" w:rsidTr="0067522D">
        <w:trPr>
          <w:trHeight w:val="105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5CB2B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40B3C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1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3DB3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1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2D8FC1" w14:textId="4AA130C2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F0991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3008E14E" w14:textId="77777777" w:rsidTr="0067522D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881CE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CA523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BFEE2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202B8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32C05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3CC5CE41" w14:textId="77777777" w:rsidTr="0067522D">
        <w:trPr>
          <w:trHeight w:val="798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B84D2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9995 - 200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7550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0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5.111</w:t>
            </w:r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A4BF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0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5.111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51D7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0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. 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CCD2F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6991AD42" w14:textId="77777777" w:rsidTr="0067522D">
        <w:trPr>
          <w:trHeight w:val="113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8677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B15AD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F69F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65B8B0E" w14:textId="1B3222E9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F246C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C401A6" w:rsidRPr="0006316F" w14:paraId="3D5A2C78" w14:textId="77777777" w:rsidTr="0067522D">
        <w:trPr>
          <w:trHeight w:val="60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B0B7F0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8D33E6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0CE3DB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8E3893" w14:textId="24B6B55B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1D4E85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70A6700" w14:textId="77777777" w:rsidTr="0067522D">
        <w:trPr>
          <w:trHeight w:val="591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55030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0010 - 21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60EEF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BC5D0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4909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FB12B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3AC369C" w14:textId="77777777" w:rsidTr="0067522D">
        <w:trPr>
          <w:trHeight w:val="11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1E47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A5796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2E64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E432B2" w14:textId="4B1CEE58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799DE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AB3FD85" w14:textId="77777777" w:rsidTr="0067522D">
        <w:trPr>
          <w:trHeight w:val="33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B7CA4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D7C3D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80AB82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4047A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08EE8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A07E78C" w14:textId="77777777" w:rsidTr="0067522D">
        <w:trPr>
          <w:trHeight w:val="393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11CBF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000 - 214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CB2E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D3422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9D19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FA36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 EN 301783.</w:t>
            </w:r>
          </w:p>
        </w:tc>
      </w:tr>
      <w:tr w:rsidR="0006316F" w:rsidRPr="0006316F" w14:paraId="5AD4165C" w14:textId="77777777" w:rsidTr="0067522D">
        <w:trPr>
          <w:trHeight w:val="33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4A8C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FAE02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764A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0F472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-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294F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14A5C1A2" w14:textId="77777777" w:rsidTr="0067522D">
        <w:trPr>
          <w:trHeight w:val="9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6ABC0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BB8AD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CA4C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E3924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70422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2B59914D" w14:textId="77777777" w:rsidTr="0067522D">
        <w:trPr>
          <w:trHeight w:val="4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022E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CF3A7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022D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94001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D527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91ADD4D" w14:textId="77777777" w:rsidTr="0067522D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28001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98CA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8D12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0E3273" w14:textId="37F0FF0B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B21D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225C895" w14:textId="77777777" w:rsidTr="0067522D">
        <w:trPr>
          <w:trHeight w:val="339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A8B40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450 - 218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0E6C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7181B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892F2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E1D7F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723C732F" w14:textId="77777777" w:rsidTr="0067522D">
        <w:trPr>
          <w:trHeight w:val="105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8CF7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FB63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17FF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B94DC4" w14:textId="3169EA89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="00400C47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E94D0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3B644885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1BBF0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850 - 218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7C00D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39837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751EA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25F63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4E4CDC16" w14:textId="77777777" w:rsidTr="0067522D">
        <w:trPr>
          <w:trHeight w:val="58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3EDF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093D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5A 5.15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8192E1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ECAEC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F92D5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AC398F4" w14:textId="77777777" w:rsidTr="0067522D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A4196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6F3C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83952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FD811C" w14:textId="7A95D761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4EF2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7C707A7" w14:textId="77777777" w:rsidTr="0067522D">
        <w:trPr>
          <w:trHeight w:val="186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CF7D0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21870 - 2192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FBDB0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55B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0E1D1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55B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7FDA9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F2CD9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9CEA4BB" w14:textId="77777777" w:rsidTr="0067522D">
        <w:trPr>
          <w:trHeight w:val="22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7D890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FEB90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0CC8BC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7DBEE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12297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2869012" w14:textId="77777777" w:rsidTr="0067522D">
        <w:trPr>
          <w:trHeight w:val="7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92919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E8512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7D41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52DF2C" w14:textId="54288589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48523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324CD3F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51F40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924 - 22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0C9E0B" w14:textId="6C279BE3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17E77D" w14:textId="3E5E524A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1851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FE197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335A5EE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E28E8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82A41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DCF4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9E669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D19BF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F5BBCD4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F69E1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1C266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FA514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0BEC8D" w14:textId="26831BA0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7EB11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83381C3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68012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2000 - 2285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023EB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2BE53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06466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C6BC5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2374.5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,  22375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2244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22444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244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545B382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05E5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5028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 5.1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3B02D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 5.15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E7CF9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1388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2C06C477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851C6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9FBA7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C23F26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FD8AD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C350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237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72C3765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ABD8C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A92C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2D74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EDCF2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31ACE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0B9D9AC8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A069B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0521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EA7FA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312421" w14:textId="1AACDBF3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43F1B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3536666B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47AA3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2855 - 23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591B3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7567F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2252E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D388D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1E1C74C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03F27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7864D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C06D43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2C6AD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0ADF1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02CDA2E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B8DB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D5E5D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DF988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EABBE6" w14:textId="3D0EFEC2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6373D0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7163B26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BB10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3000 - 232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654C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32A88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78FBB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5D9B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FFCE809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E8170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C8CCC0" w14:textId="4F63C47F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63ADBA" w14:textId="6CB40CC8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.</w:t>
            </w:r>
            <w:r w:rsidR="00400C47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0C997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67CBA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91FEBBC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5E92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320A0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B8772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C0ED1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553D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6BEABA9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A341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1C1E8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CD2612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3A5D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1D07B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B88AB8A" w14:textId="77777777" w:rsidTr="00400C47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CC4F9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3200 - 233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16C5A7" w14:textId="695C1EFB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A95123" w14:textId="1A6EFF5C" w:rsidR="0006316F" w:rsidRPr="0006316F" w:rsidRDefault="00560460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56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9A91C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D6F52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583F8F" w:rsidRPr="0006316F" w14:paraId="3C9A8F13" w14:textId="77777777" w:rsidTr="00DB190B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29D86D" w14:textId="77777777" w:rsidR="00583F8F" w:rsidRPr="0006316F" w:rsidRDefault="00583F8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609AD9" w14:textId="77777777" w:rsidR="00583F8F" w:rsidRPr="0006316F" w:rsidRDefault="00583F8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56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215B17" w14:textId="77777777" w:rsidR="00583F8F" w:rsidRPr="0006316F" w:rsidRDefault="00583F8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4B03654" w14:textId="68C6515C" w:rsidR="00583F8F" w:rsidRPr="0006316F" w:rsidRDefault="00583F8F" w:rsidP="00583F8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211E77" w14:textId="77777777" w:rsidR="00583F8F" w:rsidRPr="0006316F" w:rsidRDefault="00583F8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583F8F" w:rsidRPr="0006316F" w14:paraId="03EB0A85" w14:textId="77777777" w:rsidTr="00583F8F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6FAF8F" w14:textId="77777777" w:rsidR="00583F8F" w:rsidRPr="0006316F" w:rsidRDefault="00583F8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AECAC1" w14:textId="77777777" w:rsidR="00583F8F" w:rsidRPr="0006316F" w:rsidRDefault="00583F8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A524BA" w14:textId="77777777" w:rsidR="00583F8F" w:rsidRPr="0006316F" w:rsidRDefault="00583F8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7EF2E0" w14:textId="1FAD0088" w:rsidR="00583F8F" w:rsidRPr="0006316F" w:rsidRDefault="00583F8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38463B" w14:textId="77777777" w:rsidR="00583F8F" w:rsidRPr="0006316F" w:rsidRDefault="00583F8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11C0B4B" w14:textId="77777777" w:rsidTr="00583F8F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FF55E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23350 - 24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90351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52BFC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94F7A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ECEBB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386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496536D7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EA3C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1DD986" w14:textId="0FE28693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2ECA0A" w14:textId="50B25492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5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09ABB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0E3D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509A84E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F5A2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663FD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ACE791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3C56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DBE2D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C86EA38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E8BB1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5DB4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D3080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E7284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0095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F862A46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D441F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000 - 2489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F419A4" w14:textId="0B117D71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889228" w14:textId="39BE172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="00603BA2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5BB96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E3CE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5EA2B0A6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1080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2028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A 5.1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BB552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A 5.15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BDBF1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59732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3665C6D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5FAD3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84F9C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706A71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B04EA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C5980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1831FB6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F47C3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890 - 2499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4D3F4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81CB6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65203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92744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301783.</w:t>
            </w:r>
          </w:p>
        </w:tc>
      </w:tr>
      <w:tr w:rsidR="0006316F" w:rsidRPr="0006316F" w14:paraId="61DFFC5C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6435C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6FD0A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A4BFA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59E44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96DE6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C9564BC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E1482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9AB3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F7383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3376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516B7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2AF8D9E5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4687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D073D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F886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563B7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33CAD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2799D43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CBE67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990 - 2500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55D0A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336E7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20A69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A4AC7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C88C86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92DE1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60096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5497F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56D4B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2C5A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7838C3A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7CB2B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E00EA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9E50F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95E89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085A7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B907BF9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A776B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005 - 250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824F0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1EA5B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25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C960F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9894C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3F2EE0C4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F0C5A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DBEC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FFE63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2EC50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49BEF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42A924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71A86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56692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0D196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9406D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D6529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24582DDE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3B064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6C08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A0B0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97E87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BCFD8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0DCA5F2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E46C1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010 - 250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13DBB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E1C7A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B49A3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8D46A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2CE5FE6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D72BF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BEE16C" w14:textId="4EA0FB99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DAD0A3" w14:textId="2190FC74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82E65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CB6B7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EBC9FE8" w14:textId="77777777" w:rsidTr="00583F8F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5EB22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E472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0D7D40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8ACB0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9BB00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B6FE786" w14:textId="77777777" w:rsidTr="00583F8F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4F7D4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25070 - 252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86834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68381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3D25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D264C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5208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2520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209.5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7912A93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11EE5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F1B10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2184E8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F47B9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3547D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42C660E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F1E10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5342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37A5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C4662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8FAC0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BA23119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8157A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0BE58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703EC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2666D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43FF3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1EA04ADD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4289A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210 - 255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A802B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7D1D0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CF09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BCC36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1A175D15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64C5F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0BA916" w14:textId="54C45F90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62A3B5" w14:textId="7B965E35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2F341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EF22D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29EC483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5AA81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EFAD2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D1DA54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B18E5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AED14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21ED302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E5D93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550 - 256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CBD88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3F2F1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FED3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0F899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C401A6" w:rsidRPr="0006316F" w14:paraId="11E1BE9E" w14:textId="77777777" w:rsidTr="004C794D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91A314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2A2EA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4D8FB8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9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08F5CC2" w14:textId="019AA75F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E6734A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C401A6" w:rsidRPr="0006316F" w14:paraId="6AB65785" w14:textId="77777777" w:rsidTr="004C794D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5A79FC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067011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062CD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F421AF" w14:textId="6C9880E5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BCF2AC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738061D4" w14:textId="77777777" w:rsidTr="00C401A6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487B8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670 - 261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B6FD2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1B5DD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EEB1D2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CA2F2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C401A6" w:rsidRPr="0006316F" w14:paraId="613D93DE" w14:textId="77777777" w:rsidTr="00C401A6">
        <w:trPr>
          <w:trHeight w:val="51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3600B9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C672AD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2A3CE6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6F2CAE" w14:textId="3495B4B6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811E2FA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0F7C8ACB" w14:textId="77777777" w:rsidTr="00C401A6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29381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6100 - 2617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591C3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9BAE8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84A29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5DE08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612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26121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612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792D7916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E5541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D858C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D3141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B5FC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B35E1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62BC8C1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8B2DF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6E2E3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F018F9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FAE14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A0111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6100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C401A6" w:rsidRPr="0006316F" w14:paraId="5BB03F04" w14:textId="77777777" w:rsidTr="00C330E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56A43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E7DB93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DF9CB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68D3F74" w14:textId="42861F65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C8068D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C401A6" w:rsidRPr="0006316F" w14:paraId="3573F811" w14:textId="77777777" w:rsidTr="00C330E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6E5698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FCCC67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3A5453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C1C3E1" w14:textId="01F7C6CC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844C67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FD8F845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00665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6175 - 275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62D9F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51BC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BBD19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CB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მოწყობილო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64F35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CB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მწყობილო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</w:t>
            </w:r>
          </w:p>
        </w:tc>
      </w:tr>
      <w:tr w:rsidR="0006316F" w:rsidRPr="0006316F" w14:paraId="6FAE18FE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B965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844C1D" w14:textId="3C998DCE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689CB2" w14:textId="66346F3A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50404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BF445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6.957 – 27.28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06316F" w:rsidRPr="0006316F" w14:paraId="72D414CD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01C27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8ECC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44CF4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5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D0CFA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BB12F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6E21D958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2EF2B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21FB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A 5.133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C865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.132A 5.133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FD7BC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82EF4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06316F" w:rsidRPr="0006316F" w14:paraId="6F1140E8" w14:textId="77777777" w:rsidTr="00583F8F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9BF66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48F44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D05BB3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5AD14D" w14:textId="3400BD9F" w:rsidR="0006316F" w:rsidRPr="0006316F" w:rsidRDefault="00400C47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ელის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ტროლის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</w:t>
            </w:r>
            <w:proofErr w:type="spellEnd"/>
            <w:r w:rsidR="0006316F"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1C205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7ED983D3" w14:textId="77777777" w:rsidTr="00583F8F">
        <w:trPr>
          <w:trHeight w:val="1068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F3F0E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27500 - 28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3AF472" w14:textId="77777777" w:rsidR="00D86A22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406E9C9F" w14:textId="69E1EC81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6B7DFD" w14:textId="77777777" w:rsidR="00D86A22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6E7B6882" w14:textId="3FC07C40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6540E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76E91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C401A6" w:rsidRPr="0006316F" w14:paraId="69834BF9" w14:textId="77777777" w:rsidTr="00715008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A33FB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D1533D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72FE57" w14:textId="77777777" w:rsidR="00C401A6" w:rsidRPr="0006316F" w:rsidRDefault="00C401A6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1940568" w14:textId="2483963C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A02A4B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C401A6" w:rsidRPr="0006316F" w14:paraId="52816A98" w14:textId="77777777" w:rsidTr="00583F8F">
        <w:trPr>
          <w:trHeight w:val="40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0674CC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BB9678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8843D9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9FB5E5" w14:textId="702A1BA8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11F8C5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1DA7D6FE" w14:textId="77777777" w:rsidTr="00583F8F">
        <w:trPr>
          <w:trHeight w:val="60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E318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8000 - 297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325A3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BC3D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A1C68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492F4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301783.</w:t>
            </w:r>
          </w:p>
        </w:tc>
      </w:tr>
      <w:tr w:rsidR="0006316F" w:rsidRPr="0006316F" w14:paraId="67FA9919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EF8F1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511D6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E1CD2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88887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E73C2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C401A6" w:rsidRPr="0006316F" w14:paraId="6C2CDE92" w14:textId="77777777" w:rsidTr="00583F8F">
        <w:trPr>
          <w:trHeight w:val="34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D04F7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864E78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7D262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C2EDC0D" w14:textId="6A80B4F6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BCA5AD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.</w:t>
            </w:r>
          </w:p>
        </w:tc>
      </w:tr>
      <w:tr w:rsidR="00C401A6" w:rsidRPr="0006316F" w14:paraId="5E5EE5C7" w14:textId="77777777" w:rsidTr="00775595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6389A4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A42321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E49EE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B1C031" w14:textId="1255F43A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26E654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0BC0ECAD" w14:textId="77777777" w:rsidTr="00583F8F">
        <w:trPr>
          <w:trHeight w:val="654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A1E52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9.700 - 30.00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09B59E" w14:textId="77777777" w:rsidR="00D86A22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52E0C52F" w14:textId="74CD2B79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F988F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0782D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32F3D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7A03B51E" w14:textId="77777777" w:rsidTr="00583F8F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44687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6858D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26535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57B91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უქც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63D58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571DD7E5" w14:textId="77777777" w:rsidTr="00583F8F">
        <w:trPr>
          <w:trHeight w:val="105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4843B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59F0F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7ECDF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B11F9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1635E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627A23AA" w14:textId="77777777" w:rsidTr="00583F8F">
        <w:trPr>
          <w:trHeight w:val="591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F0604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0.005 - 30.0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A9855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6C36E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8280BA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91266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2FF4B3FC" w14:textId="77777777" w:rsidTr="00583F8F">
        <w:trPr>
          <w:trHeight w:val="11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B7151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B0CF2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ოპერ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დენტიფიცირ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07BCB3" w14:textId="77777777" w:rsidR="0006316F" w:rsidRPr="0006316F" w:rsidRDefault="0006316F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DEEBFB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0FC49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C401A6" w:rsidRPr="00E62DB3" w14:paraId="5E0712AF" w14:textId="77777777" w:rsidTr="006C0AF3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A9A50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0.01 - 37.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56A7DA" w14:textId="77777777" w:rsidR="00C401A6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5C2E1A79" w14:textId="5589678E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BA6E9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329B5B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67EEAEB" w14:textId="66D0CE69" w:rsidR="00C401A6" w:rsidRPr="00E62DB3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 PMR: T/R 25-08, EN 300 086, EN 300 113, EN 300 219, EN 300 296, EN 300 341, EN 300 390,  EN 300 471, EN 301 166, EN 302 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 039. </w:t>
            </w:r>
          </w:p>
        </w:tc>
      </w:tr>
      <w:tr w:rsidR="00C401A6" w:rsidRPr="0006316F" w14:paraId="3F9C8770" w14:textId="77777777" w:rsidTr="00583F8F">
        <w:trPr>
          <w:trHeight w:val="32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64B132" w14:textId="77777777" w:rsidR="00C401A6" w:rsidRPr="00E62DB3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EE9B0A" w14:textId="77777777" w:rsidR="00C401A6" w:rsidRPr="00E62DB3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BE9A3B" w14:textId="77777777" w:rsidR="00C401A6" w:rsidRPr="0006316F" w:rsidRDefault="00C401A6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2FD434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EC91A6" w14:textId="475C2181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06316F" w:rsidRPr="0006316F" w14:paraId="400FAD6E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04B05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EF20CE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CA2EB8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6EFEF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ე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ტრო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3742F0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</w:t>
            </w:r>
          </w:p>
        </w:tc>
      </w:tr>
      <w:tr w:rsidR="0006316F" w:rsidRPr="0006316F" w14:paraId="5E12DD5F" w14:textId="77777777" w:rsidTr="00583F8F">
        <w:trPr>
          <w:trHeight w:val="5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7D304D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B2C90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D6B6DC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31DAE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A8C177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E62DB3" w14:paraId="69468120" w14:textId="77777777" w:rsidTr="00583F8F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C3745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37.50 - 38.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73AB6F" w14:textId="77777777" w:rsidR="00D86A22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2952AD28" w14:textId="7E7213EF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C9ADEC" w14:textId="6D7164B9" w:rsidR="0006316F" w:rsidRPr="0006316F" w:rsidRDefault="00D86A22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222122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5DEC7D" w14:textId="77777777" w:rsidR="0006316F" w:rsidRPr="00E62DB3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PMR: T/R 25-08, EN 300 086, EN 300 113, EN 300 219, EN 300 296, EN 300 341, EN 300 390,  EN 300 471, EN 301 166, EN 302 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 039. </w:t>
            </w:r>
          </w:p>
        </w:tc>
      </w:tr>
      <w:tr w:rsidR="0006316F" w:rsidRPr="0006316F" w14:paraId="158D200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D4A36F" w14:textId="77777777" w:rsidR="0006316F" w:rsidRPr="00E62DB3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8EA801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CFD73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7F9924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22DD3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06316F" w:rsidRPr="0006316F" w14:paraId="6948D725" w14:textId="77777777" w:rsidTr="00C401A6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11B9D3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D12D055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5CF304F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87D21F6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38CBD59" w14:textId="77777777" w:rsidR="0006316F" w:rsidRPr="0006316F" w:rsidRDefault="0006316F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C401A6" w:rsidRPr="0006316F" w14:paraId="0D0FB960" w14:textId="77777777" w:rsidTr="00C401A6">
        <w:trPr>
          <w:trHeight w:val="53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72A226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DF342B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  <w:p w14:paraId="0AC36160" w14:textId="7BE12EC8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CF308F" w14:textId="77777777" w:rsidR="00C401A6" w:rsidRPr="0006316F" w:rsidRDefault="00C401A6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  <w:p w14:paraId="047B63FD" w14:textId="61868E93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B798A9" w14:textId="48379194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8BD99C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</w:t>
            </w:r>
          </w:p>
          <w:p w14:paraId="7A684443" w14:textId="50280DF0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C401A6" w:rsidRPr="00E62DB3" w14:paraId="48955343" w14:textId="77777777" w:rsidTr="00A32810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7A784C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38.250 - 39.98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9397AF" w14:textId="77777777" w:rsidR="00C401A6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7465B587" w14:textId="6584CC04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A 5.159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3DC184" w14:textId="77777777" w:rsidR="00C401A6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7CF1E58A" w14:textId="632EF36E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.132A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FFD5B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FB7C88A" w14:textId="2B3BE6BD" w:rsidR="00C401A6" w:rsidRPr="00E62DB3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 PMR: T/R 25-08, EN 300 086, EN 300 113, EN 300 219, EN 300 296, EN 300 341, EN 300 390,  EN 300 471, EN 301 166, EN 302 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 039. </w:t>
            </w:r>
          </w:p>
        </w:tc>
      </w:tr>
      <w:tr w:rsidR="00C401A6" w:rsidRPr="0006316F" w14:paraId="592B6E5E" w14:textId="77777777" w:rsidTr="00C401A6">
        <w:trPr>
          <w:trHeight w:val="11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A8185E" w14:textId="77777777" w:rsidR="00C401A6" w:rsidRPr="00E62DB3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BB9EA0" w14:textId="77777777" w:rsidR="00C401A6" w:rsidRPr="00E62DB3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2C116BF" w14:textId="77777777" w:rsidR="00C401A6" w:rsidRPr="0006316F" w:rsidRDefault="00C401A6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492872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4591946" w14:textId="3A2D57B8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C401A6" w:rsidRPr="0006316F" w14:paraId="5E72FF83" w14:textId="77777777" w:rsidTr="00C401A6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35E11D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0A14FE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D406B3" w14:textId="26DF7190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11E43C" w14:textId="48A02409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6D9828" w14:textId="42934589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 </w:t>
            </w:r>
          </w:p>
        </w:tc>
      </w:tr>
      <w:tr w:rsidR="00C401A6" w:rsidRPr="00E62DB3" w14:paraId="0AE1AC01" w14:textId="77777777" w:rsidTr="00D224AD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26DA81" w14:textId="33D52B8C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39.986 - 40.0</w:t>
            </w:r>
            <w:r w:rsidR="00420CF8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B1B141" w14:textId="77777777" w:rsidR="00C401A6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0FB407DF" w14:textId="77777777" w:rsidR="00C401A6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32993FA9" w14:textId="29E9F6F6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76B3F3" w14:textId="77777777" w:rsidR="00C401A6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3C2C0419" w14:textId="089EBAF3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A5F46A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C9E95B3" w14:textId="6973AA1C" w:rsidR="00C401A6" w:rsidRPr="00E62DB3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 PMR: T/R 25-08, EN 300 086, EN 300 113, EN 300 219, EN 300 296, EN 300 341, EN 300 390,  EN 300 471, EN 301 166, EN 302 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 039. </w:t>
            </w:r>
          </w:p>
        </w:tc>
      </w:tr>
      <w:tr w:rsidR="00C401A6" w:rsidRPr="0006316F" w14:paraId="3ED73D1C" w14:textId="77777777" w:rsidTr="00C401A6">
        <w:trPr>
          <w:trHeight w:val="6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9049C7" w14:textId="77777777" w:rsidR="00C401A6" w:rsidRPr="00E62DB3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6B1F99" w14:textId="77777777" w:rsidR="00C401A6" w:rsidRPr="00E62DB3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8A81549" w14:textId="77777777" w:rsidR="00C401A6" w:rsidRPr="0006316F" w:rsidRDefault="00C401A6" w:rsidP="0006316F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3457028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9EC71D1" w14:textId="506FC73C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C401A6" w:rsidRPr="0006316F" w14:paraId="3D813C37" w14:textId="77777777" w:rsidTr="00C401A6">
        <w:trPr>
          <w:trHeight w:val="51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50415F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E8D06C" w14:textId="77777777" w:rsidR="00C401A6" w:rsidRPr="0006316F" w:rsidRDefault="00C401A6" w:rsidP="0006316F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90A330" w14:textId="74AEB156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D14E1D" w14:textId="65085548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AE9B1B" w14:textId="51C8FF85" w:rsidR="00C401A6" w:rsidRPr="0006316F" w:rsidRDefault="00C401A6" w:rsidP="00C401A6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38998C51" w14:textId="77777777" w:rsidTr="00A7661F">
        <w:trPr>
          <w:trHeight w:val="1193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2CE8B1B" w14:textId="33ECFA8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0.000 - 40.020 </w:t>
            </w: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4C56E78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552BD818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2886A374" w14:textId="20ED94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  <w:p w14:paraId="48BB45EE" w14:textId="00430146" w:rsidR="00420CF8" w:rsidRPr="00A077AB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</w:pP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highlight w:val="green"/>
              </w:rPr>
              <w:t>დედამიწის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highlight w:val="green"/>
              </w:rPr>
              <w:t>კვლევა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highlight w:val="green"/>
              </w:rPr>
              <w:t xml:space="preserve"> (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highlight w:val="green"/>
              </w:rPr>
              <w:t>აქტიურ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  <w:highlight w:val="green"/>
              </w:rPr>
              <w:t xml:space="preserve">) </w:t>
            </w:r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  <w:highlight w:val="green"/>
              </w:rPr>
              <w:t>5.159A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6449017E" w14:textId="77777777" w:rsidR="00420CF8" w:rsidRPr="00E80DB0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20358436" w14:textId="77777777" w:rsidR="00420CF8" w:rsidRPr="00E80DB0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  <w:p w14:paraId="537691FF" w14:textId="79CF8630" w:rsidR="00420CF8" w:rsidRPr="00E80DB0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32830C03" w14:textId="77777777" w:rsidR="00420CF8" w:rsidRPr="00E80DB0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  <w:p w14:paraId="68709200" w14:textId="77777777" w:rsidR="00420CF8" w:rsidRPr="00E80DB0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  <w:p w14:paraId="06CBD455" w14:textId="419DEBB5" w:rsidR="00420CF8" w:rsidRPr="00E80DB0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</w:tcPr>
          <w:p w14:paraId="7D34780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PMR: T/R 25-08, EN 300 086, EN 300 113, EN 300 219, EN 300 296, EN 300 341, EN 300 390,  EN 300 471, EN 301 166, EN 302 561 </w:t>
            </w: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 039. </w:t>
            </w:r>
          </w:p>
          <w:p w14:paraId="60ED841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  <w:p w14:paraId="549D7B8C" w14:textId="12F0BD86" w:rsidR="00420CF8" w:rsidRPr="00E80DB0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E80DB0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</w:t>
            </w:r>
          </w:p>
        </w:tc>
      </w:tr>
      <w:tr w:rsidR="00420CF8" w:rsidRPr="00E62DB3" w14:paraId="75B0D046" w14:textId="77777777" w:rsidTr="0031105B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F7F2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0.02 - 40.6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2C324A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25159A68" w14:textId="00E2498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D145BF" w14:textId="4D209A7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6D92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რ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99BB663" w14:textId="318645DB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 PMR: T/R 25-08, EN 300 086, EN 300 113, EN 300 219, EN 300 296, EN 300 341, EN 300 390,  EN 300 471, EN 301 166, EN 302 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 039. </w:t>
            </w:r>
          </w:p>
        </w:tc>
      </w:tr>
      <w:tr w:rsidR="00420CF8" w:rsidRPr="0006316F" w14:paraId="49A4FDB3" w14:textId="77777777" w:rsidTr="00C401A6">
        <w:trPr>
          <w:trHeight w:val="13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33053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5CE01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0D672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3C62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ACB4E8" w14:textId="06665E5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06316F" w14:paraId="5EFC2429" w14:textId="77777777" w:rsidTr="00C401A6">
        <w:trPr>
          <w:trHeight w:val="5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A598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DAB2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0502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33E0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2E44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1CB5459A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0410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0.660 - 40.7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BF9A6D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58F94BD9" w14:textId="2E91FDB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5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DFA5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5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E713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D801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,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388F409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3BEB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D5D7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B0C16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F80A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AB02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06316F" w14:paraId="7CC331C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ACFD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92E6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9B6B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6A7E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950A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06316F" w14:paraId="364828C6" w14:textId="77777777" w:rsidTr="00400C47">
        <w:trPr>
          <w:trHeight w:val="11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5A1F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81BF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9B8F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D456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ე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ტრო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F836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E62DB3" w14:paraId="75F0C8C7" w14:textId="77777777" w:rsidTr="00E31F9A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5117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0.70 - 40.9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59985E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06EE8035" w14:textId="1E94179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B917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DA41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113214A" w14:textId="7470BD32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 PMR: T/R 25-08, EN 300 086, EN 300 113, EN 300 219, EN 300 296, EN 300 341, EN 300 390,  EN 300 471, EN 301 166, EN 302 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 039. </w:t>
            </w:r>
          </w:p>
        </w:tc>
      </w:tr>
      <w:tr w:rsidR="00420CF8" w:rsidRPr="0006316F" w14:paraId="5E485AAF" w14:textId="77777777" w:rsidTr="00C401A6">
        <w:trPr>
          <w:trHeight w:val="24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5383A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EDDC1A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21D41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D37A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175C9B" w14:textId="1500F96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06316F" w14:paraId="403D1EE1" w14:textId="77777777" w:rsidTr="001D2D3B">
        <w:trPr>
          <w:trHeight w:val="118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CBC4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3067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FAC6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AF93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AFD2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</w:t>
            </w:r>
          </w:p>
        </w:tc>
      </w:tr>
      <w:tr w:rsidR="00420CF8" w:rsidRPr="00E62DB3" w14:paraId="43657396" w14:textId="77777777" w:rsidTr="001D2D3B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D66C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0.980 - 41.01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CE3021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6EA5CB7E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1363CB11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60 5.161</w:t>
            </w:r>
          </w:p>
          <w:p w14:paraId="54156D30" w14:textId="0C20F021" w:rsidR="00A077AB" w:rsidRPr="00E80DB0" w:rsidRDefault="00A077AB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დედამიწის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კვლევა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(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აქტიურ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) </w:t>
            </w:r>
            <w:r w:rsidRPr="00E80DB0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159A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0AB9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8BC4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7EE7E05" w14:textId="49706944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 PMR: T/R 25-08, EN 300 086, EN 300 113, EN 300 219, EN 300 296, EN 300 341, EN 300 390,  EN 300 471, EN 301 166, EN 302 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 039. </w:t>
            </w:r>
          </w:p>
        </w:tc>
      </w:tr>
      <w:tr w:rsidR="00420CF8" w:rsidRPr="0006316F" w14:paraId="144C689C" w14:textId="77777777" w:rsidTr="00C401A6">
        <w:trPr>
          <w:trHeight w:val="8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101F4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8DB6B2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A6AF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B3C7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E668BA" w14:textId="39AB26A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06316F" w14:paraId="14298861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55F5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BCC3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A5178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84BD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5E5D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</w:t>
            </w:r>
          </w:p>
        </w:tc>
      </w:tr>
      <w:tr w:rsidR="00420CF8" w:rsidRPr="00E62DB3" w14:paraId="626F809A" w14:textId="77777777" w:rsidTr="00ED7959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619C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1.015 - 44.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DB283E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0FD8D4F2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449FB43D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32A 5.160 5.161 5.161A 5.161B</w:t>
            </w:r>
          </w:p>
          <w:p w14:paraId="73BCA060" w14:textId="0462A5E5" w:rsidR="00A077AB" w:rsidRPr="0006316F" w:rsidRDefault="00F277C3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დედამიწის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კვლევა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(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აქტიურ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) </w:t>
            </w:r>
            <w:r w:rsidRPr="00E80DB0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15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617B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CEF4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297BE62" w14:textId="724E0E66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 PMR: T/R 25-08, EN 300 086, EN 300 113, EN 300 219, EN 300 296, EN 300 341, EN 300 390,  EN 300 471, EN 301 166, EN 302 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 039. </w:t>
            </w:r>
          </w:p>
        </w:tc>
      </w:tr>
      <w:tr w:rsidR="00420CF8" w:rsidRPr="0006316F" w14:paraId="29790FA2" w14:textId="77777777" w:rsidTr="00C401A6">
        <w:trPr>
          <w:trHeight w:val="22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A58D5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2BB33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8848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.132A 5.161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584E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B6BCE3" w14:textId="0CACFF0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06316F" w14:paraId="24B252E1" w14:textId="77777777" w:rsidTr="00400C47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5972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7919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C276F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59BB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685C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</w:t>
            </w:r>
          </w:p>
        </w:tc>
      </w:tr>
      <w:tr w:rsidR="00420CF8" w:rsidRPr="00E62DB3" w14:paraId="23A13F5A" w14:textId="77777777" w:rsidTr="00CB39AA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223F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4.0 - 46.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3512C8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6612225D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62A</w:t>
            </w:r>
          </w:p>
          <w:p w14:paraId="04DE9F75" w14:textId="56792E65" w:rsidR="00A077AB" w:rsidRPr="0006316F" w:rsidRDefault="00F277C3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დედამიწის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კვლევა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(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აქტიურ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) </w:t>
            </w:r>
            <w:r w:rsidRPr="00E80DB0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15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97F3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62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65E8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39AC5C0" w14:textId="65C3C5CD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 PMR: T/R 25-08, EN 300 086, EN 300 113, EN 300 219, EN 300 296, EN 300 341, EN 300 390,  EN 300 471, EN 301 166, EN 302 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 039. </w:t>
            </w:r>
          </w:p>
        </w:tc>
      </w:tr>
      <w:tr w:rsidR="00420CF8" w:rsidRPr="0006316F" w14:paraId="6E0EF5D3" w14:textId="77777777" w:rsidTr="00C401A6">
        <w:trPr>
          <w:trHeight w:val="3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08290C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1BAAE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77DEA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A536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252526" w14:textId="746C342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06316F" w14:paraId="1C8C2D9F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F983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3217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BA70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70CF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DD8D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532B7065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BEE6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A1AA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23CE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B4E6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E96D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6-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420CF8" w:rsidRPr="00E62DB3" w14:paraId="18BCE010" w14:textId="77777777" w:rsidTr="00FB6574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83B5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6.4 - 47.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B20492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5CEF5073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62A</w:t>
            </w:r>
          </w:p>
          <w:p w14:paraId="0BCC2014" w14:textId="32A0F191" w:rsidR="00A077AB" w:rsidRPr="0006316F" w:rsidRDefault="00F277C3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დედამიწის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კვლევა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(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აქტიურ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) </w:t>
            </w:r>
            <w:r w:rsidRPr="00E80DB0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15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F766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3631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0207889" w14:textId="5B98CEBE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 PMR: T/R 25-08, EN 300 086, EN 300 113, EN 300 219, EN 300 296, EN 300 341, EN 300 390,  EN 300 471, EN 301 166, EN 302 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 039. </w:t>
            </w:r>
          </w:p>
        </w:tc>
      </w:tr>
      <w:tr w:rsidR="00420CF8" w:rsidRPr="0006316F" w14:paraId="2C7E33D0" w14:textId="77777777" w:rsidTr="00CA6663">
        <w:trPr>
          <w:trHeight w:val="23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EC7372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15A7A5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CD26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62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4AFA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6E7B54" w14:textId="0C6C515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06316F" w14:paraId="2C3D0095" w14:textId="77777777" w:rsidTr="00400C47">
        <w:trPr>
          <w:trHeight w:val="5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9674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FD46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8577BB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1 ECA2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4F3C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C665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00437527" w14:textId="77777777" w:rsidTr="001D2D3B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4C1F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504E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E06C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A989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02F3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6-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420CF8" w:rsidRPr="00E62DB3" w14:paraId="2C5ADCE5" w14:textId="77777777" w:rsidTr="001D2D3B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F206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7 - 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F0DCBA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</w:p>
          <w:p w14:paraId="7DFE9192" w14:textId="48EAA53E" w:rsidR="00A077AB" w:rsidRPr="0006316F" w:rsidRDefault="00F277C3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დედამიწის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კვლევა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 (</w:t>
            </w:r>
            <w:proofErr w:type="spellStart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>აქტიური</w:t>
            </w:r>
            <w:proofErr w:type="spellEnd"/>
            <w:r w:rsidRPr="00E80DB0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</w:rPr>
              <w:t xml:space="preserve">) </w:t>
            </w:r>
            <w:r w:rsidRPr="00E80DB0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15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23803B" w14:textId="0CF7BD7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FB2A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hideMark/>
          </w:tcPr>
          <w:p w14:paraId="7495A7FF" w14:textId="62694C9E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 PMR: T/R 25-08, EN 300 086, EN 300 113, EN 300 219, EN 300 296, EN 300 341, EN 300 390, EN 300 471, EN 301 166, EN 302 561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 039</w:t>
            </w:r>
          </w:p>
        </w:tc>
      </w:tr>
      <w:tr w:rsidR="00420CF8" w:rsidRPr="0006316F" w14:paraId="0DF18A74" w14:textId="77777777" w:rsidTr="001D2D3B">
        <w:trPr>
          <w:trHeight w:val="6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D90F6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302C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62A 5.163 5.164 5.16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3259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.162A 5.164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98FA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1EBE8498" w14:textId="21E1788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06316F" w14:paraId="0913A85E" w14:textId="77777777" w:rsidTr="001D2D3B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5946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29EF30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258F5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3F8A1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646170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6-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420CF8" w:rsidRPr="0006316F" w14:paraId="154D5CC2" w14:textId="77777777" w:rsidTr="001D2D3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2EE0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50 - 5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5D3F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5CEC2D" w14:textId="2CB1531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DD6B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68DF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EN 301783.</w:t>
            </w:r>
          </w:p>
        </w:tc>
      </w:tr>
      <w:tr w:rsidR="00420CF8" w:rsidRPr="00E62DB3" w14:paraId="75CF1D01" w14:textId="77777777" w:rsidTr="001D2D3B">
        <w:trPr>
          <w:trHeight w:val="765"/>
        </w:trPr>
        <w:tc>
          <w:tcPr>
            <w:tcW w:w="1460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3EC48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B4C7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5F7B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24B3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03B1F7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PMR: T/R 25-08, 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7673CBEA" w14:textId="77777777" w:rsidTr="001D2D3B">
        <w:trPr>
          <w:trHeight w:val="765"/>
        </w:trPr>
        <w:tc>
          <w:tcPr>
            <w:tcW w:w="1460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598AC1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0FE5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62A 5.164 5.165 5.166A 5.166B 5.166C 5.166D 5.166E 5.169 5.169A 5.169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DF4B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62A 5.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164  5.166A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.169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64F1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A498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იხშირ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6-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420CF8" w:rsidRPr="0006316F" w14:paraId="08D022B9" w14:textId="77777777" w:rsidTr="001D2D3B">
        <w:trPr>
          <w:trHeight w:val="267"/>
        </w:trPr>
        <w:tc>
          <w:tcPr>
            <w:tcW w:w="1460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62B9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6800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FAE8D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C34E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A3BE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420CF8" w:rsidRPr="00E62DB3" w14:paraId="210D28A0" w14:textId="77777777" w:rsidTr="001D2D3B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D0CE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2 - 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7F8C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3BB273" w14:textId="663A2F4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39D9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hideMark/>
          </w:tcPr>
          <w:p w14:paraId="134A362D" w14:textId="4F599A33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 PMR: T/R 25-08, EN 300 086, EN 300 113, EN 300 219, EN 300 296, EN 300 341, EN 300 390, EN 300 471, EN 301 166, EN 302 561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 039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უპლექსი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ის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Tx 54-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ბაზო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ის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Tx 61-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)</w:t>
            </w:r>
          </w:p>
        </w:tc>
      </w:tr>
      <w:tr w:rsidR="00420CF8" w:rsidRPr="0006316F" w14:paraId="71AEE0DD" w14:textId="77777777" w:rsidTr="001D2D3B">
        <w:trPr>
          <w:trHeight w:val="672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DC5885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3CAA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62A 5.163 5.164 5.165 5.169 5.169A 5.169B 5.17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6015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62A 5.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163  5.164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3296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.</w:t>
            </w:r>
          </w:p>
        </w:tc>
        <w:tc>
          <w:tcPr>
            <w:tcW w:w="4620" w:type="dxa"/>
            <w:vMerge/>
            <w:tcBorders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EB7F13E" w14:textId="4CF1843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420CF8" w:rsidRPr="0006316F" w14:paraId="17B9E688" w14:textId="77777777" w:rsidTr="001D2D3B">
        <w:trPr>
          <w:trHeight w:val="5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F57C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B796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1644BC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57A0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67BB4E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6-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420CF8" w:rsidRPr="0006316F" w14:paraId="4911091F" w14:textId="77777777" w:rsidTr="00400C47">
        <w:trPr>
          <w:trHeight w:val="1290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hideMark/>
          </w:tcPr>
          <w:p w14:paraId="51CDB1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68.00 - 70.4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1950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3E1F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4071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/PAMR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4195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/PAMR: T/R 25-08, ECC/DEC/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19)02, EN 300 086, EN 300 113, EN 300 219, EN 300 296, EN 300 341, EN 300 390, EN 300 471, EN 301 166, EN 302 561და EN 303 039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უპლექს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Tx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წყვ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77.8-80.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თ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</w:tr>
      <w:tr w:rsidR="00420CF8" w:rsidRPr="0006316F" w14:paraId="516EFF53" w14:textId="77777777" w:rsidTr="00400C47">
        <w:trPr>
          <w:trHeight w:val="510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hideMark/>
          </w:tcPr>
          <w:p w14:paraId="2D97B7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766033" w14:textId="44C08C5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554B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75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2F4F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F8BC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420CF8" w:rsidRPr="0006316F" w14:paraId="72B9D244" w14:textId="77777777" w:rsidTr="00400C47">
        <w:trPr>
          <w:trHeight w:val="270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hideMark/>
          </w:tcPr>
          <w:p w14:paraId="2A45F5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EC2F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6B7B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9 ECA36</w:t>
            </w:r>
          </w:p>
        </w:tc>
        <w:tc>
          <w:tcPr>
            <w:tcW w:w="2285" w:type="dxa"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035353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EC5BB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420CF8" w:rsidRPr="0006316F" w14:paraId="3F333EC0" w14:textId="77777777" w:rsidTr="00400C47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C45F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0.45 - 74.8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876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162EB8" w14:textId="48EDC80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0B28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1E9B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/PAMR: T/R 25-08, ECC/DEC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19)/02, EN 300 086, EN 300 113, EN 300 219, EN 300 296, EN 300 341, EN 300 390, EN 300 471, EN 301 166, EN 302 561და EN 303 039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უპლექს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Tx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წყვ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0.25-84.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თ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</w:tr>
      <w:tr w:rsidR="00420CF8" w:rsidRPr="0006316F" w14:paraId="11772096" w14:textId="77777777" w:rsidTr="00400C47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  <w:hideMark/>
          </w:tcPr>
          <w:p w14:paraId="2BFB10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C1A759" w14:textId="03C3588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3DF7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color w:val="000000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5527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D4B6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420CF8" w:rsidRPr="0006316F" w14:paraId="68878E37" w14:textId="77777777" w:rsidTr="00400C47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  <w:hideMark/>
          </w:tcPr>
          <w:p w14:paraId="2229E3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A10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9 5.175 5.177 5.178 5.179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5001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605A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რ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817C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420CF8" w:rsidRPr="0006316F" w14:paraId="59540315" w14:textId="77777777" w:rsidTr="00400C47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  <w:hideMark/>
          </w:tcPr>
          <w:p w14:paraId="3367C9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2FA313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1E2FDEA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9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2D7CAB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BD75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420CF8" w:rsidRPr="0006316F" w14:paraId="4E27BC24" w14:textId="77777777" w:rsidTr="001D2D3B">
        <w:trPr>
          <w:trHeight w:val="429"/>
        </w:trPr>
        <w:tc>
          <w:tcPr>
            <w:tcW w:w="1460" w:type="dxa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shd w:val="clear" w:color="auto" w:fill="auto"/>
            <w:hideMark/>
          </w:tcPr>
          <w:p w14:paraId="07071A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4.8 - 75.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8E246A" w14:textId="7C127C8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17B54D" w14:textId="215D9C6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9306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ILS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7485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უქურები</w:t>
            </w:r>
            <w:proofErr w:type="spellEnd"/>
          </w:p>
        </w:tc>
      </w:tr>
      <w:tr w:rsidR="00420CF8" w:rsidRPr="0006316F" w14:paraId="42139083" w14:textId="77777777" w:rsidTr="00400C47">
        <w:trPr>
          <w:trHeight w:val="270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  <w:hideMark/>
          </w:tcPr>
          <w:p w14:paraId="656982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B2DA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80 5.18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68B9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8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94E2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C0D7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420CF8" w:rsidRPr="0006316F" w14:paraId="2C7F3E32" w14:textId="77777777" w:rsidTr="001D2D3B">
        <w:trPr>
          <w:trHeight w:val="1095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auto"/>
            <w:hideMark/>
          </w:tcPr>
          <w:p w14:paraId="039BB7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75.2 - 77.7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CD0F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DF63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073D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DAA8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/PAMR: T/R 25-08, ECC/DEC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9)/02, 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N 303 039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უპლექს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Tx 75.2-77.7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ბაზ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Tx 85-87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</w:tr>
      <w:tr w:rsidR="00420CF8" w:rsidRPr="0006316F" w14:paraId="5050AF45" w14:textId="77777777" w:rsidTr="001D2D3B">
        <w:trPr>
          <w:trHeight w:val="510"/>
        </w:trPr>
        <w:tc>
          <w:tcPr>
            <w:tcW w:w="1460" w:type="dxa"/>
            <w:tcBorders>
              <w:top w:val="nil"/>
              <w:left w:val="single" w:sz="12" w:space="0" w:color="000000"/>
              <w:right w:val="nil"/>
            </w:tcBorders>
            <w:shd w:val="clear" w:color="auto" w:fill="auto"/>
            <w:hideMark/>
          </w:tcPr>
          <w:p w14:paraId="2881DC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18E6C145" w14:textId="1A310F6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914164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8684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97EC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420CF8" w:rsidRPr="0006316F" w14:paraId="10E8BB91" w14:textId="77777777" w:rsidTr="001D2D3B">
        <w:trPr>
          <w:trHeight w:val="270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  <w:hideMark/>
          </w:tcPr>
          <w:p w14:paraId="4260C2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11CF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75 5.179 5.18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4ECA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54AC5B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369B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420CF8" w:rsidRPr="00E62DB3" w14:paraId="450755C3" w14:textId="77777777" w:rsidTr="001D2D3B">
        <w:trPr>
          <w:trHeight w:val="780"/>
        </w:trPr>
        <w:tc>
          <w:tcPr>
            <w:tcW w:w="1460" w:type="dxa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shd w:val="clear" w:color="auto" w:fill="auto"/>
            <w:hideMark/>
          </w:tcPr>
          <w:p w14:paraId="4B7067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7.7 - 77.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2DE1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3B15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A3E0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DA193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PMR/PAMR: T/R 25-08, ECC/DEC/(19)/02, 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EN 303 039</w:t>
            </w:r>
          </w:p>
        </w:tc>
      </w:tr>
      <w:tr w:rsidR="00420CF8" w:rsidRPr="0006316F" w14:paraId="692CACDD" w14:textId="77777777" w:rsidTr="00CA6663">
        <w:trPr>
          <w:trHeight w:val="510"/>
        </w:trPr>
        <w:tc>
          <w:tcPr>
            <w:tcW w:w="1460" w:type="dxa"/>
            <w:tcBorders>
              <w:top w:val="nil"/>
              <w:left w:val="single" w:sz="12" w:space="0" w:color="000000"/>
              <w:right w:val="nil"/>
            </w:tcBorders>
            <w:shd w:val="clear" w:color="auto" w:fill="auto"/>
            <w:hideMark/>
          </w:tcPr>
          <w:p w14:paraId="4571E571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 </w:t>
            </w:r>
          </w:p>
        </w:tc>
        <w:tc>
          <w:tcPr>
            <w:tcW w:w="2793" w:type="dxa"/>
            <w:tcBorders>
              <w:top w:val="nil"/>
              <w:left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D7C0475" w14:textId="221872A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9C3BF44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58D67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CC769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420CF8" w:rsidRPr="0006316F" w14:paraId="3BF69B5E" w14:textId="77777777" w:rsidTr="00CA6663">
        <w:trPr>
          <w:trHeight w:val="315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auto"/>
            <w:hideMark/>
          </w:tcPr>
          <w:p w14:paraId="71F096E3" w14:textId="47FAF13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D9854A" w14:textId="487D4DE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.175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DB476A" w14:textId="270CE04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1B4F9E0D" w14:textId="3513E0D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6F2BF8" w14:textId="5873F46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 </w:t>
            </w:r>
          </w:p>
        </w:tc>
      </w:tr>
      <w:tr w:rsidR="00420CF8" w:rsidRPr="00E62DB3" w14:paraId="7D0748C3" w14:textId="77777777" w:rsidTr="00CA6663">
        <w:trPr>
          <w:trHeight w:val="106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C6F2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7.8 - 84.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57A5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636F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BBCC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A5930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T/R 25-08, ECC/DEC/(19)/02, 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</w:t>
            </w:r>
          </w:p>
        </w:tc>
      </w:tr>
      <w:tr w:rsidR="00420CF8" w:rsidRPr="0006316F" w14:paraId="5F3FCCA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vAlign w:val="center"/>
            <w:hideMark/>
          </w:tcPr>
          <w:p w14:paraId="1B7F686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D46813" w14:textId="6E06D06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A946A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08D6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1CCF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A7E546F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vAlign w:val="center"/>
            <w:hideMark/>
          </w:tcPr>
          <w:p w14:paraId="2D9C40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5E6EA9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75 5.18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565CFF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48CBA7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7EDD7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3662072B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79ED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4.6 - 85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967D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5047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C7B9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2FE49C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T/R 25-08, ECC/DEC/(19)/02, 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</w:t>
            </w:r>
          </w:p>
        </w:tc>
      </w:tr>
      <w:tr w:rsidR="00420CF8" w:rsidRPr="0006316F" w14:paraId="774E53E6" w14:textId="77777777" w:rsidTr="00D86A22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B9D5E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9511F72" w14:textId="4D85075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830284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A866A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1AFFB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6A5BDB3" w14:textId="77777777" w:rsidTr="00CA6663">
        <w:trPr>
          <w:trHeight w:val="25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F598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72EF74C5" w14:textId="1DC0E45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75 5.18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675FABCA" w14:textId="03B458A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C4E58E5" w14:textId="600CC6C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4B53457" w14:textId="3518A9A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6885FE1D" w14:textId="77777777" w:rsidTr="00D86A22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1FE7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5.0 - 8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0AB1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4491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901B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87319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T/R 25-08, ECC/DEC/(19)/02, 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</w:t>
            </w:r>
          </w:p>
        </w:tc>
      </w:tr>
      <w:tr w:rsidR="00420CF8" w:rsidRPr="0006316F" w14:paraId="62A44B0B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728855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E510FF" w14:textId="06C0C1C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CA0B0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1630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53B0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DC1F41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DFD2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8BA8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75 5.18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BFAE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68A1A9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FF6B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D48CCF7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BD72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EB78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6F0B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07D9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2A0D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6F683B4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EC1A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7.5 - 1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C00F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0FA0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8388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0EC0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ჟენე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თანხ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GE84.</w:t>
            </w:r>
          </w:p>
        </w:tc>
      </w:tr>
      <w:tr w:rsidR="00420CF8" w:rsidRPr="0006316F" w14:paraId="7E712CAA" w14:textId="77777777" w:rsidTr="00400C47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277B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A70E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90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D62B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5794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DC38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13..</w:t>
            </w:r>
            <w:proofErr w:type="gramEnd"/>
          </w:p>
        </w:tc>
      </w:tr>
      <w:tr w:rsidR="00420CF8" w:rsidRPr="0006316F" w14:paraId="54F1DD77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CB7A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2B68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454E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D28F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უ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E60F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156CCE6" w14:textId="77777777" w:rsidTr="00400C47">
        <w:trPr>
          <w:trHeight w:val="67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C9F9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100 - 1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7539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3578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6D17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370F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ჟენე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თანხ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GE84.</w:t>
            </w:r>
          </w:p>
        </w:tc>
      </w:tr>
      <w:tr w:rsidR="00420CF8" w:rsidRPr="0006316F" w14:paraId="4B2BE942" w14:textId="77777777" w:rsidTr="00400C47">
        <w:trPr>
          <w:trHeight w:val="6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FF3B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AB62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92 5.194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F702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2180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5501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13..</w:t>
            </w:r>
            <w:proofErr w:type="gramEnd"/>
          </w:p>
        </w:tc>
      </w:tr>
      <w:tr w:rsidR="00420CF8" w:rsidRPr="0006316F" w14:paraId="12B2EC4C" w14:textId="77777777" w:rsidTr="001D2D3B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A061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BC80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9856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368D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უ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D490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43E2B2A" w14:textId="77777777" w:rsidTr="001D2D3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1FCF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8.000 - 117.9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568B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ნავიგაცია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38310C" w14:textId="484CC5C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ნავიგ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BEA0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100F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EN 301 84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უნიკაცი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1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ზღუდულ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ერ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აზე</w:t>
            </w:r>
            <w:proofErr w:type="spellEnd"/>
          </w:p>
        </w:tc>
      </w:tr>
      <w:tr w:rsidR="00420CF8" w:rsidRPr="0006316F" w14:paraId="5BDD21C3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0AD0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FA6E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97 5.197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7B2A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97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2544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ILS. VOR. GBAS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BFCB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EN 303 084 GBAS/VDB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12-117.9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-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</w:tr>
      <w:tr w:rsidR="00420CF8" w:rsidRPr="0006316F" w14:paraId="0936CF5E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651B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7.975 - 121.4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E06352" w14:textId="609DCB3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4F171B" w14:textId="6E51A5B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0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364A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CAE1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EN 300 676 </w:t>
            </w:r>
          </w:p>
        </w:tc>
      </w:tr>
      <w:tr w:rsidR="00420CF8" w:rsidRPr="0006316F" w14:paraId="3D07E367" w14:textId="77777777" w:rsidTr="001D2D3B">
        <w:trPr>
          <w:trHeight w:val="65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BE08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5A633D" w14:textId="63DA746D" w:rsidR="00420CF8" w:rsidRPr="00BB4B24" w:rsidRDefault="002A5FBE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</w:rPr>
            </w:pP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სააერნაოსნო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ობილური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- </w:t>
            </w: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R) </w:t>
            </w:r>
            <w:r w:rsidR="00BB4B24"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198A 5.19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9DCB1E" w14:textId="77777777" w:rsidR="00420CF8" w:rsidRPr="008B74D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en-GB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85FA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ავში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რენ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ფრთხო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F9B0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EN 301 841 </w:t>
            </w:r>
          </w:p>
        </w:tc>
      </w:tr>
      <w:tr w:rsidR="00420CF8" w:rsidRPr="0006316F" w14:paraId="11394870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ABCC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C481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98FF6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5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8A3D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5300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1 842</w:t>
            </w:r>
          </w:p>
        </w:tc>
      </w:tr>
      <w:tr w:rsidR="00420CF8" w:rsidRPr="0006316F" w14:paraId="60EB70CF" w14:textId="77777777" w:rsidTr="001D2D3B">
        <w:trPr>
          <w:trHeight w:val="429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9C9E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1.45 - 121.5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FFD311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11</w:t>
            </w:r>
            <w:r w:rsidR="00BB4B24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BB4B24" w:rsidRPr="0006316F">
              <w:rPr>
                <w:rFonts w:ascii="Sylfaen" w:eastAsia="Times New Roman" w:hAnsi="Sylfaen" w:cs="Calibri"/>
                <w:sz w:val="18"/>
                <w:szCs w:val="18"/>
              </w:rPr>
              <w:t>5.200 </w:t>
            </w:r>
          </w:p>
          <w:p w14:paraId="5C7DFA80" w14:textId="4ADDB95A" w:rsidR="00BB4B24" w:rsidRPr="0006316F" w:rsidRDefault="00BB4B24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სააერნაოსნო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ობილური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- </w:t>
            </w: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R) 5.198A 5.198B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FFD7F0" w14:textId="55B73C3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11 5.20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0C11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PIRB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304F9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547973D5" w14:textId="77777777" w:rsidTr="001D2D3B">
        <w:trPr>
          <w:trHeight w:val="26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53A4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EA9E8A" w14:textId="5346BBB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D105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D85215" w14:textId="4899457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D1A37B" w14:textId="4C9AD9E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PIRB: EN 300 152. </w:t>
            </w:r>
          </w:p>
        </w:tc>
      </w:tr>
      <w:tr w:rsidR="00420CF8" w:rsidRPr="0006316F" w14:paraId="1A82DFBC" w14:textId="77777777" w:rsidTr="001D2D3B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B49D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1.55 - 136.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94FEC7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00    5.201</w:t>
            </w:r>
          </w:p>
          <w:p w14:paraId="4906FF3C" w14:textId="03B818D0" w:rsidR="00BB4B24" w:rsidRPr="0006316F" w:rsidRDefault="00BB4B24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სააერნაოსნო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ობილური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- </w:t>
            </w: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R) 5.198A 5.198B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7A8EF1" w14:textId="111B1BD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00 5.201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CA8D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B046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EN 300 676, EN 301 841, EN 301 842.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EN 301 841-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ი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მელეთ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ს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წყობილობებისთვის</w:t>
            </w:r>
            <w:proofErr w:type="spellEnd"/>
          </w:p>
        </w:tc>
      </w:tr>
      <w:tr w:rsidR="00420CF8" w:rsidRPr="0006316F" w14:paraId="1EAE52FA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CDFF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DA05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13DC0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5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EC97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ავში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რენ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ფრთხო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8DB0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39346AD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B1F3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6 - 13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499610" w14:textId="2EECD614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="00BB4B24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2</w:t>
            </w:r>
          </w:p>
          <w:p w14:paraId="65CD9B17" w14:textId="33415755" w:rsidR="00BB4B24" w:rsidRPr="0006316F" w:rsidRDefault="00BB4B24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სააერნაოსნო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ობილური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- </w:t>
            </w:r>
            <w:proofErr w:type="spellStart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F277C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R) 5.198A 5.19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C3AE14" w14:textId="7B4FA7B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0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F9FE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9B8D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EN 300 676, EN 301 841, EN 301 842.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EN 301 841-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ი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მელეთ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ს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წყობილობებისთვის</w:t>
            </w:r>
            <w:proofErr w:type="spellEnd"/>
          </w:p>
        </w:tc>
      </w:tr>
      <w:tr w:rsidR="00420CF8" w:rsidRPr="0006316F" w14:paraId="5FCA13F7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0B21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1136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6CF70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5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4E8F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ავში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რენ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ფრთხო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D5C3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D479C85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6CE5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137.000 - 137.0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BA2D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6854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903C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6FEF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18F63153" w14:textId="77777777" w:rsidTr="001D2D3B">
        <w:trPr>
          <w:trHeight w:val="64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4C6F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561C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 5.208A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08B 5.20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9465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0543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EAF6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2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/DEC (99)06.</w:t>
            </w:r>
          </w:p>
        </w:tc>
      </w:tr>
      <w:tr w:rsidR="00420CF8" w:rsidRPr="0006316F" w14:paraId="0E4DFC10" w14:textId="77777777" w:rsidTr="001D2D3B">
        <w:trPr>
          <w:trHeight w:val="56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CEED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7967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3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87F8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A 5.208B 5.20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638E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5433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39A32AA" w14:textId="77777777" w:rsidTr="001D2D3B">
        <w:trPr>
          <w:trHeight w:val="58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CBB1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5FA4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3F8E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1A45B6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7E83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D04525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966E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1E42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B64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B98F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B125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8B40A39" w14:textId="77777777" w:rsidTr="008A1C7B">
        <w:trPr>
          <w:trHeight w:val="5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D87D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4B9957" w14:textId="7D58EF6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4652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6 5.20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C7C1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4F8B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D363A2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F90E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369F4D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6BD3C1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6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A760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39F3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8519E92" w14:textId="77777777" w:rsidTr="001D2D3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623B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9224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4 5.205 5.206 5.207 5.20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80AC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5553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5FFB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B76FEB4" w14:textId="77777777" w:rsidTr="001D2D3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3D4C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7.025 - 137.1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AEFE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5960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DC01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402F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05440F38" w14:textId="77777777" w:rsidTr="00400C47">
        <w:trPr>
          <w:trHeight w:val="8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1605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DBE0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8A 5.208B 5.20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36B8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401C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8A6B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2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/DEC (99)06.</w:t>
            </w:r>
          </w:p>
        </w:tc>
      </w:tr>
      <w:tr w:rsidR="00420CF8" w:rsidRPr="0006316F" w14:paraId="60E013C9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0896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7FF7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5.203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56B2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1691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CA88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C9202CD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63F8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4461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6D3C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A 5.208B 5.20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B7DD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C535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91F14D8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8257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6B57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F867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3796D7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E8AC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468D2E2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6F93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7BCC48" w14:textId="23F1680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58B4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6 5.20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FE80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8160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96820F6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6EDF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85C7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418E2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6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F810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9B8C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B11882F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C55E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C071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04 5.205 5.206 5.207 5.20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D472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2A1A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56C0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EFB6992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A263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7.175 - 137.8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CBD7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25C9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BB89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83A2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287A441D" w14:textId="77777777" w:rsidTr="00400C47">
        <w:trPr>
          <w:trHeight w:val="8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0DD9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5B57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39DE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2A71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5622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2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/DEC (99)06.</w:t>
            </w:r>
          </w:p>
        </w:tc>
      </w:tr>
      <w:tr w:rsidR="00420CF8" w:rsidRPr="0006316F" w14:paraId="628B934E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93E2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530A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A 5.208B 5.20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B550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E18F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5337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E1B52D4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9EFE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9C85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5.203C 5.209Aკოსმოსის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C396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A 5.208B 5.20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727D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57BD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2CB162B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4541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EC7A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2E39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6013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D699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D84FF40" w14:textId="77777777" w:rsidTr="008A1C7B">
        <w:trPr>
          <w:trHeight w:val="5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1E4D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931E6E" w14:textId="5D3BD67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0318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6 5.20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D016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EB07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1CC1AC7" w14:textId="77777777" w:rsidTr="001D2D3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411D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0298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4 5.205 5.206 5.207 5.20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AC46A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6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1FB3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47B3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C91EB5E" w14:textId="77777777" w:rsidTr="001D2D3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2BF0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7.825 - 138.0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B91E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D9D2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5BE6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B916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7FE6DD41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FF3B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A072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3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66A2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7D9A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9568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2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/DEC (99)06.</w:t>
            </w:r>
          </w:p>
        </w:tc>
      </w:tr>
      <w:tr w:rsidR="00420CF8" w:rsidRPr="0006316F" w14:paraId="604FC12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C2F7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992C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45DE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7085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5C9F8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B5FEF1E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B125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04B56B" w14:textId="3FC3A1D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B092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A 5.208B 5.20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EA6C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5C7E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C4BA6A7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6502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248A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D6C1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1DC3CE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E5DC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473E3C2" w14:textId="77777777" w:rsidTr="008A1C7B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4537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37A72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8A 5.208B 5.209 5.204 5.205 5.206 5.207 5.208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B9555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6 5.208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AF98D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2ADE6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888FB4B" w14:textId="77777777" w:rsidTr="008A1C7B">
        <w:trPr>
          <w:trHeight w:val="25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F546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28949E47" w14:textId="01CB280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88D6E4" w14:textId="7BDC6621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6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A8E582" w14:textId="117DFC6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798FA8" w14:textId="6FF87C2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06316F" w14:paraId="76CB3CE7" w14:textId="77777777" w:rsidTr="008A1C7B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3EA3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8.0 - 143.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10F732" w14:textId="5793E13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10 5.211 5.212 5.214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E82E80" w14:textId="7E652C5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4CCF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C403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79A2B37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EC63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BE83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D5E3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1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7F7E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D357A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14900C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7882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3402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466A1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5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6030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24D6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4C0C3E67" w14:textId="77777777" w:rsidTr="00400C47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B076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3.60 - 143.6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CAE833" w14:textId="7BE99BF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3AAFD0" w14:textId="62D22FE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779C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C531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519D87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C2D9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1CD7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11 5.212 5.2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7342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1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D773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757B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8BE8131" w14:textId="77777777" w:rsidTr="00F939A4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91DA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7AD3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0731A3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5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082F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237E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8E9FDE4" w14:textId="77777777" w:rsidTr="00F939A4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6F1B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3.65 - 144.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774566" w14:textId="44B3302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10 5.211 5.212 5.21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AE0729" w14:textId="5EE1104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1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5597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916C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DAED8BD" w14:textId="77777777" w:rsidTr="00F939A4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BDFA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3675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35E4E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5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9BD9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FD4E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C7C5589" w14:textId="77777777" w:rsidTr="00F939A4">
        <w:trPr>
          <w:trHeight w:val="63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BDCA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4 - 14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0B12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DD61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0262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8D1C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783.</w:t>
            </w:r>
          </w:p>
        </w:tc>
      </w:tr>
      <w:tr w:rsidR="00420CF8" w:rsidRPr="0006316F" w14:paraId="5CF5AD65" w14:textId="77777777" w:rsidTr="00F939A4">
        <w:trPr>
          <w:trHeight w:val="64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8EA29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52B7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491B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B2B5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7EAFC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E1E43C0" w14:textId="77777777" w:rsidTr="00F939A4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09D6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7132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1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B129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9019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2E9B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858B94F" w14:textId="77777777" w:rsidTr="00F939A4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1A0E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6.0 - 146.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A227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D859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FD04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A739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)/02, T/R 25-08, </w:t>
            </w:r>
          </w:p>
        </w:tc>
      </w:tr>
      <w:tr w:rsidR="00420CF8" w:rsidRPr="00E62DB3" w14:paraId="406A98B3" w14:textId="77777777" w:rsidTr="00F939A4">
        <w:trPr>
          <w:trHeight w:val="78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C9DD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49DE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სას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R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E539B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E3A2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CAF01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</w:t>
            </w:r>
          </w:p>
        </w:tc>
      </w:tr>
      <w:tr w:rsidR="00420CF8" w:rsidRPr="0006316F" w14:paraId="13C8D39B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70D0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6.8 - 148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068C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5B4A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452D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F303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)/02, T/R 25-08, </w:t>
            </w:r>
          </w:p>
        </w:tc>
      </w:tr>
      <w:tr w:rsidR="00420CF8" w:rsidRPr="00E62DB3" w14:paraId="64E26068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6A98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6A6E3B" w14:textId="56568CC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 (R).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13723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11D5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3EB63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</w:t>
            </w:r>
          </w:p>
        </w:tc>
      </w:tr>
      <w:tr w:rsidR="00420CF8" w:rsidRPr="0006316F" w14:paraId="3DA91144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9967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8.0 - 149.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282F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A1D0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D142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F47E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5415D7DB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0830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2DEDD7" w14:textId="6D17CF5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0A3E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1535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B022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2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 DEC (99)06.</w:t>
            </w:r>
          </w:p>
        </w:tc>
      </w:tr>
      <w:tr w:rsidR="00420CF8" w:rsidRPr="00E62DB3" w14:paraId="4F25DA59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06D5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406E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D602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30B4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9AF13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02 T/R 25-08, 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454A3E8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3667B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35BA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209 5.218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18A  5.219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2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30B9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9 5.218 5.219 5.22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42B5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386A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540E30A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4EBD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D26B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7BBDE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6 ECA7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3005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428D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2CADF8A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529F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9.90 - 150.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CDD7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CE87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39D2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52E9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0E8B700D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EEA0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83BF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9 5.22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578E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209 5.22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0023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6C08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2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 DEC (99)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06 .</w:t>
            </w:r>
            <w:proofErr w:type="gramEnd"/>
          </w:p>
        </w:tc>
      </w:tr>
      <w:tr w:rsidR="00420CF8" w:rsidRPr="00E62DB3" w14:paraId="44A77920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5656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3894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954BCE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8A12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000AB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6, T/R 25-08, EN 300 086, EN 300 113, EN 300 219, EN 300 296, EN 300 341, EN 300 390, EN 300 471, EN 301 166, 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</w:t>
            </w:r>
          </w:p>
        </w:tc>
      </w:tr>
      <w:tr w:rsidR="00420CF8" w:rsidRPr="00E62DB3" w14:paraId="5B4B730A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DEA3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0.05 - 153.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2EA9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29E84D" w14:textId="6032F43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C180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5A67C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1D7F7F8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vAlign w:val="center"/>
            <w:hideMark/>
          </w:tcPr>
          <w:p w14:paraId="7889203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A6F404" w14:textId="58847CB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EC23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1255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vAlign w:val="center"/>
            <w:hideMark/>
          </w:tcPr>
          <w:p w14:paraId="325C64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7F577ED" w14:textId="77777777" w:rsidTr="00400C47">
        <w:trPr>
          <w:trHeight w:val="3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vAlign w:val="center"/>
            <w:hideMark/>
          </w:tcPr>
          <w:p w14:paraId="3F4B93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5D66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4185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AC95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vAlign w:val="center"/>
            <w:hideMark/>
          </w:tcPr>
          <w:p w14:paraId="32F18E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B359E05" w14:textId="77777777" w:rsidTr="00F939A4">
        <w:trPr>
          <w:trHeight w:val="3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06C9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754C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10D7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3680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DC08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E62DB3" w14:paraId="0932A855" w14:textId="77777777" w:rsidTr="00F939A4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FC22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3 - 15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B306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0CEB56" w14:textId="4CB7800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 (R).</w:t>
            </w:r>
          </w:p>
        </w:tc>
        <w:tc>
          <w:tcPr>
            <w:tcW w:w="228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AD1A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E765A1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, EN 300 113, EN 300 219, EN 300 296, EN 300 341, EN 300 390, EN 300 471, EN 301 166,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77AC4D8C" w14:textId="77777777" w:rsidTr="00400C47">
        <w:trPr>
          <w:trHeight w:val="5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708C5C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C58A34" w14:textId="1FA103F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53AC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0233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7A37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E79801E" w14:textId="77777777" w:rsidTr="00400C47">
        <w:trPr>
          <w:trHeight w:val="5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27D9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D709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შუალებებისათვის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8443CC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</w:t>
            </w:r>
          </w:p>
        </w:tc>
        <w:tc>
          <w:tcPr>
            <w:tcW w:w="228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29A2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492E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E62DB3" w14:paraId="172F15E6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34EA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4 - 156.4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11FD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42E076" w14:textId="4A840BE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 (R).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AA0F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13D71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, EN 300 113, EN 300 219, EN 300 296, EN 300 341, EN 300 390, EN 300 471, EN 301 166,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4154548B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67E729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1BB1C4" w14:textId="192B3AB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7F63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1BE1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99A4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8BEE55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3C2C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94E8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25A 5.22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9DC84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18D8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3D6E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E62DB3" w14:paraId="1A0CC2D4" w14:textId="77777777" w:rsidTr="00400C47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71C7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6.4875 - 156.51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05F5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DS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26 5.2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B12E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DS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226 5.22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5F16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FC3868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: EN 300 162, EN 300 698, EN 301 178, EN 301 025, EN 301 </w:t>
            </w:r>
            <w:proofErr w:type="gramStart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929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proofErr w:type="gram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18.</w:t>
            </w:r>
          </w:p>
        </w:tc>
      </w:tr>
      <w:tr w:rsidR="00420CF8" w:rsidRPr="0006316F" w14:paraId="40FAFD17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9AF8B5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4432B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5A4CC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4148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9137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24BAD42" w14:textId="77777777" w:rsidTr="00400C47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CC3A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6.5125 - 156.53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F647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DS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111 5.226 5.2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18D7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DS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111 5.226 5.227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FE84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ჩევი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ისა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ფრთხო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33FB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ჩევი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ისა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ფრთხოებისათვის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56.5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5CD21B20" w14:textId="77777777" w:rsidTr="008A1C7B">
        <w:trPr>
          <w:trHeight w:val="26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42B5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46AC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466293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4093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6821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15B56CEA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6795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156.5375 - 156.56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DF71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DS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26 5.2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204318" w14:textId="12B9CEF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 (R).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BAA3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19469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: EN 300 162 EN 300 698 EN 301 025 EN 301 178 EN 301 9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18.</w:t>
            </w:r>
          </w:p>
        </w:tc>
      </w:tr>
      <w:tr w:rsidR="00420CF8" w:rsidRPr="0006316F" w14:paraId="1585B2AC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201BF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DE5742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C648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DS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226 5.227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CBF8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01C2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3D37931" w14:textId="77777777" w:rsidTr="00400C47">
        <w:trPr>
          <w:trHeight w:val="3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2424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95A5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F1E25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8600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D2B0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E62DB3" w14:paraId="1C5D4FD0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DCEC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6.5625 - 156.76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5E18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D054EC" w14:textId="47B84F0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 (R)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56BE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DCA2C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: EN 300 162 EN 300 698 EN 301 025 EN 301 178 EN 301 9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18.</w:t>
            </w:r>
          </w:p>
        </w:tc>
      </w:tr>
      <w:tr w:rsidR="00420CF8" w:rsidRPr="00E62DB3" w14:paraId="23D69196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CB95C9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3E14D7" w14:textId="74D388F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 (R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B247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2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648F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F29F51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28B958D4" w14:textId="77777777" w:rsidTr="00F939A4">
        <w:trPr>
          <w:trHeight w:val="3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9BF2F1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C404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2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E8EEC1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1C43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48C4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71C3265" w14:textId="77777777" w:rsidTr="00F939A4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9184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6.7625 - 156.7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9D80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5894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3D74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B6FD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929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.</w:t>
            </w:r>
          </w:p>
        </w:tc>
      </w:tr>
      <w:tr w:rsidR="00420CF8" w:rsidRPr="00E62DB3" w14:paraId="41633D1D" w14:textId="77777777" w:rsidTr="008A1C7B">
        <w:trPr>
          <w:trHeight w:val="76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C60E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1DAA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11 5.226 5.22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3531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11 5.226 5.22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A8BA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0CC80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2C793AEB" w14:textId="77777777" w:rsidTr="00400C47">
        <w:trPr>
          <w:trHeight w:val="90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2C69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6.7875 - 156.81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E22A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8D96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თხვევ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CA2B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F00E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0 16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: 156.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ხშირე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VHF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ტელეფო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E62DB3" w14:paraId="5DAFAAF4" w14:textId="77777777" w:rsidTr="008A1C7B">
        <w:trPr>
          <w:trHeight w:val="75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D612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8DBD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11 5.22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A268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11 5.22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99EE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555521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438A24D4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3E35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6.8125 - 156.83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A76C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E966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14AB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061C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929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.</w:t>
            </w:r>
          </w:p>
        </w:tc>
      </w:tr>
      <w:tr w:rsidR="00420CF8" w:rsidRPr="00E62DB3" w14:paraId="5EF5FBFD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B3B7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9385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11 5.226 5.22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6A4F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11 5.226 5.22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673E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D6793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3801D5C8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D109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6.8375 - 157.1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58FA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9892EF" w14:textId="5D39397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49A5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7148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)03, EN 300 162, EN 300 698, EN 301 178, EN 301 025, EN 301 9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.</w:t>
            </w:r>
          </w:p>
        </w:tc>
      </w:tr>
      <w:tr w:rsidR="00420CF8" w:rsidRPr="00E62DB3" w14:paraId="4A353CE0" w14:textId="77777777" w:rsidTr="008A1C7B">
        <w:trPr>
          <w:trHeight w:val="69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732B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4F2F0A" w14:textId="1CA2171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CC3E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2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8AFE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5CE7CC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4504106E" w14:textId="77777777" w:rsidTr="00F939A4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6D26F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7C46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2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B1BFD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hideMark/>
          </w:tcPr>
          <w:p w14:paraId="491A2B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C055E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2797BD2" w14:textId="77777777" w:rsidTr="00F939A4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F712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7.1875 - 157.33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8C5C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C5DC0A" w14:textId="3D3D369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208A 5.208B 5.228AB 5.228AC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974C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5978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)03, EN 300 162, EN 300 698, EN 301 178, EN 301 025, EN 301 9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.</w:t>
            </w:r>
          </w:p>
        </w:tc>
      </w:tr>
      <w:tr w:rsidR="00420CF8" w:rsidRPr="00E62DB3" w14:paraId="0BA565D5" w14:textId="77777777" w:rsidTr="00F939A4">
        <w:trPr>
          <w:trHeight w:val="79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8FF1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37FB4E" w14:textId="19C63BC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097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226</w:t>
            </w:r>
          </w:p>
        </w:tc>
        <w:tc>
          <w:tcPr>
            <w:tcW w:w="2285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A97F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8C33A0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75F570D6" w14:textId="77777777" w:rsidTr="00F939A4">
        <w:trPr>
          <w:trHeight w:val="636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4054A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FC4DF4" w14:textId="258AC6A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ზღვა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br/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8A 5.208B 5.228AB 5.228A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4767D4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A7 ECA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66EF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0C75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0B99213" w14:textId="77777777" w:rsidTr="00F939A4">
        <w:trPr>
          <w:trHeight w:val="9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3F6AE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7.3375 - 161.7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8CF4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8C48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226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B924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AE10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)03, EN 300 162, EN 300 698, EN 301 178, EN 301 025, EN 301 9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.</w:t>
            </w:r>
          </w:p>
        </w:tc>
      </w:tr>
      <w:tr w:rsidR="00420CF8" w:rsidRPr="00E62DB3" w14:paraId="083FF3F6" w14:textId="77777777" w:rsidTr="00F939A4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A25A0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8247D6" w14:textId="7D0E210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0AD5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B14E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14279A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03720CE8" w14:textId="77777777" w:rsidTr="00F939A4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7ED842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3B1A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2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71C3D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73EB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307E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645259B" w14:textId="77777777" w:rsidTr="00F939A4">
        <w:trPr>
          <w:trHeight w:val="10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65E5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1.7875 - 161.93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1FEC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C5A8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226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D9DE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2FC9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)03, EN 300 162, EN 300 698, EN 301 178, EN 301 025, EN 301 9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.</w:t>
            </w:r>
          </w:p>
        </w:tc>
      </w:tr>
      <w:tr w:rsidR="00420CF8" w:rsidRPr="00E62DB3" w14:paraId="6CE86B6B" w14:textId="77777777" w:rsidTr="00F939A4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C05A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5D3E10" w14:textId="5CE985F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22C9ED" w14:textId="5551EE4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CA6777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ზღვაო</w:t>
            </w:r>
            <w:proofErr w:type="spellEnd"/>
            <w:r w:rsidRPr="00CA6777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CA6777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CA6777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208A 5.208B 5.228AB 5.228AC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A941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549BC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54D8A097" w14:textId="77777777" w:rsidTr="00F939A4">
        <w:trPr>
          <w:trHeight w:val="744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6DD12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FD5A39" w14:textId="25245D4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ზღვა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br/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8A 5.208B 5.228AB 5.228AC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7B181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5927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594C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5A73D05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95B5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1.9375 - 161.96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6135C4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2B6A21A7" w14:textId="1F1FC1F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99BF2A" w14:textId="700CEB2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476A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C4EC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)03, EN 300 162, EN 300 698, EN 301 178, EN 301 025, EN 301 9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.</w:t>
            </w:r>
          </w:p>
        </w:tc>
      </w:tr>
      <w:tr w:rsidR="00420CF8" w:rsidRPr="00E62DB3" w14:paraId="4F23107B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DCBB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E1011C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228AA </w:t>
            </w:r>
          </w:p>
          <w:p w14:paraId="7E0DA53F" w14:textId="0BB1464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894B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228AA 5.226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1DE5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 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EF372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00968AC9" w14:textId="77777777" w:rsidTr="00F939A4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3C2590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79C7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2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F4B51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D2E9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54A0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89E0211" w14:textId="77777777" w:rsidTr="00F939A4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56E8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161.9625 - 161.9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1713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417D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6615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40F9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)03, EN 300 162, EN 300 698, EN 301 178, EN 301 025, EN 301 9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.</w:t>
            </w:r>
          </w:p>
        </w:tc>
      </w:tr>
      <w:tr w:rsidR="00420CF8" w:rsidRPr="00E62DB3" w14:paraId="06D4DCB5" w14:textId="77777777" w:rsidTr="00F939A4">
        <w:trPr>
          <w:trHeight w:val="8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C22A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E29927" w14:textId="045A668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1A22D2" w14:textId="126FD6A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226 5.227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B687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86FE40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78FF6707" w14:textId="77777777" w:rsidTr="00F939A4">
        <w:trPr>
          <w:trHeight w:val="78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23BE1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40EE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228F 5.226 </w:t>
            </w:r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22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F90CD7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A7 ECA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6E5C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E78C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538162E0" w14:textId="77777777" w:rsidTr="00F939A4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2062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1.9875 - 162.01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76F08C" w14:textId="2CCF55F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F719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228A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9575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B68E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)03, EN 300 162, EN 300 698, EN 301 178, EN 301 025, EN 301 9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.</w:t>
            </w:r>
          </w:p>
        </w:tc>
      </w:tr>
      <w:tr w:rsidR="00420CF8" w:rsidRPr="00E62DB3" w14:paraId="4685BB93" w14:textId="77777777" w:rsidTr="00F939A4">
        <w:trPr>
          <w:trHeight w:val="94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5BB0F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480633" w14:textId="2922E244" w:rsidR="00420CF8" w:rsidRPr="0006316F" w:rsidRDefault="008B74D3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F277C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ზღვაო</w:t>
            </w:r>
            <w:proofErr w:type="spellEnd"/>
            <w:r w:rsidRPr="00F277C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277C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</w:t>
            </w:r>
            <w:r w:rsidR="00420CF8" w:rsidRPr="00F277C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="00420CF8" w:rsidRPr="00F277C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="00420CF8" w:rsidRPr="00F277C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</w:t>
            </w:r>
            <w:proofErr w:type="spellEnd"/>
            <w:r w:rsidR="00420CF8" w:rsidRPr="00F277C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="00420CF8" w:rsidRPr="00F277C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="00420CF8" w:rsidRPr="00F277C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  <w:r w:rsidR="00420CF8"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28A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228F98" w14:textId="77B19AE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26 5.22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EB95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D272A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2A3B9805" w14:textId="77777777" w:rsidTr="00F939A4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79CBC0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8A33F4" w14:textId="2CD7729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26 </w:t>
            </w:r>
            <w:r w:rsidR="008B74D3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22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F8021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75F0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9DC9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7C786FA" w14:textId="77777777" w:rsidTr="00F939A4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43B5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2.0125 - 162.03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8A9C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B00355" w14:textId="3CB45D6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7C86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5040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)03, EN 300 162, EN 300 698, EN 301 178, EN 301 025, EN 301 9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.</w:t>
            </w:r>
          </w:p>
        </w:tc>
      </w:tr>
      <w:tr w:rsidR="00420CF8" w:rsidRPr="00E62DB3" w14:paraId="2F47F89B" w14:textId="77777777" w:rsidTr="00F939A4">
        <w:trPr>
          <w:trHeight w:val="88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9217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8F60ED" w14:textId="6466A45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86468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2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4D82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A6EFBD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3 039.</w:t>
            </w:r>
          </w:p>
        </w:tc>
      </w:tr>
      <w:tr w:rsidR="00420CF8" w:rsidRPr="0006316F" w14:paraId="4ECA3DBD" w14:textId="77777777" w:rsidTr="00F939A4">
        <w:trPr>
          <w:trHeight w:val="897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192F11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2F9A6F" w14:textId="5676ABB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228F 5.226 5.228A 5.228B </w:t>
            </w:r>
            <w:r w:rsidR="005144A3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22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44668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1DE0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2BDD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5DEC69FE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AF63B8" w14:textId="77777777" w:rsidR="00420CF8" w:rsidRPr="008B74D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2.0375 - 169.4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9150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CFE318" w14:textId="497C560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47F4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6A528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PMR/PAMR: ECC/DEC/(19)02 T/R 25-08 EN 300 086 EN 300 113 EN 300 219 EN 300 296 EN 300 341 EN 300 390 EN 300 471 EN 301 166 EN 302 561 EN 303 039</w:t>
            </w:r>
          </w:p>
        </w:tc>
      </w:tr>
      <w:tr w:rsidR="00420CF8" w:rsidRPr="0006316F" w14:paraId="2A065B3C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AB1F85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E520E3" w14:textId="3D65D80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2B69B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82CB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C88E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BF2DCC3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E6DD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DD5BE3" w14:textId="3677339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226 </w:t>
            </w:r>
            <w:r w:rsidR="005144A3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22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1AFE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A3BD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A097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9EF5C49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0BEC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9.400 - 169.81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7316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27748A" w14:textId="32FEEE8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AE91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0A5F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0B1946FA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B42F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880540" w14:textId="362E568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3E4563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F8B8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C49F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6C666D4" w14:textId="77777777" w:rsidTr="00F939A4">
        <w:trPr>
          <w:trHeight w:val="152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C488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BD882F" w14:textId="41F2D15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226 </w:t>
            </w:r>
            <w:r w:rsidR="005144A3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22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1E33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A26A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ალთვ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პო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წყობილო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EC3B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17FA857" w14:textId="77777777" w:rsidTr="00F939A4">
        <w:trPr>
          <w:trHeight w:val="64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6387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9.8125 - 17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539F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1FF645" w14:textId="5ED2FEE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37AE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3D94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E62DB3" w14:paraId="2ECB8760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6A0C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768CBE" w14:textId="2327336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021AB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C768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0A3CC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PMR/PAMR: ECC/DEC/(19)02 T/R 25-08 EN 300 086 EN 300 113 EN 300 219 EN 300 296 EN 300 341 EN 300 390 EN 300 471 EN 301 166 EN 302 561 EN 303 039</w:t>
            </w:r>
          </w:p>
        </w:tc>
      </w:tr>
      <w:tr w:rsidR="00420CF8" w:rsidRPr="0006316F" w14:paraId="324B92B4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152DDD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8D55C5" w14:textId="634BBF8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226 </w:t>
            </w:r>
            <w:r w:rsidR="005144A3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22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2042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9B84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2C3D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070C23F" w14:textId="77777777" w:rsidTr="007F45D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47C3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74 - 22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4335D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1A300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549C1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9864E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ჟენ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GE 20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ეგ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ხედვ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74-2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00380A89" w14:textId="77777777" w:rsidTr="00F939A4">
        <w:trPr>
          <w:trHeight w:val="69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D8DE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784B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35</w:t>
            </w:r>
          </w:p>
          <w:p w14:paraId="7AE8383C" w14:textId="4AF00F5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513F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35</w:t>
            </w:r>
          </w:p>
          <w:p w14:paraId="39C246DD" w14:textId="5CF0314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2569DE" w14:textId="1CECE93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E0FE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  <w:p w14:paraId="4F5B64D4" w14:textId="3D7DA2E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45F9824" w14:textId="77777777" w:rsidTr="00F939A4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C2D2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23 - 2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1807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E24B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7452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7F01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ჟენ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GE 20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ეგ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ხედვ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74-2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5C376948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5C77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5386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43 5.246 5.247</w:t>
            </w: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61A8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7916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6C77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A5C2FB9" w14:textId="77777777" w:rsidTr="00400C47">
        <w:trPr>
          <w:trHeight w:val="795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CED5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25 - 2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207B4A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734AA325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</w:p>
          <w:p w14:paraId="1DE785EB" w14:textId="2826CB1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br/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46 5.24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0953D3" w14:textId="5398E83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E19C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2F1C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ჟენ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GE 20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ეგ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ხედვ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74-2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44FBFDC4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9FAF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30 - 23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581B8B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122D5AF7" w14:textId="1161C89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47 5.251 5.25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0761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4234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T-DAB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E8BF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T-DAB: EN 302 077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ვისბადენ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9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თანხ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ასტრიხ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თანხ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ნსტანტა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07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ლის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თანხ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ხედვ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4516F06E" w14:textId="77777777" w:rsidTr="00400C47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4313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5BAA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9ECF4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82F7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55AE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5962032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127A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E92F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BF40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20C1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A777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D409004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5E11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35 - 24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3F84C6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72D16410" w14:textId="22259E8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52 5.2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F8A5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F160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T-DAB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1517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T-DAB: EN 302 077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ვისბადენ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9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თანხ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ასტრიხ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თანხ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ნსტანტა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07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ლის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თანხ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ხედვ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2B60DD70" w14:textId="77777777" w:rsidTr="00400C47">
        <w:trPr>
          <w:trHeight w:val="4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E195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2055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850B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0C62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28A5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F0E1624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1BDA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9249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19020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6F3E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8C16A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DA105E3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743D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0 - 242.9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517BE3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6868D402" w14:textId="57D570B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11 5.254 5.25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9A2F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1D85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A352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617</w:t>
            </w:r>
          </w:p>
        </w:tc>
      </w:tr>
      <w:tr w:rsidR="00420CF8" w:rsidRPr="0006316F" w14:paraId="4D6CC74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6BCC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8C62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BB24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7690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998A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2BEEEA3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2605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B856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EE34D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6E5C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D4C6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8A1C7F6" w14:textId="77777777" w:rsidTr="00400C47">
        <w:trPr>
          <w:trHeight w:val="270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D5BE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2.95 - 243.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EAD1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851D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C356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PIRB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E288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PIRB: EN 300 152.</w:t>
            </w:r>
          </w:p>
        </w:tc>
      </w:tr>
      <w:tr w:rsidR="00420CF8" w:rsidRPr="0006316F" w14:paraId="4AFCCCF2" w14:textId="77777777" w:rsidTr="00400C47">
        <w:trPr>
          <w:trHeight w:val="270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80F8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DA0C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301F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111 5.254 5.256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23E0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79E9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533B7BC" w14:textId="77777777" w:rsidTr="00400C47">
        <w:trPr>
          <w:trHeight w:val="360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4F2B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3CAB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11 5.254 5.25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958D8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62AD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9CBE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B846FD7" w14:textId="77777777" w:rsidTr="00400C47">
        <w:trPr>
          <w:trHeight w:val="58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1C9E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3.05 - 26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F126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635B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C9AB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BE53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617</w:t>
            </w:r>
          </w:p>
        </w:tc>
      </w:tr>
      <w:tr w:rsidR="00420CF8" w:rsidRPr="0006316F" w14:paraId="6F9115B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C350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EDED26" w14:textId="1F47AEB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AFB8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571C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F57B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E4D20B9" w14:textId="77777777" w:rsidTr="00F939A4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FA79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15E4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11 5.252 5.254 5.256 5.256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DB7C2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37AA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A54B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CEA506B" w14:textId="77777777" w:rsidTr="00F939A4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ED22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67 - 27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5C61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05BB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254 5.257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E49E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AE40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617</w:t>
            </w:r>
          </w:p>
        </w:tc>
      </w:tr>
      <w:tr w:rsidR="00420CF8" w:rsidRPr="0006316F" w14:paraId="6B4A6D24" w14:textId="77777777" w:rsidTr="00F939A4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1BE2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DF5C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FD9E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BF5E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9C03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AC8AC65" w14:textId="77777777" w:rsidTr="000766B5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49FB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4566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7C573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2A95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4B9E6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3D0545B" w14:textId="77777777" w:rsidTr="000766B5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8A9A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5AB0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 5.25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2D8B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5616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9D40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AE8AD36" w14:textId="77777777" w:rsidTr="000766B5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4110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72 - 27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308D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B82A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398B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9C2F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617</w:t>
            </w:r>
          </w:p>
        </w:tc>
      </w:tr>
      <w:tr w:rsidR="00420CF8" w:rsidRPr="0006316F" w14:paraId="084AC58A" w14:textId="77777777" w:rsidTr="000766B5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B49B6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FD5D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0458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B723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DCFCF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936A483" w14:textId="77777777" w:rsidTr="000766B5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8905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AD1B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FFAF7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FBBC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75AB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F74FF28" w14:textId="77777777" w:rsidTr="000766B5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522A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73 - 31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3D11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DA50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47EC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46B4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617</w:t>
            </w:r>
          </w:p>
        </w:tc>
      </w:tr>
      <w:tr w:rsidR="00420CF8" w:rsidRPr="0006316F" w14:paraId="023F50BF" w14:textId="77777777" w:rsidTr="000766B5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6D65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CD03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0FB3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76D0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1F63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F445C1A" w14:textId="77777777" w:rsidTr="000766B5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0956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4DFF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3E003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9B39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ECCB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22B6388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8E2C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12 - 31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5E9E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ED87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7F00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4286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617</w:t>
            </w:r>
          </w:p>
        </w:tc>
      </w:tr>
      <w:tr w:rsidR="00420CF8" w:rsidRPr="0006316F" w14:paraId="3AEE0D5D" w14:textId="77777777" w:rsidTr="007F45D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9615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9CE1D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35655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 5.255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20921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57D0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47D7800" w14:textId="77777777" w:rsidTr="007F45D7">
        <w:trPr>
          <w:trHeight w:val="32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8374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11FE80" w14:textId="557B95CA" w:rsidR="00420CF8" w:rsidRPr="007F45D7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7F45D7">
              <w:rPr>
                <w:rFonts w:ascii="Sylfaen" w:eastAsia="Times New Roman" w:hAnsi="Sylfaen" w:cs="Calibri"/>
                <w:sz w:val="18"/>
                <w:szCs w:val="18"/>
              </w:rPr>
              <w:t>5.254 5.255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5D3B63" w14:textId="0721FDC0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BBF200" w14:textId="22ECE1E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3FA3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CAEDC93" w14:textId="77777777" w:rsidTr="007F45D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33CA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15 - 32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F461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4ADD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2BF2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0A35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617</w:t>
            </w:r>
          </w:p>
        </w:tc>
      </w:tr>
      <w:tr w:rsidR="00420CF8" w:rsidRPr="0006316F" w14:paraId="7C40167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50C3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6606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0648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26A3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575A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9078637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A9BF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2357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D916B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4939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4221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E41B8E4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B4CF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22 - 328.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7A4A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9933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4E01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A99E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, VLBI</w:t>
            </w:r>
          </w:p>
        </w:tc>
      </w:tr>
      <w:tr w:rsidR="00420CF8" w:rsidRPr="0006316F" w14:paraId="5399B2E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5EEC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AE62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F7BC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0252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1CC4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18EB933" w14:textId="77777777" w:rsidTr="007F45D7">
        <w:trPr>
          <w:trHeight w:val="29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726C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A7A7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C196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AD72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024E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141E8A6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639D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8C555C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B3844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E5D0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69DC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85A910D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8712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28.6 - 335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D6FB2E" w14:textId="2F4AA10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6EE54F" w14:textId="7D2894F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5FDA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ILS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3FA9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5C41DEE" w14:textId="77777777" w:rsidTr="000C18B0">
        <w:trPr>
          <w:trHeight w:val="39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7B6F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6C6C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8 5.25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8E0DC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8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B47F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9BF2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587C7CF" w14:textId="77777777" w:rsidTr="000C18B0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BD22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35.4 - 380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E190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5FE6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164F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F43A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617</w:t>
            </w:r>
          </w:p>
        </w:tc>
      </w:tr>
      <w:tr w:rsidR="00420CF8" w:rsidRPr="0006316F" w14:paraId="2874D79F" w14:textId="77777777" w:rsidTr="00400C47">
        <w:trPr>
          <w:trHeight w:val="36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0950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6130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A022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6075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8FB0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8714F8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80BF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2C9E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BCCDC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2F5C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025B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5BCF6FF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05AB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80 - 38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187919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1A91B1E2" w14:textId="198FEA3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61F7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537B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A33F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PDR: T/R 25-08, EN 300 113, EN 300 390, EN 300 561, ECC/DEC/(06)/05.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8)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(01)19.</w:t>
            </w:r>
          </w:p>
        </w:tc>
      </w:tr>
      <w:tr w:rsidR="00420CF8" w:rsidRPr="0006316F" w14:paraId="275048C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5C82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096D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B437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BCAA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PDR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E1ED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0473FD0" w14:textId="77777777" w:rsidTr="000766B5">
        <w:trPr>
          <w:trHeight w:val="39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046B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A6C2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7403E1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C585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AB43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E62DB3" w14:paraId="504C9126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67C8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85 - 38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8300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AAE9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D4AE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33839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T/R 25-08, EN 300 113, EN 300 390, EN 301 16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2 561.</w:t>
            </w:r>
          </w:p>
        </w:tc>
      </w:tr>
      <w:tr w:rsidR="00420CF8" w:rsidRPr="0006316F" w14:paraId="1A42934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692F5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4A73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438C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8465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407E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C1E74A8" w14:textId="77777777" w:rsidTr="000766B5">
        <w:trPr>
          <w:trHeight w:val="4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17DD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95D2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C6902B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95AA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B8B5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7C32F166" w14:textId="77777777" w:rsidTr="000766B5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6E1D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87 - 39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6CF5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1FCE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4615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B4DA98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T/R 25-08, EN 300 113, EN 300 390, EN 301 16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2 561.</w:t>
            </w:r>
          </w:p>
        </w:tc>
      </w:tr>
      <w:tr w:rsidR="00420CF8" w:rsidRPr="0006316F" w14:paraId="7185AAA2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63E3B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24DC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29D4E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D8C9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AE87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E543147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EFF3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5C55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38BE3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E688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0A5B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AF32A02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F361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DE73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8A 5.254 5.255 5.208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0F6D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E3ED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16F6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D3D8CD4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9F60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90 - 39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3C42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D7C9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6AA7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B40C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PDR: T/R 25-08, EN 300 113, EN 300 390, EN 300 561, ECC/DEC/(06)/05.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8)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(01)19.</w:t>
            </w:r>
          </w:p>
        </w:tc>
      </w:tr>
      <w:tr w:rsidR="00420CF8" w:rsidRPr="0006316F" w14:paraId="1A479524" w14:textId="77777777" w:rsidTr="00400C47">
        <w:trPr>
          <w:trHeight w:val="7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5094A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62C8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BEDC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10C9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PD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0AD9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09D90A1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3147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7F36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6D07A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CCAF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83DC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4B3650B0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C223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95 - 399.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C80D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CC39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C9F1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373D4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T/R 25-08, EN 300 113, EN 301 16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2 561.</w:t>
            </w:r>
          </w:p>
        </w:tc>
      </w:tr>
      <w:tr w:rsidR="00420CF8" w:rsidRPr="0006316F" w14:paraId="26569D5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C25AD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248B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07B4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9E52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CE3F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6D7D767" w14:textId="77777777" w:rsidTr="000766B5">
        <w:trPr>
          <w:trHeight w:val="35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DDBE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E72C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903CC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78F9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F883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081E77C" w14:textId="77777777" w:rsidTr="00400C47">
        <w:trPr>
          <w:trHeight w:val="525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6F51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99.9 - 400.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8BEA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AFEE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5C2D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PDR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4606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PDR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08)/05.</w:t>
            </w:r>
          </w:p>
        </w:tc>
      </w:tr>
      <w:tr w:rsidR="00420CF8" w:rsidRPr="0006316F" w14:paraId="37B282F6" w14:textId="77777777" w:rsidTr="000766B5">
        <w:trPr>
          <w:trHeight w:val="402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9A57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1866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09 5.220 5.260A 5.260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1D8904" w14:textId="274F0A8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9 5.220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1E11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9CE9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A7F526B" w14:textId="77777777" w:rsidTr="00400C47">
        <w:trPr>
          <w:trHeight w:val="525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56E4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00.05 - 400.1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98E5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400.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61 5.26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9B3A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400.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1CF8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PDR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7195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PDR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08)/05.</w:t>
            </w:r>
          </w:p>
        </w:tc>
      </w:tr>
      <w:tr w:rsidR="00420CF8" w:rsidRPr="0006316F" w14:paraId="55C836FA" w14:textId="77777777" w:rsidTr="000766B5">
        <w:trPr>
          <w:trHeight w:val="375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898D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F68A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26F7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61 5.262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0195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D483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F9749EE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F204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400.15 - 4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B074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7D24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E868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PD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06DE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PDR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08)/05.</w:t>
            </w:r>
          </w:p>
        </w:tc>
      </w:tr>
      <w:tr w:rsidR="00420CF8" w:rsidRPr="0006316F" w14:paraId="3A76E48E" w14:textId="77777777" w:rsidTr="00400C47">
        <w:trPr>
          <w:trHeight w:val="8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FC3D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C892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A94F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581B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324B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6A9938D1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2AEE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0AD4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A 5.208B 5.20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7F40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A 5.208B 5.20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E1EB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ქინ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1DB4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ბ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ბი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2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/DEC (99)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06 .</w:t>
            </w:r>
            <w:proofErr w:type="gramEnd"/>
          </w:p>
        </w:tc>
      </w:tr>
      <w:tr w:rsidR="00420CF8" w:rsidRPr="0006316F" w14:paraId="37B89526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2598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6763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6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5D5A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7647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A5FB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1E0FE4E" w14:textId="77777777" w:rsidTr="007F45D7">
        <w:trPr>
          <w:trHeight w:val="51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3EB1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385EB0" w14:textId="62EA945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  <w:lang w:val="ka-GE"/>
              </w:rPr>
              <w:t>ს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ექსპლუატაცი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9575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63 5.262 5.26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D820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6FB0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001E117" w14:textId="77777777" w:rsidTr="000766B5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88BF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14DD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62 5.26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8780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4FB6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07B6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3C87333" w14:textId="77777777" w:rsidTr="000766B5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2509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01 - 4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E174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4719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97C9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24C5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2.</w:t>
            </w:r>
          </w:p>
        </w:tc>
      </w:tr>
      <w:tr w:rsidR="00420CF8" w:rsidRPr="0006316F" w14:paraId="122508FE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F84E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E009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D6A2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2E2E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BB29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9C312D6" w14:textId="77777777" w:rsidTr="00400C47">
        <w:trPr>
          <w:trHeight w:val="8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D6A8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065C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0D89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627D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6AEA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537, ERC/DEC (01)/17, 2017/1483/EU, 2006/771/E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3/752/EU.</w:t>
            </w:r>
          </w:p>
        </w:tc>
      </w:tr>
      <w:tr w:rsidR="00420CF8" w:rsidRPr="0006316F" w14:paraId="67D435C8" w14:textId="77777777" w:rsidTr="00400C47">
        <w:trPr>
          <w:trHeight w:val="9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B67F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3F55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D2A5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29A9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669E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C585C21" w14:textId="77777777" w:rsidTr="00400C47">
        <w:trPr>
          <w:trHeight w:val="34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2027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A69D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FA20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CB0C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A126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7108801" w14:textId="77777777" w:rsidTr="0096645B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D349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8BDB2E8" w14:textId="509726C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08558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69983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A4368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B0E7A93" w14:textId="77777777" w:rsidTr="0096645B">
        <w:trPr>
          <w:trHeight w:val="30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3E60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10F17F" w14:textId="31CD41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64A 5.264B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0D64A2" w14:textId="6A1A96F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DA9056" w14:textId="4113DA5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E02C40" w14:textId="1AC8FD8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06316F" w14:paraId="36B48B66" w14:textId="77777777" w:rsidTr="0096645B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087C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02 - 40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A9F6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5263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BBC3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36AD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2.</w:t>
            </w:r>
          </w:p>
        </w:tc>
      </w:tr>
      <w:tr w:rsidR="00420CF8" w:rsidRPr="0006316F" w14:paraId="5E056BA6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548A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4748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BE05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DB4C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25C5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839, ERC/DEC (01)/17, 2017/1483/EU, 2006/771/E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3/752/EU.</w:t>
            </w:r>
          </w:p>
        </w:tc>
      </w:tr>
      <w:tr w:rsidR="00420CF8" w:rsidRPr="0006316F" w14:paraId="756B4858" w14:textId="77777777" w:rsidTr="00400C47">
        <w:trPr>
          <w:trHeight w:val="100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FF96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4416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1B75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78CAA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0275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0EE7D03" w14:textId="77777777" w:rsidTr="00400C47">
        <w:trPr>
          <w:trHeight w:val="4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C347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A4DD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E4AD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DBB8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3680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68870C5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3EA3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04BD99" w14:textId="752E875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EA48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E016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C66E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AA29570" w14:textId="77777777" w:rsidTr="00400C47">
        <w:trPr>
          <w:trHeight w:val="3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5B0F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6DBA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64A 5.264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91D7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04F8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C8DB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A620949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4BB0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03 - 4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CD23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E7BE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7482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C8C6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2.</w:t>
            </w:r>
          </w:p>
        </w:tc>
      </w:tr>
      <w:tr w:rsidR="00420CF8" w:rsidRPr="0006316F" w14:paraId="62805582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0AEA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C18E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848A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65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C463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26E7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839, ERC/DEC (01)/17, 2006/771/E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3/752/EU.</w:t>
            </w:r>
          </w:p>
        </w:tc>
      </w:tr>
      <w:tr w:rsidR="00420CF8" w:rsidRPr="0006316F" w14:paraId="5D5A893C" w14:textId="77777777" w:rsidTr="00400C47">
        <w:trPr>
          <w:trHeight w:val="6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5D4F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B010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7BB4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D035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A746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1A0885C" w14:textId="77777777" w:rsidTr="000766B5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4FA7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D11887" w14:textId="4796AF9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6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A69C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C81F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703B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DCF2C2D" w14:textId="77777777" w:rsidTr="000766B5">
        <w:trPr>
          <w:trHeight w:val="58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9C2D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06 - 406.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098DF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65 5.266 5.267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3BCD4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265 5.266 5.267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E3DF3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PIRB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9B272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011C26D3" w14:textId="77777777" w:rsidTr="0096645B">
        <w:trPr>
          <w:trHeight w:val="25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DE9C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159988" w14:textId="2417FBB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AFC528" w14:textId="168287D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2B65B3" w14:textId="6F15138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E95985" w14:textId="641AD1C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PIRB: EN 300 152. </w:t>
            </w:r>
          </w:p>
        </w:tc>
      </w:tr>
      <w:tr w:rsidR="00420CF8" w:rsidRPr="00E62DB3" w14:paraId="07F6B32C" w14:textId="77777777" w:rsidTr="0096645B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71FA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06.1 - 410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B59C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43268F" w14:textId="3644770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2B20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8225F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PMR/PAMR: ECC/DEC/(19)/02, T/R 25-08, EN 300 086 EN 300 113 EN 300 219 EN 300 296 EN 300 341 EN 300 390 EN 300 471 EN 301 166 EN 302 561 EN 303 039</w:t>
            </w:r>
          </w:p>
        </w:tc>
      </w:tr>
      <w:tr w:rsidR="00420CF8" w:rsidRPr="0006316F" w14:paraId="668D9428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4454E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7B2646" w14:textId="41588F7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780F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49 5.265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075E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C4DE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EEDDBD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79BA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02A5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95CFF7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5803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9D98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53AAC7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18FC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9A1D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26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77E5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B1E6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EA43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E62DB3" w14:paraId="61D445CE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6F7EF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10 - 42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A190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368DC4" w14:textId="4A0F8C5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E955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8D326D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PMR/PAMR:ECC/DEC/(19)/02, T/R 25-08, EN 300 086 EN 300 113 EN 300 219 EN 300 296 EN 300 341 EN 300 390 EN 300 471 EN 301 166 EN 302 561 EN 303 039.</w:t>
            </w:r>
          </w:p>
        </w:tc>
      </w:tr>
      <w:tr w:rsidR="00420CF8" w:rsidRPr="0006316F" w14:paraId="5EBAEF7F" w14:textId="77777777" w:rsidTr="0096645B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86D13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A161674" w14:textId="3CE25C0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C6865A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10F8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1E47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9A36747" w14:textId="77777777" w:rsidTr="0096645B">
        <w:trPr>
          <w:trHeight w:val="5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82BA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2C1A92" w14:textId="2087320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68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3032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  <w:p w14:paraId="450439EA" w14:textId="231C8EE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2EAE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F8DF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E62DB3" w14:paraId="3F0E8D90" w14:textId="77777777" w:rsidTr="0096645B">
        <w:trPr>
          <w:trHeight w:val="609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9B45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20 - 4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C612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AD3CF4" w14:textId="13DD52A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0823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55FE6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PMR/PAMR: ECC/DEC/(19)/02, T/R 25-08, EN 300 086 EN 300 113 EN 300 219 EN 300 296 EN 300 341 EN 300 390 EN 300 471 EN 301 166 EN 302 561 EN 303 039</w:t>
            </w:r>
          </w:p>
        </w:tc>
      </w:tr>
      <w:tr w:rsidR="00420CF8" w:rsidRPr="0006316F" w14:paraId="26F131EC" w14:textId="77777777" w:rsidTr="0096645B">
        <w:trPr>
          <w:trHeight w:val="49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59B1B8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03A29C" w14:textId="2097A05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81E8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B123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BD15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E8C7AB9" w14:textId="77777777" w:rsidTr="0096645B">
        <w:trPr>
          <w:trHeight w:val="2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14E0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022AC3" w14:textId="523DBD2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2F5D7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20B9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82E4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B7D450A" w14:textId="77777777" w:rsidTr="000766B5">
        <w:trPr>
          <w:trHeight w:val="4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4CE0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5DB6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69 5.270 5.27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217F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1DD9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3A9B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210B52E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CE7E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30 - 43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D133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AC17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20BD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1545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. </w:t>
            </w:r>
          </w:p>
        </w:tc>
      </w:tr>
      <w:tr w:rsidR="00420CF8" w:rsidRPr="0006316F" w14:paraId="218C637D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0352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7324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4338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E87E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5456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29D2192" w14:textId="77777777" w:rsidTr="0090561F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D175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9D0B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71 5.274 5.275 5.276 5.27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DC6A0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2 ECA36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CDCABD1" w14:textId="2F25AD0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ალთვ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პო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წყობილო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B854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1612AABD" w14:textId="77777777" w:rsidTr="000766B5">
        <w:trPr>
          <w:trHeight w:val="34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1D8B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86F0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C87E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BA8BDC" w14:textId="30B9550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946C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443A81B" w14:textId="77777777" w:rsidTr="00400C47">
        <w:trPr>
          <w:trHeight w:val="129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652CD8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32 – 433.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E471CB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04767C54" w14:textId="258E587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279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91EBBE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508C49A1" w14:textId="36EE6B2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br/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279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F178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A057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77725741" w14:textId="77777777" w:rsidTr="000766B5">
        <w:trPr>
          <w:trHeight w:val="7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2294E5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bottom"/>
            <w:hideMark/>
          </w:tcPr>
          <w:p w14:paraId="4528F9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38 5.271 5.276 5.277 5.280 5.281 5.28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4FFBF49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2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0FE228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72490C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202CDDC" w14:textId="77777777" w:rsidTr="000766B5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8A4C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33.05 - 434.7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9571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3624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2347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697D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4A1FA7E7" w14:textId="77777777" w:rsidTr="0096645B">
        <w:trPr>
          <w:trHeight w:val="35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A054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E4FB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800E39" w14:textId="76C4CF4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AE54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F75F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3DF38C5E" w14:textId="77777777" w:rsidTr="00400C47">
        <w:trPr>
          <w:trHeight w:val="64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791A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ECAD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7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B67F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5072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34FD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2C0D7E7" w14:textId="77777777" w:rsidTr="0096645B">
        <w:trPr>
          <w:trHeight w:val="69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5CBB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8F37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4415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00A2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ალთვ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პო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წყობილობებ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6FB6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35215B6" w14:textId="77777777" w:rsidTr="0096645B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27A1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A7A94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38 5.271 5.276 5.277 5.280 5.281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B8D8F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38 5.280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0B7F2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BD91D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0A4107B" w14:textId="77777777" w:rsidTr="000766B5">
        <w:trPr>
          <w:trHeight w:val="40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179C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D787C9" w14:textId="5E2CAC5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811399" w14:textId="320BDDD3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2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D98570" w14:textId="3749A79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E0DDA7" w14:textId="2036808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EE01A4C" w14:textId="77777777" w:rsidTr="000766B5">
        <w:trPr>
          <w:trHeight w:val="519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0980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34.79 - 438.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990E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DDD9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F6F1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88F9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. </w:t>
            </w:r>
          </w:p>
        </w:tc>
      </w:tr>
      <w:tr w:rsidR="00420CF8" w:rsidRPr="0006316F" w14:paraId="7C60E752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5DC0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AA43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E1B0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3B4E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45F1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644A90B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973D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1AB7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7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FFE1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8B35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834D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EFFB2CF" w14:textId="77777777" w:rsidTr="00400C47">
        <w:trPr>
          <w:trHeight w:val="8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15E9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A24F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DB9E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5D3F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ალთვ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პო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წყობილო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5E48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1E4934B9" w14:textId="77777777" w:rsidTr="0096645B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7B61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262DA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38 5.271 5.276 5.277 5.280 5.282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554C9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79A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0B0A5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3CBD8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81331AF" w14:textId="77777777" w:rsidTr="000766B5">
        <w:trPr>
          <w:trHeight w:val="43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7867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28D3CE" w14:textId="565E0F4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524202" w14:textId="6E289CCA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A12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BAF4BB" w14:textId="2D95802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4B9800" w14:textId="679265D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06316F" w14:paraId="0BE63FE6" w14:textId="77777777" w:rsidTr="000766B5">
        <w:trPr>
          <w:trHeight w:val="64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8811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38 - 44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0EE4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6928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4B74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C90C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. </w:t>
            </w:r>
          </w:p>
        </w:tc>
      </w:tr>
      <w:tr w:rsidR="00420CF8" w:rsidRPr="0006316F" w14:paraId="68628C74" w14:textId="77777777" w:rsidTr="00400C47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2E0A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58E0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AA72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EB58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AC48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F2C2FC2" w14:textId="77777777" w:rsidTr="00D609D0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B333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D35A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71 5.274 5.275 5.276 5.277 5.28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30BB7E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2 ECA36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395B686" w14:textId="08FF482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ალთვ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პო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წყობილო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8826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4305A32A" w14:textId="77777777" w:rsidTr="000766B5">
        <w:trPr>
          <w:trHeight w:val="58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3108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2F87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6FC2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8A59E1" w14:textId="68118DB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A6D9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737F4876" w14:textId="77777777" w:rsidTr="000766B5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515D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40 - 4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7ABA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4EC389" w14:textId="1ED7AAC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B033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BDB2B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PMR/PAMR: ECC/DEC/(19)/02, T/R 25-08, EN 300 086 EN 300 113 EN 300 219 EN 300 296 EN 300 341 EN 300 390 EN 300 471 EN 301 166 EN 302 561 EN 303 039</w:t>
            </w:r>
          </w:p>
        </w:tc>
      </w:tr>
      <w:tr w:rsidR="00420CF8" w:rsidRPr="0006316F" w14:paraId="4234CD3F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0BD977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A29B25" w14:textId="6FFA09C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26D0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17CF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PMR 446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74C8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R 44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PMR: EN 300 296, EN 300 113, EN 301 16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)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46.0-446.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06316F" w14:paraId="31940EFE" w14:textId="77777777" w:rsidTr="000766B5">
        <w:trPr>
          <w:trHeight w:val="53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B2C8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B800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F75D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CAEA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853D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695F339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0FFD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79AE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69 5.270 5.271 5.284 5.285 5.28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36289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2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BF9C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უ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F1C8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3.</w:t>
            </w:r>
          </w:p>
        </w:tc>
      </w:tr>
      <w:tr w:rsidR="00420CF8" w:rsidRPr="0006316F" w14:paraId="3CCCBF32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A095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94D1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37FD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15D9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4E59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1AE1F76" w14:textId="77777777" w:rsidTr="000766B5">
        <w:trPr>
          <w:trHeight w:val="897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CFBB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50 - 45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5446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1D2F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A53B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ED96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R/PAMR: ECC/DEC/(19)/02, T/R 25-08, EN 300 086 EN 300 113 EN 300 219 EN 300 296 EN 300 341 EN 300 390 EN 300 471 EN 301 166 EN 302 561 EN 303 039.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PDR :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16)02</w:t>
            </w:r>
          </w:p>
        </w:tc>
      </w:tr>
      <w:tr w:rsidR="00420CF8" w:rsidRPr="0006316F" w14:paraId="56040449" w14:textId="77777777" w:rsidTr="000766B5">
        <w:trPr>
          <w:trHeight w:val="72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F9DC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7E34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A1B5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3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AE1A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3818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CDMA- 4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53-45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63-46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78E5109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2536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9FAF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6A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0BC3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473D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0813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6DD492C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B9DB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34FF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9 5.271 5.286 5.286A 5.286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3ED8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FE65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7CA5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EF928D5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4CCF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B532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6C 5.286D 5.286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684F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BA2A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FBAB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465BB003" w14:textId="77777777" w:rsidTr="000766B5">
        <w:trPr>
          <w:trHeight w:val="591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A081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55 - 45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8735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182C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5F9A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ABE421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PMR/PAMR: ECC/DEC/(19)/02, T/R 25-08, EN 300 086 EN 300 113 EN 300 219 EN 300 296 EN 300 341 EN 300 390 EN 300 471 EN 301 166 EN 302 561 EN 303 039.</w:t>
            </w:r>
          </w:p>
        </w:tc>
      </w:tr>
      <w:tr w:rsidR="00420CF8" w:rsidRPr="0006316F" w14:paraId="17AE4838" w14:textId="77777777" w:rsidTr="000766B5">
        <w:trPr>
          <w:trHeight w:val="3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7C3DD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5CC6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3B106E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3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F21E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8FE7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0053B8F" w14:textId="77777777" w:rsidTr="008133A4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155D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FD3AA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6AA 5.209 5.271 5.286A 5.286B 5.286C 5.286E</w:t>
            </w:r>
          </w:p>
          <w:p w14:paraId="12AABA02" w14:textId="462F647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65C72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  <w:p w14:paraId="3AAEABAE" w14:textId="13A58DD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9FCFA97" w14:textId="7230242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9265E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CDMA- 4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53-45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63-46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1F5229B5" w14:textId="77777777" w:rsidTr="00411586">
        <w:trPr>
          <w:trHeight w:val="3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CAA0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805B56" w14:textId="2C428AC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3CC3D7" w14:textId="586BB06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31E187" w14:textId="793D6D7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A5CA64" w14:textId="7117FC1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E62DB3" w14:paraId="430B492B" w14:textId="77777777" w:rsidTr="008133A4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6A7B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56 - 45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C2CB1C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462369C2" w14:textId="400DCEC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9D10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9FC2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FEE10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PMR/PAMR: ECC/DEC/(19)/02, T/R 25-08, EN 300 086 EN 300 113 EN 300 219 EN 300 296 EN 300 341 EN 300 390 EN 300 471 EN 301 166 EN 302 561 EN 303 039PPDR : ECC/DEC/(16)02</w:t>
            </w:r>
          </w:p>
        </w:tc>
      </w:tr>
      <w:tr w:rsidR="00420CF8" w:rsidRPr="0006316F" w14:paraId="116E25C2" w14:textId="77777777" w:rsidTr="000766B5">
        <w:trPr>
          <w:trHeight w:val="69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02D40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8E0A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6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2F32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A887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685A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CDMA- 4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53-45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63-46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07B81B73" w14:textId="77777777" w:rsidTr="00012448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AB4B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75DD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71 5.287 5.28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B158B7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34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A525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9D2C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50BD8CBA" w14:textId="77777777" w:rsidTr="00012448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01D0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59 - 46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9E76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2B30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F6EB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B6B152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PMR/PAMR: ECC/DEC/(19)/02, T/R 25-08, EN 300 086 EN 300 113 EN 300 219 EN 300 296 EN 300 341 EN 300 390 EN 300 471 EN 301 166 EN 302 561 EN 303 03.</w:t>
            </w:r>
          </w:p>
        </w:tc>
      </w:tr>
      <w:tr w:rsidR="00420CF8" w:rsidRPr="0006316F" w14:paraId="14E051F8" w14:textId="77777777" w:rsidTr="008133A4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CC91AA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CFCF5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F5AB2C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8984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AD77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0E95506" w14:textId="77777777" w:rsidTr="008133A4">
        <w:trPr>
          <w:trHeight w:val="53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B547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8A79C1" w14:textId="273C130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6A 5.209 5.271 5.286A 5.286B 5.286C 5.286E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9C3FC9" w14:textId="0FB6AE9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  <w:p w14:paraId="486DC1D8" w14:textId="124804F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B268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5C88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E62DB3" w14:paraId="15DCB398" w14:textId="77777777" w:rsidTr="008133A4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E962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60 - 4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836A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9D11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BBE6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R/PA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78302A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PMR/PAMR: ECC/DEC/(19)/02, T/R 25-08, EN 300 086 EN 300 113 EN 300 219 EN 300 296 EN 300 341 EN 300 390 EN 300 471 EN 301 166 EN 302 561 EN 303 03.</w:t>
            </w:r>
          </w:p>
        </w:tc>
      </w:tr>
      <w:tr w:rsidR="00420CF8" w:rsidRPr="0006316F" w14:paraId="177C668E" w14:textId="77777777" w:rsidTr="00400C47">
        <w:trPr>
          <w:trHeight w:val="8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E29D1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B26C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E62F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287 5.289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BD7E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A2B8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CDMA- 4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53-45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63-46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6C466A45" w14:textId="77777777" w:rsidTr="008133A4">
        <w:trPr>
          <w:trHeight w:val="74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770B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F3F8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9F0F61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7 ECA3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1DAE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BFB3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2097A38" w14:textId="77777777" w:rsidTr="00400C47">
        <w:trPr>
          <w:trHeight w:val="3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67CF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7D2F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75.288 5.289 5.29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9829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874A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3291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9DD12BF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A2A1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70 - 69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08EF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DE86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D122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12A1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ჟენ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GE 20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ეგ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ხედვ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70-69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06316F" w14:paraId="67057C28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24E6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B82AC3" w14:textId="6CD7D3E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291A 5.294</w:t>
            </w:r>
            <w:r w:rsidR="00467828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467828" w:rsidRPr="005144A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295A</w:t>
            </w:r>
            <w:r w:rsidRPr="00467828">
              <w:rPr>
                <w:rFonts w:ascii="Sylfaen" w:eastAsia="Times New Roman" w:hAnsi="Sylfaen" w:cs="Calibri"/>
                <w:color w:val="00B05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296 5.300 5.304 5.306 </w:t>
            </w:r>
            <w:r w:rsidR="00467828" w:rsidRPr="005144A3">
              <w:rPr>
                <w:rFonts w:ascii="Sylfaen" w:hAnsi="Sylfaen"/>
                <w:sz w:val="18"/>
                <w:szCs w:val="18"/>
                <w:highlight w:val="green"/>
              </w:rPr>
              <w:t>5.307A</w:t>
            </w:r>
            <w:r w:rsidR="00467828" w:rsidRPr="005144A3">
              <w:rPr>
                <w:rFonts w:ascii="Sylfaen" w:hAnsi="Sylfaen"/>
                <w:b/>
                <w:bCs/>
                <w:highlight w:val="green"/>
              </w:rPr>
              <w:t xml:space="preserve"> </w:t>
            </w:r>
            <w:r w:rsidR="00467828" w:rsidRPr="005144A3">
              <w:rPr>
                <w:rFonts w:ascii="Sylfaen" w:hAnsi="Sylfaen"/>
                <w:sz w:val="18"/>
                <w:szCs w:val="18"/>
                <w:highlight w:val="green"/>
              </w:rPr>
              <w:t>5.307B</w:t>
            </w:r>
            <w:r w:rsidR="00467828" w:rsidRPr="00467828">
              <w:rPr>
                <w:color w:val="00B050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1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4D22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149 5.291A 5.296 5.306 5.311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3EDE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F96E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(EU) 2017/899</w:t>
            </w:r>
          </w:p>
        </w:tc>
      </w:tr>
      <w:tr w:rsidR="00420CF8" w:rsidRPr="00E62DB3" w14:paraId="072BD57E" w14:textId="77777777" w:rsidTr="00012448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78FE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C355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AC868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3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B19F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. 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E4CE64D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SE: ERC/REC 25-10, EN 300 42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0 454.</w:t>
            </w:r>
          </w:p>
        </w:tc>
      </w:tr>
      <w:tr w:rsidR="00420CF8" w:rsidRPr="0006316F" w14:paraId="3805CB0C" w14:textId="77777777" w:rsidTr="00012448">
        <w:trPr>
          <w:trHeight w:val="1239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A9FB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694 - 79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64DF62" w14:textId="77777777" w:rsidR="00420CF8" w:rsidRPr="00802881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0F139E85" w14:textId="43985868" w:rsidR="00467828" w:rsidRPr="00802881" w:rsidRDefault="0046782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9B902A9" w14:textId="6AFA840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4D09D9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12A 5.317A 5.300 5.311A 5.312</w:t>
            </w:r>
          </w:p>
          <w:p w14:paraId="7EB50803" w14:textId="0DF06CE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016809" w14:textId="0E2331B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B11B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  <w:p w14:paraId="0B00C803" w14:textId="1D6E482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908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)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6/687 EU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94-79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06316F" w14:paraId="581263C0" w14:textId="77777777" w:rsidTr="00012448">
        <w:trPr>
          <w:trHeight w:val="231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219D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29976D7" w14:textId="5706126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470D57F" w14:textId="795F032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BB36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7F66D4" w14:textId="77777777" w:rsidR="00420CF8" w:rsidRPr="00802881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EU) 2017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99 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>,</w:t>
            </w:r>
            <w:proofErr w:type="gram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ECC/DEC/(22)07 </w:t>
            </w: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რადიოსიხშირული</w:t>
            </w:r>
            <w:proofErr w:type="spellEnd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ზოლისათვის</w:t>
            </w:r>
            <w:proofErr w:type="spellEnd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703-733 </w:t>
            </w: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ჰც</w:t>
            </w:r>
            <w:proofErr w:type="spellEnd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.</w:t>
            </w:r>
          </w:p>
          <w:p w14:paraId="041C987B" w14:textId="444FA960" w:rsidR="00420CF8" w:rsidRPr="008559E5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15)01</w:t>
            </w:r>
          </w:p>
        </w:tc>
      </w:tr>
      <w:tr w:rsidR="00420CF8" w:rsidRPr="00E62DB3" w14:paraId="3C8C3A2C" w14:textId="77777777" w:rsidTr="00012448">
        <w:trPr>
          <w:trHeight w:val="24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8998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D998E12" w14:textId="1D0B6DB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6EC205B" w14:textId="4123E3B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BA218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. 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48EFCFC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SE: ERC/REC 25-10, EN 300 42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300 454.</w:t>
            </w:r>
          </w:p>
        </w:tc>
      </w:tr>
      <w:tr w:rsidR="00420CF8" w:rsidRPr="0006316F" w14:paraId="0DBAA584" w14:textId="77777777" w:rsidTr="00012448">
        <w:trPr>
          <w:trHeight w:val="591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A06FAA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E8CA1D" w14:textId="344C9D4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312A </w:t>
            </w:r>
            <w:r w:rsidR="00A40F37"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312B</w:t>
            </w:r>
            <w:r w:rsidR="00A40F37"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17A  </w:t>
            </w:r>
          </w:p>
        </w:tc>
        <w:tc>
          <w:tcPr>
            <w:tcW w:w="283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9E8FF5" w14:textId="4527AA7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05602D" w14:textId="70CF8AF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4784B2" w14:textId="5046DC2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 </w:t>
            </w:r>
          </w:p>
        </w:tc>
      </w:tr>
      <w:tr w:rsidR="00420CF8" w:rsidRPr="0006316F" w14:paraId="0FC5714D" w14:textId="77777777" w:rsidTr="00012448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10D3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90 - 86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836B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12 5.319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CB5F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121A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110DFE" w14:textId="77777777" w:rsidR="00420CF8" w:rsidRPr="00802881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 2010/267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U,  ECC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/DEC(09)0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REC/(11)04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91.0-821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32.0-862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ECC/DEC/(22)07 </w:t>
            </w: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რადიოსიხშირული</w:t>
            </w:r>
            <w:proofErr w:type="spellEnd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ზოლისათვის</w:t>
            </w:r>
            <w:proofErr w:type="spellEnd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832-862 </w:t>
            </w:r>
            <w:proofErr w:type="spellStart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ჰც</w:t>
            </w:r>
            <w:proofErr w:type="spellEnd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.</w:t>
            </w:r>
          </w:p>
          <w:p w14:paraId="699EE509" w14:textId="4CF86099" w:rsidR="00420CF8" w:rsidRPr="008559E5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11)04</w:t>
            </w:r>
          </w:p>
        </w:tc>
      </w:tr>
      <w:tr w:rsidR="00420CF8" w:rsidRPr="0006316F" w14:paraId="0A54723E" w14:textId="77777777" w:rsidTr="00012448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49841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059F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C933D5" w14:textId="02B0BCA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D65E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F44052" w14:textId="3361D9E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 CDMA-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50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827.955-831.64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72.955-876.64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რო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რგებლობა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0E76F12A" w14:textId="77777777" w:rsidTr="00012448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4AF6F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664BF7" w14:textId="741F587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7D0D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1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7379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4F963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59DFDE23" w14:textId="77777777" w:rsidTr="00012448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40EA0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2FB925" w14:textId="34BCA684" w:rsidR="00420CF8" w:rsidRPr="0006316F" w:rsidRDefault="00A40F37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312B</w:t>
            </w:r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420CF8"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317A 5.316B 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1DEA333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3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5279E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6BF610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2014/641/EU 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23-83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785-18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7EF60C0A" w14:textId="77777777" w:rsidTr="00012448">
        <w:trPr>
          <w:trHeight w:val="3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59D0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AD7FB4" w14:textId="71C659A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08EDD6" w14:textId="7D979F0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991597" w14:textId="4EC8ED2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DE1C71" w14:textId="4F1C71E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06316F" w14:paraId="021F31B3" w14:textId="77777777" w:rsidTr="00012448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4806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62 - 89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2097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22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689B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1C7F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გნალიზაცი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5E8B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3.</w:t>
            </w:r>
          </w:p>
        </w:tc>
      </w:tr>
      <w:tr w:rsidR="00420CF8" w:rsidRPr="0006316F" w14:paraId="263AA08D" w14:textId="77777777" w:rsidTr="00012448">
        <w:trPr>
          <w:trHeight w:val="114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C258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D944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1B39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17A 5.32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717E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FCB8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2011/251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1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80.0-915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25.0-960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0AA2ABDA" w14:textId="77777777" w:rsidTr="00012448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2E14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CCE231" w14:textId="0CB1EC4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0E2D5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3 ECA29ECA32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EDE8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FFB3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CDMA- 8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27.955-831.64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72.955-876.64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რო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რგებლობა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. </w:t>
            </w:r>
          </w:p>
        </w:tc>
      </w:tr>
      <w:tr w:rsidR="00420CF8" w:rsidRPr="0006316F" w14:paraId="01BA36FF" w14:textId="77777777" w:rsidTr="000124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A789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618C14" w14:textId="35BFC78D" w:rsidR="00420CF8" w:rsidRPr="0006316F" w:rsidRDefault="00802881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312B</w:t>
            </w:r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420CF8" w:rsidRPr="0006316F">
              <w:rPr>
                <w:rFonts w:ascii="Sylfaen" w:eastAsia="Times New Roman" w:hAnsi="Sylfaen" w:cs="Calibri"/>
                <w:sz w:val="18"/>
                <w:szCs w:val="18"/>
              </w:rPr>
              <w:t>5.317A 5.319 5.3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47A1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FC21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SM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8B3D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SM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08, ECC/REC(08)/02, ERC/DEC/(94)/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97)02.</w:t>
            </w:r>
          </w:p>
        </w:tc>
      </w:tr>
      <w:tr w:rsidR="00420CF8" w:rsidRPr="0006316F" w14:paraId="10FAF274" w14:textId="77777777" w:rsidTr="000124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DC7E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E323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CD52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D2A9B2" w14:textId="5F8C8D5D" w:rsidR="00420CF8" w:rsidRPr="00802881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RMR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C5091A" w14:textId="6E7C340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RMR</w:t>
            </w:r>
            <w:r w:rsidRPr="00802881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05)/08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r w:rsidRPr="0080288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/(20)02</w:t>
            </w:r>
            <w:r w:rsidRPr="001D0FAC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და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ECC/DEC/(02)/05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76-8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21-9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40741E9D" w14:textId="77777777" w:rsidTr="000C18B0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3414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155D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A5C8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13F3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ალთვ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პო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წყობილო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07054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384669C" w14:textId="77777777" w:rsidTr="000C18B0">
        <w:trPr>
          <w:trHeight w:val="8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C74A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896A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C5AB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4498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9433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EU) 2021/1730</w:t>
            </w:r>
          </w:p>
        </w:tc>
      </w:tr>
      <w:tr w:rsidR="00420CF8" w:rsidRPr="0006316F" w14:paraId="62731D34" w14:textId="77777777" w:rsidTr="00012448">
        <w:trPr>
          <w:trHeight w:val="114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613B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4790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8D1E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EAAC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RFID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უ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E0CF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902D496" w14:textId="77777777" w:rsidTr="00012448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342F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90 - 94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15ED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3B44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CD5D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8CA0D5" w14:textId="5E7A4F25" w:rsidR="00420CF8" w:rsidRPr="0080728E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2009/766/EC</w:t>
            </w:r>
            <w:r w:rsidRPr="00802881"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,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FF693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173,</w:t>
            </w:r>
            <w:r w:rsidRPr="00FF693E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11/251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1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80.0-915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25.0-960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, </w:t>
            </w:r>
            <w:r w:rsidRPr="00FF693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ECC/DEC/(22)07 რადიოსიხშირული ზოლისათვის 880-915 მჰც.</w:t>
            </w:r>
          </w:p>
        </w:tc>
      </w:tr>
      <w:tr w:rsidR="00420CF8" w:rsidRPr="0006316F" w14:paraId="6175284B" w14:textId="77777777" w:rsidTr="00012448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CA243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0D0A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49E8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7035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SM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C144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SM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08, ECC/REC(08)/02, ERC/DEC/(94)/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97)02.</w:t>
            </w:r>
          </w:p>
        </w:tc>
      </w:tr>
      <w:tr w:rsidR="00420CF8" w:rsidRPr="0006316F" w14:paraId="4C21294F" w14:textId="77777777" w:rsidTr="00012448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697B7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7935BA" w14:textId="40334A7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17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0F06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17A 5.32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868A59" w14:textId="0ADAF1E0" w:rsidR="00420CF8" w:rsidRPr="00FF693E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FF693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RMR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976582A" w14:textId="523046A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FF693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RMR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05)/08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r w:rsidRPr="00FF693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/(20)02</w:t>
            </w:r>
            <w:r w:rsidRPr="001D0FAC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და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ECC/DEC/(02)/05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76-8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21-9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E62DB3" w14:paraId="69F97891" w14:textId="77777777" w:rsidTr="00012448">
        <w:trPr>
          <w:trHeight w:val="4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F3AA4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D206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F5071A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4D39EC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3 ECA14 ECA29 ECA30 ECA32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B3E0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hideMark/>
          </w:tcPr>
          <w:p w14:paraId="6FC16981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MCV: 2017/191/EU, ECC/DEC/(08)08, 2010/166/EC.</w:t>
            </w:r>
          </w:p>
        </w:tc>
      </w:tr>
      <w:tr w:rsidR="00420CF8" w:rsidRPr="0006316F" w14:paraId="59FA03B9" w14:textId="77777777" w:rsidTr="00012448">
        <w:trPr>
          <w:trHeight w:val="36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293328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058B48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i/>
                <w:iCs/>
                <w:sz w:val="18"/>
                <w:szCs w:val="18"/>
                <w:lang w:val="sv-SE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BD0BC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794A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noWrap/>
            <w:hideMark/>
          </w:tcPr>
          <w:p w14:paraId="56280F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EU) 2021/1730</w:t>
            </w:r>
          </w:p>
        </w:tc>
      </w:tr>
      <w:tr w:rsidR="00420CF8" w:rsidRPr="0006316F" w14:paraId="37948193" w14:textId="77777777" w:rsidTr="00012448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6DAD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A59A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14F3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C557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FID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48B089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1.</w:t>
            </w:r>
          </w:p>
        </w:tc>
      </w:tr>
      <w:tr w:rsidR="00420CF8" w:rsidRPr="0006316F" w14:paraId="52E73A66" w14:textId="77777777" w:rsidTr="00012448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3BA4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42 - 96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270E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2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613A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1F3D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85D91E" w14:textId="73752E7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2009/766/EC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,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FF693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173,</w:t>
            </w:r>
            <w:r w:rsidRPr="00FF693E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11/251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1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80.0-915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25.0-960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06316F" w14:paraId="3973E9CF" w14:textId="77777777" w:rsidTr="000124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B847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9AE6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94BA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17A 5.32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C5DE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SM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F044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SM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08, ECC/REC(08)/02, ERC/DEC/(94)/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97)02.</w:t>
            </w:r>
          </w:p>
        </w:tc>
      </w:tr>
      <w:tr w:rsidR="00420CF8" w:rsidRPr="00E62DB3" w14:paraId="1C6DB708" w14:textId="77777777" w:rsidTr="000124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DD74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C68057" w14:textId="1C701F2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362793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3 ECA29 ECA3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9925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3D583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MCV: 2017/191/EU, ECC/DEC/(08)08, 2010/166/EC.</w:t>
            </w:r>
          </w:p>
        </w:tc>
      </w:tr>
      <w:tr w:rsidR="00420CF8" w:rsidRPr="0006316F" w14:paraId="347F7C77" w14:textId="77777777" w:rsidTr="00012448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13763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AADA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17A 5.32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865A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47CA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3F1E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059737D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D6C0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60 – 116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A829A4" w14:textId="47DDA70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27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5253EA" w14:textId="300E442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27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6A21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A587DA" w14:textId="21BED54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91.0-1019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31.0-1070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6C646E46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B04C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68B099" w14:textId="3B596DF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4BB686" w14:textId="4A71A74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28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A5FD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F955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DF65194" w14:textId="77777777" w:rsidTr="000C18B0">
        <w:trPr>
          <w:trHeight w:val="8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E769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C4F1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28 5.328A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658FD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4ADC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E9C9FA" w14:textId="55E733E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B8FEEEF" w14:textId="77777777" w:rsidTr="000C18B0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A45D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64 - 121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ნ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967875" w14:textId="091B326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9811CC" w14:textId="16C3992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28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EF8B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CBA8B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EN 303 413, EN 302 645 </w:t>
            </w:r>
          </w:p>
        </w:tc>
      </w:tr>
      <w:tr w:rsidR="00420CF8" w:rsidRPr="0006316F" w14:paraId="26A652C2" w14:textId="77777777" w:rsidTr="000C18B0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CE2A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4BF9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2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C18B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14FA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ALILEO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BD2F2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D25A41F" w14:textId="77777777" w:rsidTr="000C18B0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C1AD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3181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28B 5.328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53EE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28B 5.328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E00B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LONASS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243415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5167AA3" w14:textId="77777777" w:rsidTr="000C18B0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1630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570B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54E0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427F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NSS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D140B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6856DD1" w14:textId="77777777" w:rsidTr="000C18B0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6BA9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3FC4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572994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E2E4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0959D6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8A2D08C" w14:textId="77777777" w:rsidTr="000C18B0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D2DB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15 - 124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4B9C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CF8E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FAD02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B35C3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GPS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215.6-1239.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664023C9" w14:textId="77777777" w:rsidTr="000C18B0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9276F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E166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29AD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2BE8A7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176705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3201E50" w14:textId="77777777" w:rsidTr="000C18B0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5A9CC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0AEB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29 5.329A 5.32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0167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29 5.329A 5.328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64E3F7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189C66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A77CDF8" w14:textId="77777777" w:rsidTr="000C18B0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237AF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45D3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30 5.331 5.3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CB4D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31 5.33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5463BE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119E8C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7EC6578" w14:textId="77777777" w:rsidTr="000C18B0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1255E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AA82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6B91D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AC582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LONASS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561ED5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8BF8A25" w14:textId="77777777" w:rsidTr="000C18B0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2FD9C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65F9C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D042A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hideMark/>
          </w:tcPr>
          <w:p w14:paraId="53F092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NSS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4F3329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9D6D3E6" w14:textId="77777777" w:rsidTr="000C18B0">
        <w:trPr>
          <w:trHeight w:val="27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23B5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FFD6B8" w14:textId="5999AA3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DD407C" w14:textId="64A0AE2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66FFC79C" w14:textId="147971A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PS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7D99A1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9409F6C" w14:textId="77777777" w:rsidTr="000C18B0">
        <w:trPr>
          <w:trHeight w:val="525"/>
        </w:trPr>
        <w:tc>
          <w:tcPr>
            <w:tcW w:w="1460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80FC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40 - 126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5807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254E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4A5E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24F7BC" w14:textId="6B5AC5E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</w:t>
            </w:r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>ა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20CA6F08" w14:textId="77777777" w:rsidTr="00012448">
        <w:trPr>
          <w:trHeight w:val="255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30A7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99E5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085E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0C7D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2CDA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CB2C682" w14:textId="77777777" w:rsidTr="00012448">
        <w:trPr>
          <w:trHeight w:val="255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1244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E522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6DD4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7289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0B75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A1C641C" w14:textId="77777777" w:rsidTr="00012448">
        <w:trPr>
          <w:trHeight w:val="1275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765A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72CC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29 5.329A 5.32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28DC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29 5.329A 5.328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945B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8E03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BB1E90A" w14:textId="77777777" w:rsidTr="00012448">
        <w:trPr>
          <w:trHeight w:val="510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3957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E613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783C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B0AD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EF84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4F9677E" w14:textId="77777777" w:rsidTr="00012448">
        <w:trPr>
          <w:trHeight w:val="555"/>
        </w:trPr>
        <w:tc>
          <w:tcPr>
            <w:tcW w:w="1460" w:type="dxa"/>
            <w:tcBorders>
              <w:top w:val="nil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45F1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4650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86E2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331 5.332 5.335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9D98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E7AD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92EA3D1" w14:textId="77777777" w:rsidTr="00012448">
        <w:trPr>
          <w:trHeight w:val="24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3B93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  <w:p w14:paraId="0F041708" w14:textId="1D3FE78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>  </w:t>
            </w:r>
          </w:p>
        </w:tc>
        <w:tc>
          <w:tcPr>
            <w:tcW w:w="2793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AF4419C" w14:textId="681108D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>5.282 5.330 5.331 5.332</w:t>
            </w:r>
            <w:r w:rsidR="009F6779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9F6779" w:rsidRPr="007150F0">
              <w:rPr>
                <w:rFonts w:ascii="Sylfaen" w:hAnsi="Sylfaen"/>
                <w:sz w:val="18"/>
                <w:szCs w:val="18"/>
                <w:highlight w:val="green"/>
              </w:rPr>
              <w:t>5.332A</w:t>
            </w:r>
            <w:r w:rsidRPr="007150F0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5 5.335A  </w:t>
            </w: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785BDE2" w14:textId="37876244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 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D27A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LONASS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B203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AAC2D20" w14:textId="77777777" w:rsidTr="00012448">
        <w:trPr>
          <w:trHeight w:val="289"/>
        </w:trPr>
        <w:tc>
          <w:tcPr>
            <w:tcW w:w="1460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4F3D74" w14:textId="4488AC0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F54B47" w14:textId="59F1E8A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55CF38" w14:textId="69CF172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FB4473" w14:textId="25480F2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NSS.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7DD6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AD3307B" w14:textId="77777777" w:rsidTr="00012448">
        <w:trPr>
          <w:trHeight w:val="1696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D955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60 - 12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BAA9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29 5.329A 5.32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FBA6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29 5.329A 5.328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2434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     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054F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5CCD221E" w14:textId="77777777" w:rsidTr="00012448">
        <w:trPr>
          <w:trHeight w:val="32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2F7C3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1B0B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84FD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0934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72D38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293A524" w14:textId="77777777" w:rsidTr="00012448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4A2C4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534F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2EA0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D300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2D7F9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E0EC589" w14:textId="77777777" w:rsidTr="00012448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53330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E1BAA0" w14:textId="1EA661E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2 5.330 5.331</w:t>
            </w:r>
            <w:r w:rsidR="009F6779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7150F0" w:rsidRPr="007150F0">
              <w:rPr>
                <w:rFonts w:ascii="Sylfaen" w:hAnsi="Sylfaen"/>
                <w:sz w:val="18"/>
                <w:szCs w:val="18"/>
                <w:highlight w:val="green"/>
              </w:rPr>
              <w:t>5.332A</w:t>
            </w:r>
            <w:r w:rsidR="007150F0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5 5.335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C138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9535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B2F3B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A5BBFCE" w14:textId="77777777" w:rsidTr="00012448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7BCE7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190E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5B0E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282 5.331 5.335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5B0B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4DAD6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D558B87" w14:textId="77777777" w:rsidTr="00012448">
        <w:trPr>
          <w:trHeight w:val="3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CDA23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8CA0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8EA9B73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B5A32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ALILEO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E5E28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2C35208" w14:textId="77777777" w:rsidTr="00012448">
        <w:trPr>
          <w:trHeight w:val="2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D69C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2D68AD" w14:textId="5D45603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159967" w14:textId="4C3B83D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AAD51E" w14:textId="5C136C5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NSS.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BEAB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EF97475" w14:textId="77777777" w:rsidTr="00012448">
        <w:trPr>
          <w:trHeight w:val="205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07C0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70 - 13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72A9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29 5.329A 5.328B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D5E5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29 5.329A 5.328B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C9F4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        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A5F6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10562AA2" w14:textId="77777777" w:rsidTr="000124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F574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838E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FB8D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830B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4F0A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270-129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691A125B" w14:textId="77777777" w:rsidTr="00012448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AE52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976E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6F20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49D4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6FDA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B5DD973" w14:textId="77777777" w:rsidTr="000124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3F19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C9F6C5" w14:textId="65DD453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0 5.331</w:t>
            </w:r>
            <w:r w:rsidR="009F6779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7150F0" w:rsidRPr="007150F0">
              <w:rPr>
                <w:rFonts w:ascii="Sylfaen" w:hAnsi="Sylfaen"/>
                <w:sz w:val="18"/>
                <w:szCs w:val="18"/>
                <w:highlight w:val="green"/>
              </w:rPr>
              <w:t>5.332A</w:t>
            </w:r>
            <w:r w:rsidR="007150F0" w:rsidRPr="007150F0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5 5.335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0C98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1 5.335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30B0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ა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როფი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02A4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761D302" w14:textId="77777777" w:rsidTr="000124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6BFB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9B43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8B7A5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E0BE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F775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A261A2B" w14:textId="77777777" w:rsidTr="00012448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E8D4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539D8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73F20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BBFEB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ALILEO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CAB13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64F4C15" w14:textId="77777777" w:rsidTr="00012448">
        <w:trPr>
          <w:trHeight w:val="28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C6BA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E94ED7" w14:textId="68FDE6A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827702" w14:textId="24F9A76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1C4698" w14:textId="6E43F6B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NSS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CCF7E8" w14:textId="6F8C4B0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06316F" w14:paraId="0782E25E" w14:textId="77777777" w:rsidTr="00EC61D5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11EF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00 - 13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131860" w14:textId="38E28D8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9AFD54" w14:textId="1745C75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F573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545D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42FE01A0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32E2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2544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CFC7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1BAA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680E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5E78467" w14:textId="77777777" w:rsidTr="00400C47">
        <w:trPr>
          <w:trHeight w:val="12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9140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606A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149 5.337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EC8F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149 5.337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41B2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5DF7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112BB68" w14:textId="77777777" w:rsidTr="00697775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CF20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E1290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94AE21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8D16F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A474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03A34CA" w14:textId="77777777" w:rsidTr="00697775">
        <w:trPr>
          <w:trHeight w:val="33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AC67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157BA8" w14:textId="2DA42AD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35B15F" w14:textId="41F722B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E28572" w14:textId="1AC83A6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262A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6D365E6" w14:textId="77777777" w:rsidTr="00697775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ACB3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50 - 14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57BA6D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44C59B50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29B46A6C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717FAA9E" w14:textId="6BE4203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38 5.338A 5.339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3C5E5B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087B8BD7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49C164A9" w14:textId="19FC8B5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3F8B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DA5A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217. </w:t>
            </w:r>
          </w:p>
        </w:tc>
      </w:tr>
      <w:tr w:rsidR="00420CF8" w:rsidRPr="0006316F" w14:paraId="425BCE2A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F8DD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62ED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3D24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149 5.338A 5.339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AF4C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1B5A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1E5C5820" w14:textId="77777777" w:rsidTr="00012448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0108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B8E8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B1709B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39AF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217A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877B8C9" w14:textId="77777777" w:rsidTr="00012448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AD79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00 - 142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266D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4226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C626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BC4A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: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11)01.</w:t>
            </w:r>
          </w:p>
        </w:tc>
      </w:tr>
      <w:tr w:rsidR="00420CF8" w:rsidRPr="0006316F" w14:paraId="6A46678E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F8AF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66B3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 5.340 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073C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40 5.341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B084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E599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855245C" w14:textId="77777777" w:rsidTr="00400C47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FF92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27 - 142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11A42F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4C9B392E" w14:textId="2965CA6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41A 5.341B 5.341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747793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79ED8AED" w14:textId="5CD47AB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F791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976D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0380C671" w14:textId="77777777" w:rsidTr="00400C47">
        <w:trPr>
          <w:trHeight w:val="12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60AE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1BA5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38A 5.3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B2BF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38A 5.34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7A70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45F9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 2018/661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U,  ECC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/DEC(17)06, EN 301 908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427-151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12A5D3B8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499F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8A82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ACE7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ECA36 EU15 EU15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3410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56EB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A6C64B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B7ED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20D4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74AA0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AABE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64DC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9AD7C6D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613D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29 - 145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CFED0A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7C79142C" w14:textId="351C2BF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41A 5.338A 5.341 5.3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07E9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93B8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0F15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217. </w:t>
            </w:r>
          </w:p>
        </w:tc>
      </w:tr>
      <w:tr w:rsidR="00420CF8" w:rsidRPr="0006316F" w14:paraId="6A468C0A" w14:textId="77777777" w:rsidTr="00697775">
        <w:trPr>
          <w:trHeight w:val="11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8B4A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AA4F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C764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 5.338A 5.341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5E9C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B560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 2018/661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U,  ECC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/DEC(17)06, EN 301 908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427-151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7B6759A2" w14:textId="77777777" w:rsidTr="00012448">
        <w:trPr>
          <w:trHeight w:val="7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7755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055E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FB01D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82B4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4CD3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A99823C" w14:textId="77777777" w:rsidTr="00400C47">
        <w:trPr>
          <w:trHeight w:val="129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E692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52 - 149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7F53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B312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D940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D9D74E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 2018/661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U,  2015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/750/EU, ECC/DEC(17)06, EN 301 908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427-151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2E7BB347" w14:textId="720ACF31" w:rsidR="00420CF8" w:rsidRPr="007150F0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7150F0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7150F0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7150F0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15)01</w:t>
            </w:r>
          </w:p>
        </w:tc>
      </w:tr>
      <w:tr w:rsidR="00420CF8" w:rsidRPr="0006316F" w14:paraId="5E26971F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2610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5A0D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20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C75C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2BD9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T-DAB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3659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T-DAB: EN 302 077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ასტრიხტ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თანხ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ნსტანტა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0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თანხმ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ხედვ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452-1479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06316F" w14:paraId="3B45E7C9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806F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3524C7" w14:textId="1A94948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46 5.341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42  5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34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D0B890" w14:textId="0671947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4557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2ABA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1618921" w14:textId="77777777" w:rsidTr="00012448">
        <w:trPr>
          <w:trHeight w:val="51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D9E0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7A66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CB9B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41 5.342 5.345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2B34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9BA0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7433286" w14:textId="77777777" w:rsidTr="00012448">
        <w:trPr>
          <w:trHeight w:val="61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D6AB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92 - 151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6CF9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A98D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9556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2C4A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D84EB0A" w14:textId="77777777" w:rsidTr="00400C47">
        <w:trPr>
          <w:trHeight w:val="7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F623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A9E5E2" w14:textId="3D37A6E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41A 5.341 5.3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E4E6FF" w14:textId="7CFFCBF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4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7E7A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319D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7BFB6610" w14:textId="77777777" w:rsidTr="00697775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3992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EC3CC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88B13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A8218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BE645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0D0B1D35" w14:textId="77777777" w:rsidTr="00697775">
        <w:trPr>
          <w:trHeight w:val="130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876E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A5D8C5" w14:textId="1303D4E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79DC0D" w14:textId="6A58980A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FBBA6F" w14:textId="7997932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2C1AC0" w14:textId="5DDC797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 2018/661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U,  ECC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/DEC(17)06, EN 301 908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427-151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</w:tr>
      <w:tr w:rsidR="00420CF8" w:rsidRPr="0006316F" w14:paraId="7C56703A" w14:textId="77777777" w:rsidTr="00697775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43EA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18 - 15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965F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CC40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E524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BA6F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8359CFB" w14:textId="77777777" w:rsidTr="00400C47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1C52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9645BB" w14:textId="07D4BE3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FDDE1E" w14:textId="70E1063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3EED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35C7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66B0D5E2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D40F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6510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48 5.348A 5.348B 5.351A 5.341 5.3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35EF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 5.348 5.348A 5.348B 5.351A 5.34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1F26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0194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)01 </w:t>
            </w:r>
          </w:p>
        </w:tc>
      </w:tr>
      <w:tr w:rsidR="00420CF8" w:rsidRPr="0006316F" w14:paraId="1EB15EBB" w14:textId="77777777" w:rsidTr="00400C47">
        <w:trPr>
          <w:trHeight w:val="4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0A2B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3A46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BE77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0553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4DF4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1A2D2A81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8BEE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4576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F1357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5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9C49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B134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8B249DE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C448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25 - 15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1A00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9765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0B82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8B01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212BA7A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C8C6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8466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208B 5.351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6CD9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208B 5.351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D944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3700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26, EN 301 444, EN 301 681, EN 301 473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2)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02)11.</w:t>
            </w:r>
          </w:p>
        </w:tc>
      </w:tr>
      <w:tr w:rsidR="00420CF8" w:rsidRPr="0006316F" w14:paraId="48B06A7C" w14:textId="77777777" w:rsidTr="00400C47">
        <w:trPr>
          <w:trHeight w:val="7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8898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4FAA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44A4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642D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3574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1B7CE235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F1F7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A75B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606E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41 5.351 5.3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87E9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0CCF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77AF6CFF" w14:textId="77777777" w:rsidTr="00697775">
        <w:trPr>
          <w:trHeight w:val="51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FECB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9D367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E3618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C439F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95B1E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A3F2AEC" w14:textId="77777777" w:rsidTr="00012448">
        <w:trPr>
          <w:trHeight w:val="77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F55C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F659E0" w14:textId="42974B4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5.349 5.341 5.342 5.350 5.351 5.352A 5.3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5FE2B6B2" w14:textId="2243318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907FD6" w14:textId="12428EF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  <w:p w14:paraId="1787C014" w14:textId="5884EC4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9FDFD0" w14:textId="401B31D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  <w:p w14:paraId="4DE08AF1" w14:textId="355A16B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6FD6356" w14:textId="77777777" w:rsidTr="00012448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75BB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30 - 153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B943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B 5.351A 5.353A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6D00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B 5.351A 5.353A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C577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840D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26, EN 301 444, EN 301 681, EN 301 473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2)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02)11. </w:t>
            </w:r>
          </w:p>
        </w:tc>
      </w:tr>
      <w:tr w:rsidR="00420CF8" w:rsidRPr="0006316F" w14:paraId="09058D68" w14:textId="77777777" w:rsidTr="00012448">
        <w:trPr>
          <w:trHeight w:val="73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D8A3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FD78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FBCA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A1FA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1754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0A9B210" w14:textId="77777777" w:rsidTr="000124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0E8B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121F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49AA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2ED0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FF35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7F2B4CB5" w14:textId="77777777" w:rsidTr="00012448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20C7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A2F7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FF29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DC48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DAAC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9CBC7DD" w14:textId="77777777" w:rsidTr="00012448">
        <w:trPr>
          <w:trHeight w:val="78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2AC4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AFE9C8" w14:textId="73217F0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br/>
              <w:t>5.341 5.342 5.351 5.3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A88D4C" w14:textId="3D6D389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br/>
              <w:t>5.341 5.351 5.354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418F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2440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09C4FA0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BF67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33 - 153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E596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B 5.351A 5.353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BBD6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208B 5.351A 5.353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1D3C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B0A4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26, EN 301 444, EN 301 681, EN 301 473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2)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02)11.</w:t>
            </w:r>
          </w:p>
        </w:tc>
      </w:tr>
      <w:tr w:rsidR="00420CF8" w:rsidRPr="0006316F" w14:paraId="4E76F0BB" w14:textId="77777777" w:rsidTr="00400C47">
        <w:trPr>
          <w:trHeight w:val="9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A7A0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CB77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A2C0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B84B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476E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60E4E0E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FE1B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61FD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3692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AB89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B6E2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3ACED0C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D533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30E2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6422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9777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BEF5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42A5AE6" w14:textId="77777777" w:rsidTr="00012448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2D0B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2BCF87" w14:textId="0DF0443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5.341 5.342 5.351 5.3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C5767C" w14:textId="34C48AC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br/>
              <w:t>5.341 5.351 5.354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5F6A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81FF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FCE0075" w14:textId="77777777" w:rsidTr="00012448">
        <w:trPr>
          <w:trHeight w:val="10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EDED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35 – 155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C930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B 5.351A 5.341 5.351 5.353A 5.354 5.355 5.356 5.357 5.357A 5.35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5AA7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208B 5.351A 5.341 5.351 5.353A 5.354 5.356 5.35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DEFA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F306C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26, EN 301 444, EN 301 681, EN 301 473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2)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02)11. </w:t>
            </w:r>
          </w:p>
        </w:tc>
      </w:tr>
      <w:tr w:rsidR="00420CF8" w:rsidRPr="0006316F" w14:paraId="0E286E78" w14:textId="77777777" w:rsidTr="00012448">
        <w:trPr>
          <w:trHeight w:val="501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F440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16015D6" w14:textId="6790EE2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193C1C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57A 5.359</w:t>
            </w:r>
          </w:p>
          <w:p w14:paraId="0E32992C" w14:textId="3C7E337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73356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462AEC26" w14:textId="4783CF9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B24C5C" w14:textId="463B480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670E784A" w14:textId="77777777" w:rsidTr="00012448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825A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59 - 16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C9C138" w14:textId="113E76C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065FE8" w14:textId="29A0AF9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9A03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88E6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GPS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563.42-1587.4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4DB91493" w14:textId="77777777" w:rsidTr="00012448">
        <w:trPr>
          <w:trHeight w:val="12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129A9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515A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 5.208B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0E69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208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F4B7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ALILEO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82D52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A35AE1A" w14:textId="77777777" w:rsidTr="00012448">
        <w:trPr>
          <w:trHeight w:val="7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05735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AC51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B152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 5.328B 5.329A 5.34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C361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LONASS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C8C37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E477C5A" w14:textId="77777777" w:rsidTr="00012448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864EC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E0D1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28B 5.329A 5.3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D8B4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8EF7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NSS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8B2CB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3073016" w14:textId="77777777" w:rsidTr="00AA6FB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7A56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4E68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0CA3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E01F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PS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1ABE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3E76858" w14:textId="77777777" w:rsidTr="00AA6FBB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CC9E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10 - 1610.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EA4F0D" w14:textId="182DA94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E76D6D" w14:textId="17F6A1D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5DE8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A4EB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9)02, EN 301 44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73. </w:t>
            </w:r>
          </w:p>
        </w:tc>
      </w:tr>
      <w:tr w:rsidR="00420CF8" w:rsidRPr="0006316F" w14:paraId="7C4DD2F0" w14:textId="77777777" w:rsidTr="00012448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9ACB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8F8D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 5.341 5.355 5.359 5.364 5.366 5.367 5.368 5.369 5.371 5.37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45D7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51A 5.341 5.359 5.364 5.366 5.367 5.368 5.371 5.37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799C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8242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64E9F7AC" w14:textId="77777777" w:rsidTr="00012448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A229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1B94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1B3B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BCCB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LONASS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DFC7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1C4ABFA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CF5C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10.6 - 1613.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2BAE1B" w14:textId="01FB78E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C337D2" w14:textId="4CC97EB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4150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B736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9)02, EN 301 44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EN 301 473.</w:t>
            </w:r>
          </w:p>
        </w:tc>
      </w:tr>
      <w:tr w:rsidR="00420CF8" w:rsidRPr="0006316F" w14:paraId="2DA09D49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064E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F191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51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7618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51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9467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4A68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4D16C0E9" w14:textId="77777777" w:rsidTr="00AA6FBB">
        <w:trPr>
          <w:trHeight w:val="10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BEBA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0D8C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 5.149 5.341 5.355 5.359 5.364 5.366 5.367 5.368 5.369 5.371 5.37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D956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149 5.341 5.359 5.364 5.366 5.367 5.368 5.371 5.372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C829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F424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ED805C1" w14:textId="77777777" w:rsidTr="00AA6FBB">
        <w:trPr>
          <w:trHeight w:val="81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F396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13.8 - 1621.3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E03BAF" w14:textId="5F7DDD6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5E6424" w14:textId="4CE9F5D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34A2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4818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9)02, EN 301 426, EN 301 44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73. </w:t>
            </w:r>
          </w:p>
        </w:tc>
      </w:tr>
      <w:tr w:rsidR="00420CF8" w:rsidRPr="0006316F" w14:paraId="46E2425E" w14:textId="77777777" w:rsidTr="00AA6FBB">
        <w:trPr>
          <w:trHeight w:val="114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618C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4AF2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51A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56A6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51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32B1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C392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298F597E" w14:textId="77777777" w:rsidTr="00AA6FBB">
        <w:trPr>
          <w:trHeight w:val="8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18EF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B5AD7F" w14:textId="77777777" w:rsidR="00420CF8" w:rsidRPr="00E86D6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E86D6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E86D6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E86D6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E86D6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CDC9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B2C1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BC58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3153C20" w14:textId="77777777" w:rsidTr="00AA6FBB">
        <w:trPr>
          <w:trHeight w:val="699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68F1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063E62" w14:textId="03A5D18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8B 5.341 5.355 5.359 5.364 5.365 5.366 5.367 5.368 5.369 5.371 5.372</w:t>
            </w:r>
            <w:r w:rsidR="00944FAE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944FAE" w:rsidRPr="00E86D68">
              <w:rPr>
                <w:rFonts w:ascii="Sylfaen" w:hAnsi="Sylfaen"/>
                <w:sz w:val="18"/>
                <w:szCs w:val="18"/>
                <w:highlight w:val="green"/>
              </w:rPr>
              <w:t>5.372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93D8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8B 5.341 5.359 5.364 5.365 5.366 5.367 5.368 5.371 5.372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E912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7351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59E59466" w14:textId="77777777" w:rsidTr="00AA6FB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B062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21.35 - 1626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CA4D3F" w14:textId="4590D1E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73 5.373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026BBC" w14:textId="5E71EFF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73 5.373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EC03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45CD65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ECC/DEC/(09)02, EN 301 426, EN 301 44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1 473. </w:t>
            </w:r>
          </w:p>
        </w:tc>
      </w:tr>
      <w:tr w:rsidR="00420CF8" w:rsidRPr="0006316F" w14:paraId="67C74229" w14:textId="77777777" w:rsidTr="00AA6FBB">
        <w:trPr>
          <w:trHeight w:val="5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77AFEC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8DA79C" w14:textId="32B779D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63DA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ნავიგ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CD96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1D51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6450129" w14:textId="77777777" w:rsidTr="00AA6FBB">
        <w:trPr>
          <w:trHeight w:val="70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24215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4E43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51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868B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51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B3D6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2B46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707DE4D7" w14:textId="77777777" w:rsidTr="00AA6FBB">
        <w:trPr>
          <w:trHeight w:val="13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04A4A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25DA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-თანამგზავრულის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2E1940" w14:textId="7F9B562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-</w:t>
            </w:r>
            <w:proofErr w:type="gramStart"/>
            <w:r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8B90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30A0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A0A5B23" w14:textId="77777777" w:rsidTr="00AA6FBB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8C10E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4701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ს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0B57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208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1B1F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A3A5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67D2D50" w14:textId="77777777" w:rsidTr="00AA6FBB">
        <w:trPr>
          <w:trHeight w:val="81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571C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EBD7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8B 5.341 5.355 5.359 5.364 5.365 5.366 5.367 5.368 5.369 5.371 5.37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B339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41 5.359 5.364 5.365 5.365 5.366 5.367 5.368 5.371 5.372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B393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2939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82E31EB" w14:textId="77777777" w:rsidTr="00AA6FBB">
        <w:trPr>
          <w:trHeight w:val="10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402E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26.5-166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3B45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E39A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 5.341 5.351 5.353A 5.354 5.35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B0BE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8ED9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12)01.</w:t>
            </w:r>
          </w:p>
        </w:tc>
      </w:tr>
      <w:tr w:rsidR="00420CF8" w:rsidRPr="0006316F" w14:paraId="0DE4F7D6" w14:textId="77777777" w:rsidTr="00AA6FBB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3DE2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42388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2270D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F304E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B2D8F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9)02, EN 301 426, EN 301 44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73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4E1F1D14" w14:textId="77777777" w:rsidTr="00AA6FBB">
        <w:trPr>
          <w:trHeight w:val="64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0484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4A4F6B" w14:textId="3BA616E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41 5.351 5.353A 5.354 5.355 5.357A 5.359 5.374 5.375 5.376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D5A945" w14:textId="7B7B323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CB770A" w14:textId="1813913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A26C3D" w14:textId="4995708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 </w:t>
            </w:r>
          </w:p>
        </w:tc>
      </w:tr>
      <w:tr w:rsidR="00420CF8" w:rsidRPr="0006316F" w14:paraId="40A28645" w14:textId="77777777" w:rsidTr="00A573F1">
        <w:trPr>
          <w:trHeight w:val="111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C333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1660 - 1660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8BC0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51A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6357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51A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13E0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9718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12)01.</w:t>
            </w:r>
          </w:p>
        </w:tc>
      </w:tr>
      <w:tr w:rsidR="00420CF8" w:rsidRPr="0006316F" w14:paraId="3966B7B7" w14:textId="77777777" w:rsidTr="00400C47">
        <w:trPr>
          <w:trHeight w:val="11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05DB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CC81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8C79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22AD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6B4C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10E6EB8F" w14:textId="77777777" w:rsidTr="00400C47">
        <w:trPr>
          <w:trHeight w:val="8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A2C6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A2AF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3A00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3E5F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F555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9)02, EN 301 426, EN 301 44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73.</w:t>
            </w:r>
          </w:p>
        </w:tc>
      </w:tr>
      <w:tr w:rsidR="00420CF8" w:rsidRPr="0006316F" w14:paraId="45291385" w14:textId="77777777" w:rsidTr="00AA6FBB">
        <w:trPr>
          <w:trHeight w:val="70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E793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1C45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 5.351 5.354 5.376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B293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 5.351 5.354 5.376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C7BA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3910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77AD378B" w14:textId="77777777" w:rsidTr="00AA6FBB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DE9E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60.5 – 166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743F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C4C7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285A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1FA2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0923C8EB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38D4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428F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7DF4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0939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EABB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DE8C12B" w14:textId="77777777" w:rsidTr="00A573F1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DF8D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750C9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14257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926A4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7823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D688F75" w14:textId="77777777" w:rsidTr="00A573F1">
        <w:trPr>
          <w:trHeight w:val="71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4765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FDEE5B" w14:textId="49C97E3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A573F1">
              <w:rPr>
                <w:rFonts w:ascii="Sylfaen" w:eastAsia="Times New Roman" w:hAnsi="Sylfaen" w:cs="Calibri"/>
                <w:sz w:val="18"/>
                <w:szCs w:val="18"/>
              </w:rPr>
              <w:t>5.149 5.341 5.379 5.379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AE1271" w14:textId="7AC58AD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A573F1">
              <w:rPr>
                <w:rFonts w:ascii="Sylfaen" w:eastAsia="Times New Roman" w:hAnsi="Sylfaen" w:cs="Calibri"/>
                <w:sz w:val="18"/>
                <w:szCs w:val="18"/>
              </w:rPr>
              <w:t>5.149 5.341 5.379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065CC9" w14:textId="1FEC27B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2235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5280777" w14:textId="77777777" w:rsidTr="00A573F1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C4AB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68 – 1668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E27D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 5.379B 5.379C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EF63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 5.379B 5.379C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BE5B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D37B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4FC33FDE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B355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F4E6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2C4E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C5F9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FCEA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270E744" w14:textId="77777777" w:rsidTr="00400C47">
        <w:trPr>
          <w:trHeight w:val="6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7605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C7C2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8594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A9C6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34C4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1DC896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64F0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5DB0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482D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1510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2F1F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B48129A" w14:textId="77777777" w:rsidTr="00A573F1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90E7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159458" w14:textId="76E945C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E8D767" w14:textId="079EC18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9C3F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35E9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608F7AD" w14:textId="77777777" w:rsidTr="00AA6FB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FE4C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D9F5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5.379 5.379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B265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 5.379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E266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84C1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96F8D14" w14:textId="77777777" w:rsidTr="00AA6FBB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1292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68.4 - 16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8711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C18D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6521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B99A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4A2F2687" w14:textId="77777777" w:rsidTr="00AA6FBB">
        <w:trPr>
          <w:trHeight w:val="60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8414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24A2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7D6A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7B95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2FF7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ADF5A77" w14:textId="77777777" w:rsidTr="00AA6FBB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E5F5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17E8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 5.379B 5.379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4F9A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 5.379B 5.379C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E8CD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2126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AF849F9" w14:textId="77777777" w:rsidTr="00AA6FBB">
        <w:trPr>
          <w:trHeight w:val="58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9E77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B5D1A7E" w14:textId="0B28A0F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DCE0514" w14:textId="2139CBF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3A597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B87F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68C61EF" w14:textId="77777777" w:rsidTr="00AA6FBB">
        <w:trPr>
          <w:trHeight w:val="492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3A94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58F6D6" w14:textId="2D9922D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49 5.341 5.379D 5.379E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0262E9" w14:textId="2909502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 5.341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79D 5.379E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993F29" w14:textId="249A082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1902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C721C99" w14:textId="77777777" w:rsidTr="00AA6FB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1270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70 - 16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8414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12BC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DE0F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M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მპონენტ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F9C7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9)02, EN 301 444, EN 301 47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681.</w:t>
            </w:r>
          </w:p>
        </w:tc>
      </w:tr>
      <w:tr w:rsidR="00420CF8" w:rsidRPr="0006316F" w14:paraId="6CF117CB" w14:textId="77777777" w:rsidTr="00AA6FBB">
        <w:trPr>
          <w:trHeight w:val="99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0BFE4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A881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8C44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3263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3164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D807D65" w14:textId="77777777" w:rsidTr="00AA6FBB">
        <w:trPr>
          <w:trHeight w:val="58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82AAE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7EB3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C18E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73A4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832D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D41E077" w14:textId="77777777" w:rsidTr="00AA6FBB">
        <w:trPr>
          <w:trHeight w:val="64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5574B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F691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ა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28BA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8F70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E326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D4C64F8" w14:textId="77777777" w:rsidTr="00AA6FBB">
        <w:trPr>
          <w:trHeight w:val="2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34D3C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2168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AEDD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681C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1B59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5676D37E" w14:textId="77777777" w:rsidTr="00AA6FBB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CA42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57C3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51A 5.379B 5.341 5.379D 5.379E 5.380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E5AC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51A 5.379B 5.341 5.379D 5.379E 5.380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1180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7271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8160671" w14:textId="77777777" w:rsidTr="00AA6FBB">
        <w:trPr>
          <w:trHeight w:val="3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9C61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75 - 169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5A94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FB82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CCBE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A30C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44A8AF23" w14:textId="77777777" w:rsidTr="00AA6FBB">
        <w:trPr>
          <w:trHeight w:val="67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01E1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333F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176D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C394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1416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C7434F5" w14:textId="77777777" w:rsidTr="00AA6FBB">
        <w:trPr>
          <w:trHeight w:val="88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53B4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4AC8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F4F5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8B0E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B0FA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FC61AE6" w14:textId="77777777" w:rsidTr="00AA6FBB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207C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462799" w14:textId="30FE8DD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69E1DD" w14:textId="3A6F664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41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0AA7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C835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8AE4E58" w14:textId="77777777" w:rsidTr="00AA6FBB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02C0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98F0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5592A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E81C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90F9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8E8F9F0" w14:textId="77777777" w:rsidTr="00400C47">
        <w:trPr>
          <w:trHeight w:val="129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0066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90 - 17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73AD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E111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5EF5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FD0D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4E12C716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C961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BD9C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1A92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805C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67914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737343B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6C77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22E22F" w14:textId="39E994C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4C23ED" w14:textId="0A3B572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5.289 5.341 5.382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60B28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2BAA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FF085CA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DB7A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ECBE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9 5.341 5.38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601C61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2D9C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8DF0C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7D99F4D" w14:textId="77777777" w:rsidTr="00400C47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495B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700 - 17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552F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0E3C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2EBD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2B07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0B5107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C103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B6A7E4" w14:textId="57D0CB1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539778" w14:textId="5BF8E5E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E68E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F81E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38EA59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44CA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0ABF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9 5.3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62AE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89 5.341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BC2D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2196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1CA8643" w14:textId="77777777" w:rsidTr="00AA6FB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745B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F9DE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DD0CFE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4837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8051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4D86CE6" w14:textId="77777777" w:rsidTr="00AA6FBB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8D6A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710 - 178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2BE5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1314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05E2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2EE8CD" w14:textId="77777777" w:rsidR="00420CF8" w:rsidRPr="00450E21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2011/251/EU, 2018/637/EU, </w:t>
            </w:r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2009/766/EC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,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173,</w:t>
            </w:r>
            <w:r w:rsidRPr="00B630E0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8)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06)/1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710-178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05-1880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,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ECC/DEC/(22)07 </w:t>
            </w:r>
            <w:proofErr w:type="spellStart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რადიოსიხშირული</w:t>
            </w:r>
            <w:proofErr w:type="spellEnd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ზოლისათვის</w:t>
            </w:r>
            <w:proofErr w:type="spellEnd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1710-1785 </w:t>
            </w:r>
            <w:proofErr w:type="spellStart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ჰც</w:t>
            </w:r>
            <w:proofErr w:type="spellEnd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.</w:t>
            </w:r>
          </w:p>
          <w:p w14:paraId="3BC80E46" w14:textId="4A9087B1" w:rsidR="00420CF8" w:rsidRPr="0040224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6)13</w:t>
            </w:r>
          </w:p>
        </w:tc>
      </w:tr>
      <w:tr w:rsidR="00420CF8" w:rsidRPr="00E62DB3" w14:paraId="572F0336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D662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8937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84A 5.149 5.341 5.385 5.386 5.38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26B4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 5.384A 5.149 5.341 5.385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F812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DE7B5A" w14:textId="2C93F8B4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MCA: ECC/DEC/(06)07, 2008/294/EC, </w:t>
            </w:r>
            <w:r w:rsidRPr="00E62DB3">
              <w:rPr>
                <w:rFonts w:ascii="Sylfaen" w:eastAsia="Times New Roman" w:hAnsi="Sylfaen" w:cs="Calibri"/>
                <w:b/>
                <w:bCs/>
                <w:color w:val="7030A0"/>
                <w:sz w:val="18"/>
                <w:szCs w:val="18"/>
                <w:highlight w:val="green"/>
                <w:lang w:val="sv-SE"/>
              </w:rPr>
              <w:t>(</w:t>
            </w:r>
            <w:r w:rsidRPr="00E62DB3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sv-SE"/>
              </w:rPr>
              <w:t>EU) 2022/2324</w:t>
            </w: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, 2016/2317/EU, EN 302 480.</w:t>
            </w:r>
          </w:p>
        </w:tc>
      </w:tr>
      <w:tr w:rsidR="00420CF8" w:rsidRPr="00E62DB3" w14:paraId="76DA07B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9B0E7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8637D4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18A8F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17DE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B3769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MCV: 2017/191/EU, ECC/DEC/(08)08, 2010/166/EC.</w:t>
            </w:r>
          </w:p>
        </w:tc>
      </w:tr>
      <w:tr w:rsidR="00420CF8" w:rsidRPr="0006316F" w14:paraId="763274AD" w14:textId="77777777" w:rsidTr="00A573F1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67483C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64ADB60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0CEA07C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1EF67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SM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86CEF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SM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08, ECC/REC/(08)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/DEC/(95)03.</w:t>
            </w:r>
          </w:p>
        </w:tc>
      </w:tr>
      <w:tr w:rsidR="00420CF8" w:rsidRPr="0006316F" w14:paraId="23033A1D" w14:textId="77777777" w:rsidTr="00A573F1">
        <w:trPr>
          <w:trHeight w:val="49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B310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86A2A9" w14:textId="33572A8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401B0B0E" w14:textId="275AC92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83F3DF" w14:textId="20DD95A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2F9F69" w14:textId="2631350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 </w:t>
            </w:r>
          </w:p>
        </w:tc>
      </w:tr>
      <w:tr w:rsidR="00420CF8" w:rsidRPr="0006316F" w14:paraId="4FDB5137" w14:textId="77777777" w:rsidTr="00A573F1">
        <w:trPr>
          <w:trHeight w:val="54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B85B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785 – 18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A0D6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4E2B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DD02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B885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7FC741A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C79A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8698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84A 5.386 5.38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89A7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F85E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PMSE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5DE3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2014/641/EU 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23-83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785-18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1C9D3C59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FECD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2C1E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8E997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A21A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CDA0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77532BD8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20E9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00 - 18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B0F5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CADC6E" w14:textId="77777777" w:rsidR="00420CF8" w:rsidRPr="003F52B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3F52B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7726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0816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C464315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C602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5699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 5.38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3E83C7" w14:textId="77777777" w:rsidR="00420CF8" w:rsidRPr="003F52B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3F52BD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5220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PMSE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B63C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2014/641/EU 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23-83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785-18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7C96F635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885D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7B1E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6054B4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9E6F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კროფონ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ALD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1D1A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</w:t>
            </w:r>
          </w:p>
        </w:tc>
      </w:tr>
      <w:tr w:rsidR="00420CF8" w:rsidRPr="0006316F" w14:paraId="07DE87B6" w14:textId="77777777" w:rsidTr="00400C47">
        <w:trPr>
          <w:trHeight w:val="129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7048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05 - 18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9F78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EFAC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C0AE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15669E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2011/251/EU, 2018/637/EU, </w:t>
            </w:r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2009/766/EC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,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E62DB3">
              <w:rPr>
                <w:rFonts w:ascii="Sylfaen" w:eastAsia="Times New Roman" w:hAnsi="Sylfaen" w:cs="Calibri"/>
                <w:b/>
                <w:bCs/>
                <w:color w:val="7030A0"/>
                <w:sz w:val="18"/>
                <w:szCs w:val="18"/>
                <w:highlight w:val="green"/>
              </w:rPr>
              <w:t>(</w:t>
            </w:r>
            <w:r w:rsidRPr="00E62DB3">
              <w:rPr>
                <w:rFonts w:ascii="Sylfaen" w:eastAsia="Times New Roman" w:hAnsi="Sylfaen" w:cs="Calibri"/>
                <w:color w:val="7030A0"/>
                <w:sz w:val="18"/>
                <w:szCs w:val="18"/>
                <w:highlight w:val="green"/>
              </w:rPr>
              <w:t>EU) 2022/173</w:t>
            </w:r>
            <w:r w:rsidRPr="00E62DB3">
              <w:rPr>
                <w:rFonts w:ascii="Sylfaen" w:eastAsia="Times New Roman" w:hAnsi="Sylfaen" w:cs="Calibri"/>
                <w:b/>
                <w:bCs/>
                <w:color w:val="7030A0"/>
                <w:sz w:val="18"/>
                <w:szCs w:val="18"/>
                <w:highlight w:val="green"/>
              </w:rPr>
              <w:t>,</w:t>
            </w:r>
            <w:r w:rsidRPr="00B630E0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8)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06)/1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710-178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05-1880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17F0B1B7" w14:textId="60A28036" w:rsidR="00420CF8" w:rsidRPr="0040224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E62DB3">
              <w:rPr>
                <w:rFonts w:ascii="Sylfaen" w:eastAsia="Times New Roman" w:hAnsi="Sylfaen" w:cs="Calibri"/>
                <w:color w:val="7030A0"/>
                <w:sz w:val="18"/>
                <w:szCs w:val="18"/>
                <w:highlight w:val="green"/>
              </w:rPr>
              <w:t>ECC/DEC</w:t>
            </w:r>
            <w:proofErr w:type="gramStart"/>
            <w:r w:rsidRPr="00E62DB3">
              <w:rPr>
                <w:rFonts w:ascii="Sylfaen" w:eastAsia="Times New Roman" w:hAnsi="Sylfaen" w:cs="Calibri"/>
                <w:color w:val="7030A0"/>
                <w:sz w:val="18"/>
                <w:szCs w:val="18"/>
                <w:highlight w:val="green"/>
              </w:rPr>
              <w:t>/(</w:t>
            </w:r>
            <w:proofErr w:type="gramEnd"/>
            <w:r w:rsidRPr="00E62DB3">
              <w:rPr>
                <w:rFonts w:ascii="Sylfaen" w:eastAsia="Times New Roman" w:hAnsi="Sylfaen" w:cs="Calibri"/>
                <w:color w:val="7030A0"/>
                <w:sz w:val="18"/>
                <w:szCs w:val="18"/>
                <w:highlight w:val="green"/>
              </w:rPr>
              <w:t>06)13</w:t>
            </w:r>
          </w:p>
        </w:tc>
      </w:tr>
      <w:tr w:rsidR="00420CF8" w:rsidRPr="00E62DB3" w14:paraId="2AE453B8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08F6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E5A5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FF9C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33EC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F8E134" w14:textId="295F0729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MCA: ECC/DEC/(06)07, 2008/294/EC, </w:t>
            </w:r>
            <w:r w:rsidRPr="00E62DB3">
              <w:rPr>
                <w:rFonts w:ascii="Sylfaen" w:eastAsia="Times New Roman" w:hAnsi="Sylfaen" w:cs="Calibri"/>
                <w:color w:val="7030A0"/>
                <w:sz w:val="18"/>
                <w:szCs w:val="18"/>
                <w:highlight w:val="green"/>
              </w:rPr>
              <w:t>(EU) 2022/2324,</w:t>
            </w: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2016/2317/EU, EN 302 480.</w:t>
            </w:r>
          </w:p>
        </w:tc>
      </w:tr>
      <w:tr w:rsidR="00420CF8" w:rsidRPr="00E62DB3" w14:paraId="4D873216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6C8CC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61FE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4A 5.38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5FA657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7D03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F6E39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MCV: 2017/191/EU, ECC/DEC/(08)/08, 2010/166/EC.</w:t>
            </w:r>
          </w:p>
        </w:tc>
      </w:tr>
      <w:tr w:rsidR="00420CF8" w:rsidRPr="0006316F" w14:paraId="525BD716" w14:textId="77777777" w:rsidTr="00AA6FBB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996256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5E701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FFA71C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BA94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SM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ECFA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SM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08, ECC/REC/(08)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/DEC/(95)03.</w:t>
            </w:r>
          </w:p>
        </w:tc>
      </w:tr>
      <w:tr w:rsidR="00420CF8" w:rsidRPr="0006316F" w14:paraId="49741180" w14:textId="77777777" w:rsidTr="00AA6FBB">
        <w:trPr>
          <w:trHeight w:val="10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574A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80 - 188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7C64C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D806972" w14:textId="2FF8A979" w:rsidR="00420CF8" w:rsidRPr="003F52B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3F52B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3F52B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25A11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მავთ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უმჯობეს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ტელე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DECT)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44F18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მავთ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უმჯობეს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ტელე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DECT): EN 301 406, EN 301 9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/DEC (94)03 </w:t>
            </w:r>
          </w:p>
        </w:tc>
      </w:tr>
      <w:tr w:rsidR="00420CF8" w:rsidRPr="0006316F" w14:paraId="2423A5CC" w14:textId="77777777" w:rsidTr="00A573F1">
        <w:trPr>
          <w:trHeight w:val="56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D040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41A944" w14:textId="0E139F7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07771D" w14:textId="40DD6BEF" w:rsidR="00420CF8" w:rsidRPr="003F52B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proofErr w:type="spellStart"/>
            <w:r w:rsidRPr="003F52BD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3F52BD"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 </w:t>
            </w:r>
            <w:r w:rsidRPr="003F52BD">
              <w:rPr>
                <w:rFonts w:ascii="Sylfaen" w:eastAsia="Times New Roman" w:hAnsi="Sylfaen" w:cs="Calibri"/>
                <w:sz w:val="18"/>
                <w:szCs w:val="18"/>
              </w:rPr>
              <w:t>5.384A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714C1C" w14:textId="7B51175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უ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8186F8" w14:textId="40BA5ED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3.</w:t>
            </w:r>
          </w:p>
        </w:tc>
      </w:tr>
      <w:tr w:rsidR="00420CF8" w:rsidRPr="0006316F" w14:paraId="1D1C7CBA" w14:textId="77777777" w:rsidTr="00A573F1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5B19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85 - 19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ECE8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9FB95C" w14:textId="4073EFA8" w:rsidR="00420CF8" w:rsidRPr="003F52B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3F52B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3F52B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96CF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მავთ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უმჯობეს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ტელე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DECT)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B162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მავთ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უმჯობეს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ტელე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DECT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: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06, EN 301 9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RC/DEC (94)03.</w:t>
            </w:r>
          </w:p>
        </w:tc>
      </w:tr>
      <w:tr w:rsidR="00420CF8" w:rsidRPr="0006316F" w14:paraId="1807C535" w14:textId="77777777" w:rsidTr="00A573F1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E9B6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8FF99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0A01983" w14:textId="6D110183" w:rsidR="00420CF8" w:rsidRPr="003F52B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proofErr w:type="spellStart"/>
            <w:r w:rsidRPr="003F52BD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3F52BD"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 </w:t>
            </w:r>
            <w:r w:rsidRPr="003F52BD">
              <w:rPr>
                <w:rFonts w:ascii="Sylfaen" w:eastAsia="Times New Roman" w:hAnsi="Sylfaen" w:cs="Calibri"/>
                <w:sz w:val="18"/>
                <w:szCs w:val="18"/>
              </w:rPr>
              <w:t>5.388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A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8FF85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DB0F0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ყოფი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894.375-1899.3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74.375 - 1979.3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როებ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რგებლობა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. </w:t>
            </w:r>
          </w:p>
        </w:tc>
      </w:tr>
      <w:tr w:rsidR="00420CF8" w:rsidRPr="0006316F" w14:paraId="5F30AB52" w14:textId="77777777" w:rsidTr="00A573F1">
        <w:trPr>
          <w:trHeight w:val="56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2540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1AA6A2" w14:textId="0BC36F9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388A </w:t>
            </w:r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388B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8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774A94" w14:textId="2404E01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74CC4F" w14:textId="3ADEA25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უ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CEC38B" w14:textId="597F814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3. </w:t>
            </w:r>
          </w:p>
        </w:tc>
      </w:tr>
      <w:tr w:rsidR="00420CF8" w:rsidRPr="0006316F" w14:paraId="4667F118" w14:textId="77777777" w:rsidTr="00A573F1">
        <w:trPr>
          <w:trHeight w:val="129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686F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00 - 19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9402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272180" w14:textId="77777777" w:rsidR="00420CF8" w:rsidRPr="00A9184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en-GB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CE1DF6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3C3CF395" w14:textId="3FA17E38" w:rsidR="00420CF8" w:rsidRPr="00450E21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RMR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F4CAF2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2020/667/EU, 2012/688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110-21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25121F1F" w14:textId="678EB3CD" w:rsidR="00420CF8" w:rsidRPr="00450E21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</w:pPr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1</w:t>
            </w:r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 xml:space="preserve"> 1900-1910 მჰც ზოლისათვის.</w:t>
            </w:r>
          </w:p>
          <w:p w14:paraId="09596AEE" w14:textId="621BDC7C" w:rsidR="00420CF8" w:rsidRPr="000F28C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RMR: ECC/DEC</w:t>
            </w:r>
            <w:proofErr w:type="gramStart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20)02 1900-1910 </w:t>
            </w:r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მჰც ზოლისთვის.</w:t>
            </w:r>
          </w:p>
        </w:tc>
      </w:tr>
      <w:tr w:rsidR="00420CF8" w:rsidRPr="0006316F" w14:paraId="232ACA0E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990E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C449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3BD9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3F52B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  <w:r w:rsidRPr="003F52B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8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1C59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945FC5" w14:textId="67CDF9B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7, 2008/294/EC, </w:t>
            </w:r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(EU) 2022/2324,</w:t>
            </w:r>
            <w:r w:rsidRPr="00BC5453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16/2317/EU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31A7B248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964B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DAAA11" w14:textId="7408980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388A </w:t>
            </w:r>
            <w:r w:rsidR="00E15289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38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BB15BB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3D92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30FE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: 2017/191/EU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8)08, 2010/166/EC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2007FAA8" w14:textId="77777777" w:rsidTr="00400C47">
        <w:trPr>
          <w:trHeight w:val="3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6F2F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89956E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365B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53B7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C18B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EU) 2021/1730</w:t>
            </w:r>
          </w:p>
        </w:tc>
      </w:tr>
      <w:tr w:rsidR="00420CF8" w:rsidRPr="0006316F" w14:paraId="20AB606B" w14:textId="77777777" w:rsidTr="00400C47">
        <w:trPr>
          <w:trHeight w:val="129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27C1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1930 - 19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425C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E410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64F1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ADF9E5" w14:textId="77777777" w:rsidR="00420CF8" w:rsidRPr="00014746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2020/667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U,  2012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/688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06)0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110-21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, </w:t>
            </w:r>
            <w:r w:rsidRPr="00014746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ECC/DEC/(22)07 რადიოსიხშირული ზოლისათვის 1920-1980 მჰც.</w:t>
            </w:r>
          </w:p>
          <w:p w14:paraId="1C87CC0A" w14:textId="0C3522B4" w:rsidR="00420CF8" w:rsidRPr="0051754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  <w:lang w:val="ka-GE"/>
              </w:rPr>
            </w:pPr>
            <w:r w:rsidRPr="00014746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ERC/REC 01-01 რადიოსიხშირული ზოლისათვის 1920-1980 მჰც.</w:t>
            </w:r>
          </w:p>
        </w:tc>
      </w:tr>
      <w:tr w:rsidR="00420CF8" w:rsidRPr="0006316F" w14:paraId="0619E5AA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9EB8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2AE2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4405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A67E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5B2151" w14:textId="6F7C17E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7, 2008/294/EC, </w:t>
            </w:r>
            <w:r w:rsidRPr="00014746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(EU) 2022/2324,</w:t>
            </w:r>
            <w:r w:rsidRPr="00BC5453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16/2317/EU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5DBD4E69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8C57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168055" w14:textId="2237A6C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388A </w:t>
            </w:r>
            <w:r w:rsidR="00E15289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38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4617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F3A1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90B6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: 2017/191/EU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8)08, 2010/166/EC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3FE3775F" w14:textId="77777777" w:rsidTr="00AA6FB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75EF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63AEC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35412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10E0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6FB0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5DBBA19" w14:textId="77777777" w:rsidTr="00AA6FBB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675A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70 - 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01AB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2A81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B3BA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0DE3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2020/667/EU, 2012/688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110-21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1CCDC16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7F2C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DDAE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7E95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br/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388A 5.388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4456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BDCF7D" w14:textId="1571D0C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7, 2008/294/EC, </w:t>
            </w:r>
            <w:r w:rsidRPr="00450E21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2324</w:t>
            </w:r>
            <w:r w:rsidRPr="00450E21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16/2317/EU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777F4870" w14:textId="77777777" w:rsidTr="002E2D5A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827C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F66313" w14:textId="1D8CC72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388A </w:t>
            </w:r>
            <w:r w:rsidR="00E15289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388B</w:t>
            </w:r>
            <w:r w:rsidR="00E15289"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43A267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9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CB9FC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138F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: 2017/191/EU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8)08, 2010/166/EC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0F17973B" w14:textId="77777777" w:rsidTr="002E2D5A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0AE2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A605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204C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24F3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12" w:space="0" w:color="000000"/>
            </w:tcBorders>
            <w:shd w:val="clear" w:color="auto" w:fill="auto"/>
            <w:hideMark/>
          </w:tcPr>
          <w:p w14:paraId="4F9B2C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 (1670-16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420CF8" w:rsidRPr="0006316F" w14:paraId="602BCF07" w14:textId="77777777" w:rsidTr="002E2D5A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1174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80 - 20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9EB4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8DC3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8477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E841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442, EN 301 473, EN 302 574. 2007/98/EC </w:t>
            </w:r>
          </w:p>
        </w:tc>
      </w:tr>
      <w:tr w:rsidR="00420CF8" w:rsidRPr="0006316F" w14:paraId="4AC69224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B229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E31A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8F1B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51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2865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C2F8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7970EAC4" w14:textId="77777777" w:rsidTr="00400C47">
        <w:trPr>
          <w:trHeight w:val="7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E143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D9DB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 5.388 5.389A 5.389B 5.389F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B372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4820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F5D35F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  <w:p w14:paraId="37169C24" w14:textId="277577CD" w:rsidR="00420CF8" w:rsidRPr="007B4F1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6)10</w:t>
            </w:r>
          </w:p>
        </w:tc>
      </w:tr>
      <w:tr w:rsidR="00420CF8" w:rsidRPr="0006316F" w14:paraId="23F2B918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EB4B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B4AA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01C9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 5.389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A9D6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9DE8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0301B6DC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B380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10 - 20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5EED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CE6B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8A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09F0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56DA4E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SE: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2 064.</w:t>
            </w: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br/>
              <w:t>(EU) 2016/339</w:t>
            </w:r>
          </w:p>
        </w:tc>
      </w:tr>
      <w:tr w:rsidR="00420CF8" w:rsidRPr="0006316F" w14:paraId="54532C2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D0C533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2A26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25E9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6EA7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190EA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1A395E7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D0A8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D1D844" w14:textId="2D533AA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388A </w:t>
            </w:r>
            <w:r w:rsidR="00E15289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388B</w:t>
            </w:r>
            <w:r w:rsidR="00E15289" w:rsidRPr="00D06E3B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6268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4E8D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8AC4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C6F6D70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BA88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2497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D270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2C8C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18D9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26D47C2" w14:textId="77777777" w:rsidTr="00400C47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C668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2025 - 21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A60D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738D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FB27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17D5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F6EE4A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66A5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DEAF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9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F698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9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5477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7018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13CAC64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4601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B486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85D3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1EB1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9286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E62DB3" w14:paraId="47A7D2CB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AE3E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938F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9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015E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9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9FC8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D41148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PMSE: 2016/339/EU,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 EN 302 064.</w:t>
            </w:r>
          </w:p>
        </w:tc>
      </w:tr>
      <w:tr w:rsidR="00420CF8" w:rsidRPr="0006316F" w14:paraId="5772A4DB" w14:textId="77777777" w:rsidTr="00AA6FB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4E9535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BED577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100D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6A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E0B8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1BFA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1B9E8D4" w14:textId="77777777" w:rsidTr="00AA6FBB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2B39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110 - 212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48E7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F6F499" w14:textId="77777777" w:rsidR="00420CF8" w:rsidRPr="00A9184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A9184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1268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42A4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2020/667/EU, 2012/688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110-21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48EFC82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25CD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395D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8A 5.388B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CD4A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88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AD88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5779FE" w14:textId="383555F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7, 2008/294/EC, </w:t>
            </w:r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2324,</w:t>
            </w:r>
            <w:r w:rsidRPr="00BC5453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16/2317/EU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110-21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17CD92C3" w14:textId="77777777" w:rsidTr="002E2D5A">
        <w:trPr>
          <w:trHeight w:val="67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DF94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5B91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8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DA61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CCB1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C0D5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: 2017/191/EU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8)08, 2010/166/EC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110-21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6729F68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8405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C399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E93B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AD0B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90B9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34333B5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E4C4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65672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82DB8B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2D0B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2DB3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A5BF432" w14:textId="77777777" w:rsidTr="00400C47">
        <w:trPr>
          <w:trHeight w:val="129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2398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120 - 21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9290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B6C7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8A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13E2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07C0C2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2020/667/EU, 2012/688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920-198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110-21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75D57E52" w14:textId="198A5ACE" w:rsidR="00420CF8" w:rsidRPr="0051754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ERC/REC 01-01 </w:t>
            </w:r>
            <w:proofErr w:type="spellStart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რადიოსიხშირული</w:t>
            </w:r>
            <w:proofErr w:type="spellEnd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ზოლისთვის</w:t>
            </w:r>
            <w:proofErr w:type="spellEnd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2110-2170 </w:t>
            </w:r>
            <w:proofErr w:type="spellStart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ჰც</w:t>
            </w:r>
            <w:proofErr w:type="spellEnd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.</w:t>
            </w:r>
          </w:p>
        </w:tc>
      </w:tr>
      <w:tr w:rsidR="00420CF8" w:rsidRPr="0006316F" w14:paraId="63B27EB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B3E4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622BDF" w14:textId="7461AAA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388A </w:t>
            </w:r>
            <w:r w:rsidR="00E15289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388B</w:t>
            </w:r>
            <w:r w:rsidR="00E15289"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39C05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9471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C654DD" w14:textId="44F6DCB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A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7, 2008/294/EC, </w:t>
            </w:r>
            <w:r w:rsidRPr="00D06E3B">
              <w:rPr>
                <w:rFonts w:ascii="Sylfaen" w:eastAsia="Times New Roman" w:hAnsi="Sylfaen" w:cs="Calibri"/>
                <w:b/>
                <w:bCs/>
                <w:color w:val="7030A0"/>
                <w:sz w:val="18"/>
                <w:szCs w:val="18"/>
                <w:highlight w:val="green"/>
              </w:rPr>
              <w:t>(</w:t>
            </w:r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U) 2022/2324,</w:t>
            </w:r>
            <w:r w:rsidRPr="00BC5453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16/2317/EU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110-21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3D972C85" w14:textId="77777777" w:rsidTr="00AA6FBB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B544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1C1C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719F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F9F6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7B84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: 2017/191/EU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8)08, 2010/166/EC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110-21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6EEA000E" w14:textId="77777777" w:rsidTr="00AA6FBB">
        <w:trPr>
          <w:trHeight w:val="120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93B4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170 - 22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71DF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A693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7C44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6F82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005EE27B" w14:textId="77777777" w:rsidTr="00AA6FBB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110F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7D0F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BDA8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FE58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90A0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442, EN 301 473, EN 302 57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07/98/EC. </w:t>
            </w:r>
          </w:p>
        </w:tc>
      </w:tr>
      <w:tr w:rsidR="00420CF8" w:rsidRPr="0006316F" w14:paraId="467D52C2" w14:textId="77777777" w:rsidTr="00AA6FBB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2338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3249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329A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500D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1096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06D5CDF" w14:textId="77777777" w:rsidTr="00AA6FBB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DCB7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6D91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 5.389A 5.3892F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7576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42D5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09D641" w14:textId="434CBA80" w:rsidR="00420CF8" w:rsidRPr="007B4F1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7B4F13">
              <w:rPr>
                <w:rFonts w:ascii="Sylfaen" w:eastAsia="Times New Roman" w:hAnsi="Sylfaen" w:cs="Calibri"/>
                <w:b/>
                <w:bCs/>
                <w:color w:val="7030A0"/>
                <w:sz w:val="18"/>
                <w:szCs w:val="18"/>
              </w:rPr>
              <w:t> </w:t>
            </w:r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6)10</w:t>
            </w:r>
          </w:p>
        </w:tc>
      </w:tr>
      <w:tr w:rsidR="00420CF8" w:rsidRPr="0006316F" w14:paraId="2A38EFF1" w14:textId="77777777" w:rsidTr="00AA6FBB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90A8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8A3C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318A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88 5.389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AC07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B921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CFEB594" w14:textId="77777777" w:rsidTr="00AA6FB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59BB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200 - 229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6EAA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8651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F4B6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 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05FE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0AA0467" w14:textId="77777777" w:rsidTr="00AA6FBB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288AC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5484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9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6134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9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2262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3CA5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200- 24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268AE76A" w14:textId="77777777" w:rsidTr="00AA6FBB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57795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B982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DBE3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AC63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6004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8C6CDB0" w14:textId="77777777" w:rsidTr="00AA6FBB">
        <w:trPr>
          <w:trHeight w:val="79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9DC92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E517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9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BD6B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9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D0FF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E156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5028C10" w14:textId="77777777" w:rsidTr="00AA6FB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CDC4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F98F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FBDE3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6A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8871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78B6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131CA36" w14:textId="77777777" w:rsidTr="00AA6FBB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C412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290 - 23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0137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B643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4A64B8" w14:textId="3AEE478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06C1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200- 24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21F16426" w14:textId="77777777" w:rsidTr="00AA6FBB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2758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7738A4" w14:textId="4530A46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C4C185" w14:textId="223ACF6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40F2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9B0A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79DB933" w14:textId="77777777" w:rsidTr="00AA6FBB">
        <w:trPr>
          <w:trHeight w:val="744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9BC8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75B5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D137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5144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B187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53E84C0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D6C0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300 - 24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A018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D1C0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D8AF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D9F2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 783.</w:t>
            </w:r>
          </w:p>
        </w:tc>
      </w:tr>
      <w:tr w:rsidR="00420CF8" w:rsidRPr="0006316F" w14:paraId="14919F26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7787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8E6E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3B13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62B4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AB95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299-23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06316F" w14:paraId="53B9E53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931F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3292B3" w14:textId="77777777" w:rsidR="00420CF8" w:rsidRPr="00A9184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A9184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32C3FA" w14:textId="77777777" w:rsidR="00420CF8" w:rsidRPr="00A9184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A9184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953D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7229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0E7A01DF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9AC5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A7B3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A9184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9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AD24C5" w14:textId="77777777" w:rsidR="00420CF8" w:rsidRPr="00A9184D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A9184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  <w:r w:rsidRPr="00A9184D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6865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FCN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0986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FCN: EN 301 908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)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REC/(14)04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300-24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3182EAEF" w14:textId="77777777" w:rsidTr="00AA6FBB">
        <w:trPr>
          <w:trHeight w:val="66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A676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2CE3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328FC4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C210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019A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9C3AEEF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7BB1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00 - 24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621E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392A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2C08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5EB7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 783.</w:t>
            </w:r>
          </w:p>
        </w:tc>
      </w:tr>
      <w:tr w:rsidR="00420CF8" w:rsidRPr="0006316F" w14:paraId="344CF0D0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1ACF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9769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A5BB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173568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5.384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12B0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0977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F8D200D" w14:textId="77777777" w:rsidTr="00AA6FBB">
        <w:trPr>
          <w:trHeight w:val="102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BF35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7361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81EF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D30E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F1EF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C7FF0EE" w14:textId="77777777" w:rsidTr="00AA6FBB">
        <w:trPr>
          <w:trHeight w:val="51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134F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EBB3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52AD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E2DC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4169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6DEC973E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4AC7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D67E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50 5.28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BC44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50 5.28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926D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RFID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74B2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1.</w:t>
            </w:r>
          </w:p>
        </w:tc>
      </w:tr>
      <w:tr w:rsidR="00420CF8" w:rsidRPr="0006316F" w14:paraId="0C9E5AC2" w14:textId="77777777" w:rsidTr="00AB43B6">
        <w:trPr>
          <w:trHeight w:val="8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731B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F154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3492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EA30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4950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D1EA5AF" w14:textId="77777777" w:rsidTr="00AB43B6">
        <w:trPr>
          <w:trHeight w:val="352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0C88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50 - 2483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CF81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A337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A1DF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FB20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2B7FF53" w14:textId="77777777" w:rsidTr="00400C47">
        <w:trPr>
          <w:trHeight w:val="11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C720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39F7A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DDAC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3D57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RFID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5E32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1.</w:t>
            </w:r>
          </w:p>
        </w:tc>
      </w:tr>
      <w:tr w:rsidR="00420CF8" w:rsidRPr="0006316F" w14:paraId="1C267A7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CB13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BB12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5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BE84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5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E10B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7BBD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2490AD16" w14:textId="77777777" w:rsidTr="00400C47">
        <w:trPr>
          <w:trHeight w:val="7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3605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8A1F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DA21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4492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B818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BA058DE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4CDC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83.5 - 25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B47E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5D71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CC20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16BE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D8325B2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7DE7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387B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E29F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1DC6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4685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777B551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4A14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FE6F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51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0CC7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51A 5.150 5.399 5.40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5FC7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-PCS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7102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.</w:t>
            </w:r>
          </w:p>
        </w:tc>
      </w:tr>
      <w:tr w:rsidR="00420CF8" w:rsidRPr="0006316F" w14:paraId="02D93877" w14:textId="77777777" w:rsidTr="00400C47">
        <w:trPr>
          <w:trHeight w:val="8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73BF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8506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საზღვრ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98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4FC2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E616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ED76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0FE1E852" w14:textId="77777777" w:rsidTr="00AB43B6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57DF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2653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D06E3B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  <w:r w:rsidRPr="00D06E3B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98A 5.150 5.399 5.401 5.40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5E14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4E7C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პლანტ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FF1C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2.</w:t>
            </w:r>
          </w:p>
        </w:tc>
      </w:tr>
      <w:tr w:rsidR="00420CF8" w:rsidRPr="0006316F" w14:paraId="42BC4BF7" w14:textId="77777777" w:rsidTr="00AB43B6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9A4D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500 - 252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A4FB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10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5B59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7A19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288D2A" w14:textId="48D564D9" w:rsidR="00420CF8" w:rsidRPr="0080728E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2020/636/EU, 2008/477/EC,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05, ECC/REC/(11)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500.0-2690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, </w:t>
            </w:r>
            <w:r w:rsidRPr="00014746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ECC/DEC/(22)07 რადიოსიხშირული ზოლისათვის 2500-2570 მჰც.</w:t>
            </w:r>
          </w:p>
        </w:tc>
      </w:tr>
      <w:tr w:rsidR="00420CF8" w:rsidRPr="0006316F" w14:paraId="320BE34F" w14:textId="77777777" w:rsidTr="00AB43B6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BB16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049C9F6" w14:textId="5520AC0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</w:t>
            </w:r>
            <w:r w:rsidR="00E15289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E15289" w:rsidRPr="00130939">
              <w:rPr>
                <w:rFonts w:ascii="Sylfaen" w:hAnsi="Sylfaen"/>
                <w:sz w:val="18"/>
                <w:szCs w:val="18"/>
                <w:highlight w:val="green"/>
              </w:rPr>
              <w:t>5.409A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9D5C904" w14:textId="5A9C533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98D98D0" w14:textId="0FA6D40A" w:rsidR="00420CF8" w:rsidRPr="00014746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14746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წერტილი-მრავალწერტილი</w:t>
            </w:r>
            <w:proofErr w:type="spellEnd"/>
            <w:r w:rsidRPr="00014746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6CD973C" w14:textId="77777777" w:rsidR="009E1D9E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7030A0"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proofErr w:type="gram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რადიოსიხშირუ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proofErr w:type="gram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</w:t>
            </w:r>
            <w:r w:rsidR="009E1D9E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2500-2700 </w:t>
            </w:r>
            <w:proofErr w:type="spellStart"/>
            <w:r w:rsidR="009E1D9E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მჰც</w:t>
            </w:r>
            <w:proofErr w:type="spellEnd"/>
            <w:r w:rsidR="009E1D9E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(</w:t>
            </w:r>
            <w:proofErr w:type="spellStart"/>
            <w:r w:rsidR="009E1D9E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დროებით</w:t>
            </w:r>
            <w:proofErr w:type="spellEnd"/>
            <w:r w:rsidR="009E1D9E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</w:t>
            </w:r>
            <w:proofErr w:type="spellStart"/>
            <w:r w:rsidR="009E1D9E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სარგებლობაში</w:t>
            </w:r>
            <w:proofErr w:type="spellEnd"/>
            <w:r w:rsidR="009E1D9E"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)</w:t>
            </w:r>
            <w:r w:rsidR="009E1D9E" w:rsidRPr="009E1D9E">
              <w:rPr>
                <w:rFonts w:ascii="Sylfaen" w:eastAsia="Times New Roman" w:hAnsi="Sylfaen" w:cs="Calibri"/>
                <w:sz w:val="18"/>
                <w:szCs w:val="18"/>
                <w:highlight w:val="red"/>
              </w:rPr>
              <w:t>.</w:t>
            </w:r>
            <w:r w:rsidR="009E1D9E" w:rsidRPr="00A6022C">
              <w:rPr>
                <w:rFonts w:ascii="Sylfaen" w:eastAsia="Times New Roman" w:hAnsi="Sylfaen" w:cs="Calibri"/>
                <w:b/>
                <w:bCs/>
                <w:color w:val="7030A0"/>
                <w:sz w:val="18"/>
                <w:szCs w:val="18"/>
              </w:rPr>
              <w:t xml:space="preserve"> </w:t>
            </w:r>
          </w:p>
          <w:p w14:paraId="582C2ECA" w14:textId="675CBF74" w:rsidR="00420CF8" w:rsidRPr="009E1D9E" w:rsidRDefault="009E1D9E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წ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ერტილი-მრავალწერტილი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: </w:t>
            </w:r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მაუწყებლობის ტრანზიტის დანიშნულებებით, მეორადი გამოყენების უფლებით რადიოსიხშირული ზოლისთვის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 xml:space="preserve"> 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2500-2700 </w:t>
            </w:r>
            <w:proofErr w:type="spellStart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ჰც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მობილური გამოყენების გარდა)</w:t>
            </w:r>
          </w:p>
        </w:tc>
      </w:tr>
      <w:tr w:rsidR="00420CF8" w:rsidRPr="00E62DB3" w14:paraId="421347DA" w14:textId="77777777" w:rsidTr="00AB43B6">
        <w:trPr>
          <w:trHeight w:val="294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1C25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C6CF13" w14:textId="6599D35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12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02D3D5" w14:textId="07997BE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857A9B" w14:textId="1C7D4DC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BD592F" w14:textId="3079A906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MCV: 2017/191/EU, ECC/DEC(08)08, 2010/166/EC. </w:t>
            </w:r>
          </w:p>
        </w:tc>
      </w:tr>
      <w:tr w:rsidR="00420CF8" w:rsidRPr="0006316F" w14:paraId="3726EEBD" w14:textId="77777777" w:rsidTr="00AB43B6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DB87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520 - 265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E843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13 5.416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8219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0C19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43DAA0" w14:textId="3C5E98C7" w:rsidR="00420CF8" w:rsidRPr="0080728E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2020/636/EU, 2008/477/EC,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05, ECC/REC/(11)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500.0-2690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, </w:t>
            </w:r>
            <w:r w:rsidRPr="00BA6803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ECC/DEC/(22)07 რადიოსიხშირული ზოლისათვის 2500-2570 მჰც და 2570-2620 მჰც.</w:t>
            </w:r>
          </w:p>
        </w:tc>
      </w:tr>
      <w:tr w:rsidR="00420CF8" w:rsidRPr="0006316F" w14:paraId="7EE87A2A" w14:textId="77777777" w:rsidTr="00AB43B6">
        <w:trPr>
          <w:trHeight w:val="105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BA1A5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56D5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10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362F27" w14:textId="0E74ADC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BBAFF4" w14:textId="7F72E73A" w:rsidR="00420CF8" w:rsidRPr="0006316F" w:rsidRDefault="00BA6803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14746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წერტილი-მრავალწერტილ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A078F7" w14:textId="77777777" w:rsidR="00EA6A41" w:rsidRPr="009105E2" w:rsidRDefault="00EA6A41" w:rsidP="00EA6A41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color w:val="7030A0"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proofErr w:type="gram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რადიოსიხშირუ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proofErr w:type="gram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2500-2700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მ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(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დროებით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სარგებლობაშ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).</w:t>
            </w:r>
            <w:r w:rsidRPr="009105E2">
              <w:rPr>
                <w:rFonts w:ascii="Sylfaen" w:eastAsia="Times New Roman" w:hAnsi="Sylfaen" w:cs="Calibri"/>
                <w:b/>
                <w:bCs/>
                <w:strike/>
                <w:color w:val="7030A0"/>
                <w:sz w:val="18"/>
                <w:szCs w:val="18"/>
              </w:rPr>
              <w:t xml:space="preserve"> </w:t>
            </w:r>
          </w:p>
          <w:p w14:paraId="7D59F3BC" w14:textId="074D87C8" w:rsidR="00420CF8" w:rsidRPr="0006316F" w:rsidRDefault="00EA6A41" w:rsidP="00EA6A41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წ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ერტილი-მრავალწერტილი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: 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 xml:space="preserve">მაუწყებლობის ტრანზიტის დანიშნულებებით, მეორადი გამოყენების უფლებით რადიოსიხშირული ზოლისთვის 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2500-2700 </w:t>
            </w:r>
            <w:proofErr w:type="spellStart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ჰც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მობილური გამოყენების გარდა)</w:t>
            </w:r>
          </w:p>
        </w:tc>
      </w:tr>
      <w:tr w:rsidR="00420CF8" w:rsidRPr="00E62DB3" w14:paraId="40B5F4DD" w14:textId="77777777" w:rsidTr="00AB43B6">
        <w:trPr>
          <w:trHeight w:val="6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7A39B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978CB8" w14:textId="127A82D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</w:t>
            </w:r>
            <w:r w:rsidR="00C92999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130939" w:rsidRPr="00130939">
              <w:rPr>
                <w:rFonts w:ascii="Sylfaen" w:hAnsi="Sylfaen"/>
                <w:sz w:val="18"/>
                <w:szCs w:val="18"/>
                <w:highlight w:val="green"/>
              </w:rPr>
              <w:t>5.409A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2FE3F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339 5.418B 5.418C 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EC463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F3A7562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MCV: 2017/191/EU, ECC/DEC(08)08, 2010/166/EC.</w:t>
            </w:r>
          </w:p>
        </w:tc>
      </w:tr>
      <w:tr w:rsidR="00420CF8" w:rsidRPr="0006316F" w14:paraId="6772C7CC" w14:textId="77777777" w:rsidTr="00AB43B6">
        <w:trPr>
          <w:trHeight w:val="29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7F87F9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900C15" w14:textId="056C91E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9 5.403 5.412 5.418B 5.418C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2C7D6A" w14:textId="11C16ADE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D401AE" w14:textId="287CFB5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515691" w14:textId="3A115D2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FE5AB58" w14:textId="77777777" w:rsidTr="00AB43B6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9096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655 – 26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E02C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208B 5.413 5.416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1247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10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4037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917F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2020/636/EU, 2008/477/EC,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05, ECC/REC/(11)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500.0-2690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5E90771B" w14:textId="77777777" w:rsidTr="00AB43B6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EB3F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F617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ED930D" w14:textId="3A9BC6D4" w:rsidR="00420CF8" w:rsidRPr="0017356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173568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173568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173568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173568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173568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173568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173568"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 w:rsidRPr="00173568">
              <w:rPr>
                <w:rFonts w:ascii="Sylfaen" w:eastAsia="Times New Roman" w:hAnsi="Sylfaen" w:cs="Calibri"/>
                <w:sz w:val="18"/>
                <w:szCs w:val="18"/>
              </w:rPr>
              <w:t xml:space="preserve">. 5.384A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2F4D7C" w14:textId="5C1C4450" w:rsidR="00420CF8" w:rsidRPr="0006316F" w:rsidRDefault="00BA6803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14746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წერტილი-მრავალწერტილ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CB7790" w14:textId="77777777" w:rsidR="00EA6A41" w:rsidRPr="009105E2" w:rsidRDefault="00EA6A41" w:rsidP="00EA6A41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color w:val="7030A0"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proofErr w:type="gram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რადიოსიხშირუ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proofErr w:type="gram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2500-2700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მ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(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დროებით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სარგებლობაშ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).</w:t>
            </w:r>
            <w:r w:rsidRPr="009105E2">
              <w:rPr>
                <w:rFonts w:ascii="Sylfaen" w:eastAsia="Times New Roman" w:hAnsi="Sylfaen" w:cs="Calibri"/>
                <w:b/>
                <w:bCs/>
                <w:strike/>
                <w:color w:val="7030A0"/>
                <w:sz w:val="18"/>
                <w:szCs w:val="18"/>
              </w:rPr>
              <w:t xml:space="preserve"> </w:t>
            </w:r>
          </w:p>
          <w:p w14:paraId="54BC803D" w14:textId="36B695D2" w:rsidR="00420CF8" w:rsidRPr="0006316F" w:rsidRDefault="00EA6A41" w:rsidP="00EA6A41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წ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ერტილი-მრავალწერტილი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: 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 xml:space="preserve">მაუწყებლობის ტრანზიტის დანიშნულებებით, მეორადი გამოყენების უფლებით რადიოსიხშირული ზოლისთვის 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2500-2700 </w:t>
            </w:r>
            <w:proofErr w:type="spellStart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ჰც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მობილური გამოყენების გარდა)</w:t>
            </w:r>
          </w:p>
        </w:tc>
      </w:tr>
      <w:tr w:rsidR="00420CF8" w:rsidRPr="00E62DB3" w14:paraId="08DA480A" w14:textId="77777777" w:rsidTr="00AB43B6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3623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FF6CEF" w14:textId="24B21ED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 </w:t>
            </w:r>
            <w:r w:rsidR="00130939" w:rsidRPr="00130939">
              <w:rPr>
                <w:rFonts w:ascii="Sylfaen" w:hAnsi="Sylfaen"/>
                <w:sz w:val="18"/>
                <w:szCs w:val="18"/>
                <w:highlight w:val="green"/>
              </w:rPr>
              <w:t>5.40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02DE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2FC6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E88F9D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 xml:space="preserve">MCV: 2017/191/EU, ECC/DEC(08)08, 2010/166/EC. </w:t>
            </w:r>
          </w:p>
        </w:tc>
      </w:tr>
      <w:tr w:rsidR="00420CF8" w:rsidRPr="0006316F" w14:paraId="09DCA0B8" w14:textId="77777777" w:rsidTr="00AB43B6">
        <w:trPr>
          <w:trHeight w:val="66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0A5E7B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D76D06" w14:textId="77777777" w:rsidR="00420CF8" w:rsidRPr="00130939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პასიური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7E5E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0CFC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36D0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30897C5" w14:textId="77777777" w:rsidTr="00AB43B6">
        <w:trPr>
          <w:trHeight w:val="66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0E74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A8B03D" w14:textId="77777777" w:rsidR="00420CF8" w:rsidRPr="00130939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7E16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1F42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4E2C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6C4F67F" w14:textId="77777777" w:rsidTr="00AB43B6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B32B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A9B2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2E5BA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 5.149 5.208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7E28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E477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CCCBEAA" w14:textId="77777777" w:rsidTr="00AB43B6">
        <w:trPr>
          <w:trHeight w:val="447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311E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6585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412 5.42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C1A15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5700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B3CD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672AD3F" w14:textId="77777777" w:rsidTr="00400C47">
        <w:trPr>
          <w:trHeight w:val="129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BB39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670 - 269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A08B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1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0EA5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F30D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4EA0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2020/636/EU, 2008/477/EC,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05, ECC/REC/(11)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500.0-2690.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1635A00B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6D2A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FD5CDD" w14:textId="4567312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</w:t>
            </w:r>
            <w:r w:rsidR="00C92999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130939" w:rsidRPr="00130939">
              <w:rPr>
                <w:rFonts w:ascii="Sylfaen" w:hAnsi="Sylfaen"/>
                <w:sz w:val="18"/>
                <w:szCs w:val="18"/>
                <w:highlight w:val="green"/>
              </w:rPr>
              <w:t>5.40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E0524B" w14:textId="0112E3F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84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C1D013" w14:textId="5181F644" w:rsidR="00420CF8" w:rsidRPr="0006316F" w:rsidRDefault="00BA6803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14746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წერტილი-მრავალწერტილ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CA0B7C" w14:textId="77777777" w:rsidR="00EA6A41" w:rsidRPr="009105E2" w:rsidRDefault="00EA6A41" w:rsidP="00EA6A41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color w:val="7030A0"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proofErr w:type="gram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რადიოსიხშირუ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proofErr w:type="gram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2500-2700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მ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(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დროებით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სარგებლობაშ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).</w:t>
            </w:r>
            <w:r w:rsidRPr="009105E2">
              <w:rPr>
                <w:rFonts w:ascii="Sylfaen" w:eastAsia="Times New Roman" w:hAnsi="Sylfaen" w:cs="Calibri"/>
                <w:b/>
                <w:bCs/>
                <w:strike/>
                <w:color w:val="7030A0"/>
                <w:sz w:val="18"/>
                <w:szCs w:val="18"/>
              </w:rPr>
              <w:t xml:space="preserve"> </w:t>
            </w:r>
          </w:p>
          <w:p w14:paraId="56585805" w14:textId="112783FE" w:rsidR="00420CF8" w:rsidRPr="0006316F" w:rsidRDefault="00EA6A41" w:rsidP="00EA6A41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წ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ერტილი-მრავალწერტილი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: 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 xml:space="preserve">მაუწყებლობის ტრანზიტის დანიშნულებებით, მეორადი გამოყენების უფლებით რადიოსიხშირული ზოლისთვის 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2500-2700 </w:t>
            </w:r>
            <w:proofErr w:type="spellStart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ჰც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მობილური გამოყენების გარდა)</w:t>
            </w:r>
          </w:p>
        </w:tc>
      </w:tr>
      <w:tr w:rsidR="00420CF8" w:rsidRPr="0006316F" w14:paraId="393EDF4F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4992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945CC9" w14:textId="77777777" w:rsidR="00420CF8" w:rsidRPr="00130939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130939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პასიური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B87A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4C57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CD5B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E62DB3" w14:paraId="760F3B64" w14:textId="77777777" w:rsidTr="00400C47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09A9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B578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D38E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4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2141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C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EAD58C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sz w:val="18"/>
                <w:szCs w:val="18"/>
                <w:lang w:val="sv-SE"/>
              </w:rPr>
              <w:t>MCV: 2017/191/EU, ECC/DEC(08)08, 2010/166/EC.</w:t>
            </w:r>
          </w:p>
        </w:tc>
      </w:tr>
      <w:tr w:rsidR="00420CF8" w:rsidRPr="0006316F" w14:paraId="305A7134" w14:textId="77777777" w:rsidTr="00AB43B6">
        <w:trPr>
          <w:trHeight w:val="81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665BDF" w14:textId="77777777" w:rsidR="00420CF8" w:rsidRPr="00E62DB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sv-SE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DF4D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პასიური</w:t>
            </w:r>
            <w:proofErr w:type="spellEnd"/>
            <w:r w:rsidRPr="00130939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49 5.412 5.41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A3AF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86EE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7E9D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89E04B6" w14:textId="77777777" w:rsidTr="00AB43B6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B5AE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bookmarkStart w:id="2" w:name="_Hlk110802690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690 - 27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bookmarkEnd w:id="2"/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E34A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BEE3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197251" w14:textId="3F2F49E8" w:rsidR="00420CF8" w:rsidRPr="0006316F" w:rsidRDefault="00BA6803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14746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წერტილი-მრავალწერტილი</w:t>
            </w:r>
            <w:proofErr w:type="spellEnd"/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8C2849" w14:textId="77777777" w:rsidR="00EA6A41" w:rsidRPr="009105E2" w:rsidRDefault="00EA6A41" w:rsidP="00EA6A41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color w:val="7030A0"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proofErr w:type="gram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რადიოსიხშირუ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proofErr w:type="gram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2500-2700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მ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(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დროებით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სარგებლობაშ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).</w:t>
            </w:r>
            <w:r w:rsidRPr="009105E2">
              <w:rPr>
                <w:rFonts w:ascii="Sylfaen" w:eastAsia="Times New Roman" w:hAnsi="Sylfaen" w:cs="Calibri"/>
                <w:b/>
                <w:bCs/>
                <w:strike/>
                <w:color w:val="7030A0"/>
                <w:sz w:val="18"/>
                <w:szCs w:val="18"/>
              </w:rPr>
              <w:t xml:space="preserve"> </w:t>
            </w:r>
          </w:p>
          <w:p w14:paraId="3F436C49" w14:textId="01F22C4D" w:rsidR="00420CF8" w:rsidRPr="0006316F" w:rsidRDefault="00EA6A41" w:rsidP="00EA6A41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წ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ერტილი-მრავალწერტილი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: 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 xml:space="preserve">მაუწყებლობის ტრანზიტის დანიშნულებებით, მეორადი გამოყენების უფლებით რადიოსიხშირული ზოლისთვის 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2500-2700 </w:t>
            </w:r>
            <w:proofErr w:type="spellStart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ჰც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</w:t>
            </w:r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მობილური გამოყენების გარდა)</w:t>
            </w:r>
          </w:p>
        </w:tc>
      </w:tr>
      <w:tr w:rsidR="00420CF8" w:rsidRPr="0006316F" w14:paraId="6A852D1A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278B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305D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8056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940D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C974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C7918C5" w14:textId="77777777" w:rsidTr="00400C47">
        <w:trPr>
          <w:trHeight w:val="4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2029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EB5C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3C79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1A6C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B38E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851C84E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B82B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663F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40 5.42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AF26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5E96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CAE2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FC2FD18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7E3A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700 - 29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9C8B67" w14:textId="65A83B2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9CE8DA" w14:textId="678F1E4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9DC5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AA71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5F65BFB4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7450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3182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2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64B9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423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3BCE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68DF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50D8F45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7851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E157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F1142E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A00D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211A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EA602CB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3E4C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12E6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2074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1FED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EC77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F25C889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C61E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900 - 31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7CDA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24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DE10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24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3ABF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DE59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248, EN 302 752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</w:p>
        </w:tc>
      </w:tr>
      <w:tr w:rsidR="00420CF8" w:rsidRPr="0006316F" w14:paraId="400C402C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8AE2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22DA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2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2DC3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2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AB12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DE9B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F3B4C9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06A8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682E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25 5.4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C3C2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25 5.42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1782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E92B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E28F37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F681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D763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1C0AA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D2AE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7561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401054C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11D3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100 - 33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E824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C0EC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2B90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6399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02036D2B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34F8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2549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8A5C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0C9F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5C5A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69B76DA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7FB3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1FE8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149 5.42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2B45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14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19B6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7773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831EFC9" w14:textId="77777777" w:rsidTr="00AB43B6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2B45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1F34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2E38B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41B3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8FD6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7D1F887" w14:textId="77777777" w:rsidTr="00AB43B6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C8F1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300 - 34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EA47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C281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49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EEFD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7043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4817B5DE" w14:textId="77777777" w:rsidTr="00AB43B6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37FE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2E3B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429 5.429A 5.429B 5.43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B503E3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630E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37F7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49A21D1" w14:textId="77777777" w:rsidTr="00AB43B6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A8DE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6D31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1AEE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3A2E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131F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A076906" w14:textId="77777777" w:rsidTr="00AB43B6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1013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400 - 36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C85D9B" w14:textId="10F0469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0BBC9D1" w14:textId="6CD1D49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3A2D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FD85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 783.</w:t>
            </w:r>
          </w:p>
        </w:tc>
      </w:tr>
      <w:tr w:rsidR="00420CF8" w:rsidRPr="0006316F" w14:paraId="6B66A517" w14:textId="77777777" w:rsidTr="00AB43B6">
        <w:trPr>
          <w:trHeight w:val="15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95517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742B66" w14:textId="5879EE9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B1B8FB" w14:textId="49E450A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122F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6E9012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908,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/06, ECC/DEC/(07)02, 2019/235/EU, 2008/411/E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2014/276/EU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400-38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78ABA1AF" w14:textId="12FE1333" w:rsidR="00420CF8" w:rsidRPr="00D06E3B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D06E3B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15)01</w:t>
            </w:r>
          </w:p>
        </w:tc>
      </w:tr>
      <w:tr w:rsidR="00420CF8" w:rsidRPr="0006316F" w14:paraId="7EA58780" w14:textId="77777777" w:rsidTr="00AB43B6">
        <w:trPr>
          <w:trHeight w:val="40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BD860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FD3B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EE9F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65C7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96C8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4303713" w14:textId="77777777" w:rsidTr="00AB43B6">
        <w:trPr>
          <w:trHeight w:val="8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F4C2D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8B3485" w14:textId="0BE61AC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30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6A8E1C" w14:textId="6E726A7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30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DAA0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3B62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BDBB970" w14:textId="77777777" w:rsidTr="00AB43B6">
        <w:trPr>
          <w:trHeight w:val="30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8BD98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8BE8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655A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42C6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C6D4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D12C68D" w14:textId="77777777" w:rsidTr="00AB43B6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765DD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F5DD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3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333B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ECA17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8903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61E1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79D320E1" w14:textId="77777777" w:rsidTr="00AB43B6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57FD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B3F8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52580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0861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88E5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8BE20E3" w14:textId="77777777" w:rsidTr="00AB43B6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A155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600 - 38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2F3E754" w14:textId="77777777" w:rsidR="007C28D7" w:rsidRPr="00171D9E" w:rsidRDefault="007C28D7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 w:rsidRPr="00171D9E"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>ფიქსირებული</w:t>
            </w:r>
          </w:p>
          <w:p w14:paraId="4F5E6E3B" w14:textId="6C5639C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4B7B37C" w14:textId="33CAEDC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> 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6D85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94FD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.</w:t>
            </w:r>
          </w:p>
        </w:tc>
      </w:tr>
      <w:tr w:rsidR="00420CF8" w:rsidRPr="0006316F" w14:paraId="11A17046" w14:textId="77777777" w:rsidTr="00AB43B6">
        <w:trPr>
          <w:trHeight w:val="153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0093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3622C3" w14:textId="5630F69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E06EA0" w14:textId="62BDCD1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00DD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A55144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908, ECC/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DEC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/06, ECC/DEC/(07)02, 2019/235/EU, 2008/411/EC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2014/276/EU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400-38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6A3F18A5" w14:textId="2F7A2154" w:rsidR="00420CF8" w:rsidRPr="008559E5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171D9E">
              <w:rPr>
                <w:rFonts w:ascii="Sylfaen" w:hAnsi="Sylfaen"/>
                <w:sz w:val="18"/>
                <w:szCs w:val="18"/>
                <w:highlight w:val="green"/>
              </w:rPr>
              <w:t>ECC/REC</w:t>
            </w:r>
            <w:proofErr w:type="gramStart"/>
            <w:r w:rsidRPr="00171D9E">
              <w:rPr>
                <w:rFonts w:ascii="Sylfaen" w:hAnsi="Sylfaen"/>
                <w:sz w:val="18"/>
                <w:szCs w:val="18"/>
                <w:highlight w:val="green"/>
              </w:rPr>
              <w:t>/(</w:t>
            </w:r>
            <w:proofErr w:type="gramEnd"/>
            <w:r w:rsidRPr="00171D9E">
              <w:rPr>
                <w:rFonts w:ascii="Sylfaen" w:hAnsi="Sylfaen"/>
                <w:sz w:val="18"/>
                <w:szCs w:val="18"/>
                <w:highlight w:val="green"/>
              </w:rPr>
              <w:t>15)01</w:t>
            </w:r>
          </w:p>
        </w:tc>
      </w:tr>
      <w:tr w:rsidR="00420CF8" w:rsidRPr="0006316F" w14:paraId="43CDE3E3" w14:textId="77777777" w:rsidTr="00AB43B6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5CEA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C9725A8" w14:textId="494DF87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="007C28D7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="007C28D7"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გარდა</w:t>
            </w:r>
            <w:proofErr w:type="spellEnd"/>
            <w:r w:rsidR="007C28D7"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="007C28D7"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სააერნაოსნო</w:t>
            </w:r>
            <w:proofErr w:type="spellEnd"/>
            <w:r w:rsidR="007C28D7"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="007C28D7"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ობილურისა</w:t>
            </w:r>
            <w:proofErr w:type="spellEnd"/>
            <w:r w:rsidR="007C28D7" w:rsidRPr="00381453"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r w:rsidR="007C28D7" w:rsidRPr="00381453">
              <w:rPr>
                <w:rFonts w:ascii="Sylfaen" w:hAnsi="Sylfaen"/>
                <w:sz w:val="18"/>
                <w:szCs w:val="18"/>
                <w:highlight w:val="green"/>
              </w:rPr>
              <w:t>5.433B 5.434A 5.434B 5.435A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D8C89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37A59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7D224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F4478A8" w14:textId="77777777" w:rsidTr="00AB43B6">
        <w:trPr>
          <w:trHeight w:val="303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AC62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4E2C1F" w14:textId="4136378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FF53C4" w14:textId="0ED04338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7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3D4A04" w14:textId="5381246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4D3DB1" w14:textId="45E6664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 </w:t>
            </w:r>
          </w:p>
        </w:tc>
      </w:tr>
      <w:tr w:rsidR="00420CF8" w:rsidRPr="0006316F" w14:paraId="76A4B8F9" w14:textId="77777777" w:rsidTr="002E2D5A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20BA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800 - 42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9F31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46E1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4CF0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V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BB2C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.</w:t>
            </w:r>
          </w:p>
        </w:tc>
      </w:tr>
      <w:tr w:rsidR="00420CF8" w:rsidRPr="0006316F" w14:paraId="0DA1D51B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5925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EFB3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C043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F16F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442D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3221D70F" w14:textId="77777777" w:rsidTr="00226FBD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792C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B58CBA" w14:textId="0B0FF8B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E4750A" w14:textId="7EC5DBD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6AE6B0" w14:textId="6B1774AF" w:rsidR="00420CF8" w:rsidRPr="009E1D9E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ობილური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გამოყენებები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6520B08C" w14:textId="5233AED8" w:rsidR="00420CF8" w:rsidRPr="009E1D9E" w:rsidRDefault="009E1D9E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yellow"/>
                <w:lang w:val="ka-GE"/>
              </w:rPr>
            </w:pPr>
            <w:proofErr w:type="spellStart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ობილური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გამოყენებები</w:t>
            </w:r>
            <w:proofErr w:type="spellEnd"/>
            <w:r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:</w:t>
            </w:r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არაავტორიზებული</w:t>
            </w:r>
            <w:proofErr w:type="spellEnd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პირების</w:t>
            </w:r>
            <w:proofErr w:type="spellEnd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იერ</w:t>
            </w:r>
            <w:proofErr w:type="spellEnd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დამხმარე</w:t>
            </w:r>
            <w:proofErr w:type="spellEnd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ტექნოლოგიური</w:t>
            </w:r>
            <w:proofErr w:type="spellEnd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დანიშნულებით</w:t>
            </w:r>
            <w:proofErr w:type="spellEnd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გამოყენებისთვის</w:t>
            </w:r>
            <w:proofErr w:type="spellEnd"/>
            <w:r w:rsidR="00420CF8" w:rsidRPr="009E1D9E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.</w:t>
            </w:r>
          </w:p>
        </w:tc>
      </w:tr>
      <w:tr w:rsidR="00420CF8" w:rsidRPr="0006316F" w14:paraId="20CB9392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4419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807BA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13ACC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D8073D" w14:textId="38E3608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9A8ACD" w14:textId="4CB813A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r w:rsidRPr="00226FBD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226FBD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226FBD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226FBD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226FBD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226FBD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226FBD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6D279B99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E90B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200 - 44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6178F8" w14:textId="502B26B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6A94AA" w14:textId="033F462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D61E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4B4F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6C4094F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892B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447B7D" w14:textId="2E65E19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426358" w14:textId="19816C2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EA07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ლტიმეტ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250B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A51CFF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A0E9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1A9A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38 5.437 5.439 5.4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A8F2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38 5.437 5.44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65AD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BED7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57BDD85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A3D8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B663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14D32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F5B0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879C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FB5AE24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EE15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400 - 45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CA15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969C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FA8E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2C68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3D3CC06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E67E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A15B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4845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A817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950A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68E29E58" w14:textId="77777777" w:rsidTr="002E2D5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46F7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0A0CD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3F6BC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BBD65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BD942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520A8341" w14:textId="77777777" w:rsidTr="00AB43B6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E18F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45536C" w14:textId="158FDCD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9E4D5E" w14:textId="50E56D1E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0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0B0801" w14:textId="6F74F14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3F0E0B" w14:textId="792CADE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06316F" w14:paraId="63170AC3" w14:textId="77777777" w:rsidTr="00AB43B6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7CD4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500 - 48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ED35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1C18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DCBE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946C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29F7925" w14:textId="77777777" w:rsidTr="00AB43B6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04CB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F581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41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8760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41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9100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BB18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2A95E7B" w14:textId="77777777" w:rsidTr="00AB43B6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F745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1EF2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4C357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0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ABBD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9A0B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 </w:t>
            </w:r>
          </w:p>
        </w:tc>
      </w:tr>
      <w:tr w:rsidR="00420CF8" w:rsidRPr="0006316F" w14:paraId="5C22B79A" w14:textId="77777777" w:rsidTr="00AB43B6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9A73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5533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A2CC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8DB2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FA80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57FC899C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EA7D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800 - 499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F034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0B46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A5F8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4ACF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D4AD80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37FF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54F6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2 5.440A 5.441A 5.441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734B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0A 5.441A 5.441B 5.44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28E1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5A75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8948887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4F96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3D8D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61BA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4EEF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3489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987055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4662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3829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39 5.44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9F07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3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DD54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F560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37B3F93" w14:textId="77777777" w:rsidTr="002E2D5A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E523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0950B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0DA3A4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0 ECA36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EFA7E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AD2C9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1CD55425" w14:textId="77777777" w:rsidTr="00D93E48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42A7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30D2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  <w:p w14:paraId="5A254199" w14:textId="5E04359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526552" w14:textId="26CE4C0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05D35C" w14:textId="21B620A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8A185D" w14:textId="0FF3345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: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 </w:t>
            </w:r>
          </w:p>
        </w:tc>
      </w:tr>
      <w:tr w:rsidR="00420CF8" w:rsidRPr="0006316F" w14:paraId="265A0C6A" w14:textId="77777777" w:rsidTr="00D93E48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957B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990 - 50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AC42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720E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950A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CF8CD2" w14:textId="695FC8D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18C793F7" w14:textId="77777777" w:rsidTr="00D93E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9AF3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89FEFC" w14:textId="45A5DAF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07EF00" w14:textId="45280F7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68AA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6549A9" w14:textId="2281D1F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0490F1B5" w14:textId="77777777" w:rsidTr="00D93E48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842D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DAAE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5804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BF14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8670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BF330A1" w14:textId="77777777" w:rsidTr="00D93E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956B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A45D5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 5.149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4294B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F51E2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37CF5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6526E3A" w14:textId="77777777" w:rsidTr="00D93E48">
        <w:trPr>
          <w:trHeight w:val="52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9D7E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15A6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AFF8F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0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EF76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7A59502" w14:textId="307BFAE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42A251B" w14:textId="77777777" w:rsidTr="00D93E48">
        <w:trPr>
          <w:trHeight w:val="24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5B94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613A4D" w14:textId="762B63B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06920F" w14:textId="53D9214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31E2D7A" w14:textId="53383DD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 </w:t>
            </w:r>
          </w:p>
        </w:tc>
        <w:tc>
          <w:tcPr>
            <w:tcW w:w="4620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17C38DF8" w14:textId="6BDDA12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B5D5965" w14:textId="77777777" w:rsidTr="00D93E48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828A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000 - 50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029B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R) 5.443AA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09D5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R) 5.443AA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52D8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54AC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6C46BFDF" w14:textId="77777777" w:rsidTr="00D93E48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73B29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B4A523" w14:textId="3CEE186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30170B" w14:textId="0713915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F0C6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0E57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1523C28" w14:textId="77777777" w:rsidTr="00D93E48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13BAC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4420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A752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22A7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92E4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D2C931C" w14:textId="77777777" w:rsidTr="00D93E48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ADAAF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8A0F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6FF6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4807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533B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527B50A" w14:textId="77777777" w:rsidTr="00D93E48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2145C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28F2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F826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E035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6E57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4C377DC" w14:textId="77777777" w:rsidTr="00D93E48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5904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1D8A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658A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7A0D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ALILEO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6A30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FE67C44" w14:textId="77777777" w:rsidTr="00D93E48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DA11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010 - 50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E8FD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R) 5.443AA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5F3F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R) 5.443A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19D0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738C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721E3FB2" w14:textId="77777777" w:rsidTr="00D93E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3A01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608820" w14:textId="7AC3B58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52E169" w14:textId="5439E05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9E2B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08C2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ACEBF9B" w14:textId="77777777" w:rsidTr="00D93E48">
        <w:trPr>
          <w:trHeight w:val="109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7E80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2323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28B 5.443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0C8D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28B 5.443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AD3C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EE23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22CB8BB" w14:textId="77777777" w:rsidTr="00D93E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9998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8D24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B674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925E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42EA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F3B11D0" w14:textId="77777777" w:rsidTr="00D93E48">
        <w:trPr>
          <w:trHeight w:val="5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B796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12D2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14F3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E118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6BA2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10C3198" w14:textId="77777777" w:rsidTr="00D93E48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273F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C514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9FCB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4673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GALILEO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D485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61291B5" w14:textId="77777777" w:rsidTr="00400C47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D78F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030 - 509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BC2C8A" w14:textId="0790656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3C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056A33" w14:textId="7441A63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3C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C7E5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C0B5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6AE4B115" w14:textId="77777777" w:rsidTr="00400C47">
        <w:trPr>
          <w:trHeight w:val="8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6CD5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3616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R) 5.443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14E6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R) 5.443D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D3E4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L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E561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CE3A7C5" w14:textId="77777777" w:rsidTr="00E17913">
        <w:trPr>
          <w:trHeight w:val="59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6A6F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4E4C81" w14:textId="3FA1F35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D9C156" w14:textId="7543273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4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DADD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65E3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35B0E99" w14:textId="77777777" w:rsidTr="003353CB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A80E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091 - 51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422D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4B </w:t>
            </w: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BE40CBC" w14:textId="50F4787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C934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ავშირგაბმუ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DED9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183B684" w14:textId="77777777" w:rsidTr="003353CB">
        <w:trPr>
          <w:trHeight w:val="8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4BD1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B41E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FCC7F1" w14:textId="49E16B8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8F6E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959B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381C1C0" w14:textId="77777777" w:rsidTr="00400C47">
        <w:trPr>
          <w:trHeight w:val="69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FDA3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6991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R) 5.443A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0C00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R) 5.443A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69E5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8731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F69188E" w14:textId="77777777" w:rsidTr="00400C47">
        <w:trPr>
          <w:trHeight w:val="64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F2D8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55CF33" w14:textId="413FE23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FA7E6B" w14:textId="7F4BBF6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D08C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B4F0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9899C4B" w14:textId="77777777" w:rsidTr="00D93E48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DFDB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F578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44A 5.44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2251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44A 5.444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9968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473A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4676BFD" w14:textId="77777777" w:rsidTr="00D93E48">
        <w:trPr>
          <w:trHeight w:val="10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3DD8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150 - 52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9C90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7A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549C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7A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FD94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2BABB8" w14:textId="600203A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იცავე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სელ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: EN 301 893, 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2307, (EU) 2022/179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4)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150-53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470-57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2055C4E5" w14:textId="77777777" w:rsidTr="00400C47">
        <w:trPr>
          <w:trHeight w:val="10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A6A0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797486" w14:textId="09D72FE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46B 5.446 5.446C 5.446D 5.447 5.447B 5.447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78283F" w14:textId="1B1893B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46B 5.446 5.446C 5.447 5.447B 5.447C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ACE4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M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C91C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E8FDF49" w14:textId="77777777" w:rsidTr="00E17913">
        <w:trPr>
          <w:trHeight w:val="47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6F39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6FD685E" w14:textId="32C1960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299D6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2D761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BB7A0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45E93713" w14:textId="77777777" w:rsidTr="00D93E48">
        <w:trPr>
          <w:trHeight w:val="62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75D9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2B7EF5" w14:textId="7783ACD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B26C0B" w14:textId="56E4E42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E7E98B" w14:textId="5AA3E02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ტელემეტრ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F7439A" w14:textId="3F6CE9D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595F9CA" w14:textId="77777777" w:rsidTr="00E17913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6734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250 - 525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431C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9CAF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171A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4E5815" w14:textId="1997D20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იცავე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სელ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: EN 301 893,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2307, (EU) 2022/179</w:t>
            </w:r>
            <w:r w:rsidRPr="00CE3872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4)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150-5350 </w:t>
            </w:r>
            <w:proofErr w:type="spellStart"/>
            <w:r w:rsidR="00381453"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470-57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6964F7D3" w14:textId="77777777" w:rsidTr="00400C47">
        <w:trPr>
          <w:trHeight w:val="7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9CA4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5644B5" w14:textId="128AFCE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47F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96873A" w14:textId="3D81C77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47F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CEB4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E049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26C73BA5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8452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66E4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7D 5.447E 5.448 5.448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597D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447D 5.448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2551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B8DB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498E349" w14:textId="77777777" w:rsidTr="00E17913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47E8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5A5F2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A45F6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912A1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AD33B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131406C" w14:textId="77777777" w:rsidTr="00D93E48">
        <w:trPr>
          <w:trHeight w:val="39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85417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070108" w14:textId="0301FDC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BF7FED" w14:textId="6102FBF9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2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9B6FC7" w14:textId="273D0BF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1C0679" w14:textId="1B701E8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10C47CE" w14:textId="77777777" w:rsidTr="00E17913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D790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255 - 53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E1B1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6CA7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65C5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5BD522" w14:textId="27EB76A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იცავე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სელ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: EN 301 893,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2307, (EU) 2022/179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4)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150-53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470-57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0B549AA6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2B64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AD2BF7" w14:textId="254D717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47F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7C84D1" w14:textId="322E504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47F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FFF0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BC85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5BD8DCF7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BD9A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E6F7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A310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B4D1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D8E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DD77217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A1C4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EA01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7E 5.448 5.448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3FFE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170C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455B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4B1A9F9" w14:textId="77777777" w:rsidTr="00D93E48">
        <w:trPr>
          <w:trHeight w:val="50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40CC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E1C8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C54C34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2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0955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2CD3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3757F38" w14:textId="77777777" w:rsidTr="00D93E48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D2A0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350 - 54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59CB0E" w14:textId="4815D4B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9 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CFA6D6" w14:textId="05A9B5E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9  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4035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6101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0209B70B" w14:textId="77777777" w:rsidTr="00400C47">
        <w:trPr>
          <w:trHeight w:val="6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9E69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450B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CDE1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51F0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79C8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4A42DED" w14:textId="77777777" w:rsidTr="00400C47">
        <w:trPr>
          <w:trHeight w:val="6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BFC7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474E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8D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A12B59" w14:textId="77777777" w:rsidR="00420CF8" w:rsidRPr="007719BB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7719BB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7719BB">
              <w:rPr>
                <w:rFonts w:ascii="Sylfaen" w:eastAsia="Times New Roman" w:hAnsi="Sylfaen" w:cs="Calibri"/>
                <w:sz w:val="18"/>
                <w:szCs w:val="18"/>
              </w:rPr>
              <w:t xml:space="preserve"> 5.448D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089E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ტაქტიკ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A8B1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85B1F51" w14:textId="77777777" w:rsidTr="00400C47">
        <w:trPr>
          <w:trHeight w:val="6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82C2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79F2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5123ED" w14:textId="77777777" w:rsidR="00420CF8" w:rsidRPr="007719BB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7719BB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7719BB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7719BB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7719BB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7719BB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7719BB">
              <w:rPr>
                <w:rFonts w:ascii="Sylfaen" w:eastAsia="Times New Roman" w:hAnsi="Sylfaen" w:cs="Calibri"/>
                <w:sz w:val="18"/>
                <w:szCs w:val="18"/>
              </w:rPr>
              <w:t>) 5.448C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DC1E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8BFC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B4DA5B0" w14:textId="77777777" w:rsidTr="002D2636">
        <w:trPr>
          <w:trHeight w:val="2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CD3E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ED9A5DD" w14:textId="4E9D440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</w:tcPr>
          <w:p w14:paraId="5EBD0B4A" w14:textId="4B621C93" w:rsidR="00420CF8" w:rsidRPr="007719BB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7719BB">
              <w:rPr>
                <w:rFonts w:ascii="Sylfaen" w:eastAsia="Times New Roman" w:hAnsi="Sylfaen" w:cs="Calibri"/>
                <w:sz w:val="18"/>
                <w:szCs w:val="18"/>
              </w:rPr>
              <w:t xml:space="preserve"> ECA22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670754" w14:textId="274601D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მინ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C90D525" w14:textId="4C361ED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06316F" w14:paraId="7D44027D" w14:textId="77777777" w:rsidTr="00E17913">
        <w:trPr>
          <w:trHeight w:val="3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DA22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5A74F7" w14:textId="40E8EC5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4612F4" w14:textId="0C69A16A" w:rsidR="00420CF8" w:rsidRPr="007719BB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51F1B5" w14:textId="21286F6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B28925" w14:textId="4D0B509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BD6CE80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2082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450 - 546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3B438A" w14:textId="36FEF00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9 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9AD335" w14:textId="4D17A6E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9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A57C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A382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AD7528B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BCDB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4E85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611D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48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BC84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3FE8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193027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8669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9B65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8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9B1B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8D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7C5E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3273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C10AD73" w14:textId="77777777" w:rsidTr="00400C47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D205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3AB4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2418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C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D2DC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694F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D981A14" w14:textId="77777777" w:rsidTr="002A11C3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DADE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9CB0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77307237" w14:textId="2148680D" w:rsidR="00420CF8" w:rsidRPr="002A11C3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9A99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ტაქტიკ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FF7E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3497458" w14:textId="77777777" w:rsidTr="00D93E48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2D3E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CFB1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E09E0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2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1A69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მინ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5C84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403511D" w14:textId="77777777" w:rsidTr="00D93E48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0134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460 - 54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49E4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C591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6E0A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A794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5CAC2BD2" w14:textId="77777777" w:rsidTr="00D93E48">
        <w:trPr>
          <w:trHeight w:val="5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4B8F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CF72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8D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7548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8D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671D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E5F3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D4402C2" w14:textId="77777777" w:rsidTr="00D93E48">
        <w:trPr>
          <w:trHeight w:val="5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1A0F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CD9C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9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F658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9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B24B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FA52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275EA1C" w14:textId="77777777" w:rsidTr="00D93E48">
        <w:trPr>
          <w:trHeight w:val="5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2AA3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BCC8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6FBC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96FA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ტაქტიკ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0BA9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2D4D618" w14:textId="77777777" w:rsidTr="00D93E48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A30F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9118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633643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2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257D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მინ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4518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E80F1DD" w14:textId="77777777" w:rsidTr="000C18B0">
        <w:trPr>
          <w:trHeight w:val="10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2659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470 - 557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3D69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FF24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29BE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1817562" w14:textId="11BBA13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იცავე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სელ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: EN 301 893,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2307, (EU) 2022/179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4)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150-53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470-57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7E9ADA5E" w14:textId="77777777" w:rsidTr="000C18B0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3CB8D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F28B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EEC1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82A4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1DE1E8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0CCBF41" w14:textId="77777777" w:rsidTr="00D93E48">
        <w:trPr>
          <w:trHeight w:val="9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5B852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2F45AF" w14:textId="34D6A67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50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91296F" w14:textId="6003CEE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50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EF5F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301C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AD21722" w14:textId="77777777" w:rsidTr="00D93E48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9D20C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4814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50B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3DE8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50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FE8C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მინ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7266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DB56FA9" w14:textId="77777777" w:rsidTr="00D93E48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8CE51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237A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B 5.450 5.45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2290AE" w14:textId="71CC755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8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1521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ტაქტიკ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C35C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7AF25A7" w14:textId="77777777" w:rsidTr="00D93E48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8975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76E1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B89F4B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2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C3C0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B85C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C67979B" w14:textId="77777777" w:rsidTr="00D93E48">
        <w:trPr>
          <w:trHeight w:val="106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4438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570 - 56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37A5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C55E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C5BF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4D2A97" w14:textId="68F4C15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იცავე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სელ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: EN 301 893,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2307, (EU) 2022/179,</w:t>
            </w:r>
            <w:r w:rsidR="00381453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4)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150-53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470-57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3CE5F310" w14:textId="77777777" w:rsidTr="00D93E48">
        <w:trPr>
          <w:trHeight w:val="84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2FEA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3E5EC0" w14:textId="7F49B52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50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C5E6B5" w14:textId="08575C3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50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308A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3BDE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49A6756" w14:textId="77777777" w:rsidTr="00D93E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AA89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56121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50B 5.450 5.451 5.452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A5B0B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50B 5.452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1C84B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ტაქტიკ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C16DF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01FFC76" w14:textId="77777777" w:rsidTr="00D93E48">
        <w:trPr>
          <w:trHeight w:val="312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7B23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1F6669" w14:textId="4C082C8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A8C65F" w14:textId="319405B3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2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CF30DD" w14:textId="6B303B2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მინ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92359F" w14:textId="4BEBA6C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533E049" w14:textId="77777777" w:rsidTr="00D93E48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D08D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650 - 57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BEAB64" w14:textId="54C2B1A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50A 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C20C79" w14:textId="6E7913B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46A 5.450A 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653C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C42E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660-58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66CC79C5" w14:textId="77777777" w:rsidTr="00D93E48">
        <w:trPr>
          <w:trHeight w:val="4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3007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AE78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4FDF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3622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D581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76DF28A" w14:textId="77777777" w:rsidTr="00D93E48">
        <w:trPr>
          <w:trHeight w:val="4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686EA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68FE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EC60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35C8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ტაქტიკ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5D82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6618BD6" w14:textId="77777777" w:rsidTr="00D93E48">
        <w:trPr>
          <w:trHeight w:val="10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FE7C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F99D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 5.282 5.451 5.453 5.454 5.45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09C7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 5.28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2C99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0D256D" w14:textId="435E662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იცავე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სელ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: EN 301 893, 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2307, (EU) 2022/179,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4)0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150-53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470-57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009C48B6" w14:textId="77777777" w:rsidTr="00D93E48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3E3D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DA74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C2B6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CDFF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მინ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D5DD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F4D65E3" w14:textId="77777777" w:rsidTr="00D93E48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9E24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BF450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6BF90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E08DA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4AD16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217. </w:t>
            </w:r>
          </w:p>
        </w:tc>
      </w:tr>
      <w:tr w:rsidR="00420CF8" w:rsidRPr="0006316F" w14:paraId="6CCB9999" w14:textId="77777777" w:rsidTr="00D93E48">
        <w:trPr>
          <w:trHeight w:val="5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4A95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570A46" w14:textId="39CCB69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31FC0B" w14:textId="6B137E6B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 ECA22 ECA23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9EF8F3" w14:textId="3BC3D62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C18300" w14:textId="7F77562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63D8AE3" w14:textId="77777777" w:rsidTr="00D93E48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03C2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725 - 58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3CAB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81FE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18EE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8D9F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660-58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5727EA49" w14:textId="77777777" w:rsidTr="00D93E48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205F1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217A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6D5F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E536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5FAA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725-5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06316F" w14:paraId="1F689365" w14:textId="77777777" w:rsidTr="00D93E48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153E9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3A84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F612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26E8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C3D2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79ABAC3" w14:textId="77777777" w:rsidTr="00D93E48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9EB49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81F6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CE0D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F998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4D67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2B88FA1A" w14:textId="77777777" w:rsidTr="00D93E48">
        <w:trPr>
          <w:trHeight w:val="12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5FB95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A7B2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50 5.451 5.453 5.45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862B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2E0342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5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414A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C513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იცავე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სელ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 5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725-5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0EA85E35" w14:textId="77777777" w:rsidTr="00D93E48">
        <w:trPr>
          <w:trHeight w:val="29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EF75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7DDF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E278A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2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3B2F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მინ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8703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833B0D0" w14:textId="77777777" w:rsidTr="00D93E48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32CF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5830 - 58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44B1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679A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96D5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7F3C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660-58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573ADF29" w14:textId="77777777" w:rsidTr="00D93E48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12CC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4468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62AB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4B60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C247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6BF44F5" w14:textId="77777777" w:rsidTr="00D93E48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901B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794E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C995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8B99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98EC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5E5FB58" w14:textId="77777777" w:rsidTr="00D93E48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C568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4A06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E660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09C4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C5B6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725-5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465730B5" w14:textId="77777777" w:rsidTr="00D93E48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E84B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92C6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50 5.451 5.453 5.45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D6D6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5DC97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A2E5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3E4FC91" w14:textId="77777777" w:rsidTr="00D93E48">
        <w:trPr>
          <w:trHeight w:val="109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F468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69DF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9EF4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5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550B39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B319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იცავე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სელ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 5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725-5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583D12AA" w14:textId="77777777" w:rsidTr="00D93E48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BA16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05AA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6D58E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2 ECA23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8" w:space="0" w:color="auto"/>
              <w:right w:val="single" w:sz="12" w:space="0" w:color="000000"/>
            </w:tcBorders>
            <w:shd w:val="clear" w:color="auto" w:fill="auto"/>
            <w:hideMark/>
          </w:tcPr>
          <w:p w14:paraId="49F8D3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მინ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D62B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34ECC1C" w14:textId="77777777" w:rsidTr="00D93E48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01F8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850 - 59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9E5A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F7C0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909F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5126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725-5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08D2393F" w14:textId="77777777" w:rsidTr="00D93E48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F8ED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B332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97FA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82FB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F7DC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2EC05323" w14:textId="77777777" w:rsidTr="00D93E48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EAE2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F4C7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5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8AAE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5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681A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C774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133E534B" w14:textId="77777777" w:rsidTr="00D93E48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4244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4AB3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DD96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D616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IT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33D9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T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875-59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06316F" w14:paraId="14A823E4" w14:textId="77777777" w:rsidTr="00D93E48">
        <w:trPr>
          <w:trHeight w:val="109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0E27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06CA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A5CB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7864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B0187D" w14:textId="38DB59A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იცავე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სელ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6)0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 5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725-58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08)01 </w:t>
            </w:r>
            <w:proofErr w:type="spellStart"/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რადიოსიხშირული</w:t>
            </w:r>
            <w:proofErr w:type="spellEnd"/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ზოლისათვის</w:t>
            </w:r>
            <w:proofErr w:type="spellEnd"/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5875-5935 </w:t>
            </w:r>
            <w:proofErr w:type="spellStart"/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მჰც</w:t>
            </w:r>
            <w:proofErr w:type="spellEnd"/>
            <w:r w:rsidRPr="00381453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.</w:t>
            </w:r>
          </w:p>
        </w:tc>
      </w:tr>
      <w:tr w:rsidR="00420CF8" w:rsidRPr="0006316F" w14:paraId="2C883E3D" w14:textId="77777777" w:rsidTr="00D93E48">
        <w:trPr>
          <w:trHeight w:val="102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75A9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925 - 67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ED20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03CD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FFBC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E634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იცავე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ქსელ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)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წყვეტილ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945 - 64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 2021/1067/EU</w:t>
            </w:r>
          </w:p>
        </w:tc>
      </w:tr>
      <w:tr w:rsidR="00420CF8" w:rsidRPr="0006316F" w14:paraId="5BB93CF3" w14:textId="77777777" w:rsidTr="00D93E48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1C866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01D9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F926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46E5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V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E6A7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 (5925-64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420CF8" w:rsidRPr="0006316F" w14:paraId="2767FC83" w14:textId="77777777" w:rsidTr="00D93E48">
        <w:trPr>
          <w:trHeight w:val="6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C642D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31ED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7F7F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538B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სწავლ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1825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43.</w:t>
            </w:r>
          </w:p>
        </w:tc>
      </w:tr>
      <w:tr w:rsidR="00420CF8" w:rsidRPr="0006316F" w14:paraId="684208E5" w14:textId="77777777" w:rsidTr="00D93E48">
        <w:trPr>
          <w:trHeight w:val="36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B4EE6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71C766" w14:textId="77777777" w:rsidR="003704A5" w:rsidRDefault="00420CF8" w:rsidP="00420CF8">
            <w:pPr>
              <w:spacing w:after="0" w:line="240" w:lineRule="auto"/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57C</w:t>
            </w:r>
            <w:r w:rsidR="003704A5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3704A5" w:rsidRPr="00381453">
              <w:rPr>
                <w:rFonts w:ascii="Sylfaen" w:hAnsi="Sylfaen"/>
                <w:sz w:val="18"/>
                <w:szCs w:val="18"/>
                <w:highlight w:val="green"/>
              </w:rPr>
              <w:t>5.457D</w:t>
            </w:r>
            <w:r w:rsidR="003704A5" w:rsidRPr="00381453">
              <w:rPr>
                <w:sz w:val="18"/>
                <w:szCs w:val="18"/>
                <w:highlight w:val="green"/>
              </w:rPr>
              <w:t xml:space="preserve"> </w:t>
            </w:r>
            <w:r w:rsidR="003704A5" w:rsidRPr="00381453">
              <w:rPr>
                <w:rFonts w:ascii="Sylfaen" w:hAnsi="Sylfaen"/>
                <w:sz w:val="18"/>
                <w:szCs w:val="18"/>
                <w:highlight w:val="green"/>
              </w:rPr>
              <w:t>5.457E</w:t>
            </w:r>
            <w:r w:rsidR="003704A5" w:rsidRPr="00381453">
              <w:rPr>
                <w:sz w:val="18"/>
                <w:szCs w:val="18"/>
                <w:highlight w:val="green"/>
              </w:rPr>
              <w:t xml:space="preserve"> </w:t>
            </w:r>
            <w:r w:rsidR="003704A5" w:rsidRPr="00381453">
              <w:rPr>
                <w:rFonts w:ascii="Sylfaen" w:hAnsi="Sylfaen"/>
                <w:sz w:val="18"/>
                <w:szCs w:val="18"/>
                <w:highlight w:val="green"/>
              </w:rPr>
              <w:t>5.457F</w:t>
            </w:r>
            <w:r w:rsidR="003704A5" w:rsidRPr="00381453">
              <w:t xml:space="preserve"> </w:t>
            </w:r>
          </w:p>
          <w:p w14:paraId="7CEC1188" w14:textId="08449E1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440 5.458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76998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49 5.440 5.458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90677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82757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1904529A" w14:textId="77777777" w:rsidTr="00D93E48">
        <w:trPr>
          <w:trHeight w:val="30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5C2E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665CA3" w14:textId="3879695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FC8C77" w14:textId="17A6161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A5945C" w14:textId="310ECAE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39732D" w14:textId="3687126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15588386" w14:textId="77777777" w:rsidTr="00D93E48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6811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6700 - 70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6127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CEA706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  <w:p w14:paraId="272FBFA7" w14:textId="6338B244" w:rsidR="00420CF8" w:rsidRPr="002E034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>მობილური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D82B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სწავლ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FF4D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617E332" w14:textId="77777777" w:rsidTr="00D93E48">
        <w:trPr>
          <w:trHeight w:val="933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BA5B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48FA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ADDF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569C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BEE9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2854C2DE" w14:textId="77777777" w:rsidTr="00D93E48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73E2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BEC9AC" w14:textId="4592AF10" w:rsidR="00420CF8" w:rsidRPr="00B16CE9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="003704A5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3704A5" w:rsidRPr="00B16CE9">
              <w:rPr>
                <w:rFonts w:ascii="Sylfaen" w:hAnsi="Sylfaen"/>
                <w:sz w:val="18"/>
                <w:szCs w:val="18"/>
                <w:highlight w:val="green"/>
              </w:rPr>
              <w:t>5.457D</w:t>
            </w:r>
            <w:r w:rsidR="003704A5" w:rsidRPr="00B16CE9">
              <w:rPr>
                <w:sz w:val="18"/>
                <w:szCs w:val="18"/>
                <w:highlight w:val="green"/>
              </w:rPr>
              <w:t xml:space="preserve"> </w:t>
            </w:r>
            <w:r w:rsidR="003704A5" w:rsidRPr="00B16CE9">
              <w:rPr>
                <w:rFonts w:ascii="Sylfaen" w:hAnsi="Sylfaen"/>
                <w:sz w:val="18"/>
                <w:szCs w:val="18"/>
                <w:highlight w:val="green"/>
              </w:rPr>
              <w:t>5.457E</w:t>
            </w:r>
            <w:r w:rsidR="003704A5" w:rsidRPr="00B16CE9">
              <w:rPr>
                <w:sz w:val="18"/>
                <w:szCs w:val="18"/>
                <w:highlight w:val="green"/>
              </w:rPr>
              <w:t xml:space="preserve"> </w:t>
            </w:r>
            <w:r w:rsidR="003704A5" w:rsidRPr="00B16CE9">
              <w:rPr>
                <w:rFonts w:ascii="Sylfaen" w:hAnsi="Sylfaen"/>
                <w:sz w:val="18"/>
                <w:szCs w:val="18"/>
                <w:highlight w:val="green"/>
              </w:rPr>
              <w:t>5.457F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4B89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E4E2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E2C2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13B7F582" w14:textId="77777777" w:rsidTr="00D93E48">
        <w:trPr>
          <w:trHeight w:val="222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C497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E427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58 5.458A 5.458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CDB4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58 5.458A 5.458B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82EA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5F1B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8268B64" w14:textId="77777777" w:rsidTr="00D93E48">
        <w:trPr>
          <w:trHeight w:val="411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5239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075 - 714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756D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6B27E8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  <w:p w14:paraId="37E814E1" w14:textId="1DF59F7D" w:rsidR="00420CF8" w:rsidRPr="0039034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>მობილური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75D4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6CE1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97430EE" w14:textId="77777777" w:rsidTr="00D93E48">
        <w:trPr>
          <w:trHeight w:val="80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BE45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AAC1E6" w14:textId="1A680787" w:rsidR="003704A5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3704A5" w:rsidRPr="00B16CE9">
              <w:rPr>
                <w:rFonts w:ascii="Sylfaen" w:hAnsi="Sylfaen"/>
                <w:sz w:val="18"/>
                <w:szCs w:val="18"/>
                <w:highlight w:val="green"/>
              </w:rPr>
              <w:t>5.457E</w:t>
            </w:r>
            <w:r w:rsidR="003704A5" w:rsidRPr="00B16CE9">
              <w:rPr>
                <w:sz w:val="18"/>
                <w:szCs w:val="18"/>
                <w:highlight w:val="green"/>
              </w:rPr>
              <w:t xml:space="preserve"> </w:t>
            </w:r>
            <w:r w:rsidR="003704A5" w:rsidRPr="00B16CE9">
              <w:rPr>
                <w:rFonts w:ascii="Sylfaen" w:hAnsi="Sylfaen"/>
                <w:sz w:val="18"/>
                <w:szCs w:val="18"/>
                <w:highlight w:val="green"/>
              </w:rPr>
              <w:t>5.457F</w:t>
            </w:r>
          </w:p>
          <w:p w14:paraId="1E465F64" w14:textId="77777777" w:rsidR="003704A5" w:rsidRDefault="003704A5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2AC5D871" w14:textId="77777777" w:rsidR="003704A5" w:rsidRDefault="003704A5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2A4C2CDF" w14:textId="77777777" w:rsidR="003704A5" w:rsidRDefault="003704A5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636C2019" w14:textId="030D24D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58 5.45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183C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C821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სწავლ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C743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ECDA3E3" w14:textId="77777777" w:rsidTr="00D93E48">
        <w:trPr>
          <w:trHeight w:val="39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85E8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2B34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889D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5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1FB8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F44A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A2FBFB4" w14:textId="77777777" w:rsidTr="00400C47">
        <w:trPr>
          <w:trHeight w:val="46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1546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145 – 719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50ED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B0DA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B620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093B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60F6A894" w14:textId="77777777" w:rsidTr="00400C47">
        <w:trPr>
          <w:trHeight w:val="7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DA49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4205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E7FE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0BE6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სწავლ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A487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6688D9E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AE2B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CF6E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8 5.45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CE59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51FD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784E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356959D" w14:textId="77777777" w:rsidTr="00D93E48">
        <w:trPr>
          <w:trHeight w:val="3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0DDE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0CC2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8C06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ქსპლუატ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D3BF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61F0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219E8A6" w14:textId="77777777" w:rsidTr="006D013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B65E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575C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9613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5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7015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EFA1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A56A8C4" w14:textId="77777777" w:rsidTr="006D013A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6FF05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190 - 723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8C10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60A 5.460B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7167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60A 5.460B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A338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სწავლ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AA53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76599D4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9555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F531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826B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75AF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DD06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0B4926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6F405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74EC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99F3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1AAC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68CE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35B1E86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6215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E72D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6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B808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6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1949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3662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B1FE819" w14:textId="77777777" w:rsidTr="006D013A">
        <w:trPr>
          <w:trHeight w:val="3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AEEA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5A7E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58 5.45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B824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5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64D4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4473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AD82643" w14:textId="77777777" w:rsidTr="00400C47">
        <w:trPr>
          <w:trHeight w:val="81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17C5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235 - 72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0EDE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60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6B0F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60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43E7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022F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4B412812" w14:textId="77777777" w:rsidTr="0039034F">
        <w:trPr>
          <w:trHeight w:val="8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40C7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D367B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E2B95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916AA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სწავლ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9334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9B27CAA" w14:textId="77777777" w:rsidTr="00A73EA2">
        <w:trPr>
          <w:trHeight w:val="58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AB27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A1F3D8B" w14:textId="54BC57E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5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2B88E1D4" w14:textId="7B2D4EE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D4C3DCF" w14:textId="5010E96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EC06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5364D54" w14:textId="77777777" w:rsidTr="0039034F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DCEA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250 - 73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2CCA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5CCE12" w14:textId="01F2FEF2" w:rsidR="00420CF8" w:rsidRPr="0039034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>ფიქსირებული</w:t>
            </w:r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5A52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18B0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02525F7F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4134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8075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2099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B692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სწავლ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2B4D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D781A7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264D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6A85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94F4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46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855C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32C9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F6D26D2" w14:textId="77777777" w:rsidTr="006D013A">
        <w:trPr>
          <w:trHeight w:val="3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9B99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6BEA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6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137B1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672D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382E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1CA219B" w14:textId="77777777" w:rsidTr="006D013A">
        <w:trPr>
          <w:trHeight w:val="357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770F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300 - 73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91A0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D112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BB26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C586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381F6213" w14:textId="77777777" w:rsidTr="006D013A">
        <w:trPr>
          <w:trHeight w:val="57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7818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5BE3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2B42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A54D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სწავლე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88E0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B243A24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0252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357B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E168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852C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FB3B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5AB2204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D733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E42B9B" w14:textId="5FBA299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69D922" w14:textId="704A6B2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BBE8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E2FA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199003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44CC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6D88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6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2BCC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6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5654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F25A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EA9C4AD" w14:textId="77777777" w:rsidTr="006D013A">
        <w:trPr>
          <w:trHeight w:val="56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A903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F1C2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B305A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ED82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BC30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E2EC9EB" w14:textId="77777777" w:rsidTr="006D013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EAF9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375 - 74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6971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3541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18F6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B3BB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63654B96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0510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68B0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41E6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44EC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3326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2F6550D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1198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1A0C5D" w14:textId="711AE08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61AA 5.461AB </w:t>
            </w:r>
            <w:r w:rsidR="00E015AF" w:rsidRPr="00B16CE9">
              <w:rPr>
                <w:rFonts w:ascii="Sylfaen" w:hAnsi="Sylfaen"/>
                <w:sz w:val="18"/>
                <w:szCs w:val="18"/>
                <w:highlight w:val="green"/>
              </w:rPr>
              <w:t>5.461A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5959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61AA 5.461A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D8C2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B085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74C6B2A" w14:textId="77777777" w:rsidTr="00A73EA2">
        <w:trPr>
          <w:trHeight w:val="43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29C6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B173EC" w14:textId="21D16F0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B8E087" w14:textId="092BA6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8A72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6817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045E2C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B7EE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51A9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DFC08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EADE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66C9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3C94004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1A72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450 - 75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AECE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28D1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042D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4839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14B57624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A9A5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368E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F658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A59E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ABF3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1444457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81F5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A2F9D8" w14:textId="1F7D5B7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61AA 5.461AB </w:t>
            </w:r>
            <w:r w:rsidR="00E015AF" w:rsidRPr="00B16CE9">
              <w:rPr>
                <w:rFonts w:ascii="Sylfaen" w:hAnsi="Sylfaen"/>
                <w:sz w:val="18"/>
                <w:szCs w:val="18"/>
                <w:highlight w:val="green"/>
              </w:rPr>
              <w:t>5.461A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57B2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61AA 5.461A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69B8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D0E7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807A1D5" w14:textId="77777777" w:rsidTr="00400C47">
        <w:trPr>
          <w:trHeight w:val="9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FE79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75B6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EAAF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6625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B9B9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E63D6DF" w14:textId="77777777" w:rsidTr="00400C47">
        <w:trPr>
          <w:trHeight w:val="69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D84B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E11F77" w14:textId="475C0BB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80D4D9" w14:textId="3C754D1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7260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F295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5083BD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3713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F919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61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6363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61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EEC7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5FCB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8E9F201" w14:textId="77777777" w:rsidTr="006D013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ED92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0BFE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1E923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DD13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4645A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391ABBF" w14:textId="77777777" w:rsidTr="006D013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F5D2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550 - 77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A8A6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132F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1A16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E043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87EC206" w14:textId="77777777" w:rsidTr="006D013A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76C5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800C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7C10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8742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19D7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3077E35" w14:textId="77777777" w:rsidTr="006D013A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E628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BA611B" w14:textId="6134E94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61AA 5.461AB </w:t>
            </w:r>
            <w:r w:rsidR="00E015AF" w:rsidRPr="00B16CE9">
              <w:rPr>
                <w:rFonts w:ascii="Sylfaen" w:hAnsi="Sylfaen"/>
                <w:sz w:val="18"/>
                <w:szCs w:val="18"/>
                <w:highlight w:val="green"/>
              </w:rPr>
              <w:t>5.461A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2C12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61AA 5.461A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DB87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E108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1DFDEB8" w14:textId="77777777" w:rsidTr="006D013A">
        <w:trPr>
          <w:trHeight w:val="58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819F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C19F35" w14:textId="6D6EC8B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058A47" w14:textId="1290D3D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9666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F9BD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3CAB876" w14:textId="77777777" w:rsidTr="006D013A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702C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71E8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E75D3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F057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5CBC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991BADE" w14:textId="77777777" w:rsidTr="006D013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1341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750 - 79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BA87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F661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16F1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4DBE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7398CA4" w14:textId="77777777" w:rsidTr="006D013A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6BAC1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983F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61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DB79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61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D0B3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38743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44369D1" w14:textId="77777777" w:rsidTr="006D013A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5D548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576094" w14:textId="210A209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20E1C3" w14:textId="5FF7034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81C1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9D891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EA42659" w14:textId="77777777" w:rsidTr="006D013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3F22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19D0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6C0A5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D552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BC30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263283E" w14:textId="77777777" w:rsidTr="006D013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602B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900 - 80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8020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78CA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03F7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4A6D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4F07CBA" w14:textId="77777777" w:rsidTr="006D013A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0B93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14A9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AABB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F55C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F916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34FF68F" w14:textId="77777777" w:rsidTr="006D013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EDB9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E3B4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6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7E3B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6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B3BD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75BF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E397E7F" w14:textId="77777777" w:rsidTr="006D013A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B286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D1FEA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224C9E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E212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FEE8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F749BA8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B697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025 - 81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EA0F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5EA9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A427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9350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75E2332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846E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8833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3054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1AAC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69B5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45B56D5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78FA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224E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3D14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3736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2BF4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8E6694C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1EF4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9AC6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63 5.462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B3C3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63 5.462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55D4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B3D4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0060E0E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6251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EF43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0CC03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3713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E9DE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E67938B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55F3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175 - 821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6B22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213B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E9F6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9857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132B0A36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93FA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FB64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454C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9A5D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014E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D3BC4EF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3386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B2D7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12E8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6020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DC87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CF3EA66" w14:textId="77777777" w:rsidTr="00400C47">
        <w:trPr>
          <w:trHeight w:val="8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FEE6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D064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AF1F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5023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5EEE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4E11CA7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7439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C333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63 5.462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A7AE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63 5.462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CCC3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628D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479AC6D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151C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3F1ED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2B73A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00C5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9F04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BF70FA9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D8C1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215 - 84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9132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5844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5975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ECEA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07B922E5" w14:textId="77777777" w:rsidTr="00400C47">
        <w:trPr>
          <w:trHeight w:val="7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2091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7C88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9995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05D5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CA5F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EF3F3BB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7C4F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1531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0B0D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1445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AF80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0E80109" w14:textId="77777777" w:rsidTr="006D013A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D9F8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20BB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63 5.462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C1F5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62A 5.463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FF60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208D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36BD36A" w14:textId="77777777" w:rsidTr="006D013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7C92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400 - 85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04B0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E45D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EDE1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0009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16993E27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9A76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CD7D61" w14:textId="4712372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4FCE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 5.465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AB29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52F5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559D3D7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F214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F7B4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D374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3982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4905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EBFF39A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20B6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F992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65 5.46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711F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BF30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BED3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690520C" w14:textId="77777777" w:rsidTr="00400C47">
        <w:trPr>
          <w:trHeight w:val="60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F119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500 - 85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7523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DB11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2E32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4D9D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2EB673A4" w14:textId="77777777" w:rsidTr="00A73EA2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A876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ECDFB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68 5.469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F3ECD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69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74DA5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8C092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5B49E6C" w14:textId="77777777" w:rsidTr="006D013A">
        <w:trPr>
          <w:trHeight w:val="41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7F39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D6D55D" w14:textId="7951DDF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C4121F" w14:textId="5CA386F0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4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F81817" w14:textId="14C058C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C0E240" w14:textId="3E97574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 </w:t>
            </w:r>
          </w:p>
        </w:tc>
      </w:tr>
      <w:tr w:rsidR="00420CF8" w:rsidRPr="0006316F" w14:paraId="60D59AA4" w14:textId="77777777" w:rsidTr="00A73EA2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0CB5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550 - 86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9FEA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FCBF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4116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040F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09A263B7" w14:textId="77777777" w:rsidTr="00400C47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9A80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41E4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E34A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B02A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541B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46DBC50C" w14:textId="77777777" w:rsidTr="00A73EA2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D80D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C9C96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68 5.469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E3AD1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69 5.469A 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17E7E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CB6AB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ABF4F94" w14:textId="77777777" w:rsidTr="00A73EA2">
        <w:trPr>
          <w:trHeight w:val="27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82343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E69BBA" w14:textId="1F63ABE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F134C4" w14:textId="53B42004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4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822955" w14:textId="267DED4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786B75" w14:textId="54F405B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06316F" w14:paraId="50B9A805" w14:textId="77777777" w:rsidTr="00A73EA2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81C9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650 - 87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0F57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9424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593B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4554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3D9E5830" w14:textId="77777777" w:rsidTr="00A73EA2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6F9F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E547E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68 5.469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A9194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69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DFCDE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8FA83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5FDCC25F" w14:textId="77777777" w:rsidTr="006D013A">
        <w:trPr>
          <w:trHeight w:val="60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A9FC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4F97D8" w14:textId="16883CE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812464" w14:textId="053A6341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4 ECA36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5DF1E3" w14:textId="019CF16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1557F9" w14:textId="6C68BFB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962FE60" w14:textId="77777777" w:rsidTr="00A73EA2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D7C8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750 - 88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40CE7A" w14:textId="49B6610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70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3DE727" w14:textId="74ED368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70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D98B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D9C4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6FC7A519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C56E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297B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6831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33DA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47C1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15D757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159D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45C2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4D43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281E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392C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6BBA1D9" w14:textId="77777777" w:rsidTr="006D013A">
        <w:trPr>
          <w:trHeight w:val="45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6FA9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CEFC1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A9FAA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4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020C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A07B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4E30A14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3CEB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850 - 90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1A0C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7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550C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7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C6CF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248A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5E2E643A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0672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549B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B1F5A6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3FF18132" w14:textId="5C5CB5A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F622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A1B8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E0C3B13" w14:textId="77777777" w:rsidTr="006D013A">
        <w:trPr>
          <w:trHeight w:val="49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C7EB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9C8C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D440AB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4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C19F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1F91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C05E67E" w14:textId="77777777" w:rsidTr="006D013A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4306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000 - 92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6A561F" w14:textId="2FAECC5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7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76D24F" w14:textId="724F9A7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7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6EDB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E847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1FF924EA" w14:textId="77777777" w:rsidTr="00400C47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683C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E014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830B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5CDF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01AA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8EFA8A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09ED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DF1A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17A5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461E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06B8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D2099C1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2677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C4FE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51B6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5.471 5.473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C869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7972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E4F96CE" w14:textId="77777777" w:rsidTr="00A73EA2">
        <w:trPr>
          <w:trHeight w:val="20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B743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B0DC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1 5.473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FF4A3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4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CFD3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F9C6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C436D95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593A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200 - 93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2036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 5.474A 5.474B 5.474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CB78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74A 5.474B 5.474C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D4CE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12C6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56B691E6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CFB6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A125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7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351B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7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65E2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ACF8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2774F5A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0814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1873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9732C3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4F115C43" w14:textId="21835EA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3 5.474 5.474D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0D68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72DC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6DFD1B3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2BDE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0788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3 5.474 5.474D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0E421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4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0A67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2D24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3DEC24F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7C74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300 - 95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8A6B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5D70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BF07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919A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26B35D9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D121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0C50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84D9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A888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93F8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C90446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1B3D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24A5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755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E9A8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76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F003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BC15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7AE61E9" w14:textId="77777777" w:rsidTr="00A73EA2">
        <w:trPr>
          <w:trHeight w:val="63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9C28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C62E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27 5.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474  5.475A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75B 5.476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E1FC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27 5.474 5.475 5.475A 5.475B 5.476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99AD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AE88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3258588" w14:textId="77777777" w:rsidTr="006D013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EEEC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0247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75834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4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3AFB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C60E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03F6F86" w14:textId="77777777" w:rsidTr="006D013A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8082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500 - 98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29CE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EC79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EB07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8AFE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0E7D5463" w14:textId="77777777" w:rsidTr="006D013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A653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D87E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7181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7465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60D9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9671D9B" w14:textId="77777777" w:rsidTr="006D013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1B25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7FEF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2522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A3D8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A8E5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DD18765" w14:textId="77777777" w:rsidTr="006D013A">
        <w:trPr>
          <w:trHeight w:val="5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E771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FB97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F941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76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4CA7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6BF23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98D0749" w14:textId="77777777" w:rsidTr="006D013A">
        <w:trPr>
          <w:trHeight w:val="483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4421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B8D1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76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5A352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4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B530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1235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99AF9F3" w14:textId="77777777" w:rsidTr="006D013A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5D3C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800 - 99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DD87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A0EC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A6E9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57A6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1660D943" w14:textId="77777777" w:rsidTr="006D013A">
        <w:trPr>
          <w:trHeight w:val="9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973D8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544E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604C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7489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7C046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A24A1AE" w14:textId="77777777" w:rsidTr="006D013A">
        <w:trPr>
          <w:trHeight w:val="3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C7BA0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DB75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2A4D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E498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8A843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CA3D497" w14:textId="77777777" w:rsidTr="006D013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A5B75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C0B2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81F1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0E15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3512F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0D4CE86" w14:textId="77777777" w:rsidTr="006D013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1F8E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9C69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7 5.478 5.478A 5.478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8FA6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8A 5.478B ECA24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E44E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B1AA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493286F" w14:textId="77777777" w:rsidTr="006D013A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03A7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9900 - 100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3BA6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74A 5.474B 5.474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628C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74A 5.474B 5.474C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BD6B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D2D7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6F9E61D7" w14:textId="77777777" w:rsidTr="006D013A">
        <w:trPr>
          <w:trHeight w:val="5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830D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A241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AD2A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3FC3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2A8E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1758523" w14:textId="77777777" w:rsidTr="006D013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1C66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85A3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E303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FAA4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9815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A99BC46" w14:textId="77777777" w:rsidTr="006D013A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814D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8DEE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7 5.478 5.47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FE64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7 5.478 5.47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50AF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7AA8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13094DA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6D87D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000 – 104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5960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74A 5.474B 5.474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DE09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74A 5.474B 5.474C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300E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9C09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4033462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CB3C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DAC5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DE0C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8B0E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C038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21A6DF82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1640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A3E0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F9CD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43FD93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63A466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10.0-10.68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გ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</w:tr>
      <w:tr w:rsidR="00420CF8" w:rsidRPr="0006316F" w14:paraId="49030B4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D93A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B348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E8ED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FA0C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CBF1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B481F3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D595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A38DA0" w14:textId="77777777" w:rsidR="00B33441" w:rsidRPr="0052556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52556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  <w:r w:rsidRPr="00525568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60D69FAE" w14:textId="5495D1E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74D 5.47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B8BA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74D 5.479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CAC2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A537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D0BD735" w14:textId="77777777" w:rsidTr="006D013A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E2D7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63C5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991E5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2ED2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3EA3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798F25B2" w14:textId="77777777" w:rsidTr="006D013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4BC7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400 – 104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20ED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54AE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C9C6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C285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4B448CAF" w14:textId="77777777" w:rsidTr="006D013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A614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6A6F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4BA7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7231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D952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FE8451E" w14:textId="77777777" w:rsidTr="006D013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D602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25C6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3B6F6F" w14:textId="77777777" w:rsidR="00420CF8" w:rsidRPr="00244DD6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244DD6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244DD6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2EFC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8B02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,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184B98D5" w14:textId="77777777" w:rsidTr="006D013A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B07A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6A6BA9" w14:textId="77777777" w:rsidR="00420CF8" w:rsidRPr="0052556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52556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B11D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D86C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D37C12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10.0-10.68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გ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</w:tr>
      <w:tr w:rsidR="00420CF8" w:rsidRPr="0006316F" w14:paraId="4FE53AA5" w14:textId="77777777" w:rsidTr="006D013A">
        <w:trPr>
          <w:trHeight w:val="58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32D2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B449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6FDE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BFC9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92D4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0E17AF05" w14:textId="77777777" w:rsidTr="006D013A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07A9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0DD4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931EE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 ECA17A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14F3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D464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83159B5" w14:textId="77777777" w:rsidTr="006D013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A201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.45 - 10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17A5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3826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19F5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EB41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 783.</w:t>
            </w:r>
          </w:p>
        </w:tc>
      </w:tr>
      <w:tr w:rsidR="00420CF8" w:rsidRPr="0006316F" w14:paraId="422194EF" w14:textId="77777777" w:rsidTr="006D013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84B4B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9194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02DD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EA6B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28C5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7066C0C" w14:textId="77777777" w:rsidTr="006D013A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D5B6E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9D2255" w14:textId="77777777" w:rsidR="00420CF8" w:rsidRPr="00A20D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A20D0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3B0D1E" w14:textId="77777777" w:rsidR="00420CF8" w:rsidRPr="00244DD6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244DD6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244DD6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7303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5A29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65B870BD" w14:textId="77777777" w:rsidTr="006D013A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C6BB5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28FC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7A84D3" w14:textId="77777777" w:rsidR="00420CF8" w:rsidRPr="00A20D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A20D0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4696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00E7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709AF035" w14:textId="77777777" w:rsidTr="006D013A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FC9E4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61BD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8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B1EB18" w14:textId="77777777" w:rsidR="00420CF8" w:rsidRPr="00A20D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A20D0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94D0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1E4D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316BDFC4" w14:textId="77777777" w:rsidTr="006D013A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2FE19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22C5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ECF0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8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D0DC32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9C2607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10.0-10.68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გ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</w:tr>
      <w:tr w:rsidR="00420CF8" w:rsidRPr="0006316F" w14:paraId="418C650F" w14:textId="77777777" w:rsidTr="006D013A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743A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F6C6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208AB3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 ECA17A 17 ECA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23  ECA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75BB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B0ED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781ECD7B" w14:textId="77777777" w:rsidTr="006D013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0DD2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.5 - 10.5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4CBC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EBAF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ABD4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1516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0E1BAB35" w14:textId="77777777" w:rsidTr="006D013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BDDA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61F9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A26F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8BF9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E7F1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44C3AE7A" w14:textId="77777777" w:rsidTr="006D013A">
        <w:trPr>
          <w:trHeight w:val="339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83C6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68C9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096B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6B5E2A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0826C2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10.0-10.68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გ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</w:tr>
      <w:tr w:rsidR="00420CF8" w:rsidRPr="0006316F" w14:paraId="4B9B51B2" w14:textId="77777777" w:rsidTr="006D013A">
        <w:trPr>
          <w:trHeight w:val="37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095B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0948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38A72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7115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53A2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427604A2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9A04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.55 - 10.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BD2F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D05A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33C4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0106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092C6E30" w14:textId="77777777" w:rsidTr="006D013A">
        <w:trPr>
          <w:trHeight w:val="30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9C83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7A66EF" w14:textId="1EE7757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CBAF86" w14:textId="4527A79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1973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6595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4C916793" w14:textId="77777777" w:rsidTr="006D013A">
        <w:trPr>
          <w:trHeight w:val="3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8BD4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62DF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309E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2A60D0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D0B3DF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10.0-10.68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გ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</w:tr>
      <w:tr w:rsidR="00420CF8" w:rsidRPr="0006316F" w14:paraId="0E3FFCD9" w14:textId="77777777" w:rsidTr="00A73EA2">
        <w:trPr>
          <w:trHeight w:val="56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3F4C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5418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3FF1E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2F43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46A5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6F026677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D3D9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.6 - 10.6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3B24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E2D1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977F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01B1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318BAFF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21D8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7E1D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4DD7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55CB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5F49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79300F52" w14:textId="77777777" w:rsidTr="006D013A">
        <w:trPr>
          <w:trHeight w:val="3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E987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FBF52C" w14:textId="0588EAC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F97DC3" w14:textId="5CDBC71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5A8771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0ADF94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10.0-10.68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გ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</w:tr>
      <w:tr w:rsidR="00420CF8" w:rsidRPr="0006316F" w14:paraId="6165227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C8C5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5A5E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F225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8CBE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7061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AF78274" w14:textId="77777777" w:rsidTr="006D013A">
        <w:trPr>
          <w:trHeight w:val="21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E8B2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0885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EF89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7372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FB26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53BBC68" w14:textId="77777777" w:rsidTr="006D013A">
        <w:trPr>
          <w:trHeight w:val="15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5469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6A64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AF11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4990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3D3C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DEAC34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B7C5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0FC4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482 5.482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E45D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482 5.482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F497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5E54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4C3EDC2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536E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C096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4C48D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93BD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DA67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FF05788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84FB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.65 - 10.6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A897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C619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BEA3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8081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351C7A8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5AC8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C918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B82B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67FD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75C5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19AC1515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9607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BCE7B9" w14:textId="132BFFB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127F40" w14:textId="46ABD03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A861F6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C2FE8B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წერტილი-მრავალწერტი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: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ზოლისათვის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10.0-10.68 </w:t>
            </w: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გჰც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.</w:t>
            </w:r>
          </w:p>
        </w:tc>
      </w:tr>
      <w:tr w:rsidR="00420CF8" w:rsidRPr="0006316F" w14:paraId="7DD6688B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B180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97A4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931A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5AC6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8D5A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A61E93A" w14:textId="77777777" w:rsidTr="006D013A">
        <w:trPr>
          <w:trHeight w:val="35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75A0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9ECA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BA1E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149 5.482 5.482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34D7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3D51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4FB6FB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3D10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B525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62B3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898E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305A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4A772AD" w14:textId="77777777" w:rsidTr="006D013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FA05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B835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482 5.482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E7962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784F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8DD8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0B37948" w14:textId="77777777" w:rsidTr="006D013A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E710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.68 - 10.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7279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9C44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EB27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675E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ედაპი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</w:p>
        </w:tc>
      </w:tr>
      <w:tr w:rsidR="00420CF8" w:rsidRPr="0006316F" w14:paraId="6911C44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409E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14B6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A95F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D1FF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4F73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7C59011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A333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081E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48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8D20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2A3F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CBFD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35D0D41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34BD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.7 - 11.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627B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2F6E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B47E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72E236" w14:textId="71442D9D" w:rsidR="00420CF8" w:rsidRPr="005E2FB0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705-13.2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4C391B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(დროებით სარგებლობაში)</w:t>
            </w:r>
          </w:p>
        </w:tc>
      </w:tr>
      <w:tr w:rsidR="00420CF8" w:rsidRPr="0006316F" w14:paraId="32F33A88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D256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3CDA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84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8861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84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1AED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05C2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1FF32621" w14:textId="77777777" w:rsidTr="00400C47">
        <w:trPr>
          <w:trHeight w:val="8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192E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2BEF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9B9A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8363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VSAT. LEST. HEST. AES. ESV. ESIM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9CD7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,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.</w:t>
            </w:r>
          </w:p>
        </w:tc>
      </w:tr>
      <w:tr w:rsidR="00420CF8" w:rsidRPr="0006316F" w14:paraId="292F6648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0A84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9D0FA5" w14:textId="0BC0CA3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6DDABA" w14:textId="473C08B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6CC4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B650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B9CBCCA" w14:textId="77777777" w:rsidTr="00AE046B">
        <w:trPr>
          <w:trHeight w:val="4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73A3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416F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52D6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0D45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1DF7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41EDA20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037B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.7 - 12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9C5F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1336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9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0F51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A32066" w14:textId="1E0BF1A6" w:rsidR="00420CF8" w:rsidRPr="00AF7230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705-13.2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 </w:t>
            </w:r>
            <w:r w:rsidR="004C391B" w:rsidRPr="004C391B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(დროებით სარგებლობაში)</w:t>
            </w:r>
          </w:p>
        </w:tc>
      </w:tr>
      <w:tr w:rsidR="00420CF8" w:rsidRPr="0006316F" w14:paraId="5947D07D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A2B4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FDDD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9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3210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C05B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7194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RR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ნექ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0B-ს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ხედვ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6B8E8AA7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163B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EFD3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9C11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6661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LEST. HEST. ESIM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BDA5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,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.</w:t>
            </w:r>
          </w:p>
        </w:tc>
      </w:tr>
      <w:tr w:rsidR="00420CF8" w:rsidRPr="0006316F" w14:paraId="0DF06A3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6A19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503F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B3000A" w14:textId="22F0B02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1525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3FE2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75BF7281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26D5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D6D1EC" w14:textId="0381DEC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4039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487 5.487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E429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0F5F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D09C23F" w14:textId="77777777" w:rsidTr="00AE046B">
        <w:trPr>
          <w:trHeight w:val="3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98C2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7C3A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87 5.487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D1806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37F3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8031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838C44B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6DCB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.5 - 12.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34D8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6F0A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EF76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A983F8" w14:textId="0F7A09B4" w:rsidR="00420CF8" w:rsidRPr="00AF7230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705-13.2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r w:rsidR="004C391B" w:rsidRPr="004C391B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(დროებით სარგებლობაში)</w:t>
            </w:r>
          </w:p>
        </w:tc>
      </w:tr>
      <w:tr w:rsidR="00420CF8" w:rsidRPr="0006316F" w14:paraId="568BF1C0" w14:textId="77777777" w:rsidTr="00C87847">
        <w:trPr>
          <w:trHeight w:val="9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CF4D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FD0D9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A2354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85DA8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C1E03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1A65A3B" w14:textId="77777777" w:rsidTr="00AE046B">
        <w:trPr>
          <w:trHeight w:val="81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C641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D9C9CD" w14:textId="3395806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84A 5.484B 5.494 5.495 5.49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1F8361" w14:textId="6F1CCBD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84A 5.484B 5.49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000C23" w14:textId="0EE347A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LEST. HEST. AES. ESV. ESIM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DE63C4" w14:textId="1CB8EAF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,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. </w:t>
            </w:r>
          </w:p>
        </w:tc>
      </w:tr>
      <w:tr w:rsidR="00420CF8" w:rsidRPr="0006316F" w14:paraId="177A73EA" w14:textId="77777777" w:rsidTr="00AE046B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D49F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.75 - 13.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FBB4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4C7A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FA97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A36586" w14:textId="010D72B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ერტილი-მრავალწერტ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0.705- 13.2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 </w:t>
            </w:r>
            <w:r w:rsidR="004C391B" w:rsidRPr="004C391B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(დროებით სარგებლობაში)</w:t>
            </w:r>
          </w:p>
        </w:tc>
      </w:tr>
      <w:tr w:rsidR="00420CF8" w:rsidRPr="0006316F" w14:paraId="5E6C1D95" w14:textId="77777777" w:rsidTr="00AE046B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BD8E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074C70" w14:textId="3C44A48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1</w:t>
            </w:r>
            <w:r w:rsidR="00B33441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B33441" w:rsidRPr="007574B8">
              <w:rPr>
                <w:rFonts w:ascii="Sylfaen" w:hAnsi="Sylfaen"/>
                <w:sz w:val="18"/>
                <w:szCs w:val="18"/>
                <w:highlight w:val="green"/>
              </w:rPr>
              <w:t>5.496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0C27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4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4F5A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567F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 217. </w:t>
            </w:r>
          </w:p>
        </w:tc>
      </w:tr>
      <w:tr w:rsidR="00420CF8" w:rsidRPr="0006316F" w14:paraId="654485E5" w14:textId="77777777" w:rsidTr="00AE046B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B7B6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F039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E9E3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D41E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9409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 430.</w:t>
            </w:r>
          </w:p>
        </w:tc>
      </w:tr>
      <w:tr w:rsidR="00420CF8" w:rsidRPr="0006316F" w14:paraId="549B685A" w14:textId="77777777" w:rsidTr="00AE046B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D17D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FCF4D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EE5F0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651CC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B144B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AD05590" w14:textId="77777777" w:rsidTr="00AE046B">
        <w:trPr>
          <w:trHeight w:val="52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FF28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BEAE5F" w14:textId="1B99E2A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344501" w14:textId="096E444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48370A" w14:textId="2FCA630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746840" w14:textId="0B88EC5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A694579" w14:textId="77777777" w:rsidTr="00C878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72CC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.25 - 13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1D772A" w14:textId="7612089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97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716677" w14:textId="678AEBC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97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74C5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D39E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37E6C082" w14:textId="77777777" w:rsidTr="00400C47">
        <w:trPr>
          <w:trHeight w:val="8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9B14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6632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B992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272F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63F6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A6ED4A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7417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BABA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8FB4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498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0C93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8FF3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E216EF4" w14:textId="77777777" w:rsidTr="00AE046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8E04C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D188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98A 5.49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5E318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9E95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D590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79F03FA" w14:textId="77777777" w:rsidTr="00AE046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AA55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.4 - 13.6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B1B2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1833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8659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28C8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6D38448E" w14:textId="77777777" w:rsidTr="00AE046B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684E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9D89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99A 5.499B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B675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99C 5.499D 5.501A 5.501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BD11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4918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75DAA3A" w14:textId="77777777" w:rsidTr="00AE046B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AAF2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1A56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7C4E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6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D646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5AC5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BAB9346" w14:textId="77777777" w:rsidTr="00AE046B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5857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34C5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499C 5.499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7D2C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2BE1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862E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63F91B1" w14:textId="77777777" w:rsidTr="00AE046B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3DA0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46E1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5715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DACA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A021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84BEB67" w14:textId="77777777" w:rsidTr="00AE046B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C529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E5BE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99E5.500 5.501 5.501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BA48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6EEB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4092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BC58946" w14:textId="77777777" w:rsidTr="00AE046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92CC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.65 - 13.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ABBF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EB1A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61D5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573C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439F0636" w14:textId="77777777" w:rsidTr="00AE046B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43030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CA11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201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0B9C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7438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BA0D1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4155CDC" w14:textId="77777777" w:rsidTr="00AE046B">
        <w:trPr>
          <w:trHeight w:val="8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6BE2F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1F82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D5A9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01A 5.501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E76B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4030C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4B3D040" w14:textId="77777777" w:rsidTr="00AE046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984A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7A5D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99 5.500 5.501 5.501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4EFAF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6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FE4B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AA92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D46152B" w14:textId="77777777" w:rsidTr="00AE046B">
        <w:trPr>
          <w:trHeight w:val="654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491B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13.75 - 1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A40B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84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47CD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84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973C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E766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 301 430. </w:t>
            </w:r>
          </w:p>
        </w:tc>
      </w:tr>
      <w:tr w:rsidR="00420CF8" w:rsidRPr="0006316F" w14:paraId="1939B705" w14:textId="77777777" w:rsidTr="00AE046B">
        <w:trPr>
          <w:trHeight w:val="357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A705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81B1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91FD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A690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0DEC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F4DF86E" w14:textId="77777777" w:rsidTr="00AE046B">
        <w:trPr>
          <w:trHeight w:val="402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2EF8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0812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CB83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502 5.503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8307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B9F7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4E892691" w14:textId="77777777" w:rsidTr="00AE046B">
        <w:trPr>
          <w:trHeight w:val="33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4093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58A2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6AF9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E8F7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6AB4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3227230" w14:textId="77777777" w:rsidTr="00AE046B">
        <w:trPr>
          <w:trHeight w:val="807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9961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2E96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407EA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6 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4834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0746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5984047" w14:textId="77777777" w:rsidTr="00AE046B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837B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286B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99 5.500 5.501 5.502 5.50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B4CB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F30E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8A1D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1D774AE" w14:textId="77777777" w:rsidTr="00AE046B">
        <w:trPr>
          <w:trHeight w:val="8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E6E7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 - 14.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5AF8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 5.484A 5.506 5.506B 5.484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0235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 5.484A 5.484B 5.506 5.506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C57B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3164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27.</w:t>
            </w:r>
          </w:p>
        </w:tc>
      </w:tr>
      <w:tr w:rsidR="00420CF8" w:rsidRPr="0006316F" w14:paraId="534153FC" w14:textId="77777777" w:rsidTr="00AE046B">
        <w:trPr>
          <w:trHeight w:val="60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A3EE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078C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04B 5.504C 5.506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AFAD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04B 5.504C 5.506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96EB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E04E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 217. </w:t>
            </w:r>
          </w:p>
        </w:tc>
      </w:tr>
      <w:tr w:rsidR="00420CF8" w:rsidRPr="0006316F" w14:paraId="102AE49B" w14:textId="77777777" w:rsidTr="00C87847">
        <w:trPr>
          <w:trHeight w:val="8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3FBB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40D8A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04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69170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491C1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LEST. HEST. AES. ESV. ESIM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6C50A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.</w:t>
            </w:r>
          </w:p>
        </w:tc>
      </w:tr>
      <w:tr w:rsidR="00420CF8" w:rsidRPr="0006316F" w14:paraId="1191F48B" w14:textId="77777777" w:rsidTr="00C87847">
        <w:trPr>
          <w:trHeight w:val="50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90D3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1BCE86" w14:textId="55BEA12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04A 5.505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0CEC858" w14:textId="4507C11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C87847">
              <w:rPr>
                <w:rFonts w:ascii="Sylfaen" w:eastAsia="Times New Roman" w:hAnsi="Sylfaen" w:cs="Calibri"/>
                <w:sz w:val="18"/>
                <w:szCs w:val="18"/>
              </w:rPr>
              <w:t>5.504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E88D64" w14:textId="4B6B2CA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8522B9" w14:textId="5CFD5D6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1CBBC30" w14:textId="77777777" w:rsidTr="00C87847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2EDF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.25 - 14.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48BC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 5.484A 5.484B 5.506 5.506B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7E13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 5.484A 5.484B 5.506 5.506B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AEAD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VSAT. AES. ESV. ESIM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43BD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.</w:t>
            </w:r>
          </w:p>
        </w:tc>
      </w:tr>
      <w:tr w:rsidR="00420CF8" w:rsidRPr="0006316F" w14:paraId="7A6F9F6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FF61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595E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0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80D1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E694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DEBF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E7FD3A4" w14:textId="77777777" w:rsidTr="00C878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437D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33FCD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04B 5.506A 5.508A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1C1D8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04B 5.506A 5.508A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4A766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50792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27.</w:t>
            </w:r>
          </w:p>
        </w:tc>
      </w:tr>
      <w:tr w:rsidR="00420CF8" w:rsidRPr="0006316F" w14:paraId="5E8044E0" w14:textId="77777777" w:rsidTr="00AE046B">
        <w:trPr>
          <w:trHeight w:val="43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E707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215465" w14:textId="7AB1E42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04A 5.505 5.50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AFAC5E" w14:textId="1653901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C87847">
              <w:rPr>
                <w:rFonts w:ascii="Sylfaen" w:eastAsia="Times New Roman" w:hAnsi="Sylfaen" w:cs="Calibri"/>
                <w:sz w:val="18"/>
                <w:szCs w:val="18"/>
              </w:rPr>
              <w:t>5.504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74476D" w14:textId="15438CA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E4D9B1" w14:textId="68343EA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243CF78" w14:textId="77777777" w:rsidTr="00AE046B">
        <w:trPr>
          <w:trHeight w:val="10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A3A6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.3 - 14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422B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9A66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 5.484A 5.484B 5.506 5.506B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4DB2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VSAT. AES. ESV. ESIM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D7B4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.</w:t>
            </w:r>
          </w:p>
        </w:tc>
      </w:tr>
      <w:tr w:rsidR="00420CF8" w:rsidRPr="0006316F" w14:paraId="51800502" w14:textId="77777777" w:rsidTr="00AE046B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7B08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FC7C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 5.484A 5.506 5.506B 5.484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32B5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04B 5.506A 5.509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5BCD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EA02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340. </w:t>
            </w:r>
          </w:p>
        </w:tc>
      </w:tr>
      <w:tr w:rsidR="00420CF8" w:rsidRPr="0006316F" w14:paraId="48D92741" w14:textId="77777777" w:rsidTr="00AE046B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4D0A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9F465F" w14:textId="11FABF6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5B74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9E3D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9C4A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427. </w:t>
            </w:r>
          </w:p>
        </w:tc>
      </w:tr>
      <w:tr w:rsidR="00420CF8" w:rsidRPr="0006316F" w14:paraId="075D252E" w14:textId="77777777" w:rsidTr="00AE046B">
        <w:trPr>
          <w:trHeight w:val="121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C3D6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0FCA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04B 5.506A 5.50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E78C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033E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88C0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74EAF3E2" w14:textId="77777777" w:rsidTr="00AE046B">
        <w:trPr>
          <w:trHeight w:val="564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67FF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B6F9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404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8730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4D3E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663A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375F22F" w14:textId="77777777" w:rsidTr="00AE046B">
        <w:trPr>
          <w:trHeight w:val="10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9B19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.4 - 14.4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29E7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A5A8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 5.484A 5.484B 5.506 5.506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40F5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VSAT. AES. ESV. ESIM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23AB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.</w:t>
            </w:r>
          </w:p>
        </w:tc>
      </w:tr>
      <w:tr w:rsidR="00420CF8" w:rsidRPr="0006316F" w14:paraId="3E2E9274" w14:textId="77777777" w:rsidTr="00AE046B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D8DB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7802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 5.484A 5.506 5.506B 5.484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FD53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04B 5.506A 5.509A 5.504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8049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86EC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340. </w:t>
            </w:r>
          </w:p>
        </w:tc>
      </w:tr>
      <w:tr w:rsidR="00420CF8" w:rsidRPr="0006316F" w14:paraId="7BACAD0F" w14:textId="77777777" w:rsidTr="00AE046B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B537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2B384D" w14:textId="679FD46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1BA0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ED7B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9B6C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27.</w:t>
            </w:r>
          </w:p>
        </w:tc>
      </w:tr>
      <w:tr w:rsidR="00420CF8" w:rsidRPr="0006316F" w14:paraId="14B4AC50" w14:textId="77777777" w:rsidTr="00AE046B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7807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C72D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04B 5.506A 5.50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38C3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BC2A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B820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E68955C" w14:textId="77777777" w:rsidTr="00AE046B">
        <w:trPr>
          <w:trHeight w:val="5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4340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0479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04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C130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702F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DADD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38B1E6E" w14:textId="77777777" w:rsidTr="00AE046B">
        <w:trPr>
          <w:trHeight w:val="10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36C1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.47 - 14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B814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E9E0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 5.484A 5.506 5.506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4822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VSAT. AES. ESV. ESIM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5366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9.</w:t>
            </w:r>
          </w:p>
        </w:tc>
      </w:tr>
      <w:tr w:rsidR="00420CF8" w:rsidRPr="0006316F" w14:paraId="17E60951" w14:textId="77777777" w:rsidTr="00AE046B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B1B4C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55DC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57A 5.457B 5.484A 5.506 5.506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EC81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04B 5.506A 5.509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307B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08E2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340. </w:t>
            </w:r>
          </w:p>
        </w:tc>
      </w:tr>
      <w:tr w:rsidR="00420CF8" w:rsidRPr="0006316F" w14:paraId="04E61940" w14:textId="77777777" w:rsidTr="00AE046B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F0020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EA96B3" w14:textId="4A49F6B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A43B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913B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A1A2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27.</w:t>
            </w:r>
          </w:p>
        </w:tc>
      </w:tr>
      <w:tr w:rsidR="00420CF8" w:rsidRPr="0006316F" w14:paraId="5874E35D" w14:textId="77777777" w:rsidTr="00AE046B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A6362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D20E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04B 5.506A 5.50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93FD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04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6E42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FBC9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D2D6025" w14:textId="77777777" w:rsidTr="00AE046B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74347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26FF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2020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7892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8D34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EEC604E" w14:textId="77777777" w:rsidTr="00AE046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CE66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46B3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04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5675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E6FA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1E5D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5613343" w14:textId="77777777" w:rsidTr="00AE046B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3754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.5 - 14.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A118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291D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5C0A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11EA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3CB61E22" w14:textId="77777777" w:rsidTr="00AE046B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F889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AF81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0 5.509B 5.509C 5.509D 5.509E 5.509F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12B4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9E44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B2FD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B050596" w14:textId="77777777" w:rsidTr="00AE046B">
        <w:trPr>
          <w:trHeight w:val="5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AEC7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1EFE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1DFD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81EE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B064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E61EFD0" w14:textId="77777777" w:rsidTr="00AE046B">
        <w:trPr>
          <w:trHeight w:val="483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B431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EEC9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09G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BC852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4C50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BFE9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D7820E6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39F7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.8 - 15.3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E423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2190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B806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D88B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42701C17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92E0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CB1D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43A6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4CED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51EF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95D0426" w14:textId="77777777" w:rsidTr="00400C47">
        <w:trPr>
          <w:trHeight w:val="4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F289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CC60C0" w14:textId="5F72CAB5" w:rsidR="00812509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812509" w:rsidRPr="00017B1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5.510A</w:t>
            </w:r>
          </w:p>
          <w:p w14:paraId="30838A9C" w14:textId="7A2489E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6951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6572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E2AE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5FF4051" w14:textId="77777777" w:rsidTr="00AE046B">
        <w:trPr>
          <w:trHeight w:val="57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7516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6EA07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26D53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20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CD5F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D427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53945A6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533E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.35 - 15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8A69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00A5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E2F0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3B76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VLBI</w:t>
            </w:r>
          </w:p>
        </w:tc>
      </w:tr>
      <w:tr w:rsidR="00420CF8" w:rsidRPr="0006316F" w14:paraId="66A06C9E" w14:textId="77777777" w:rsidTr="00400C47">
        <w:trPr>
          <w:trHeight w:val="45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31C6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87A4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CE3D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14CD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1DD5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6C5B366" w14:textId="77777777" w:rsidTr="00AE046B">
        <w:trPr>
          <w:trHeight w:val="64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73E4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1213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51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7F88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99CD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79D3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656BB0A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8035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.40 - 15.4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9FF32C" w14:textId="15AB0BA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40B12F" w14:textId="3673C07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DA15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7840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ოპლე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მელეთ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ძრაო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06316F" w14:paraId="69336336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5248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AD5B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AAF5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898D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0879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F7E9F7F" w14:textId="77777777" w:rsidTr="00AE046B">
        <w:trPr>
          <w:trHeight w:val="84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71EB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3D0B57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1E 5.511F</w:t>
            </w:r>
          </w:p>
          <w:p w14:paraId="746E1C7C" w14:textId="633AC441" w:rsidR="00812509" w:rsidRPr="00017B1F" w:rsidRDefault="00812509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17B1F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  <w:lang w:val="ka-GE"/>
              </w:rPr>
              <w:t>სააერნაოსნო მობილური</w:t>
            </w:r>
            <w:r w:rsidRPr="00017B1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OR) 5.511G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47A5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1E 5.511F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94B6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2EE1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9383E1D" w14:textId="77777777" w:rsidTr="00AE046B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B9D1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.43 - 15.6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A64FBF" w14:textId="146D393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4E3A16" w14:textId="2F28D98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1746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049E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ოპლე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მელეთ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ძრაო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7870CDDE" w14:textId="77777777" w:rsidTr="00400C47">
        <w:trPr>
          <w:trHeight w:val="8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B3CD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D428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11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262D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B9ED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E655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79D1EA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96B4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99B5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E724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6ED1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6C02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0027472" w14:textId="77777777" w:rsidTr="00AE046B">
        <w:trPr>
          <w:trHeight w:val="36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AE4C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E7A3C6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1E 5.511F 5.511C</w:t>
            </w:r>
          </w:p>
          <w:p w14:paraId="06AD542F" w14:textId="6A47BBE7" w:rsidR="00812509" w:rsidRPr="0006316F" w:rsidRDefault="00806B79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17B1F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  <w:lang w:val="ka-GE"/>
              </w:rPr>
              <w:t>სააერნაოსნო მობილური</w:t>
            </w:r>
            <w:r w:rsidRPr="00017B1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OR) 5.511G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834F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1E 5.511F 5.511C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9C95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2E87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7FD8F84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3A1E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.63 - 15.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B0A2F6" w14:textId="1D23AB9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689361" w14:textId="1ED8D9C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EACC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A7AF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ოპლე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მელეთ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ძრაო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7D54BD3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7793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68E3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E70A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9A08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45D6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85CB639" w14:textId="77777777" w:rsidTr="00AE046B">
        <w:trPr>
          <w:trHeight w:val="31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EBA7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5B24ED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1E 5.511F</w:t>
            </w:r>
          </w:p>
          <w:p w14:paraId="098B357E" w14:textId="50E3B53E" w:rsidR="00812509" w:rsidRPr="0006316F" w:rsidRDefault="00806B79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17B1F">
              <w:rPr>
                <w:rFonts w:ascii="Sylfaen" w:eastAsia="Times New Roman" w:hAnsi="Sylfaen" w:cs="Calibri"/>
                <w:i/>
                <w:iCs/>
                <w:sz w:val="18"/>
                <w:szCs w:val="18"/>
                <w:highlight w:val="green"/>
                <w:lang w:val="ka-GE"/>
              </w:rPr>
              <w:t>სააერნაოსნო მობილური</w:t>
            </w:r>
            <w:r w:rsidRPr="00017B1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OR) 5.511G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8FE0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1E 5.511F D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9F35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D2DC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538C61B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C78B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.7 - 16.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4996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2449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1EB1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83B1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A112A54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14DA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220C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2 5.51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3ED17E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F7C1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CF55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2F81673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91D6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.6 - 17.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D500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91A6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B794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BB8C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9D0D11F" w14:textId="77777777" w:rsidTr="00C87847">
        <w:trPr>
          <w:trHeight w:val="64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822A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989F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1E1B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FF5A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481E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9E142FF" w14:textId="77777777" w:rsidTr="00AE046B">
        <w:trPr>
          <w:trHeight w:val="8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F341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1ABD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2 5.51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D505F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5333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F9A2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DA8A894" w14:textId="77777777" w:rsidTr="00AE046B">
        <w:trPr>
          <w:trHeight w:val="267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D40D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7.1 - 17.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0A37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F9BC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CA07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863B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1D295BFB" w14:textId="77777777" w:rsidTr="00AE046B">
        <w:trPr>
          <w:trHeight w:val="21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5833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C500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2 5.51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B97B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CFED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C8A3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664A63B" w14:textId="77777777" w:rsidTr="00AE046B">
        <w:trPr>
          <w:trHeight w:val="15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BA63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78E2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87748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8E8B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8019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BF07E87" w14:textId="77777777" w:rsidTr="00AE046B">
        <w:trPr>
          <w:trHeight w:val="519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4A16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7.2 - 17.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56A9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B620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0DF7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DA33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5BBD36EC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32C6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F325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E256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108A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A443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6D0E7B0" w14:textId="77777777" w:rsidTr="00AE046B">
        <w:trPr>
          <w:trHeight w:val="32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F0DD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802B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1518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3A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4856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1F0A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4494CE5" w14:textId="77777777" w:rsidTr="00AE046B">
        <w:trPr>
          <w:trHeight w:val="8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5544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3C20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2 5.513 5.513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C6B72C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6E05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E341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99D3A86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17C1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7.3 - 17.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60D9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814A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128F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1214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08. </w:t>
            </w:r>
          </w:p>
        </w:tc>
      </w:tr>
      <w:tr w:rsidR="00420CF8" w:rsidRPr="0006316F" w14:paraId="23088B7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DAEC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A7A2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2177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FE8F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D218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76934FA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DB5B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512B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0BAC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EF0C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OMP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CBFB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56B4B037" w14:textId="77777777" w:rsidTr="00AE046B">
        <w:trPr>
          <w:trHeight w:val="2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2205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3DDA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A 5.516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EBE7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A 5.516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128B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80F7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103EF8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D91B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0A72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D9C1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E7C8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08F7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6CBC93E" w14:textId="77777777" w:rsidTr="00AE046B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0914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714D2D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AAA5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AA0C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AB25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2C3862C" w14:textId="77777777" w:rsidTr="00AE046B">
        <w:trPr>
          <w:trHeight w:val="36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F42C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7.7 - 18.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5C61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030F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6EDA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D1D4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CE5937C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FF28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CDA3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16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14D3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16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FAB4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FC73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B61A335" w14:textId="77777777" w:rsidTr="00400C47">
        <w:trPr>
          <w:trHeight w:val="9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57E9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9DCCA5" w14:textId="7994B98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</w:t>
            </w:r>
            <w:r w:rsidR="00CF7AC3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CF7AC3" w:rsidRPr="00CF7AC3">
              <w:rPr>
                <w:rFonts w:ascii="Sylfaen" w:hAnsi="Sylfaen"/>
                <w:b/>
                <w:bCs/>
                <w:sz w:val="18"/>
                <w:szCs w:val="18"/>
              </w:rPr>
              <w:t>5.517A</w:t>
            </w:r>
            <w:r w:rsidR="00CF7AC3">
              <w:rPr>
                <w:rFonts w:ascii="Sylfaen" w:hAnsi="Sylfaen"/>
                <w:b/>
                <w:bCs/>
                <w:color w:val="92D050"/>
                <w:highlight w:val="lightGray"/>
              </w:rPr>
              <w:t xml:space="preserve"> </w:t>
            </w:r>
            <w:r w:rsidR="00CF7AC3" w:rsidRPr="00FB724C">
              <w:rPr>
                <w:rFonts w:ascii="Sylfaen" w:hAnsi="Sylfaen"/>
                <w:sz w:val="18"/>
                <w:szCs w:val="18"/>
                <w:highlight w:val="green"/>
              </w:rPr>
              <w:t>5.517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C0AD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BCE1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3654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R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0)07, EN 301 36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59.</w:t>
            </w:r>
          </w:p>
        </w:tc>
      </w:tr>
      <w:tr w:rsidR="00420CF8" w:rsidRPr="0006316F" w14:paraId="0A42283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BEFF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6428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73AD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C8FF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01C0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81A3EAA" w14:textId="77777777" w:rsidTr="00754E73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0DB7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4B23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9C824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  <w:p w14:paraId="61AA9BFC" w14:textId="6E374CA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92F0B2E" w14:textId="1501F17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OMPs.</w:t>
            </w:r>
          </w:p>
        </w:tc>
        <w:tc>
          <w:tcPr>
            <w:tcW w:w="4620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CCCCE7C" w14:textId="3184867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7490E597" w14:textId="77777777" w:rsidTr="00C87847">
        <w:trPr>
          <w:trHeight w:val="3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E2F4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D8E5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DCEB34" w14:textId="33442EE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380D65" w14:textId="2878A18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66BDED" w14:textId="70259CB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52AD885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C4D0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.1 - 18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7C1E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9954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3873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A80D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A1C6EEA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C152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8A30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20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6F35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5.520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5FCE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7B9B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3401AFB" w14:textId="77777777" w:rsidTr="00400C47">
        <w:trPr>
          <w:trHeight w:val="8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D7C2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47CB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48F2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95A5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F3C7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8548808" w14:textId="77777777" w:rsidTr="00400C47">
        <w:trPr>
          <w:trHeight w:val="8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57CE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824D41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17A</w:t>
            </w:r>
          </w:p>
          <w:p w14:paraId="5EE7382C" w14:textId="77777777" w:rsidR="00BD69FB" w:rsidRDefault="00BD69FB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55BCE01D" w14:textId="6CD13B92" w:rsidR="00BD69FB" w:rsidRPr="00FB724C" w:rsidRDefault="00BD69FB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</w:p>
          <w:p w14:paraId="5C9CB601" w14:textId="77777777" w:rsidR="00BD69FB" w:rsidRPr="0006316F" w:rsidRDefault="00BD69FB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FF29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E5AF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7DB3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28A12AB" w14:textId="77777777" w:rsidTr="00CF2E54">
        <w:trPr>
          <w:trHeight w:val="66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F38C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36D4B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2F800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9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F414C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71D85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R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0)0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59.</w:t>
            </w:r>
          </w:p>
        </w:tc>
      </w:tr>
      <w:tr w:rsidR="00420CF8" w:rsidRPr="0006316F" w14:paraId="71B9D3CB" w14:textId="77777777" w:rsidTr="00AE046B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FAFA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63D698" w14:textId="74BB254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9 5.521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2C5505" w14:textId="573589D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C66573" w14:textId="07573D9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OMPs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2ED54D" w14:textId="798D011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 </w:t>
            </w:r>
          </w:p>
        </w:tc>
      </w:tr>
      <w:tr w:rsidR="00420CF8" w:rsidRPr="0006316F" w14:paraId="6B8C1E4B" w14:textId="77777777" w:rsidTr="00AE046B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D7B3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.4 - 18.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1680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521B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0423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D048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59EC36C0" w14:textId="77777777" w:rsidTr="00AE046B">
        <w:trPr>
          <w:trHeight w:val="744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7319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C597BE7" w14:textId="77777777" w:rsidR="00420CF8" w:rsidRPr="00FB724C" w:rsidRDefault="00420CF8" w:rsidP="00420CF8">
            <w:pPr>
              <w:spacing w:after="0" w:line="240" w:lineRule="auto"/>
              <w:rPr>
                <w:rFonts w:ascii="Sylfaen" w:hAnsi="Sylfaen"/>
                <w:sz w:val="18"/>
                <w:szCs w:val="18"/>
                <w:highlight w:val="green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16B 5.517A</w:t>
            </w:r>
            <w:r w:rsidR="00CF7AC3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CF7AC3" w:rsidRPr="00FB724C">
              <w:rPr>
                <w:rFonts w:ascii="Sylfaen" w:hAnsi="Sylfaen"/>
                <w:sz w:val="18"/>
                <w:szCs w:val="18"/>
                <w:highlight w:val="green"/>
              </w:rPr>
              <w:t>5.517B</w:t>
            </w:r>
          </w:p>
          <w:p w14:paraId="4F94366D" w14:textId="543153E5" w:rsidR="00935E9A" w:rsidRPr="00935E9A" w:rsidRDefault="00935E9A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92D050"/>
              </w:rPr>
            </w:pP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3F8CA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A7B18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F68FE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R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0)0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59.</w:t>
            </w:r>
          </w:p>
        </w:tc>
      </w:tr>
      <w:tr w:rsidR="00420CF8" w:rsidRPr="0006316F" w14:paraId="6DB1A527" w14:textId="77777777" w:rsidTr="00AE046B">
        <w:trPr>
          <w:trHeight w:val="519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FD50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FC5B53" w14:textId="5509FED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486234" w14:textId="215D43C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EC6A30" w14:textId="71419C6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OMPs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B292AC" w14:textId="2B9610C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445B740F" w14:textId="77777777" w:rsidTr="00AE046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BF6A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.6 - 18.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62BA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A257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FCD8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011A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66AC2FC5" w14:textId="77777777" w:rsidTr="00AE046B">
        <w:trPr>
          <w:trHeight w:val="765"/>
        </w:trPr>
        <w:tc>
          <w:tcPr>
            <w:tcW w:w="1460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3804D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1A96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17A5.522B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0394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22B 5.522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7458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80A0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R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0)0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59.</w:t>
            </w:r>
          </w:p>
        </w:tc>
      </w:tr>
      <w:tr w:rsidR="00420CF8" w:rsidRPr="0006316F" w14:paraId="291AA332" w14:textId="77777777" w:rsidTr="00AE046B">
        <w:trPr>
          <w:trHeight w:val="510"/>
        </w:trPr>
        <w:tc>
          <w:tcPr>
            <w:tcW w:w="1460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6B185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4A9141" w14:textId="6B2DB6B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B327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FA99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OMP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F272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2404C328" w14:textId="77777777" w:rsidTr="00AE046B">
        <w:trPr>
          <w:trHeight w:val="255"/>
        </w:trPr>
        <w:tc>
          <w:tcPr>
            <w:tcW w:w="1460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DF372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721C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C3BB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0840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A21B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881428F" w14:textId="77777777" w:rsidTr="00AE046B">
        <w:trPr>
          <w:trHeight w:val="270"/>
        </w:trPr>
        <w:tc>
          <w:tcPr>
            <w:tcW w:w="1460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BF92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7632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22A 5.522C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709C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4023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4A2E6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67BC15F" w14:textId="77777777" w:rsidTr="00AE046B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E35C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.8 - 19.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54F6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8194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38F8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B400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26678B2" w14:textId="77777777" w:rsidTr="00AE046B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B60C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0205138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16B 5.517A </w:t>
            </w:r>
            <w:r w:rsidR="00CF7AC3" w:rsidRPr="00FB724C">
              <w:rPr>
                <w:rFonts w:ascii="Sylfaen" w:hAnsi="Sylfaen"/>
                <w:sz w:val="18"/>
                <w:szCs w:val="18"/>
                <w:highlight w:val="green"/>
              </w:rPr>
              <w:t>5.517B</w:t>
            </w:r>
            <w:r w:rsidR="00CF7AC3" w:rsidRPr="00FB724C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23A</w:t>
            </w:r>
          </w:p>
          <w:p w14:paraId="670EB83A" w14:textId="10FF1A53" w:rsidR="00935E9A" w:rsidRPr="00FB724C" w:rsidRDefault="00935E9A" w:rsidP="00420CF8">
            <w:pPr>
              <w:spacing w:after="0" w:line="240" w:lineRule="auto"/>
              <w:rPr>
                <w:rFonts w:ascii="Sylfaen" w:eastAsia="Times New Roman" w:hAnsi="Sylfaen" w:cs="Calibri"/>
                <w:color w:val="92D050"/>
                <w:sz w:val="18"/>
                <w:szCs w:val="18"/>
              </w:rPr>
            </w:pP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ABE77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23A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7EA93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D2A7F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R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0)0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59.</w:t>
            </w:r>
          </w:p>
        </w:tc>
      </w:tr>
      <w:tr w:rsidR="00420CF8" w:rsidRPr="0006316F" w14:paraId="658AB433" w14:textId="77777777" w:rsidTr="00AE046B">
        <w:trPr>
          <w:trHeight w:val="52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311C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12F08C" w14:textId="63DB21F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A2EA8C" w14:textId="651338C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0CE5D6" w14:textId="13B5523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OMPs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DA08A7" w14:textId="276E2F2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52704903" w14:textId="77777777" w:rsidTr="00CF2E54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E700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.3 - 19.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FF02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04A4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18C5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6B03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E48B683" w14:textId="77777777" w:rsidTr="00CF2E54">
        <w:trPr>
          <w:trHeight w:val="12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ADEA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6968963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7A  5.523B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23C 5.523D 5.523E</w:t>
            </w:r>
          </w:p>
          <w:p w14:paraId="02F8FF7E" w14:textId="1F9F1B1F" w:rsidR="00935E9A" w:rsidRPr="00FB724C" w:rsidRDefault="00935E9A" w:rsidP="00420CF8">
            <w:pPr>
              <w:spacing w:after="0" w:line="240" w:lineRule="auto"/>
              <w:rPr>
                <w:rFonts w:ascii="Sylfaen" w:eastAsia="Times New Roman" w:hAnsi="Sylfaen" w:cs="Calibri"/>
                <w:color w:val="92D050"/>
                <w:sz w:val="18"/>
                <w:szCs w:val="18"/>
              </w:rPr>
            </w:pP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  <w:r w:rsidR="008F5A13"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5.523DA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56E47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23B 5.523C 5.523D 5.523E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2BB26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0C26F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R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0)0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59.</w:t>
            </w:r>
          </w:p>
        </w:tc>
      </w:tr>
      <w:tr w:rsidR="00420CF8" w:rsidRPr="0006316F" w14:paraId="58091C73" w14:textId="77777777" w:rsidTr="00CF2E54">
        <w:trPr>
          <w:trHeight w:val="54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8E96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36876C" w14:textId="073B8FF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F5EC4A" w14:textId="34AFB8D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76933E" w14:textId="6EFBC81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OMPs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FBB2D9" w14:textId="27322BB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 </w:t>
            </w:r>
          </w:p>
        </w:tc>
      </w:tr>
      <w:tr w:rsidR="00420CF8" w:rsidRPr="0006316F" w14:paraId="389018E8" w14:textId="77777777" w:rsidTr="00CF2E54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2622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.7 - 20.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099622" w14:textId="612A364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84A 5.516B </w:t>
            </w:r>
            <w:r w:rsidR="00CF7AC3" w:rsidRPr="00FB724C">
              <w:rPr>
                <w:rFonts w:ascii="Sylfaen" w:hAnsi="Sylfaen"/>
                <w:sz w:val="18"/>
                <w:szCs w:val="18"/>
                <w:highlight w:val="green"/>
              </w:rPr>
              <w:t>5.517B</w:t>
            </w:r>
            <w:r w:rsidR="00CF7AC3" w:rsidRPr="00FB724C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27A 5.484B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D14E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16B 5.527A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B693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55D9C4" w14:textId="0A8A34D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R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00)07</w:t>
            </w:r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, </w:t>
            </w:r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ECC/DEC/(05)08</w:t>
            </w:r>
            <w:r w:rsidRPr="0018308B">
              <w:rPr>
                <w:rFonts w:ascii="Sylfaen" w:eastAsia="Times New Roman" w:hAnsi="Sylfaen" w:cs="Calibri"/>
                <w:color w:val="7030A0"/>
                <w:sz w:val="18"/>
                <w:szCs w:val="18"/>
                <w:lang w:val="ka-GE"/>
              </w:rPr>
              <w:t xml:space="preserve"> </w:t>
            </w:r>
            <w:r w:rsidRPr="0018308B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59.</w:t>
            </w:r>
          </w:p>
        </w:tc>
      </w:tr>
      <w:tr w:rsidR="00420CF8" w:rsidRPr="0006316F" w14:paraId="03C52DB8" w14:textId="77777777" w:rsidTr="00CF2E54">
        <w:trPr>
          <w:trHeight w:val="5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185A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64ACA8" w14:textId="1BA550C7" w:rsidR="00420CF8" w:rsidRPr="00FB724C" w:rsidRDefault="00935E9A" w:rsidP="00420CF8">
            <w:pPr>
              <w:spacing w:after="0" w:line="240" w:lineRule="auto"/>
              <w:rPr>
                <w:rFonts w:ascii="Sylfaen" w:eastAsia="Times New Roman" w:hAnsi="Sylfaen" w:cs="Calibri"/>
                <w:color w:val="92D050"/>
                <w:sz w:val="18"/>
                <w:szCs w:val="18"/>
              </w:rPr>
            </w:pP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  <w:r w:rsidR="00420CF8" w:rsidRPr="00FB724C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4087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902F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6EEE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360, EN 301 459. EN 303 97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3 979. </w:t>
            </w:r>
          </w:p>
        </w:tc>
      </w:tr>
      <w:tr w:rsidR="00420CF8" w:rsidRPr="0006316F" w14:paraId="55F3F723" w14:textId="77777777" w:rsidTr="00CF2E54">
        <w:trPr>
          <w:trHeight w:val="2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77AB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FEE0A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A0388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4AAE8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B9C4A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4D8BF3C" w14:textId="77777777" w:rsidTr="00CF2E54">
        <w:trPr>
          <w:trHeight w:val="54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5CCF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DCD9B8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 </w:t>
            </w:r>
          </w:p>
          <w:p w14:paraId="029746FD" w14:textId="2A8CE4E4" w:rsidR="00935E9A" w:rsidRPr="00935E9A" w:rsidRDefault="00935E9A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935E9A"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5.52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8AFB0E" w14:textId="2B30AAE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CE02D4" w14:textId="3BC7B1A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LEST. HEST. ESOMPs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4F7F6F" w14:textId="0639366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,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 </w:t>
            </w:r>
          </w:p>
        </w:tc>
      </w:tr>
      <w:tr w:rsidR="00420CF8" w:rsidRPr="0006316F" w14:paraId="1A1E52DF" w14:textId="77777777" w:rsidTr="00CF2E54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619B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.1 - 20.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AAF20A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484A 5.516B </w:t>
            </w:r>
            <w:r w:rsidR="00CF7AC3" w:rsidRPr="00FB724C">
              <w:rPr>
                <w:rFonts w:ascii="Sylfaen" w:hAnsi="Sylfaen"/>
                <w:sz w:val="18"/>
                <w:szCs w:val="18"/>
                <w:highlight w:val="green"/>
              </w:rPr>
              <w:t>5.517B</w:t>
            </w:r>
            <w:r w:rsidR="00CF7AC3" w:rsidRPr="00FB724C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27A 5.484B</w:t>
            </w:r>
          </w:p>
          <w:p w14:paraId="619F1BEF" w14:textId="67E0008C" w:rsidR="00935E9A" w:rsidRPr="00FB724C" w:rsidRDefault="00935E9A" w:rsidP="00420CF8">
            <w:pPr>
              <w:spacing w:after="0" w:line="240" w:lineRule="auto"/>
              <w:rPr>
                <w:rFonts w:ascii="Sylfaen" w:eastAsia="Times New Roman" w:hAnsi="Sylfaen" w:cs="Calibri"/>
                <w:color w:val="92D050"/>
                <w:sz w:val="18"/>
                <w:szCs w:val="18"/>
              </w:rPr>
            </w:pP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FB724C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FF8D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16B 5.527A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F63D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9DADB8" w14:textId="7AF8900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R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00)07</w:t>
            </w:r>
            <w:r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, </w:t>
            </w:r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ECC/DEC/(05)08</w:t>
            </w:r>
            <w:r w:rsidRPr="0018308B">
              <w:rPr>
                <w:rFonts w:ascii="Sylfaen" w:eastAsia="Times New Roman" w:hAnsi="Sylfaen" w:cs="Calibri"/>
                <w:color w:val="7030A0"/>
                <w:sz w:val="18"/>
                <w:szCs w:val="18"/>
                <w:lang w:val="ka-GE"/>
              </w:rPr>
              <w:t xml:space="preserve"> </w:t>
            </w:r>
            <w:r w:rsidRPr="0018308B">
              <w:rPr>
                <w:rFonts w:ascii="Sylfaen" w:eastAsia="Times New Roman" w:hAnsi="Sylfaen" w:cs="Calibri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459.</w:t>
            </w:r>
          </w:p>
        </w:tc>
      </w:tr>
      <w:tr w:rsidR="00420CF8" w:rsidRPr="0006316F" w14:paraId="5FFB646D" w14:textId="77777777" w:rsidTr="00CF2E54">
        <w:trPr>
          <w:trHeight w:val="79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5E05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A0822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24 5.525 5.526 5.527 5.528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52FDD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25 5.526 5.527 5.528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854FC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F6FD2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3812384" w14:textId="77777777" w:rsidTr="00AE046B">
        <w:trPr>
          <w:trHeight w:val="50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4888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A4E8D3" w14:textId="608BB21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84BC98" w14:textId="0A1B1F0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43FA2B" w14:textId="61D29E9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LEST. HEST. ESOMPs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E1337D" w14:textId="2E111D4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,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5C6A1BAE" w14:textId="77777777" w:rsidTr="00AE046B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2FC4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20.2 - 21.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869B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F79A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DD5A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ECB8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360, EN 301 459.</w:t>
            </w:r>
          </w:p>
        </w:tc>
      </w:tr>
      <w:tr w:rsidR="00420CF8" w:rsidRPr="0006316F" w14:paraId="37392CE3" w14:textId="77777777" w:rsidTr="00AE046B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B4D6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8763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FCBE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18D6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DCA8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CC14B96" w14:textId="77777777" w:rsidTr="00AE046B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7BDA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673486" w14:textId="6259583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ხშირის</w:t>
            </w:r>
            <w:proofErr w:type="spellEnd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ტანდარტი</w:t>
            </w:r>
            <w:proofErr w:type="spellEnd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ა</w:t>
            </w:r>
            <w:proofErr w:type="spellEnd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როითი</w:t>
            </w:r>
            <w:proofErr w:type="spellEnd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გნალი</w:t>
            </w:r>
            <w:proofErr w:type="spellEnd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- </w:t>
            </w:r>
            <w:proofErr w:type="spellStart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</w:t>
            </w:r>
            <w:proofErr w:type="spellEnd"/>
            <w:r w:rsidRPr="00FB724C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24</w:t>
            </w:r>
            <w:r w:rsidR="008F5A13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8F5A13" w:rsidRPr="00FB724C">
              <w:rPr>
                <w:rFonts w:ascii="Sylfaen" w:hAnsi="Sylfaen"/>
                <w:sz w:val="18"/>
                <w:szCs w:val="18"/>
                <w:highlight w:val="green"/>
              </w:rPr>
              <w:t>5.529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56E2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3E2E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838C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956DCBA" w14:textId="77777777" w:rsidTr="00AE046B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7DB9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3874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CE282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E774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76CB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499B12E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5E8C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1.2 - 21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4509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8F07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1FCB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D021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3A2F26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2F0C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FA90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8544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9D0F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6BB8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BACC862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3964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D561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0697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E026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33C2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064</w:t>
            </w:r>
          </w:p>
        </w:tc>
      </w:tr>
      <w:tr w:rsidR="00420CF8" w:rsidRPr="0006316F" w14:paraId="55FE9D03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902C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1.4 - 2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0D96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4052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B32D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E81F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1CB905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DA51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6765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AA41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208B 5.530A 5.530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A8CC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B160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7691E7D" w14:textId="77777777" w:rsidTr="00C73BBA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6CC2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C7270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D602C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D867B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B3E12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</w:t>
            </w:r>
          </w:p>
        </w:tc>
      </w:tr>
      <w:tr w:rsidR="00420CF8" w:rsidRPr="0006316F" w14:paraId="64371F20" w14:textId="77777777" w:rsidTr="00674FBA">
        <w:trPr>
          <w:trHeight w:val="29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6C355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BBF8B6" w14:textId="350D4FF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208B 5.530A 5.530B 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4156E7" w14:textId="3A40211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AFAE44" w14:textId="36C516A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BD3215" w14:textId="3D41166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N 302 064</w:t>
            </w:r>
          </w:p>
        </w:tc>
      </w:tr>
      <w:tr w:rsidR="00420CF8" w:rsidRPr="0006316F" w14:paraId="2C0747A0" w14:textId="77777777" w:rsidTr="00674FB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CF64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2 - 22.2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5D38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589A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323A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EFE3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217. </w:t>
            </w:r>
          </w:p>
        </w:tc>
      </w:tr>
      <w:tr w:rsidR="00420CF8" w:rsidRPr="0006316F" w14:paraId="736A3060" w14:textId="77777777" w:rsidTr="00674FBA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5380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7FCF85" w14:textId="1226F5E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4905DF" w14:textId="7206140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730C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BB6D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AA47DCC" w14:textId="77777777" w:rsidTr="00674FB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CEC0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AD38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6924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BC8B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3F76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72A398F8" w14:textId="77777777" w:rsidTr="00674FBA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7AED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02A0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D906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) 5.14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D45C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F5CC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</w:t>
            </w:r>
          </w:p>
        </w:tc>
      </w:tr>
      <w:tr w:rsidR="00420CF8" w:rsidRPr="0006316F" w14:paraId="319CD6DD" w14:textId="77777777" w:rsidTr="00674FBA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3063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714C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9AFC3B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CB35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BE46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DFA9FAF" w14:textId="77777777" w:rsidTr="00674FBA">
        <w:trPr>
          <w:trHeight w:val="93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EBA7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2.21 - 22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8BF4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2657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E853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C880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1AEB1205" w14:textId="77777777" w:rsidTr="00674FBA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2CCF3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AB7FD1" w14:textId="0E3AD9C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535955" w14:textId="30FCE03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96D4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686B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00BC96B" w14:textId="77777777" w:rsidTr="00674FBA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71F17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DEAA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36CF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B65D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333F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09D9B618" w14:textId="77777777" w:rsidTr="00674FB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F3AAB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C28B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6B44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3DA6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2C62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F2402AB" w14:textId="77777777" w:rsidTr="00674FBA">
        <w:trPr>
          <w:trHeight w:val="28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02B69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7073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0C77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535A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BD16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7BF7DEE" w14:textId="77777777" w:rsidTr="00674FBA">
        <w:trPr>
          <w:trHeight w:val="55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3872B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AAC4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2E4A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F999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82D8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</w:t>
            </w:r>
          </w:p>
        </w:tc>
      </w:tr>
      <w:tr w:rsidR="00420CF8" w:rsidRPr="0006316F" w14:paraId="7A48B555" w14:textId="77777777" w:rsidTr="00674FB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84ECA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B9D0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8B60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F557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36D2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30D0C21" w14:textId="77777777" w:rsidTr="00674FB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26169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0701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3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DC90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32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ACE4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D8AA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FA1F3C3" w14:textId="77777777" w:rsidTr="00674FB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970D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DAAF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9E417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427A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54F0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AFAB0C7" w14:textId="77777777" w:rsidTr="00674FB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1174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2.5 - 22.5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B50B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8335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951E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CEB4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4B33C9A1" w14:textId="77777777" w:rsidTr="00674FB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5CA4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2C07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1638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912F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E30B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8BBA311" w14:textId="77777777" w:rsidTr="00674FBA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CAF9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D1D5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EFC6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9968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47EF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DEC7E06" w14:textId="77777777" w:rsidTr="00674FB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6BAB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9B5B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0A34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7A9F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36DD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1800815A" w14:textId="77777777" w:rsidTr="00674FBA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AB9D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C4F7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44EF93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A7D1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100E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</w:t>
            </w:r>
          </w:p>
        </w:tc>
      </w:tr>
      <w:tr w:rsidR="00420CF8" w:rsidRPr="0006316F" w14:paraId="7737ED60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6F1F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2.55 – 23.1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0823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503C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25BD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F3D4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4D2903D0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9A76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C226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4F00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D482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ADB5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55255C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841D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734A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0CEC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E895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AB3D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503CC9A1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B140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14C6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11CB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C2EF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599F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</w:t>
            </w:r>
          </w:p>
        </w:tc>
      </w:tr>
      <w:tr w:rsidR="00420CF8" w:rsidRPr="0006316F" w14:paraId="219F968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1013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CB28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D4B8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AF6E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41B3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550F697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5DE1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936C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2A 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B795AB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F5A0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0A18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273D363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10C0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3.15-23.5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AA00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E6D8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0814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11BC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53339C54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815F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2B00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B1B4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65A4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5670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CCB1B8C" w14:textId="77777777" w:rsidTr="00400C47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0133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21D8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85CF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7A8F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EF70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6D8B310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EC84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9992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8381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05B0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61A1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</w:t>
            </w:r>
          </w:p>
        </w:tc>
      </w:tr>
      <w:tr w:rsidR="00420CF8" w:rsidRPr="0006316F" w14:paraId="052E0358" w14:textId="77777777" w:rsidTr="00C73BBA">
        <w:trPr>
          <w:trHeight w:val="3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E433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A624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D19C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787D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6BA1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DE8FD79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42E8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3.55 - 23.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EB37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BC26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0D90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60F0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2068B3A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5102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E6E3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C2AB47" w14:textId="0CA3EC3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3194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24F2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5B0585A2" w14:textId="77777777" w:rsidTr="00400C47">
        <w:trPr>
          <w:trHeight w:val="4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BFD5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6871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C7CE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39DB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96C4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</w:t>
            </w:r>
          </w:p>
        </w:tc>
      </w:tr>
      <w:tr w:rsidR="00420CF8" w:rsidRPr="0006316F" w14:paraId="0095FD15" w14:textId="77777777" w:rsidTr="00674FBA">
        <w:trPr>
          <w:trHeight w:val="3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E479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2696BF" w14:textId="7772087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71FDD3" w14:textId="6BBAE16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23325D" w14:textId="4EC0159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4FE1CB" w14:textId="22423C7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C06DF04" w14:textId="77777777" w:rsidTr="00674FBA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4E02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3.6 - 2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CA40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1966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7F6F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D846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</w:t>
            </w:r>
          </w:p>
        </w:tc>
      </w:tr>
      <w:tr w:rsidR="00420CF8" w:rsidRPr="0006316F" w14:paraId="3C6D129E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A668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0124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EF46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832D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776B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2D0FC3B" w14:textId="77777777" w:rsidTr="00674FBA">
        <w:trPr>
          <w:trHeight w:val="69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7013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971F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A90C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43BE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F61D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6B2319A" w14:textId="77777777" w:rsidTr="00674FBA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6956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24 - 24.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24DC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358D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726E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16E7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 783.</w:t>
            </w:r>
          </w:p>
        </w:tc>
      </w:tr>
      <w:tr w:rsidR="00420CF8" w:rsidRPr="0006316F" w14:paraId="252ED65F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25D9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1059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4229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3705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DBD9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4173BB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E2D1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91D7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5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F2D5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5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F46A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9598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C2C2304" w14:textId="77777777" w:rsidTr="00C73BB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59DF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4DF0D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C17F0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D6AB3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1754D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</w:t>
            </w:r>
          </w:p>
        </w:tc>
      </w:tr>
      <w:tr w:rsidR="00420CF8" w:rsidRPr="0006316F" w14:paraId="041ED205" w14:textId="77777777" w:rsidTr="00C73BBA">
        <w:trPr>
          <w:trHeight w:val="25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4804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D9FDFD" w14:textId="582A9A7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F1A658" w14:textId="17924F4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874E7B" w14:textId="37D3723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DA91F9" w14:textId="3473F65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 </w:t>
            </w:r>
          </w:p>
        </w:tc>
      </w:tr>
      <w:tr w:rsidR="00420CF8" w:rsidRPr="0006316F" w14:paraId="320FA31E" w14:textId="77777777" w:rsidTr="00C73BBA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A18B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.05 - 24.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76D8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6D38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10A0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E2FC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 783.</w:t>
            </w:r>
          </w:p>
        </w:tc>
      </w:tr>
      <w:tr w:rsidR="00420CF8" w:rsidRPr="0006316F" w14:paraId="451E144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F18B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7D5E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ABF3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AD86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11C7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700E739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FD68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B002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57FD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A070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0E2D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1186A4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B33A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E903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5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289D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3D01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7239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6D02949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B26C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EDE0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BC38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50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D5BF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2335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D9B7DD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CCA8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7339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70C1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CAB6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C048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34ED2E71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3689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4108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F12F61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B3A4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C19E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842EA2C" w14:textId="77777777" w:rsidTr="00400C47">
        <w:trPr>
          <w:trHeight w:val="129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1B72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.25 - 24.4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F158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E65C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7EF3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MFCN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A7B56C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)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 - 24.25-2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2020/590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9/784/EU</w:t>
            </w:r>
          </w:p>
          <w:p w14:paraId="3F2D1E0D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2B43EF5F" w14:textId="53D66EAA" w:rsidR="00420CF8" w:rsidRPr="00FB724C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2</w:t>
            </w:r>
          </w:p>
        </w:tc>
      </w:tr>
      <w:tr w:rsidR="00420CF8" w:rsidRPr="0006316F" w14:paraId="759B33BB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1E91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D1C3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32A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3F8C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32A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0148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3CF5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288,.</w:t>
            </w:r>
            <w:proofErr w:type="gramEnd"/>
          </w:p>
        </w:tc>
      </w:tr>
      <w:tr w:rsidR="00420CF8" w:rsidRPr="0006316F" w14:paraId="2684F2A1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1C85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4B55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2A5EB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80AB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482A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22C529E2" w14:textId="77777777" w:rsidTr="00C73BB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5CDE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6D5C6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21A67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9F381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DC893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7D4AF4A6" w14:textId="77777777" w:rsidTr="00674FBA">
        <w:trPr>
          <w:trHeight w:val="34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E488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5D7E24" w14:textId="58C39AE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BD049E" w14:textId="4D2DBCD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670907" w14:textId="1F165DE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D20D0A" w14:textId="7520AFF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744D7AF7" w14:textId="77777777" w:rsidTr="00674FBA">
        <w:trPr>
          <w:trHeight w:val="13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ED30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24.45 - 24.6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7B36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F94C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FA59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MFCN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D117C4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)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 - 24.25-2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2020/590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9/784/EU</w:t>
            </w:r>
          </w:p>
          <w:p w14:paraId="4934F957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2A35FD91" w14:textId="16D97B79" w:rsidR="00420CF8" w:rsidRPr="00517543" w:rsidRDefault="00FB724C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2</w:t>
            </w:r>
          </w:p>
        </w:tc>
      </w:tr>
      <w:tr w:rsidR="00420CF8" w:rsidRPr="0006316F" w14:paraId="66BED8AA" w14:textId="77777777" w:rsidTr="00674FBA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7347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787D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6928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32A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3B49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6EF5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288,.</w:t>
            </w:r>
            <w:proofErr w:type="gramEnd"/>
          </w:p>
        </w:tc>
      </w:tr>
      <w:tr w:rsidR="00420CF8" w:rsidRPr="0006316F" w14:paraId="0BD3E15B" w14:textId="77777777" w:rsidTr="00674FBA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8ADE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7D3E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32A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C25BC7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47C0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A090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17D1639E" w14:textId="77777777" w:rsidTr="00674FB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7920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E649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AA6B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E378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9C9A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1B1717FC" w14:textId="77777777" w:rsidTr="00674FB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E75B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AA17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665C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FBAC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15B6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07EF884B" w14:textId="77777777" w:rsidTr="00674FBA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FFE4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E942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9C38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3BC7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BFWA. 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630C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BFWA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326.</w:t>
            </w:r>
          </w:p>
        </w:tc>
      </w:tr>
      <w:tr w:rsidR="00420CF8" w:rsidRPr="0006316F" w14:paraId="26EBCB78" w14:textId="77777777" w:rsidTr="00674FBA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4C5A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.65 - 24.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4ABF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8E33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67E5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MFCN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F26F0A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)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 - 24.25-2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2020/590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9/784/EU</w:t>
            </w:r>
          </w:p>
          <w:p w14:paraId="5B611266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23D469CE" w14:textId="7BF30F76" w:rsidR="00420CF8" w:rsidRPr="00517543" w:rsidRDefault="00FB724C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2</w:t>
            </w:r>
          </w:p>
        </w:tc>
      </w:tr>
      <w:tr w:rsidR="00420CF8" w:rsidRPr="0006316F" w14:paraId="4F26D89B" w14:textId="77777777" w:rsidTr="00674FBA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E986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EACF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32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1E96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32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8875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07B7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288,.</w:t>
            </w:r>
            <w:proofErr w:type="gramEnd"/>
          </w:p>
        </w:tc>
      </w:tr>
      <w:tr w:rsidR="00420CF8" w:rsidRPr="0006316F" w14:paraId="082AED1A" w14:textId="77777777" w:rsidTr="00674FBA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509B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67C5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0106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5F91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65A2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3C51362" w14:textId="77777777" w:rsidTr="00674FBA">
        <w:trPr>
          <w:trHeight w:val="61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D6B7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54932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32AB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43017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32AB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3F244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02FC5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1EF069F1" w14:textId="77777777" w:rsidTr="00674FBA">
        <w:trPr>
          <w:trHeight w:val="231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8567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DBA05F" w14:textId="7E92372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A435D4" w14:textId="4FCEFEA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B1CD46" w14:textId="0578938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BFWA. 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1CC64E" w14:textId="54CD76C1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BFWA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326.  </w:t>
            </w:r>
          </w:p>
        </w:tc>
      </w:tr>
      <w:tr w:rsidR="00420CF8" w:rsidRPr="0006316F" w14:paraId="3A202DE5" w14:textId="77777777" w:rsidTr="00674FBA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9D94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.75 - 25.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61A3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B762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3F8D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MFCN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AA1831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)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 - 24.25-2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2020/590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9/784/EU</w:t>
            </w:r>
          </w:p>
          <w:p w14:paraId="528A18CA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612095D0" w14:textId="737D6636" w:rsidR="00420CF8" w:rsidRPr="00517543" w:rsidRDefault="00FB724C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2</w:t>
            </w:r>
          </w:p>
        </w:tc>
      </w:tr>
      <w:tr w:rsidR="00420CF8" w:rsidRPr="0006316F" w14:paraId="055B41D9" w14:textId="77777777" w:rsidTr="00674FBA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F8D82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C71B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32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82C7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32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3E1A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9092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288,.</w:t>
            </w:r>
            <w:proofErr w:type="gramEnd"/>
          </w:p>
        </w:tc>
      </w:tr>
      <w:tr w:rsidR="00420CF8" w:rsidRPr="0006316F" w14:paraId="3FA081D9" w14:textId="77777777" w:rsidTr="00674FBA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8F9D0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C9B1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A21F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A201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2AEB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0FC5C833" w14:textId="77777777" w:rsidTr="00674FBA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BA243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05D9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32A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78D1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32A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07AB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474F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61D2DD1E" w14:textId="77777777" w:rsidTr="00674FB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9E0C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58C2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1E32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77F5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BFWA. 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20E3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BFWA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326.</w:t>
            </w:r>
          </w:p>
        </w:tc>
      </w:tr>
      <w:tr w:rsidR="00420CF8" w:rsidRPr="0006316F" w14:paraId="3D941551" w14:textId="77777777" w:rsidTr="00674FBA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79B2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5.25 - 25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BFA4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34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1650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2CC9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MFCN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14DEC6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)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 - 24.25-2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2020/590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9/784/EU</w:t>
            </w:r>
          </w:p>
          <w:p w14:paraId="37563348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37366A2D" w14:textId="69A9FBC6" w:rsidR="00420CF8" w:rsidRPr="00517543" w:rsidRDefault="00FB724C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2</w:t>
            </w:r>
          </w:p>
        </w:tc>
      </w:tr>
      <w:tr w:rsidR="00420CF8" w:rsidRPr="0006316F" w14:paraId="2163B411" w14:textId="77777777" w:rsidTr="00674FBA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029D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61A9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B6E1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F050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5C84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288,.</w:t>
            </w:r>
            <w:proofErr w:type="gramEnd"/>
          </w:p>
        </w:tc>
      </w:tr>
      <w:tr w:rsidR="00420CF8" w:rsidRPr="0006316F" w14:paraId="3F188EB5" w14:textId="77777777" w:rsidTr="00674FBA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FFA6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9D8A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32A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DE3A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662D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DF64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41782ED7" w14:textId="77777777" w:rsidTr="00674FBA">
        <w:trPr>
          <w:trHeight w:val="33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2785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32BD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A0D8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92DD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5387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10CAF740" w14:textId="77777777" w:rsidTr="00674FBA">
        <w:trPr>
          <w:trHeight w:val="33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A9B5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9F80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179EFF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3B81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BFWA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D245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BFWA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326.</w:t>
            </w:r>
          </w:p>
        </w:tc>
      </w:tr>
      <w:tr w:rsidR="00420CF8" w:rsidRPr="0006316F" w14:paraId="72FBC8A4" w14:textId="77777777" w:rsidTr="00674FBA">
        <w:trPr>
          <w:trHeight w:val="58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7C08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61BD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A915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B48F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02C9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1E0F250" w14:textId="77777777" w:rsidTr="00674FBA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4D3D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25.5 - 27გჰც</w:t>
            </w: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34B6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36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564A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36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7854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MFCN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21DB13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)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 - 24.25-2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2020/590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9/784/EU</w:t>
            </w:r>
          </w:p>
          <w:p w14:paraId="48E0186F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57527860" w14:textId="720608A0" w:rsidR="00420CF8" w:rsidRPr="00517543" w:rsidRDefault="00FB724C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2</w:t>
            </w:r>
          </w:p>
        </w:tc>
      </w:tr>
      <w:tr w:rsidR="00420CF8" w:rsidRPr="0006316F" w14:paraId="57B3FB21" w14:textId="77777777" w:rsidTr="00674FBA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DBCAF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950E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34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551B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03E7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E282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2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288,.</w:t>
            </w:r>
            <w:proofErr w:type="gramEnd"/>
          </w:p>
        </w:tc>
      </w:tr>
      <w:tr w:rsidR="00420CF8" w:rsidRPr="0006316F" w14:paraId="09488C82" w14:textId="77777777" w:rsidTr="00674FBA">
        <w:trPr>
          <w:trHeight w:val="66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EB601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52FD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E556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36C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2AC2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7735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CF6AD53" w14:textId="77777777" w:rsidTr="00674FBA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F4313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5A3D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32A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F2E4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36B 5.536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46F9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E443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4A2C0E11" w14:textId="77777777" w:rsidTr="00674FBA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E6426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2935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36C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FF673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2724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9E47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18821E22" w14:textId="77777777" w:rsidTr="00674FBA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72489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B060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6DAC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89EB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BFWA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1A1A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BFWA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326.</w:t>
            </w:r>
          </w:p>
        </w:tc>
      </w:tr>
      <w:tr w:rsidR="00420CF8" w:rsidRPr="0006316F" w14:paraId="08AD9992" w14:textId="77777777" w:rsidTr="00674FBA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2CAD0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9B4F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როითი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-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4862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EE96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0ED2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7B20220" w14:textId="77777777" w:rsidTr="00674FB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6E93B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90E0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F237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501B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29DA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C4E02E8" w14:textId="77777777" w:rsidTr="00674FBA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3087A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53D2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AF91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5B8D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5D31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47666C2" w14:textId="77777777" w:rsidTr="00674FB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D27D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25CE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36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71C7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FB55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FF26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9C0E02A" w14:textId="77777777" w:rsidTr="00674FBA">
        <w:trPr>
          <w:trHeight w:val="129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50E6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7 - 2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9A89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A89E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E420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კუთვნ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MFCN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B071F3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)0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908 - 24.25-2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ლ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2020/590/EU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019/784/EU</w:t>
            </w:r>
          </w:p>
          <w:p w14:paraId="0565CB23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67C4F391" w14:textId="46744E88" w:rsidR="00420CF8" w:rsidRPr="00517543" w:rsidRDefault="00FB724C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REC</w:t>
            </w:r>
            <w:proofErr w:type="gramStart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FB724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2</w:t>
            </w:r>
          </w:p>
        </w:tc>
      </w:tr>
      <w:tr w:rsidR="00420CF8" w:rsidRPr="0006316F" w14:paraId="392B157F" w14:textId="77777777" w:rsidTr="00674FB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6460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DB00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3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B811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ებ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36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8DCA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9E12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72DB50E" w14:textId="77777777" w:rsidTr="00674FBA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E46C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3188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>5.338A 5.532A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53EF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14AE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7DA4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B8B1E34" w14:textId="77777777" w:rsidTr="00674FBA">
        <w:trPr>
          <w:trHeight w:val="5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8785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0CAD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67AF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BE28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226B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9A2FE94" w14:textId="77777777" w:rsidTr="00674FBA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1278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AF18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5142F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81D8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5EE5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B03FCCE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0D5F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7.5 - 28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1326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37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B03C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0DB1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BFWA)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64FB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BFWA)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05)01. </w:t>
            </w:r>
          </w:p>
        </w:tc>
      </w:tr>
      <w:tr w:rsidR="00420CF8" w:rsidRPr="0006316F" w14:paraId="1327DA7D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064B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F6CD14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 5.484A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16B 5.517A  </w:t>
            </w:r>
            <w:r w:rsidR="0035039D" w:rsidRPr="00DB7568">
              <w:rPr>
                <w:rFonts w:ascii="Sylfaen" w:hAnsi="Sylfaen"/>
                <w:sz w:val="18"/>
                <w:szCs w:val="18"/>
                <w:highlight w:val="green"/>
              </w:rPr>
              <w:t>5.517B</w:t>
            </w:r>
            <w:r w:rsidR="0035039D" w:rsidRPr="00DB7568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39</w:t>
            </w:r>
          </w:p>
          <w:p w14:paraId="638826E1" w14:textId="3A1EA25F" w:rsidR="00935E9A" w:rsidRPr="00DB7568" w:rsidRDefault="00935E9A" w:rsidP="00420CF8">
            <w:pPr>
              <w:spacing w:after="0" w:line="240" w:lineRule="auto"/>
              <w:rPr>
                <w:rFonts w:ascii="Sylfaen" w:eastAsia="Times New Roman" w:hAnsi="Sylfaen" w:cs="Calibri"/>
                <w:color w:val="92D050"/>
                <w:sz w:val="18"/>
                <w:szCs w:val="18"/>
              </w:rPr>
            </w:pPr>
            <w:proofErr w:type="spellStart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486B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16B 5.53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5EED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OMP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BFB2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2C7F37C2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F5AE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409E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FD65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35FD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5477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/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360.</w:t>
            </w:r>
          </w:p>
        </w:tc>
      </w:tr>
      <w:tr w:rsidR="00420CF8" w:rsidRPr="0006316F" w14:paraId="6EAF522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8ACB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A010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38 5.5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AE71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38 5.54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483B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306C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14CC7D02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F035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312B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4CF2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F676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27A4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6414B43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E46E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8.5 - 29.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7977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FD26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BF18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BFWA)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233F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BFWA)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05)01. </w:t>
            </w:r>
          </w:p>
        </w:tc>
      </w:tr>
      <w:tr w:rsidR="00420CF8" w:rsidRPr="0006316F" w14:paraId="01740B74" w14:textId="77777777" w:rsidTr="00400C47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F129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35F162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16B 5.517A</w:t>
            </w:r>
            <w:r w:rsidR="0035039D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35039D" w:rsidRPr="00DB7568">
              <w:rPr>
                <w:rFonts w:ascii="Sylfaen" w:hAnsi="Sylfaen"/>
                <w:sz w:val="18"/>
                <w:szCs w:val="18"/>
                <w:highlight w:val="green"/>
              </w:rPr>
              <w:t>5.517B</w:t>
            </w:r>
            <w:r w:rsidRPr="00DB7568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23A 5.539</w:t>
            </w:r>
          </w:p>
          <w:p w14:paraId="2BD98222" w14:textId="24025F18" w:rsidR="00935E9A" w:rsidRPr="00DB7568" w:rsidRDefault="00935E9A" w:rsidP="00420CF8">
            <w:pPr>
              <w:spacing w:after="0" w:line="240" w:lineRule="auto"/>
              <w:rPr>
                <w:rFonts w:ascii="Sylfaen" w:eastAsia="Times New Roman" w:hAnsi="Sylfaen" w:cs="Calibri"/>
                <w:color w:val="92D050"/>
                <w:sz w:val="18"/>
                <w:szCs w:val="18"/>
              </w:rPr>
            </w:pPr>
            <w:proofErr w:type="spellStart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621E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16B 5.523A 5.53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381D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OMP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C2BA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6AE93A04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E825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E706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F0D8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1 5.54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A41B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CACB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/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360.</w:t>
            </w:r>
          </w:p>
        </w:tc>
      </w:tr>
      <w:tr w:rsidR="00420CF8" w:rsidRPr="0006316F" w14:paraId="6D448F00" w14:textId="77777777" w:rsidTr="00290FA8">
        <w:trPr>
          <w:trHeight w:val="5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6391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D7AA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541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5.54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B7D3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421F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C01D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72360A5E" w14:textId="77777777" w:rsidTr="00674FB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2ED6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D6B6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11BD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8E70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7D6F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6F065E1" w14:textId="77777777" w:rsidTr="00674FBA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38B9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9.1 - 29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3604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4AC5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8E78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BFWA)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BD5E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შვ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BFWA): ER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C/DEC/(05)01. </w:t>
            </w:r>
          </w:p>
        </w:tc>
      </w:tr>
      <w:tr w:rsidR="00420CF8" w:rsidRPr="0006316F" w14:paraId="2686CE1B" w14:textId="77777777" w:rsidTr="00400C47">
        <w:trPr>
          <w:trHeight w:val="12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8169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1BB6BC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B 5.517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A  5.523C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5.523E 5.535A 5.539 5.541A</w:t>
            </w:r>
          </w:p>
          <w:p w14:paraId="22C9158B" w14:textId="1C059D64" w:rsidR="00935E9A" w:rsidRPr="00DB7568" w:rsidRDefault="00935E9A" w:rsidP="00420CF8">
            <w:pPr>
              <w:spacing w:after="0" w:line="240" w:lineRule="auto"/>
              <w:rPr>
                <w:rFonts w:ascii="Sylfaen" w:eastAsia="Times New Roman" w:hAnsi="Sylfaen" w:cs="Calibri"/>
                <w:color w:val="92D050"/>
                <w:sz w:val="18"/>
                <w:szCs w:val="18"/>
              </w:rPr>
            </w:pPr>
            <w:proofErr w:type="spellStart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4C3F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B 5.523C 5.523E 5.535A 5.539 5.541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3682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SOMP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454C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4A17FEC8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9DB1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A233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8E87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F1B9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6483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F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05)/0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1 360.</w:t>
            </w:r>
          </w:p>
        </w:tc>
      </w:tr>
      <w:tr w:rsidR="00420CF8" w:rsidRPr="0006316F" w14:paraId="4FBA6C00" w14:textId="77777777" w:rsidTr="00290FA8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9625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C363A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77A2C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540 5.541 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4FBB2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6EF27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5853A7FB" w14:textId="77777777" w:rsidTr="00290FA8">
        <w:trPr>
          <w:trHeight w:val="2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CE18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7EE6E6" w14:textId="0BA8E40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0 5.541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6CD666" w14:textId="6566A88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6A06E3" w14:textId="6D31C2F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96E173" w14:textId="097D96E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06316F" w14:paraId="4E15D4A7" w14:textId="77777777" w:rsidTr="00290FA8">
        <w:trPr>
          <w:trHeight w:val="103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F7DD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9.5 - 29.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97838A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16B</w:t>
            </w:r>
            <w:r w:rsidR="0035039D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35039D" w:rsidRPr="00DB7568">
              <w:rPr>
                <w:rFonts w:ascii="Sylfaen" w:hAnsi="Sylfaen"/>
                <w:sz w:val="18"/>
                <w:szCs w:val="18"/>
                <w:highlight w:val="green"/>
              </w:rPr>
              <w:t>5.517B</w:t>
            </w:r>
            <w:r w:rsidRPr="00DB7568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39 5.484B 5.527A</w:t>
            </w:r>
          </w:p>
          <w:p w14:paraId="68EAC6D3" w14:textId="29811CC1" w:rsidR="00CA21E9" w:rsidRPr="00DB7568" w:rsidRDefault="00CA21E9" w:rsidP="00420CF8">
            <w:pPr>
              <w:spacing w:after="0" w:line="240" w:lineRule="auto"/>
              <w:rPr>
                <w:rFonts w:ascii="Sylfaen" w:eastAsia="Times New Roman" w:hAnsi="Sylfaen" w:cs="Calibri"/>
                <w:color w:val="92D050"/>
                <w:sz w:val="18"/>
                <w:szCs w:val="18"/>
              </w:rPr>
            </w:pPr>
            <w:proofErr w:type="spellStart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DA81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84B 5.516B 5.527A 5.539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9FD3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18191B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59.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)/0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3 979. </w:t>
            </w:r>
          </w:p>
          <w:p w14:paraId="3C7420A9" w14:textId="59F2C7DC" w:rsidR="00420CF8" w:rsidRPr="00DB756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 w:rsidRPr="00DB756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DB756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DB756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5)08</w:t>
            </w:r>
            <w:r w:rsidRPr="00DB7568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.</w:t>
            </w:r>
          </w:p>
        </w:tc>
      </w:tr>
      <w:tr w:rsidR="00420CF8" w:rsidRPr="0006316F" w14:paraId="0BE72266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8BDB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76F0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541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E821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541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674A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LEST. HEST. ESOMP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96E5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53E9CE98" w14:textId="77777777" w:rsidTr="00400C47">
        <w:trPr>
          <w:trHeight w:val="6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1F66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B455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333E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DFD8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7343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0E56F57" w14:textId="77777777" w:rsidTr="00674FB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A76D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10FD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0 5.54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D317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2D9B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C3A6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79A45C0" w14:textId="77777777" w:rsidTr="00674FBA">
        <w:trPr>
          <w:trHeight w:val="103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ED04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9.9 - 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D866A5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16B</w:t>
            </w:r>
            <w:r w:rsidR="0035039D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35039D" w:rsidRPr="00DB7568">
              <w:rPr>
                <w:rFonts w:ascii="Sylfaen" w:hAnsi="Sylfaen"/>
                <w:sz w:val="18"/>
                <w:szCs w:val="18"/>
                <w:highlight w:val="green"/>
              </w:rPr>
              <w:t>5.517B</w:t>
            </w:r>
            <w:r w:rsidRPr="00DB7568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39 5.484B 5.527A</w:t>
            </w:r>
          </w:p>
          <w:p w14:paraId="2BC5BBDE" w14:textId="4C2CE77F" w:rsidR="00CA21E9" w:rsidRPr="00DB7568" w:rsidRDefault="00CA21E9" w:rsidP="00420CF8">
            <w:pPr>
              <w:spacing w:after="0" w:line="240" w:lineRule="auto"/>
              <w:rPr>
                <w:rFonts w:ascii="Sylfaen" w:eastAsia="Times New Roman" w:hAnsi="Sylfaen" w:cs="Calibri"/>
                <w:color w:val="92D050"/>
                <w:sz w:val="18"/>
                <w:szCs w:val="18"/>
              </w:rPr>
            </w:pPr>
            <w:proofErr w:type="spellStart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>თანამგზავრებს</w:t>
            </w:r>
            <w:proofErr w:type="spellEnd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>შორისი</w:t>
            </w:r>
            <w:proofErr w:type="spellEnd"/>
            <w:r w:rsidRPr="00DB7568">
              <w:rPr>
                <w:rFonts w:ascii="Sylfaen" w:hAnsi="Sylfaen"/>
                <w:sz w:val="18"/>
                <w:szCs w:val="18"/>
                <w:highlight w:val="green"/>
              </w:rPr>
              <w:t xml:space="preserve"> 5.521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C4F5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41 5.543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05AF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8674B4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SS-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459.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)/0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3 979. </w:t>
            </w:r>
          </w:p>
          <w:p w14:paraId="2B333C3A" w14:textId="1D648A57" w:rsidR="00420CF8" w:rsidRPr="00DB756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 w:rsidRPr="00DB756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DB756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DB756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5)08</w:t>
            </w:r>
            <w:r w:rsidRPr="00DB7568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.</w:t>
            </w:r>
          </w:p>
        </w:tc>
      </w:tr>
      <w:tr w:rsidR="00420CF8" w:rsidRPr="0006316F" w14:paraId="69FFF1A0" w14:textId="77777777" w:rsidTr="00674FBA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72B7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0715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DE37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0C5A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F5AD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A362929" w14:textId="77777777" w:rsidTr="00674FBA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E586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5775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1 5.543 5.525 5.526 5.527 5.538 5.540 5.542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3A33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484A 5.584B 5.516B 5.527A 5.53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D97D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LEST. HEST. ESOMP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A000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2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8.</w:t>
            </w:r>
          </w:p>
        </w:tc>
      </w:tr>
      <w:tr w:rsidR="00420CF8" w:rsidRPr="0006316F" w14:paraId="368F721F" w14:textId="77777777" w:rsidTr="00674FB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D5CD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301B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A610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CB91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977C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F21A66C" w14:textId="77777777" w:rsidTr="00674FB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19D7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643A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3452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4688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50FCD9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E2078C0" w14:textId="77777777" w:rsidTr="00674FBA">
        <w:trPr>
          <w:trHeight w:val="269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FA26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B2F8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FCFA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25 5.526 5.527 5.538 5.5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1354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A117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4A251D4" w14:textId="77777777" w:rsidTr="00674FBA">
        <w:trPr>
          <w:trHeight w:val="78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C555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30 - 3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78D9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38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3F1F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38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995F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M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E01C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კოორდინ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სთვის</w:t>
            </w:r>
            <w:proofErr w:type="spellEnd"/>
          </w:p>
        </w:tc>
      </w:tr>
      <w:tr w:rsidR="00420CF8" w:rsidRPr="0006316F" w14:paraId="1BA19891" w14:textId="77777777" w:rsidTr="00674FBA">
        <w:trPr>
          <w:trHeight w:val="6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122A2A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9C0E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DBFC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72A4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61E83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A740F20" w14:textId="77777777" w:rsidTr="00674FBA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2166C5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A4226D" w14:textId="67FE788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="008F5A1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="008F5A13" w:rsidRPr="00DB756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="008F5A13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C9A1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3F56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3DCD8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5A3F45A" w14:textId="77777777" w:rsidTr="00674FBA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74FC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F9CFCA" w14:textId="0AC730D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2</w:t>
            </w:r>
            <w:r w:rsidR="008F5A13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8F5A13" w:rsidRPr="00DB7568">
              <w:rPr>
                <w:rFonts w:ascii="Sylfaen" w:hAnsi="Sylfaen"/>
                <w:sz w:val="18"/>
                <w:szCs w:val="18"/>
                <w:highlight w:val="green"/>
              </w:rPr>
              <w:t>5.529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A542A2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FA41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A727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37A49A0" w14:textId="77777777" w:rsidTr="00674FBA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E215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1 - 31.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519D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8A  5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543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153E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5.543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1060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499F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4AE277FC" w14:textId="77777777" w:rsidTr="00674FBA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6746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06CD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0096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A96E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F5EF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3E0CB92" w14:textId="77777777" w:rsidTr="00674FBA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21D9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A51D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ტანდარტ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როით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იგნა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6C28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4790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8016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74EF0B0" w14:textId="77777777" w:rsidTr="00674FBA">
        <w:trPr>
          <w:trHeight w:val="5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EE4B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C4CF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5.544 5.</w:t>
            </w:r>
            <w:proofErr w:type="gram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545  5</w:t>
            </w:r>
            <w:proofErr w:type="gram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4A3F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7CE6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A260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90927BB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745E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1.3 - 31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671B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A421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9606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95C7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E0DE4AA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4610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E436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088E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525F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347F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8E11BC5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0A40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1.5 - 31.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5DFF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11A0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4197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527F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6F5E98A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F32C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0600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4B41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0E0E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5C1A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91335C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12A4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32CD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09AE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7875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3A42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A36376E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03CA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6A05C4" w14:textId="54AE26B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5.149 5.54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6C3C3E" w14:textId="5B0269CE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5.149 5.54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5003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9391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CD51DB2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F951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1.8 - 3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CB98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95F5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A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EDBA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1C0A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429367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E12D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9A65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406A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4561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CC35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BE1FC02" w14:textId="77777777" w:rsidTr="00290FA8">
        <w:trPr>
          <w:trHeight w:val="54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1C28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4062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203C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B22E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9D3A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36D89F6" w14:textId="77777777" w:rsidTr="00290FA8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8DB2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10D5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47B 5.54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ED0B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48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DAF1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5DF4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5780942" w14:textId="77777777" w:rsidTr="00290FA8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5288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2 - 32.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5999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521B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A</w:t>
            </w:r>
          </w:p>
        </w:tc>
        <w:tc>
          <w:tcPr>
            <w:tcW w:w="228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E302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F336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47FA54A1" w14:textId="77777777" w:rsidTr="00290FA8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0813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E1E0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784D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28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3456E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BC4D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CAED10D" w14:textId="77777777" w:rsidTr="00290FA8">
        <w:trPr>
          <w:trHeight w:val="4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8D81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4A169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F5078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323B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0F15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F35F66C" w14:textId="77777777" w:rsidTr="00290FA8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96BE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0EB2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47C 5.54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EF9E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48</w:t>
            </w:r>
          </w:p>
        </w:tc>
        <w:tc>
          <w:tcPr>
            <w:tcW w:w="228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8F18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9FBD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7171826" w14:textId="77777777" w:rsidTr="00290FA8">
        <w:trPr>
          <w:trHeight w:val="555"/>
        </w:trPr>
        <w:tc>
          <w:tcPr>
            <w:tcW w:w="1460" w:type="dxa"/>
            <w:tcBorders>
              <w:top w:val="single" w:sz="12" w:space="0" w:color="000000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343B71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2.3 - 3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hideMark/>
          </w:tcPr>
          <w:p w14:paraId="676C64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A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385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A </w:t>
            </w:r>
          </w:p>
        </w:tc>
        <w:tc>
          <w:tcPr>
            <w:tcW w:w="2285" w:type="dxa"/>
            <w:tcBorders>
              <w:top w:val="single" w:sz="12" w:space="0" w:color="000000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32BC1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hideMark/>
          </w:tcPr>
          <w:p w14:paraId="50BBFE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3A98714B" w14:textId="77777777" w:rsidTr="00400C47">
        <w:trPr>
          <w:trHeight w:val="555"/>
        </w:trPr>
        <w:tc>
          <w:tcPr>
            <w:tcW w:w="14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2C065D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hideMark/>
          </w:tcPr>
          <w:p w14:paraId="0B4355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D02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C952C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hideMark/>
          </w:tcPr>
          <w:p w14:paraId="51CCD8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63E622A" w14:textId="77777777" w:rsidTr="00290FA8">
        <w:trPr>
          <w:trHeight w:val="555"/>
        </w:trPr>
        <w:tc>
          <w:tcPr>
            <w:tcW w:w="1460" w:type="dxa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53F28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noWrap/>
            <w:hideMark/>
          </w:tcPr>
          <w:p w14:paraId="631309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C5703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611C7D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hideMark/>
          </w:tcPr>
          <w:p w14:paraId="1CFC4D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0433F39" w14:textId="77777777" w:rsidTr="00290FA8">
        <w:trPr>
          <w:trHeight w:val="297"/>
        </w:trPr>
        <w:tc>
          <w:tcPr>
            <w:tcW w:w="1460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7248A2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678825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 5.547D 5.54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hideMark/>
          </w:tcPr>
          <w:p w14:paraId="6D1036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48</w:t>
            </w:r>
          </w:p>
        </w:tc>
        <w:tc>
          <w:tcPr>
            <w:tcW w:w="2285" w:type="dxa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noWrap/>
            <w:hideMark/>
          </w:tcPr>
          <w:p w14:paraId="220CF0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noWrap/>
            <w:hideMark/>
          </w:tcPr>
          <w:p w14:paraId="658527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51AB5EE" w14:textId="77777777" w:rsidTr="00B37B7C">
        <w:trPr>
          <w:trHeight w:val="255"/>
        </w:trPr>
        <w:tc>
          <w:tcPr>
            <w:tcW w:w="1460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DD48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3 - 33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4255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A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CB87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A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26A4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99430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C39064C" w14:textId="77777777" w:rsidTr="00B37B7C">
        <w:trPr>
          <w:trHeight w:val="306"/>
        </w:trPr>
        <w:tc>
          <w:tcPr>
            <w:tcW w:w="14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hideMark/>
          </w:tcPr>
          <w:p w14:paraId="2CC247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hideMark/>
          </w:tcPr>
          <w:p w14:paraId="344568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 5.547E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hideMark/>
          </w:tcPr>
          <w:p w14:paraId="65C70B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</w:t>
            </w:r>
          </w:p>
        </w:tc>
        <w:tc>
          <w:tcPr>
            <w:tcW w:w="22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hideMark/>
          </w:tcPr>
          <w:p w14:paraId="201DC4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0BC9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7A0A873" w14:textId="77777777" w:rsidTr="00290FA8">
        <w:trPr>
          <w:trHeight w:val="378"/>
        </w:trPr>
        <w:tc>
          <w:tcPr>
            <w:tcW w:w="146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22B361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56B83D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75130B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76A872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373CEE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E5202BB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6B16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3.4 - 34.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39B5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E6AC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869B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FD16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ეოდეზ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ზომვები</w:t>
            </w:r>
            <w:proofErr w:type="spellEnd"/>
          </w:p>
        </w:tc>
      </w:tr>
      <w:tr w:rsidR="00420CF8" w:rsidRPr="0006316F" w14:paraId="290CF059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3F7D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AE24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AD0B4A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96CE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83B6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91D6356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6D48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4.2 - 34.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8E72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B87D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BA7C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57DF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ეოდეზ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ზომვები</w:t>
            </w:r>
            <w:proofErr w:type="spellEnd"/>
          </w:p>
        </w:tc>
      </w:tr>
      <w:tr w:rsidR="00420CF8" w:rsidRPr="0006316F" w14:paraId="07B0BBC0" w14:textId="77777777" w:rsidTr="00B37B7C">
        <w:trPr>
          <w:trHeight w:val="40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78AB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486A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36CF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C28F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0ED2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5DBBB78" w14:textId="77777777" w:rsidTr="00B37B7C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1F7B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D6C9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F3561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3AB9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E1A0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16DD069" w14:textId="77777777" w:rsidTr="00B37B7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B3CC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4.7 - 35.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B17A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B229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F0AF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78AC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ეოდეზ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ზომვები</w:t>
            </w:r>
            <w:proofErr w:type="spellEnd"/>
          </w:p>
        </w:tc>
      </w:tr>
      <w:tr w:rsidR="00420CF8" w:rsidRPr="0006316F" w14:paraId="5738F656" w14:textId="77777777" w:rsidTr="00B37B7C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E103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F50C1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82426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D3BC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E9B7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293E6A5" w14:textId="77777777" w:rsidTr="00B37B7C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4F36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F656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5F5CE8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7C16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6624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C86CC84" w14:textId="77777777" w:rsidTr="00B37B7C">
        <w:trPr>
          <w:trHeight w:val="232"/>
        </w:trPr>
        <w:tc>
          <w:tcPr>
            <w:tcW w:w="1460" w:type="dxa"/>
            <w:tcBorders>
              <w:top w:val="single" w:sz="12" w:space="0" w:color="000000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2F042A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5.2 - 35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4DCFD9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39C964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E21BE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A15D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ვი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</w:p>
        </w:tc>
      </w:tr>
      <w:tr w:rsidR="00420CF8" w:rsidRPr="0006316F" w14:paraId="6600A4CC" w14:textId="77777777" w:rsidTr="00B37B7C">
        <w:trPr>
          <w:trHeight w:val="255"/>
        </w:trPr>
        <w:tc>
          <w:tcPr>
            <w:tcW w:w="1460" w:type="dxa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A60AB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hideMark/>
          </w:tcPr>
          <w:p w14:paraId="69AC05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hideMark/>
          </w:tcPr>
          <w:p w14:paraId="075A2A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auto"/>
            </w:tcBorders>
            <w:shd w:val="clear" w:color="auto" w:fill="auto"/>
            <w:hideMark/>
          </w:tcPr>
          <w:p w14:paraId="292317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24ED9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2D4FF7F" w14:textId="77777777" w:rsidTr="00B37B7C">
        <w:trPr>
          <w:trHeight w:val="270"/>
        </w:trPr>
        <w:tc>
          <w:tcPr>
            <w:tcW w:w="1460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41BF0A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590BCC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34AA79EC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CA3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0B1430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972E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2AD683C" w14:textId="77777777" w:rsidTr="00B37B7C">
        <w:trPr>
          <w:trHeight w:val="51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5A8D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5.5 - 3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E86E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DB07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AD9A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17FF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03C2A8A" w14:textId="77777777" w:rsidTr="00B37B7C">
        <w:trPr>
          <w:trHeight w:val="47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8495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68F3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4C63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შუალებ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9666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E3A4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E032D3B" w14:textId="77777777" w:rsidTr="00674FBA">
        <w:trPr>
          <w:trHeight w:val="3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38BA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5062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D283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013B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448D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778AC36" w14:textId="77777777" w:rsidTr="00674FBA">
        <w:trPr>
          <w:trHeight w:val="2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EAF1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2D3C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7DE6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49A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078A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5E58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7B4722E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735F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130C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9  5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549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C073BC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24A0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1C17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CFBED25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8CFB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6 - 3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8E69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643C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7AA3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E62A91" w14:textId="77777777" w:rsidR="00420CF8" w:rsidRPr="0006316F" w:rsidRDefault="00420CF8" w:rsidP="00420CF8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36.43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36.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</w:tr>
      <w:tr w:rsidR="00420CF8" w:rsidRPr="0006316F" w14:paraId="5C2B2CB0" w14:textId="77777777" w:rsidTr="00400C47">
        <w:trPr>
          <w:trHeight w:val="3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C570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7F39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C893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C7EE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0642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EA43C6C" w14:textId="77777777" w:rsidTr="00290FA8">
        <w:trPr>
          <w:trHeight w:val="26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5E41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F6D1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C890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621F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4DFB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C5DCF4A" w14:textId="77777777" w:rsidTr="00400C47">
        <w:trPr>
          <w:trHeight w:val="3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AEBE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DE31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2B70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7A80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DB1E2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D8B5315" w14:textId="77777777" w:rsidTr="00400C47">
        <w:trPr>
          <w:trHeight w:val="3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E619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6893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F819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EC3A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85AE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B9A2786" w14:textId="77777777" w:rsidTr="00B37B7C">
        <w:trPr>
          <w:trHeight w:val="3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FF08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F5CE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50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12E4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50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E16A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CC7B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270E202" w14:textId="77777777" w:rsidTr="00B37B7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EB0C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7 - 3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44EB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14FA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E23F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A16A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1BE62D94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9B29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9EF3A9" w14:textId="0E1AA0F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F68C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47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8A88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B17B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EBF30CF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86F47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1CB7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(</w:t>
            </w:r>
            <w:proofErr w:type="spellStart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A717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4FE3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C864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C6DF7B9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C033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38EB3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846D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704C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3C75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B1AD828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C556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7.5 - 3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9D65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39AB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7979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D17468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  <w:p w14:paraId="2918E955" w14:textId="32C3C03A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R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0)02</w:t>
            </w:r>
          </w:p>
          <w:p w14:paraId="0D3451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3E66D1A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E341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617747" w14:textId="01D86F0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50C</w:t>
            </w:r>
            <w:r w:rsidR="00C807F7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C807F7" w:rsidRPr="0099000F">
              <w:rPr>
                <w:rFonts w:ascii="Sylfaen" w:hAnsi="Sylfaen"/>
                <w:sz w:val="18"/>
                <w:szCs w:val="18"/>
                <w:highlight w:val="green"/>
              </w:rPr>
              <w:t>5.550C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298B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E03E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BBEF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16C6E88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F473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020B1E" w14:textId="14F2146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7153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9906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A7FB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0A11064" w14:textId="77777777" w:rsidTr="00290FA8">
        <w:trPr>
          <w:trHeight w:val="54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D92F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03D2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ABA0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4285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035A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87C9B5E" w14:textId="77777777" w:rsidTr="005B718F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FE84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 w:val="restart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108C2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  <w:p w14:paraId="781ACC43" w14:textId="480BAB7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1B25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7A36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7884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AD6458F" w14:textId="77777777" w:rsidTr="005B718F">
        <w:trPr>
          <w:trHeight w:val="3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613C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4FE65E" w14:textId="75B021A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457C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C887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F165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53F50D8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3763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E2BD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817A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4103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312A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888B62D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0D3D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8 – 39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ECA3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D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539A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535E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18DC81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  <w:p w14:paraId="4365EED8" w14:textId="7AA5D87A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R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0)02</w:t>
            </w:r>
          </w:p>
        </w:tc>
      </w:tr>
      <w:tr w:rsidR="00420CF8" w:rsidRPr="0006316F" w14:paraId="323BF859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C1B0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A82A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5.550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7040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6A7B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1A7D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5D0051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B330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5DFA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56D1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B9A4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F3C4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7108816" w14:textId="77777777" w:rsidTr="00025EAD">
        <w:trPr>
          <w:trHeight w:val="54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6124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B093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0A6B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CDE4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D27C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DBBC374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419F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A296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87E43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F648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402A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1346FE5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7460E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39.5 - 4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A960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E75B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AA36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FB27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98BB3A6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B589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6E56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B 5.550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0045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16B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8854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3071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69A20E7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77B4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5F2F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AC44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BB17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8A7A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5DA0F91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ECF2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293F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6418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017E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5429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17B7782" w14:textId="77777777" w:rsidTr="00B37B7C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99401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10EE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)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.547 </w:t>
            </w: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5.550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A2A4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47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7C11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B2EE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2829893" w14:textId="77777777" w:rsidTr="00B37B7C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A478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0 - 40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9FD7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10DA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9013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3A6D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22D1914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2408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6DED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47BA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D2ED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DAEF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9D6A012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27FD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2819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16B 5.550C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6693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16B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25F2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E3A8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5D753F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C781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CC20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0290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606E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7537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63933E7" w14:textId="77777777" w:rsidTr="00400C47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BC55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3B94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AB28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346A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D396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7F3DEC4" w14:textId="77777777" w:rsidTr="00400C47">
        <w:trPr>
          <w:trHeight w:val="49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8906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CD1C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D2D1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C85A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46B7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687DA2F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B5E9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CA08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5.550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BC4A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7BBB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C1C3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455180A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CA15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0.5 - 4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B2C2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E118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6BCB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5C8B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8AD5D6A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8822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AB22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6126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1379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W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3497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WS: EN 301 997, EN 302 217.</w:t>
            </w:r>
          </w:p>
        </w:tc>
      </w:tr>
      <w:tr w:rsidR="00420CF8" w:rsidRPr="0006316F" w14:paraId="66D0280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E570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25DC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869E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8386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D678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AF39B48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9CB3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A37F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50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69C4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AF6E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3D33A9" w14:textId="0DF018FC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1.</w:t>
            </w:r>
          </w:p>
        </w:tc>
      </w:tr>
      <w:tr w:rsidR="00420CF8" w:rsidRPr="0006316F" w14:paraId="693E6EAB" w14:textId="77777777" w:rsidTr="00B37B7C">
        <w:trPr>
          <w:trHeight w:val="30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98FE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699E64" w14:textId="4D21BE5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EE4D41" w14:textId="150D1E8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1671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18D8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14FA3D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288A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66D3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CBFB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8264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556D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64BBFD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4CC8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C69A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210B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B36A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FE99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1DCDF2B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0C77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521B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ED7D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F6C0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336C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D9E6216" w14:textId="77777777" w:rsidTr="00B37B7C">
        <w:trPr>
          <w:trHeight w:val="357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6A68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1 – 42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4788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5B48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098B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38D0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40571B2" w14:textId="77777777" w:rsidTr="00B37B7C">
        <w:trPr>
          <w:trHeight w:val="40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25F2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C8C9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DC42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F054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MWS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F646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WS: EN 301 997, EN 302 217.</w:t>
            </w:r>
          </w:p>
        </w:tc>
      </w:tr>
      <w:tr w:rsidR="00420CF8" w:rsidRPr="0006316F" w14:paraId="2B801D4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E77E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F931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E270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FC6D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F470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97EFC6D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EF15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0DA7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B 5.550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D4A05A" w14:textId="7C604AF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187F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DE480E" w14:textId="363442B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1</w:t>
            </w:r>
            <w:r>
              <w:rPr>
                <w:rFonts w:ascii="Sylfaen" w:eastAsia="Times New Roman" w:hAnsi="Sylfaen" w:cs="Calibri"/>
                <w:b/>
                <w:bCs/>
                <w:color w:val="7030A0"/>
                <w:sz w:val="18"/>
                <w:szCs w:val="18"/>
              </w:rPr>
              <w:t>.</w:t>
            </w:r>
          </w:p>
        </w:tc>
      </w:tr>
      <w:tr w:rsidR="00420CF8" w:rsidRPr="0006316F" w14:paraId="6A40BA86" w14:textId="77777777" w:rsidTr="00B37B7C">
        <w:trPr>
          <w:trHeight w:val="31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A6DC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625074" w14:textId="3195881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B567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51H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583E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4F8F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F77FE2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409A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6653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A81C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51I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69CB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B276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4C91814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5D5A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54C7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63CE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0638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A728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0E318D6" w14:textId="77777777" w:rsidTr="00B37B7C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AD9A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1A39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51F 5.551H 5.551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5232F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EFE3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F700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58DE87F" w14:textId="77777777" w:rsidTr="00B37B7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3CB7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2.5 - 43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6A39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3180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0D0C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ABA2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42D9D2E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1D3B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8C4E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2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B486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2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8AED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WS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CF63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MWS: EN 301 997, EN 302 217.</w:t>
            </w:r>
          </w:p>
        </w:tc>
      </w:tr>
      <w:tr w:rsidR="00420CF8" w:rsidRPr="0006316F" w14:paraId="2D00EBFF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F3E6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DB889C" w14:textId="3FA11C4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0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14BE8A" w14:textId="445F0AA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DE5C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9E8FD7" w14:textId="2AF93A0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</w:t>
            </w:r>
            <w:r>
              <w:rPr>
                <w:rFonts w:ascii="Sylfaen" w:eastAsia="Times New Roman" w:hAnsi="Sylfaen" w:cs="Calibri"/>
                <w:sz w:val="18"/>
                <w:szCs w:val="18"/>
              </w:rPr>
              <w:t>,</w:t>
            </w:r>
            <w:r>
              <w:t xml:space="preserve"> </w:t>
            </w: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3)01.</w:t>
            </w:r>
            <w:r w:rsidRPr="0099000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</w:tr>
      <w:tr w:rsidR="00420CF8" w:rsidRPr="0006316F" w14:paraId="34AD3085" w14:textId="77777777" w:rsidTr="00025EAD">
        <w:trPr>
          <w:trHeight w:val="48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6A54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3E5B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4110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2E90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6639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08CF680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2B33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6C8F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4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D6C4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47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48F8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6A06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51D11BB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D966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3.5 - 4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3229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3 5.553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704E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3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7C92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1C2D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FC9A7D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3E36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BB11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A59D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97A5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C6E1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78BBFDA" w14:textId="77777777" w:rsidTr="00400C47">
        <w:trPr>
          <w:trHeight w:val="6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3997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7EE7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9561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CECC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847B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B6A7EC0" w14:textId="77777777" w:rsidTr="00400C47">
        <w:trPr>
          <w:trHeight w:val="61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4BDE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B2C2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E4EA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ნავიგაც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FC93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A1BA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BD636F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8D6E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CC94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6AC6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ნავიგაცია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5787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E596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94BA5D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06B6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8336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D304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54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68DE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3E4E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426D54B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2702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8D36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82C860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4DBD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5E56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E6D512C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D140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7 - 47.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9856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2D81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D60C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B499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17CBF9ED" w14:textId="77777777" w:rsidTr="00B37B7C">
        <w:trPr>
          <w:trHeight w:val="90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CFAF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7FE8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0A35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A32C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F90F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C783B37" w14:textId="77777777" w:rsidTr="00B37B7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3FB8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7.2 - 4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9560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A457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CD42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F0575B" w14:textId="06C7E02A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1)01</w:t>
            </w:r>
          </w:p>
          <w:p w14:paraId="376843C8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4D52F19E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249F37C4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0F45630B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24B2A86A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6B851B61" w14:textId="74F3C2FF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578ED951" w14:textId="77777777" w:rsidTr="00B37B7C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84AB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A9F9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0C 5.552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C958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2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549A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AA0B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50FFEE7" w14:textId="77777777" w:rsidTr="00B37B7C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33E0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74113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3B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692AD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409EE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FEB2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406DE9E" w14:textId="77777777" w:rsidTr="00B37B7C">
        <w:trPr>
          <w:trHeight w:val="294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B2AE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E7A703" w14:textId="22F4155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52A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FF0A36" w14:textId="4D3605B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52A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3797A8" w14:textId="5A2B529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C1B9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3631ECF" w14:textId="77777777" w:rsidTr="00B37B7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F0F1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7.5 - 47.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669D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B023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4ACA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B6DE5F" w14:textId="44BA44E9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5)08</w:t>
            </w: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, ECC/DEC/(21)01</w:t>
            </w:r>
          </w:p>
          <w:p w14:paraId="48B3AACF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47683494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764A3D66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57D9D311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72A52C75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42C0F1C9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040FC597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05EBF789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5042F2A2" w14:textId="6C1BE9F9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6E7290E6" w14:textId="77777777" w:rsidTr="00B37B7C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CA1B3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61E1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0C 5.552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09C7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2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47E4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4B0A8A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1354D99" w14:textId="77777777" w:rsidTr="00B37B7C">
        <w:trPr>
          <w:trHeight w:val="8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C2DB8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0DA9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B 5.554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28A6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8419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4C8AA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107FFF8" w14:textId="77777777" w:rsidTr="00B37B7C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4EECA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EB2E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3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6F46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6B 5.554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EB3A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A20A2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B28D9A1" w14:textId="77777777" w:rsidTr="00B37B7C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F388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C045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32E4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6DF3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1AF4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A10488E" w14:textId="77777777" w:rsidTr="00B37B7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31AD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7.9 - 48.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EC74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4748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B47E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46C4B9" w14:textId="5F620DAB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1)01</w:t>
            </w:r>
          </w:p>
          <w:p w14:paraId="16296EC8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5EE5F7DD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659D6953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0A5A97B1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752E76F7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4B52FF13" w14:textId="507A0C16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</w:t>
            </w:r>
          </w:p>
        </w:tc>
      </w:tr>
      <w:tr w:rsidR="00420CF8" w:rsidRPr="0006316F" w14:paraId="05D3FCD3" w14:textId="77777777" w:rsidTr="00B37B7C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BC42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4E58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0C 5.552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9E34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2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588F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8F48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657F55A" w14:textId="77777777" w:rsidTr="00B37B7C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96E3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B1BF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3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142B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D079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DFB6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17A068D" w14:textId="77777777" w:rsidTr="00B37B7C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6C55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21398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52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C26D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52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F3E3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677E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5557EE6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5A20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8.2 - 48.5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900B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2461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BB40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B127EC" w14:textId="0232ACE5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5)08</w:t>
            </w: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, ECC/DEC/(21)01</w:t>
            </w:r>
          </w:p>
        </w:tc>
      </w:tr>
      <w:tr w:rsidR="00420CF8" w:rsidRPr="0006316F" w14:paraId="34D0A6C5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F202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4AD3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5.550C 5.552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B26D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2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10EF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BAB5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9C28AC2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9A95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71C9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(</w:t>
            </w:r>
            <w:proofErr w:type="spellStart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402F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7D2E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77B7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55D89CA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75206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D9B8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6B 5.554A 5.555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7AD0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16B 5.554A 5.555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A106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8607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 </w:t>
            </w:r>
          </w:p>
        </w:tc>
      </w:tr>
      <w:tr w:rsidR="00420CF8" w:rsidRPr="0006316F" w14:paraId="6F454F7D" w14:textId="77777777" w:rsidTr="00B37B7C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FE45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CD62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5133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426B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14D5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2A2C6A4" w14:textId="77777777" w:rsidTr="00B37B7C">
        <w:trPr>
          <w:trHeight w:val="49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074F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8.54 – 49.4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7F84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0E1C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6822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F51E93" w14:textId="604420D4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1)01</w:t>
            </w:r>
          </w:p>
        </w:tc>
      </w:tr>
      <w:tr w:rsidR="00420CF8" w:rsidRPr="0006316F" w14:paraId="05772C45" w14:textId="77777777" w:rsidTr="00B37B7C">
        <w:trPr>
          <w:trHeight w:val="97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AB68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CA73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5.550C 5.552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BB0E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2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1F0F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9844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4A6183F" w14:textId="77777777" w:rsidTr="00B37B7C">
        <w:trPr>
          <w:trHeight w:val="45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EA17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9936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D39E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6462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2843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 </w:t>
            </w:r>
          </w:p>
        </w:tc>
      </w:tr>
      <w:tr w:rsidR="00420CF8" w:rsidRPr="0006316F" w14:paraId="6BFB6750" w14:textId="77777777" w:rsidTr="00B37B7C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FD0F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613E75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0 5.555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439D6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49 5.340 5.555 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9E2BE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AC17D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385FFE81" w14:textId="77777777" w:rsidTr="00B37B7C">
        <w:trPr>
          <w:trHeight w:val="52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B74C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EEFB13" w14:textId="609BC59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22F73F" w14:textId="792DE512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740295" w14:textId="2243378B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93C7AC" w14:textId="7B79ED0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 </w:t>
            </w:r>
          </w:p>
        </w:tc>
      </w:tr>
      <w:tr w:rsidR="00420CF8" w:rsidRPr="0006316F" w14:paraId="2D2B3F02" w14:textId="77777777" w:rsidTr="00B37B7C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9A04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49.44 – 50.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AC97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4AFD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FB9A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FSS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612091" w14:textId="30CB249D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5)08</w:t>
            </w: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, ECC/DEC/(21)01</w:t>
            </w:r>
          </w:p>
        </w:tc>
      </w:tr>
      <w:tr w:rsidR="00420CF8" w:rsidRPr="0006316F" w14:paraId="7AEFCEF6" w14:textId="77777777" w:rsidTr="00B37B7C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6F1CEB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8425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5.338A 5.550C 5.552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943E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52 5.338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33F1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დე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D784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607EBEE" w14:textId="77777777" w:rsidTr="00B37B7C">
        <w:trPr>
          <w:trHeight w:val="10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CE3A0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9E1A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B 5.554 A 5.555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5CCB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16B 5.554A 5.555B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FFE4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PMSE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F3A4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PMSE ERC/REC 25-1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 064. </w:t>
            </w:r>
          </w:p>
        </w:tc>
      </w:tr>
      <w:tr w:rsidR="00420CF8" w:rsidRPr="0006316F" w14:paraId="19223D59" w14:textId="77777777" w:rsidTr="00B37B7C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78F2CD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CDD7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DB26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6BC9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28D2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143F76FA" w14:textId="77777777" w:rsidTr="00B37B7C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9835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54FB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248D006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17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6179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88B9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EB40D1D" w14:textId="77777777" w:rsidTr="00B37B7C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C414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0.2 - 50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53A8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6898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B7D6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9EC9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ტომოსფერო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ტემპერატუ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მზომები</w:t>
            </w:r>
            <w:proofErr w:type="spellEnd"/>
          </w:p>
        </w:tc>
      </w:tr>
      <w:tr w:rsidR="00420CF8" w:rsidRPr="0006316F" w14:paraId="776424B3" w14:textId="77777777" w:rsidTr="00B37B7C">
        <w:trPr>
          <w:trHeight w:val="5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67F0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8F6A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E66D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FAB3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C241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89AB846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E0DA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0.4 - 51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1F6A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4C90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40BE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CA744F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  <w:p w14:paraId="6AD3C0DC" w14:textId="3E33F9A6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1)01</w:t>
            </w:r>
          </w:p>
        </w:tc>
      </w:tr>
      <w:tr w:rsidR="00420CF8" w:rsidRPr="0006316F" w14:paraId="5DFF307A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9C35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AE71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38A 5.550C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4ADE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338A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477F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0027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474A3DE" w14:textId="77777777" w:rsidTr="00025EAD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F392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83DE0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18D7FD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1366E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3DF8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9114FCD" w14:textId="77777777" w:rsidTr="00025EAD">
        <w:trPr>
          <w:trHeight w:val="58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BF5E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957EB1" w14:textId="083C960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B2A2E15" w14:textId="5EDBBF0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36B7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18EB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F56DA9A" w14:textId="77777777" w:rsidTr="00025EAD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C3F6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1.4 - 52.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CAEE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2061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43C9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6B8E1F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  <w:p w14:paraId="1F984334" w14:textId="2D64E22F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1)01</w:t>
            </w:r>
          </w:p>
        </w:tc>
      </w:tr>
      <w:tr w:rsidR="00420CF8" w:rsidRPr="0006316F" w14:paraId="52FA4587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0D23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22FC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55C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4807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61A5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1392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0E0873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64A3B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DADB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1FAF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A513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EE4B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FE8FFDB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AF47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683D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38A  5.547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14B3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5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28D9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29D5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E08411D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AC4B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2.4 – 52.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D2A4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FA5A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7306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1C502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6CC2F2E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B6F7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5198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5A5E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DF2C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BADD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3E69D48" w14:textId="77777777" w:rsidTr="00927321">
        <w:trPr>
          <w:trHeight w:val="321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EDDB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056F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5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8F9C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 5.55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7301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09F4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4CBBE5B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2CA0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2.6 – 54.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1859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38FA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E4D2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7C7C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ტომოსფერო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ტემპერატუ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მზომები</w:t>
            </w:r>
            <w:proofErr w:type="spellEnd"/>
          </w:p>
        </w:tc>
      </w:tr>
      <w:tr w:rsidR="00420CF8" w:rsidRPr="0006316F" w14:paraId="73847632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5257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F14E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55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5338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556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B9C4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B3C4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E800BF3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B757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4.25 - 55.7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961C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E164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CDF5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41F5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ტომოსფერო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ტემპერატუ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მზომები</w:t>
            </w:r>
            <w:proofErr w:type="spellEnd"/>
          </w:p>
        </w:tc>
      </w:tr>
      <w:tr w:rsidR="00420CF8" w:rsidRPr="0006316F" w14:paraId="5643D1E3" w14:textId="77777777" w:rsidTr="00400C47">
        <w:trPr>
          <w:trHeight w:val="58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5725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473A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6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A202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4B46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E019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B8A453A" w14:textId="77777777" w:rsidTr="00EF350D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02D7C5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2AB66B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56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34641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295DDA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109BFE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595B8DC" w14:textId="77777777" w:rsidTr="00EF350D">
        <w:trPr>
          <w:trHeight w:val="69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8EA4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5.78 - 56.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4D7C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A6F723" w14:textId="6F751434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63A6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1FDED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3D1F75A5" w14:textId="77777777" w:rsidTr="00400C47">
        <w:trPr>
          <w:trHeight w:val="36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E1A4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5FF9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7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ED5E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7A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4715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FD6B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5EA412A" w14:textId="77777777" w:rsidTr="00400C47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AF100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AEF1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6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69D7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6A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7A4C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DF98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F17022E" w14:textId="77777777" w:rsidTr="00400C47">
        <w:trPr>
          <w:trHeight w:val="34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D2B9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30D8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00E7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BF17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0049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E8414E9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0BB8F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7C23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47 5.55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363DF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47 5.558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739C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43E3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DDE99D2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230D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6.9 - 5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C146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B83B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C553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0DF7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6375CBF2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FBFBD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CBD6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0229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1145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B14A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547000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1DFB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4DD4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D932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69B7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A2A2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00A4E26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D966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4CD1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0D2C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6997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DCA0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C0F758D" w14:textId="77777777" w:rsidTr="00EF350D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64DA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2314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47 5.55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E0A6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47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6818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8AD4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E002AF3" w14:textId="77777777" w:rsidTr="00BE25FF">
        <w:trPr>
          <w:trHeight w:val="848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781D92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7 – 58.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971C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6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2364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6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C5AF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E382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697DA798" w14:textId="77777777" w:rsidTr="00EF350D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077C6F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BCA6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489A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4CCB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30C1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B3DAAB4" w14:textId="77777777" w:rsidTr="00EF350D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149351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AE71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55DA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B509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4CB8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28F7AE8" w14:textId="77777777" w:rsidTr="00EF350D">
        <w:trPr>
          <w:trHeight w:val="8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7CAAF6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B6FC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47 5.55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813A3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47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6294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EE3C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757A7D82" w14:textId="77777777" w:rsidTr="00EF350D">
        <w:trPr>
          <w:trHeight w:val="5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156AE1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48E0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6E9D4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7E2B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A55B7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1A31C43" w14:textId="77777777" w:rsidTr="00EF350D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72DCC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8.2 - 5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00AB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BC82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EC50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CABC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6393943F" w14:textId="77777777" w:rsidTr="00EF350D">
        <w:trPr>
          <w:trHeight w:val="36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29801C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D0F1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C10D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1EDD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2DFE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11ACC09" w14:textId="77777777" w:rsidTr="00EF350D">
        <w:trPr>
          <w:trHeight w:val="82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2FAB16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7A7A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BCF8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8A89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BA9C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8CC2D38" w14:textId="77777777" w:rsidTr="00BE25FF">
        <w:trPr>
          <w:trHeight w:val="324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4C1227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83FB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45EF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47 5.556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053C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E1D5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493717A" w14:textId="77777777" w:rsidTr="00EF350D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BEF80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7E295E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5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141CDC95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6 ECA1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246EA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65A922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545D4C3" w14:textId="77777777" w:rsidTr="00EF350D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751D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9 - 59.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0147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2878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A530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3549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C41D8CA" w14:textId="77777777" w:rsidTr="00EF350D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3000F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564F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3BDE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CCAF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8603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55768606" w14:textId="77777777" w:rsidTr="00EF350D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5267E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C422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6A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6F36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6A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7D13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74B5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462C1B2" w14:textId="77777777" w:rsidTr="00EF350D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3F0069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D18F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8526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2E3C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DC4C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A40E3A9" w14:textId="77777777" w:rsidTr="00EF350D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0BADAC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C7ED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F9CA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D891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5FCC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B0B7C08" w14:textId="77777777" w:rsidTr="00EF350D">
        <w:trPr>
          <w:trHeight w:val="78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  <w:hideMark/>
          </w:tcPr>
          <w:p w14:paraId="566AA8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D4FB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CE33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9BCC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0A2A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D99C1BE" w14:textId="77777777" w:rsidTr="00BE25FF">
        <w:trPr>
          <w:trHeight w:val="58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42A21B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FB04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F3A4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F046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BB1E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53D0C3A" w14:textId="77777777" w:rsidTr="00BE25FF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EAA68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59.3 - 6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6750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8485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0C7D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46EE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1707219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0AC4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3324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1B7E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CADA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2577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4BB2C94E" w14:textId="77777777" w:rsidTr="00BE25FF">
        <w:trPr>
          <w:trHeight w:val="46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D5DF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DA07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58F2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5D99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C6AB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2F71C7D" w14:textId="77777777" w:rsidTr="00BE25FF">
        <w:trPr>
          <w:trHeight w:val="78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E187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10B0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9 5.13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53C1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9 5.13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3A4A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3CF7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3D81E7E" w14:textId="77777777" w:rsidTr="00BE25FF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0CC3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B4C2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84F0D9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6 ECA367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1868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ISM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85AF0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793EF3A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167C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62 - 6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A2B6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401E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EF16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2EEF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F31A218" w14:textId="77777777" w:rsidTr="00BE25FF">
        <w:trPr>
          <w:trHeight w:val="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4D53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7D77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6A27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784C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0E6B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7D4D44D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242D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0230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0C0E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A62F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72AC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98D0A1A" w14:textId="77777777" w:rsidTr="00400C47">
        <w:trPr>
          <w:trHeight w:val="8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578A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6593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DB0F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DE06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BA70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6324FC36" w14:textId="77777777" w:rsidTr="00927321">
        <w:trPr>
          <w:trHeight w:val="53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C954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C5F4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4CC0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7FD8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949B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8F4D1CB" w14:textId="77777777" w:rsidTr="00BE25FF">
        <w:trPr>
          <w:trHeight w:val="289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EC7E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63 - 6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C0E1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8DA3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B6C9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6D6C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88684F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2104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C505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5FB1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234C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47C61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6F36A192" w14:textId="77777777" w:rsidTr="00BE25FF">
        <w:trPr>
          <w:trHeight w:val="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A6FA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EB92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B6494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91DD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FB56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FCB406B" w14:textId="77777777" w:rsidTr="00BE25FF">
        <w:trPr>
          <w:trHeight w:val="7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E144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098E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BE5D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0340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D393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4E32BF52" w14:textId="77777777" w:rsidTr="00BE25FF">
        <w:trPr>
          <w:trHeight w:val="1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43732C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48B8B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687ECF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63E0AD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D78611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59ACD81" w14:textId="77777777" w:rsidTr="00BE25FF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BE29D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64 - 6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C338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5EB0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B282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506E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793A529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CA8D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9403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6946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AFEA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BBBC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488FBAF" w14:textId="77777777" w:rsidTr="00400C47">
        <w:trPr>
          <w:trHeight w:val="7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7F1C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6AF840" w14:textId="11D14FD3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C2698B" w14:textId="799510BD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57DF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2506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.</w:t>
            </w:r>
          </w:p>
        </w:tc>
      </w:tr>
      <w:tr w:rsidR="00420CF8" w:rsidRPr="0006316F" w14:paraId="2446A8C3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2C4D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97BB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5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081A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47 5.556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EC24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477B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A8BD9B1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C4FA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65 - 6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D4CD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EEC0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4B3A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14B5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52B500EE" w14:textId="77777777" w:rsidTr="00400C47">
        <w:trPr>
          <w:trHeight w:val="8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2B15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D9EE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ACA4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37EE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D5CA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.</w:t>
            </w:r>
          </w:p>
        </w:tc>
      </w:tr>
      <w:tr w:rsidR="00420CF8" w:rsidRPr="0006316F" w14:paraId="19CC763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F18A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6484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3CD8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5AEA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E4A6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72F14A7" w14:textId="77777777" w:rsidTr="00400C47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E111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57E21B" w14:textId="23F4E96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8A2376" w14:textId="15BA9EF2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7F57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426B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6B169C7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3841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414E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66EC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47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8001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C35C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A654D6F" w14:textId="77777777" w:rsidTr="00400C47">
        <w:trPr>
          <w:trHeight w:val="66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33B5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66 - 7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C067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3C65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0385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37E5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ავა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ქალაქ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1D9C9BC0" w14:textId="77777777" w:rsidTr="00400C47">
        <w:trPr>
          <w:trHeight w:val="8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5882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9626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3 5.558 5.559A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6057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3 5.55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F73D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ნაცემ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დაცე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WAS/RLAN)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FF13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3.</w:t>
            </w:r>
          </w:p>
        </w:tc>
      </w:tr>
      <w:tr w:rsidR="00420CF8" w:rsidRPr="0006316F" w14:paraId="383A3B26" w14:textId="77777777" w:rsidTr="00400C47">
        <w:trPr>
          <w:trHeight w:val="66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C0FE4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8C579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D6C2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FE81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C5CC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A53264B" w14:textId="77777777" w:rsidTr="00400C47">
        <w:trPr>
          <w:trHeight w:val="66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FBF0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4A2E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4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F7BC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4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F70D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D396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C95EBC2" w14:textId="77777777" w:rsidTr="00BE25FF">
        <w:trPr>
          <w:trHeight w:val="26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F0FD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4024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BB55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C3A7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FF20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68A7208" w14:textId="77777777" w:rsidTr="00BE25FF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7E8259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1 - 7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C0BA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CE25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C76F3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6BD9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</w:t>
            </w:r>
          </w:p>
        </w:tc>
      </w:tr>
      <w:tr w:rsidR="00420CF8" w:rsidRPr="0006316F" w14:paraId="05E6935B" w14:textId="77777777" w:rsidTr="00BE25FF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84548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FE9E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1BFF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19C8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2DBE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33AC485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79AFC1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B09A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2FEA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3353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0837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014A329" w14:textId="77777777" w:rsidTr="00BE25FF">
        <w:trPr>
          <w:trHeight w:val="78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6091FB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60DD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2819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6AA5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6D2A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3F5ED54" w14:textId="77777777" w:rsidTr="00BE25FF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2C426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4 - 75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FE19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2954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889E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3583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</w:t>
            </w:r>
          </w:p>
        </w:tc>
      </w:tr>
      <w:tr w:rsidR="00420CF8" w:rsidRPr="0006316F" w14:paraId="4CE4DC2A" w14:textId="77777777" w:rsidTr="00BE25FF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5C9E67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0073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6245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09A7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6D29A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BF96CCD" w14:textId="77777777" w:rsidTr="00BE25FF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2DF1C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65E9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B4C9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98B0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A9B7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BC12B3A" w14:textId="77777777" w:rsidTr="00BE25FF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6ACFCA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924B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6AAD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9108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F7C1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58B6300" w14:textId="77777777" w:rsidTr="00BE25FF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6CA43D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D3FF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 5.56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07E5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 5.56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F5D3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C79A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79E0F4F" w14:textId="77777777" w:rsidTr="00BE25FF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F61C2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46AD2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236B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EDB0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9A5A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E5FC5AB" w14:textId="77777777" w:rsidTr="00BE25FF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BE16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5.5 - 7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7D8C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8F04D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B87A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4CD3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. </w:t>
            </w:r>
          </w:p>
        </w:tc>
      </w:tr>
      <w:tr w:rsidR="00420CF8" w:rsidRPr="0006316F" w14:paraId="6BD07481" w14:textId="77777777" w:rsidTr="00BE25FF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2F06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17D8C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E4F4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აუწყებ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8D95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BF95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E00E5E9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1273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E69C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0E6C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591B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8D0B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A9A8A42" w14:textId="77777777" w:rsidTr="00BE25FF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80CC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296E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8E57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BA97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52E7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38308DC7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B6EC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9810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CC12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F284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2DB75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DB116EC" w14:textId="77777777" w:rsidTr="00BE25FF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BBCD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CB9A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F825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B7E2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6CD1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7CBF254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C934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F97B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61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0397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61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DA8D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6459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1BCD896" w14:textId="77777777" w:rsidTr="00BE25FF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1C49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633C4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FB5E41" w14:textId="77777777" w:rsidR="00420CF8" w:rsidRPr="0006316F" w:rsidRDefault="00420CF8" w:rsidP="00420CF8">
            <w:pPr>
              <w:spacing w:after="0" w:line="240" w:lineRule="auto"/>
              <w:jc w:val="right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ECA35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5BA9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74DF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B17B56B" w14:textId="77777777" w:rsidTr="00BE25FF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4CDA7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6 - 77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AFA9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02CC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75D7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C672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. </w:t>
            </w:r>
          </w:p>
        </w:tc>
      </w:tr>
      <w:tr w:rsidR="00420CF8" w:rsidRPr="0006316F" w14:paraId="4812F34D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479787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42FE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3995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2712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063B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42EBE64" w14:textId="77777777" w:rsidTr="00BE25FF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1A0CAB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1E7D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3D25D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4A33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B0BC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4E67998" w14:textId="77777777" w:rsidTr="00BE25FF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404AF2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3A60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8C3D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2B38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22DF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55EF45C8" w14:textId="77777777" w:rsidTr="00BE25FF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18D362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6B68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9935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9F1595" w14:textId="4876A65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0BBA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4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7808CF28" w14:textId="77777777" w:rsidTr="00BE25FF">
        <w:trPr>
          <w:trHeight w:val="52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754F3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FB56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208D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F2BF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9847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CD3A1FB" w14:textId="77777777" w:rsidTr="00BE25FF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50019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7.5 – 7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DA95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98B6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A816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6C82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. </w:t>
            </w:r>
          </w:p>
        </w:tc>
      </w:tr>
      <w:tr w:rsidR="00420CF8" w:rsidRPr="0006316F" w14:paraId="4FA63905" w14:textId="77777777" w:rsidTr="00BE25FF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4DF9D7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D1EC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78CF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AAF2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3418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69D06F9" w14:textId="77777777" w:rsidTr="00BE25FF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36E642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8A0A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B016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6853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554D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67B18048" w14:textId="77777777" w:rsidTr="00BE25FF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11215D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0004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C7DF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D3B2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6AA7BC" w14:textId="1C5E5B57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1)02</w:t>
            </w:r>
          </w:p>
        </w:tc>
      </w:tr>
      <w:tr w:rsidR="00420CF8" w:rsidRPr="0006316F" w14:paraId="1E723FD5" w14:textId="77777777" w:rsidTr="00BE25FF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F9331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E6C7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C85C5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9B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E67C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4A3F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7EB9231" w14:textId="77777777" w:rsidTr="00BE25FF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0782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8 - 7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1EBF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A3AC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10BE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597B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. </w:t>
            </w:r>
          </w:p>
        </w:tc>
      </w:tr>
      <w:tr w:rsidR="00420CF8" w:rsidRPr="0006316F" w14:paraId="708D90E7" w14:textId="77777777" w:rsidTr="00BE25FF">
        <w:trPr>
          <w:trHeight w:val="102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5427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7E76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A499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B28F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3684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485D093" w14:textId="77777777" w:rsidTr="00BE25FF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FCF1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D7A6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-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1CF4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-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E145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2A08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362437B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9F45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4AB3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E627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149 5.56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8FCC9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A971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55B3D1EE" w14:textId="77777777" w:rsidTr="00BE25FF">
        <w:trPr>
          <w:trHeight w:val="573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C39E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A922B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6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AC75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1BC5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F67A1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B7C1960" w14:textId="77777777" w:rsidTr="00BE25FF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6E8979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79 – 8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FD1A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FF33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70CF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1D8F6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. </w:t>
            </w:r>
          </w:p>
        </w:tc>
      </w:tr>
      <w:tr w:rsidR="00420CF8" w:rsidRPr="0006316F" w14:paraId="7EF4461B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2E639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2AD5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5024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9209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89B5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702BF61" w14:textId="77777777" w:rsidTr="00BE25FF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7C3280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876CB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7202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E130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1C33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B915CBE" w14:textId="77777777" w:rsidTr="00BE25FF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F74E9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40A1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72B7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079E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67C2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05BA89E" w14:textId="77777777" w:rsidTr="00BE25FF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29FAC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A6D5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563D0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3A8C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1B17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4D4C623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676095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60DD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1C73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87A41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RTTT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37B2D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7D0E1808" w14:textId="77777777" w:rsidTr="00BE25FF">
        <w:trPr>
          <w:trHeight w:val="54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11C1F3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9409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22A92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5287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72337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EDE56FC" w14:textId="77777777" w:rsidTr="00BE25FF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0BCE3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1 - 8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7210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DECA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10E2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CC2C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 217.</w:t>
            </w:r>
          </w:p>
        </w:tc>
      </w:tr>
      <w:tr w:rsidR="00420CF8" w:rsidRPr="0006316F" w14:paraId="090E2C4B" w14:textId="77777777" w:rsidTr="00BE25FF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42BBDE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43B1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0FC8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9223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7588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: EN 301 783. </w:t>
            </w:r>
          </w:p>
        </w:tc>
      </w:tr>
      <w:tr w:rsidR="00420CF8" w:rsidRPr="0006316F" w14:paraId="64322114" w14:textId="77777777" w:rsidTr="00BE25FF">
        <w:trPr>
          <w:trHeight w:val="70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7FC5EA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C10A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C696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84FD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EFC3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C1FCDFA" w14:textId="77777777" w:rsidTr="00BE25FF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722BF1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E36B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AECE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478C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E563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A5193F5" w14:textId="77777777" w:rsidTr="00BE25FF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2B2DC8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702C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5A09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2430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ხელმწიფოებრივ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46B7A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61EDEB4" w14:textId="77777777" w:rsidTr="00BE25FF">
        <w:trPr>
          <w:trHeight w:val="60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56A607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A7210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44EFD2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3F7C5C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0F8DC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5DA1CEE" w14:textId="77777777" w:rsidTr="00BE25FF">
        <w:trPr>
          <w:trHeight w:val="591"/>
        </w:trPr>
        <w:tc>
          <w:tcPr>
            <w:tcW w:w="146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525C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A65049" w14:textId="3228E2C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49 5.561A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62CD9E" w14:textId="0D66D19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61A 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3772315" w14:textId="53A955B5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8999B3" w14:textId="723384E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 </w:t>
            </w:r>
          </w:p>
        </w:tc>
      </w:tr>
      <w:tr w:rsidR="00420CF8" w:rsidRPr="0006316F" w14:paraId="1268E41B" w14:textId="77777777" w:rsidTr="00BE25FF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FDF3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4 - 8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6F60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D9D7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3F58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23C5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2B15325E" w14:textId="77777777" w:rsidTr="00BE25FF">
        <w:trPr>
          <w:trHeight w:val="76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0398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109F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BE85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22F3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E4BC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RC/REC 70-03, ECC/D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)02, EN 302 37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EN 302 379.</w:t>
            </w:r>
          </w:p>
        </w:tc>
      </w:tr>
      <w:tr w:rsidR="00420CF8" w:rsidRPr="0006316F" w14:paraId="249F0D47" w14:textId="77777777" w:rsidTr="00BE25FF">
        <w:trPr>
          <w:trHeight w:val="51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3A16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76F6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EB78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4890B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8F18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52E318D1" w14:textId="77777777" w:rsidTr="00BE25FF">
        <w:trPr>
          <w:trHeight w:val="28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CD26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5451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D85B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3171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E6BC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6.</w:t>
            </w:r>
          </w:p>
        </w:tc>
      </w:tr>
      <w:tr w:rsidR="00420CF8" w:rsidRPr="0006316F" w14:paraId="51546DB9" w14:textId="77777777" w:rsidTr="00BE25FF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D3BDD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AC32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2357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7D13D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12346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3D33121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0228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86 - 9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CB20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B47B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052D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2FA764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ზომოვ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უბლ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ნავთო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ჟონ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br/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ყინ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ოვ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წვიმ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420CF8" w:rsidRPr="0006316F" w14:paraId="21DC6BF8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108B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C8758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527D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A7C0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A00B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VLBI</w:t>
            </w:r>
          </w:p>
        </w:tc>
      </w:tr>
      <w:tr w:rsidR="00420CF8" w:rsidRPr="0006316F" w14:paraId="33EA61FF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026DB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B1C9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9D28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036CD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6A3E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3ED63E5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BE51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2 - 9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4A4C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52C9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38A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12F9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00B13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2 217.</w:t>
            </w:r>
          </w:p>
        </w:tc>
      </w:tr>
      <w:tr w:rsidR="00420CF8" w:rsidRPr="0006316F" w14:paraId="4C751B31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1E41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C3A8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1AE7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25BA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80A6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FC942D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A0FB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EA6D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78A8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EA51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51F8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B6582C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154E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6C9B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A118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35E6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D1F9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C5C3EA3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55CC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83DE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C076B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A50F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3F45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6A3DE10" w14:textId="77777777" w:rsidTr="00400C47">
        <w:trPr>
          <w:trHeight w:val="525"/>
        </w:trPr>
        <w:tc>
          <w:tcPr>
            <w:tcW w:w="1460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DBDC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4 - 94.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9B09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CD70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6C75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F149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ღრუბლე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არები</w:t>
            </w:r>
            <w:proofErr w:type="spellEnd"/>
          </w:p>
        </w:tc>
      </w:tr>
      <w:tr w:rsidR="00420CF8" w:rsidRPr="0006316F" w14:paraId="5164F5C3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78B0D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C9DC41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4B78BD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20186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3F94FA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2D5BE075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29351B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568DE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532F11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4FB4D2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670B08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3832D2D" w14:textId="77777777" w:rsidTr="00BE25FF">
        <w:trPr>
          <w:trHeight w:val="270"/>
        </w:trPr>
        <w:tc>
          <w:tcPr>
            <w:tcW w:w="146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38BEA4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4AC0F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 5.562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7E56A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 5.562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72185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C0F56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B4C1D45" w14:textId="77777777" w:rsidTr="00BE25FF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0A6904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4.1 - 9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E4EE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A0C7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FF50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55B852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37CDFA61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20BA1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3BD5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7089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62AA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4D4053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438853C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740B3D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E3F23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744E7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728B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A5C5B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6EB6FBB" w14:textId="77777777" w:rsidTr="00BE25FF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075BEF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0FC8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96AC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6935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4B2E36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C6DE6BD" w14:textId="77777777" w:rsidTr="00BE25FF">
        <w:trPr>
          <w:trHeight w:val="49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12A3B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95 - 1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2F78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4155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98C50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6F47D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68A880B0" w14:textId="77777777" w:rsidTr="00BE25FF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5F39AF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FCC5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4332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AE5F1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325E59D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7A61B3B" w14:textId="77777777" w:rsidTr="00BE25FF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235DD1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27F0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508F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319373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0BCD7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60391CC" w14:textId="77777777" w:rsidTr="00BE25FF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6A6F8C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47045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2194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D3C17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555E19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9BCA754" w14:textId="77777777" w:rsidTr="00BE25FF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21FCEE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F693C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3DE7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8F61E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150B33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3F67B53" w14:textId="77777777" w:rsidTr="00BE25FF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56C39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F42F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BF8F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4FD5E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372EA8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16AB124" w14:textId="77777777" w:rsidTr="00BE25FF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71E5E2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3840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09B8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54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08055C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0AF55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9ADD6D3" w14:textId="77777777" w:rsidTr="00BE25FF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51AA2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0 - 1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DAA1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61B2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FF96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93678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42191472" w14:textId="77777777" w:rsidTr="00BE25FF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1753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EABF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BD6F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6AFA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1A11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407DB58" w14:textId="77777777" w:rsidTr="00BE25FF">
        <w:trPr>
          <w:trHeight w:val="52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32365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C5AF0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DBBD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341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FEDC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51CB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90444E8" w14:textId="77777777" w:rsidTr="00927321">
        <w:trPr>
          <w:trHeight w:val="46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C769F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2 - 10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E222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55A6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CEB2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B244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6F20069F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D432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B376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DED7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05B9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B7D9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D10480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AAFD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BF3A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3DD9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D49A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31C2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2C505C1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4A822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3C14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F4A2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0FB9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521A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B2A9D39" w14:textId="77777777" w:rsidTr="00400C47">
        <w:trPr>
          <w:trHeight w:val="54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7A79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5-109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82F3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D42C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ABCD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5F60B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73DDF115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DE88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2837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D4B44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15F2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FFFE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6527F0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7695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5EF9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8723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66E3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F302D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7ABF5DE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E11D9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3829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62B 5.149 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9FED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62B  5.149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341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72C5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1F5F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FF78357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044C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09.5-111.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EA03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84F5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D3A3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3F06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5407BDC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7661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8424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70B2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8C0C1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B926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33A43DC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08E9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FDCA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B4C25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341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4D07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D2799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478BCB9" w14:textId="77777777" w:rsidTr="00400C47">
        <w:trPr>
          <w:trHeight w:val="60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4A2B0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1.8-114.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60CE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E3ED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22C5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8FF47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5BDADF6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ECF7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BEFF6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C3BC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3164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D7DA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E8452A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BA06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9C30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EADC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2751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5CCF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4AC917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62B23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5AFB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6E9D4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94E0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6BAB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E8936D1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54DF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FC68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62B 5.149 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B30C5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62B 5.149 5.341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1535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B39C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1EC0BB4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08E4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4.25-11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D2AC8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4DF8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539E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9E504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53FE73DE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89F5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AE15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787A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EEDF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FFF8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9AC9E6C" w14:textId="77777777" w:rsidTr="00C53386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63AFF39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70203C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1FC840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341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606941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41064C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BCBE9F4" w14:textId="77777777" w:rsidTr="00C53386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E465AC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6-119.9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1500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C5B16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 </w:t>
            </w:r>
          </w:p>
        </w:tc>
        <w:tc>
          <w:tcPr>
            <w:tcW w:w="2285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3458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E21A5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ჟანგბა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თანთქ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ქსიმუმ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18,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ხშირეზე</w:t>
            </w:r>
            <w:proofErr w:type="spellEnd"/>
          </w:p>
        </w:tc>
      </w:tr>
      <w:tr w:rsidR="00420CF8" w:rsidRPr="0006316F" w14:paraId="719F451D" w14:textId="77777777" w:rsidTr="00400C47">
        <w:trPr>
          <w:trHeight w:val="4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DAE7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0E618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C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5264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C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1D964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E2A9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019C80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2B68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508B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F0D89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51BA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6DD8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16DB6F2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1BAB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9EA4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12AA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41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2D03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E872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25BF4AC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102C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19.98-120.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89A7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D9FC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BC95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DB4F6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ჟანგბა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თანთქ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აქსიმუმით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18,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იხშირეზე</w:t>
            </w:r>
            <w:proofErr w:type="spellEnd"/>
          </w:p>
        </w:tc>
      </w:tr>
      <w:tr w:rsidR="00420CF8" w:rsidRPr="0006316F" w14:paraId="5152CE0B" w14:textId="77777777" w:rsidTr="000B6271">
        <w:trPr>
          <w:trHeight w:val="30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C64EB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EC783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C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19F7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C 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48D5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2AD5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ECF5FE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B751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3B28C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C24AA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B7AC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45653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F0BB32E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9FC0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FAB60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AD88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341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5A12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82CD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92558E4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E5D7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0.02-122.2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7EFC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A4D8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022B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510B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170A3BC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8D0037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2292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C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48D2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C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B445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D6F1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18F43D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EA4F3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0E04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C80D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B93BA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31B8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7CC8387" w14:textId="77777777" w:rsidTr="00C53386">
        <w:trPr>
          <w:trHeight w:val="35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2A8B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3EA1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3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C98A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3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C5B6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F695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30F1D7D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DE7F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2.25-123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D7BA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2BB9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809F9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770B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 783.</w:t>
            </w:r>
          </w:p>
        </w:tc>
      </w:tr>
      <w:tr w:rsidR="00420CF8" w:rsidRPr="0006316F" w14:paraId="6E337973" w14:textId="77777777" w:rsidTr="00400C47">
        <w:trPr>
          <w:trHeight w:val="8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EB16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BAFD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8977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A8AC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F80D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9FA1306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C72B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E2C8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20F2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0C0A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CEC8D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3EA8B1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B875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8BB1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239E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8991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9EF3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6BF814A0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E7424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E5A1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6B45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75215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1A1D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5847375" w14:textId="77777777" w:rsidTr="00C53386">
        <w:trPr>
          <w:trHeight w:val="43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3C35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DF9D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3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A8DB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38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F43F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2D2F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0B761963" w14:textId="77777777" w:rsidTr="00400C47">
        <w:trPr>
          <w:trHeight w:val="78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4E12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23-13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1CAE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632AC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6BFB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EA282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36026E09" w14:textId="77777777" w:rsidTr="00400C47">
        <w:trPr>
          <w:trHeight w:val="5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B8A2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3000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8BA5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4EF5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3659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F66203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4418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7D04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02D27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503D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4E6A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071564C" w14:textId="77777777" w:rsidTr="00400C47">
        <w:trPr>
          <w:trHeight w:val="63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EE8A9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4693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387F4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C212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3E0C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D97667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0881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57D2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0290E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1F3C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6ED2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D0CF9B1" w14:textId="77777777" w:rsidTr="00C53386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0442B9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0EE092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586B80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54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2F3584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31EBB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EA3F44F" w14:textId="77777777" w:rsidTr="00C53386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5D3D8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0-13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20323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62E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D3243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62E  </w:t>
            </w:r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C51FE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8AF9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18)01</w:t>
            </w:r>
          </w:p>
        </w:tc>
      </w:tr>
      <w:tr w:rsidR="00420CF8" w:rsidRPr="0006316F" w14:paraId="6399050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2E05F6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B8DC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F375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EDD2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BF15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20AEE4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627F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DCA3C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7A8E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2A8A8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4B47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2A5111F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6304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C31B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0003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48BB7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1CE5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E7CAAD2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8E86D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D893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9B62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23ABA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7C23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839B8C8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B230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1F3D7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62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8D3E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62A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AFF4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392B2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32BFEBC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72B84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4-13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1484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1C29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6AD7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D1B5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51CEC017" w14:textId="77777777" w:rsidTr="00C53386">
        <w:trPr>
          <w:trHeight w:val="53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D83D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CE64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3FEFE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63D9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AD8B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3F0C860" w14:textId="77777777" w:rsidTr="00C53386">
        <w:trPr>
          <w:trHeight w:val="19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AC0A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1A8EC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7E586A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6B541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84C7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1CA6920" w14:textId="77777777" w:rsidTr="00C53386">
        <w:trPr>
          <w:trHeight w:val="201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743F5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36-14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53694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FCE0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53F7C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FA5AC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43F1604F" w14:textId="77777777" w:rsidTr="00C53386">
        <w:trPr>
          <w:trHeight w:val="26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2FCE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0C822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EAE1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DE72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DA3A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54E85D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E0886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0B61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B802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94601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C40D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331DCE1" w14:textId="77777777" w:rsidTr="00C53386">
        <w:trPr>
          <w:trHeight w:val="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7230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AC0D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8E6F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5905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34E4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45076C5" w14:textId="77777777" w:rsidTr="00C53386">
        <w:trPr>
          <w:trHeight w:val="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F378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6D70B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689F1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F242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F168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414F429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E93B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1-148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7AC13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6345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766A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E375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18)01</w:t>
            </w:r>
          </w:p>
        </w:tc>
      </w:tr>
      <w:tr w:rsidR="00420CF8" w:rsidRPr="0006316F" w14:paraId="3EE9910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E784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6CBCC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702E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C316F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543E5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93115B5" w14:textId="77777777" w:rsidTr="00C53386">
        <w:trPr>
          <w:trHeight w:val="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6DED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4C4C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0E4A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5621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4E55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0EB6F1B" w14:textId="77777777" w:rsidTr="00C53386">
        <w:trPr>
          <w:trHeight w:val="26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1AC7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607D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C060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14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44DA3A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18C5D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A78BFA7" w14:textId="77777777" w:rsidTr="00C53386">
        <w:trPr>
          <w:trHeight w:val="128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31251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48.5-151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D9DE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3A90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ECB0AB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66D7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105A2045" w14:textId="77777777" w:rsidTr="00C53386">
        <w:trPr>
          <w:trHeight w:val="19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55D53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4989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1C71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62AB1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DD06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8A9D657" w14:textId="77777777" w:rsidTr="00C53386">
        <w:trPr>
          <w:trHeight w:val="11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94A2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3D153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644C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1C963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02E8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60E91DF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690A7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1.5-155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7A19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3064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8923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21F7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5EC974BB" w14:textId="77777777" w:rsidTr="00C53386">
        <w:trPr>
          <w:trHeight w:val="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FEF90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A4FD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9C18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6658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5A1AF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87D0A5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9025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1FDFA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773E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9629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FCDE2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B357F8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01A3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9EE7D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5FCAE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F8A3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3AC7C9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40F9095" w14:textId="77777777" w:rsidTr="00C53386">
        <w:trPr>
          <w:trHeight w:val="28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2E6A5ED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1C567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D215E7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1431CC7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57D54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CAFB9FE" w14:textId="77777777" w:rsidTr="00C53386">
        <w:trPr>
          <w:trHeight w:val="73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2A6D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5.5-158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ABCC0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4360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1D725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5BC87B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14C8589B" w14:textId="77777777" w:rsidTr="00400C47">
        <w:trPr>
          <w:trHeight w:val="48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7F33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F2C9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2C6D6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6E40E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BC4C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5517A9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FBE6F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D91F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9EFAF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0DC3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B1C3C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52F797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D8CB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FDDC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073C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ACA7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9FE56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D04A797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5422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C9BD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 5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562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73882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5.562B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C3B56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7CC7A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8A637E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69E15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B4AAE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62F 5.562G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30C75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F12CC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4EEB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00D400E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BC4D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58.5-164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1E695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FA36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B0CF8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B9C8E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18)01</w:t>
            </w:r>
          </w:p>
        </w:tc>
      </w:tr>
      <w:tr w:rsidR="00420CF8" w:rsidRPr="0006316F" w14:paraId="257BCC4A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5EFF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26F39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EFBD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38C68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2513F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1D8EA27" w14:textId="77777777" w:rsidTr="000B6271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58F9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056448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733467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C6D2EE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AD13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1F4BB15" w14:textId="77777777" w:rsidTr="000B6271">
        <w:trPr>
          <w:trHeight w:val="53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99BC23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77A9D4" w14:textId="5CD09ADA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BAF3AB" w14:textId="6CB1EFF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322D6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7EEA7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CB50721" w14:textId="77777777" w:rsidTr="000B6271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5B5A7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4-16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E1567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BF3D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AE92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260C5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ტმოსფერო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თქლის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CO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მცველობ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</w:tr>
      <w:tr w:rsidR="00420CF8" w:rsidRPr="0006316F" w14:paraId="26383602" w14:textId="77777777" w:rsidTr="000B6271">
        <w:trPr>
          <w:trHeight w:val="492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DF517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43DE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A875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A4FF2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DCEB3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79DDFD25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7CB7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A5165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569E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0417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A181B5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F2146BE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44570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67-174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EC37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1801D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70C088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B0C2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18)01</w:t>
            </w:r>
          </w:p>
        </w:tc>
      </w:tr>
      <w:tr w:rsidR="00420CF8" w:rsidRPr="0006316F" w14:paraId="39E1E852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A3B5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89E2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5CB294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DFA3A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A3B1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8BC7B9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9A57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0F14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90FF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9896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4CE48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ABC2CE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DE70C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9A489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E03D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B26C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F958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389B8F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01277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F6FDF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1D3E2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B3A2B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76ED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770A081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8A3D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74.5-174.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68A8F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27A6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91A77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6637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CC/REC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/(</w:t>
            </w:r>
            <w:proofErr w:type="gram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18)01</w:t>
            </w:r>
          </w:p>
        </w:tc>
      </w:tr>
      <w:tr w:rsidR="00420CF8" w:rsidRPr="0006316F" w14:paraId="4F561D36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CA7B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F3F3C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9DAC0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815E2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998A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EB1B36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AB84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F59BA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6005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C921D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240A7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0EA4E06" w14:textId="77777777" w:rsidTr="000B6271">
        <w:trPr>
          <w:trHeight w:val="528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3D01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74.8- 18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96834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A1B65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DCAC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C057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ტმოსფერო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თქ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თანთქ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</w:p>
        </w:tc>
      </w:tr>
      <w:tr w:rsidR="00420CF8" w:rsidRPr="0006316F" w14:paraId="72338B98" w14:textId="77777777" w:rsidTr="00400C47">
        <w:trPr>
          <w:trHeight w:val="43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7C02B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2584A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gram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62H )</w:t>
            </w:r>
            <w:proofErr w:type="gram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20123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H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671C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B56D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F5CCC80" w14:textId="77777777" w:rsidTr="00C53386">
        <w:trPr>
          <w:trHeight w:val="5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E7F2B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2FAFBDB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040F00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EA1B64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2CDB2D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C01BA2D" w14:textId="77777777" w:rsidTr="00C53386">
        <w:trPr>
          <w:trHeight w:val="525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1E36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2-18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2AEF7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323A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0B1F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. </w:t>
            </w:r>
          </w:p>
        </w:tc>
        <w:tc>
          <w:tcPr>
            <w:tcW w:w="4620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B767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ტმოსფერო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თქ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თანთქ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</w:p>
        </w:tc>
      </w:tr>
      <w:tr w:rsidR="00420CF8" w:rsidRPr="0006316F" w14:paraId="3030AF0B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5030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695A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AED8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6BFA3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01E16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BA290E7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6B7FA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05B7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56F3E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7CBB7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D3B01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0EA008E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69DCC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85-19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EB4874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H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EB5D98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62H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166CEE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01C83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ტმოსფერო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თქ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თანთქ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</w:p>
        </w:tc>
      </w:tr>
      <w:tr w:rsidR="00420CF8" w:rsidRPr="0006316F" w14:paraId="427E377B" w14:textId="77777777" w:rsidTr="00C53386">
        <w:trPr>
          <w:trHeight w:val="62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23FE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D6615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60083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27EA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36631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EAE3ACA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F2341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0-191.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9D407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BE91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EE78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D81FC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ტმოსფეროშ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ორთქლ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თანთქმ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</w:p>
        </w:tc>
      </w:tr>
      <w:tr w:rsidR="00420CF8" w:rsidRPr="0006316F" w14:paraId="2E90E136" w14:textId="77777777" w:rsidTr="00C53386">
        <w:trPr>
          <w:trHeight w:val="20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D120B3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45CA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88791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3D4E2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911E5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6E82CFBB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1C988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191.8-2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1356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D9B5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21F40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3F950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7E6E174C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6834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7AFAD8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A1313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თ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ორი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EAF48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BB309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D476A28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80C2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C31C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6206D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5.558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25849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B5CAC3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0B5A04C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C078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DEC8B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AD67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760A2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718D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084999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764A8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01680D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58FF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355BF0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B8E63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685E7FD" w14:textId="77777777" w:rsidTr="000B6271">
        <w:trPr>
          <w:trHeight w:val="42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A0582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7A0A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F40B9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6D21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B3CB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475C0FF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21DE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527B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 5.5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762CC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 5.554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480F6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833A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8AA28B7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79BD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0-20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686A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D2A8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1933AA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83D09B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4BE7C831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E8C4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CD22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6A3B96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0DC8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E1A0E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ECAED7E" w14:textId="77777777" w:rsidTr="00C53386">
        <w:trPr>
          <w:trHeight w:val="256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F7D1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F3487F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341 5.563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D50AA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341 5.563A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9F665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024CC9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30FE814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05CC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2-209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8F6A2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7E860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8CB759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06A8F7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439B1349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4474B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28D1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F4780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3AEB5C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80AD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E0E3CC2" w14:textId="77777777" w:rsidTr="00C53386">
        <w:trPr>
          <w:trHeight w:val="27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3FB81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A869C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341 5.563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92CF4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341 5.563A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CA3C4A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1BBD60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2A0A034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3DA8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09-217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67E9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063B9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C0716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DCAA82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03EECD88" w14:textId="77777777" w:rsidTr="00C53386">
        <w:trPr>
          <w:trHeight w:val="32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2EB6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2763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27230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77E5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ADAD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F2E7EC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B4F91C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698620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EF64FC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A5F9B4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D5A52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BAEC39C" w14:textId="77777777" w:rsidTr="00C53386">
        <w:trPr>
          <w:trHeight w:val="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C23A1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73B34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566BD3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7618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A9BF26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5AAFDA4" w14:textId="77777777" w:rsidTr="00C53386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7A933D5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7DA5349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5DFFD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D1A11B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2C26C0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4E2B91B" w14:textId="77777777" w:rsidTr="00C53386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BD16FF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17-226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CC14C7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9E72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FA238B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D6633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1C89B338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E4088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27834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E3EDA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219F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FE22C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F18265D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AD2D4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AEF70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469E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415CD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9354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5057720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84889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77EC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B0D1A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C6827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B1AB4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FBD6343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B7CB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062B1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62B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AB0D3E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62B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BEDD3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139C16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79ACDBC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F95C8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46051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93D42C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341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E37B1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9ADB23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41B13813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8D3726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26-231.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2D8895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1AE4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ACDCC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43A0A7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ტმოსფერო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იდ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ზონდირება</w:t>
            </w:r>
            <w:proofErr w:type="spellEnd"/>
          </w:p>
        </w:tc>
      </w:tr>
      <w:tr w:rsidR="00420CF8" w:rsidRPr="0006316F" w14:paraId="7F701915" w14:textId="77777777" w:rsidTr="00400C47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6C1028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89BAE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FD4C2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0266B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E6DB1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, VLBI</w:t>
            </w:r>
          </w:p>
        </w:tc>
      </w:tr>
      <w:tr w:rsidR="00420CF8" w:rsidRPr="0006316F" w14:paraId="59C60FB5" w14:textId="77777777" w:rsidTr="000B6271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7F34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FB3AD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D0C5B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E0E474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4D27B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44E90B23" w14:textId="77777777" w:rsidTr="00400C47">
        <w:trPr>
          <w:trHeight w:val="270"/>
        </w:trPr>
        <w:tc>
          <w:tcPr>
            <w:tcW w:w="1460" w:type="dxa"/>
            <w:tcBorders>
              <w:top w:val="nil"/>
              <w:left w:val="single" w:sz="12" w:space="0" w:color="000000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1E5588F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31.5-23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527543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7B9CCC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2DF1D7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31E1F7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აწილ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29258761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3B5D078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AF64F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56655CC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9A4960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A1D82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71750C8" w14:textId="77777777" w:rsidTr="00C53386">
        <w:trPr>
          <w:trHeight w:val="168"/>
        </w:trPr>
        <w:tc>
          <w:tcPr>
            <w:tcW w:w="146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FC764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3F5E37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C928EE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3D80F76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7A103B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6D6AEBE2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482B3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32-23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53EE4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C2478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040320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9CC4B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აწილ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27105C91" w14:textId="77777777" w:rsidTr="00C53386">
        <w:trPr>
          <w:trHeight w:val="457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E81C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899A3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92AF8E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09A8F3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47491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BA92572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BBE41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2B2A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0FA3F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11A1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6CBD5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10B0EE90" w14:textId="77777777" w:rsidTr="00CB7E44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0E7B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6D91A11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6DEC7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A6BD6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6BD213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33E341CF" w14:textId="77777777" w:rsidTr="00CB7E44">
        <w:trPr>
          <w:trHeight w:val="263"/>
        </w:trPr>
        <w:tc>
          <w:tcPr>
            <w:tcW w:w="146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6EBCD62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35-238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42BB167" w14:textId="0A2364F6" w:rsidR="00420CF8" w:rsidRPr="0099000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  <w:r w:rsidR="007B28E6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 w:rsidR="007B28E6" w:rsidRPr="0099000F">
              <w:rPr>
                <w:rFonts w:ascii="Sylfaen" w:hAnsi="Sylfaen"/>
                <w:sz w:val="18"/>
                <w:szCs w:val="18"/>
                <w:highlight w:val="green"/>
              </w:rPr>
              <w:t>5.563AA</w:t>
            </w:r>
          </w:p>
          <w:p w14:paraId="0253D719" w14:textId="19346201" w:rsidR="007D575A" w:rsidRPr="0099000F" w:rsidRDefault="007D575A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lang w:val="ka-GE"/>
              </w:rPr>
            </w:pPr>
            <w:r w:rsidRPr="0099000F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ფიქსირებული</w:t>
            </w:r>
            <w:r w:rsidRPr="0099000F">
              <w:rPr>
                <w:rFonts w:ascii="Sylfaen" w:eastAsia="Times New Roman" w:hAnsi="Sylfaen" w:cs="Calibri"/>
                <w:sz w:val="18"/>
                <w:szCs w:val="18"/>
                <w:lang w:val="ka-GE"/>
              </w:rPr>
              <w:t xml:space="preserve"> </w:t>
            </w:r>
          </w:p>
          <w:p w14:paraId="5D6FF606" w14:textId="77777777" w:rsidR="007D575A" w:rsidRPr="0006316F" w:rsidRDefault="007D575A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B3E210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985725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ენსორ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. </w:t>
            </w:r>
          </w:p>
        </w:tc>
        <w:tc>
          <w:tcPr>
            <w:tcW w:w="462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5F7F5B6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420CF8" w:rsidRPr="0006316F" w14:paraId="34BCCF4E" w14:textId="77777777" w:rsidTr="00CB7E44">
        <w:trPr>
          <w:trHeight w:val="708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0607A8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A6F395" w14:textId="77777777" w:rsidR="00420CF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  <w:p w14:paraId="0049DFE5" w14:textId="43A9637A" w:rsidR="007D575A" w:rsidRPr="007D575A" w:rsidRDefault="007D575A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</w:rPr>
            </w:pPr>
            <w:proofErr w:type="spellStart"/>
            <w:r w:rsidRPr="0099000F">
              <w:rPr>
                <w:rFonts w:ascii="Sylfaen" w:hAnsi="Sylfaen"/>
                <w:sz w:val="18"/>
                <w:szCs w:val="18"/>
                <w:highlight w:val="green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1F0CE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B3F33B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62B0D3D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644735AF" w14:textId="77777777" w:rsidTr="00CB7E44">
        <w:trPr>
          <w:trHeight w:val="255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4A69AD2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32414B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A3AC9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tcBorders>
              <w:top w:val="nil"/>
              <w:left w:val="nil"/>
              <w:right w:val="single" w:sz="12" w:space="0" w:color="000000"/>
            </w:tcBorders>
            <w:shd w:val="clear" w:color="auto" w:fill="auto"/>
            <w:hideMark/>
          </w:tcPr>
          <w:p w14:paraId="2C550A1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5570D27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540D37F5" w14:textId="77777777" w:rsidTr="00CB7E44">
        <w:trPr>
          <w:trHeight w:val="27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1AE370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263078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63A 5.563B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C259C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563A 5.563B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5A047D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795F31F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04139C6" w14:textId="77777777" w:rsidTr="00CB7E44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A28A0D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38-24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AE8AE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A14A2D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4B86F9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329DF1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აწილ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262270C7" w14:textId="77777777" w:rsidTr="00CB7E44">
        <w:trPr>
          <w:trHeight w:val="407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11525B9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9070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33F2E8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-დედამიწ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29E8EC2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67B8585A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6340A35" w14:textId="77777777" w:rsidTr="00CB7E44">
        <w:trPr>
          <w:trHeight w:val="2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124D545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BA963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6C59F8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52B0032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4576B6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75023881" w14:textId="77777777" w:rsidTr="00CB7E44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4578978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58FA4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7685EAB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A89D9B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6572826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BE956E5" w14:textId="77777777" w:rsidTr="00CB7E44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713EB3CE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84EB4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3F43165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BBC60F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54DFE1E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65745D8" w14:textId="77777777" w:rsidTr="00CB7E44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1B7671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63FA6CF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9322B0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4A8637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AFD66A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420CF8" w:rsidRPr="0006316F" w14:paraId="24E5B768" w14:textId="77777777" w:rsidTr="00CB7E44">
        <w:trPr>
          <w:trHeight w:val="270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hideMark/>
          </w:tcPr>
          <w:p w14:paraId="7D1F460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0-241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3CDB310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ფიქსირებულ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55B3BD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81458F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A5C0E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აწილ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420CF8" w:rsidRPr="0006316F" w14:paraId="4D8C519B" w14:textId="77777777" w:rsidTr="00CB7E44">
        <w:trPr>
          <w:trHeight w:val="300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1BB9DCB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4453FF7D" w14:textId="77777777" w:rsidR="00420CF8" w:rsidRPr="009105E2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მობილური</w:t>
            </w:r>
            <w:proofErr w:type="spellEnd"/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657D37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0FB5C2F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hideMark/>
          </w:tcPr>
          <w:p w14:paraId="4B0658D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2AC0452" w14:textId="77777777" w:rsidTr="00CB7E44">
        <w:trPr>
          <w:trHeight w:val="391"/>
        </w:trPr>
        <w:tc>
          <w:tcPr>
            <w:tcW w:w="1460" w:type="dxa"/>
            <w:vMerge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1B23850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4A0BAC59" w14:textId="77777777" w:rsidR="007D575A" w:rsidRPr="002F4258" w:rsidRDefault="007D575A" w:rsidP="007D575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</w:pP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დედამიწის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კვლევა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პასიური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) </w:t>
            </w:r>
          </w:p>
          <w:p w14:paraId="4B628C06" w14:textId="77777777" w:rsidR="007D575A" w:rsidRDefault="007D575A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  <w:p w14:paraId="3CB3D9C1" w14:textId="5E2EFB10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5AB5840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0096BBE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31B2C7E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32483151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C2E987E" w14:textId="3F754995" w:rsidR="00420CF8" w:rsidRPr="007B28E6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41-24</w:t>
            </w:r>
            <w:r w:rsidR="00870B3A"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.</w:t>
            </w:r>
            <w:r w:rsidR="007B28E6"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</w:t>
            </w:r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BF647A" w14:textId="3EA2FE80" w:rsidR="007B28E6" w:rsidRPr="002F4258" w:rsidRDefault="007B28E6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დედამიწის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კვლევა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პასიური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)</w:t>
            </w:r>
            <w:r w:rsidRPr="002F4258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729CDBAC" w14:textId="1194B3B8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6A4390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2C943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A3DDCAF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</w:tc>
      </w:tr>
      <w:tr w:rsidR="00420CF8" w:rsidRPr="0006316F" w14:paraId="291BAD6A" w14:textId="77777777" w:rsidTr="000B6271">
        <w:trPr>
          <w:trHeight w:val="75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98C120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D35B42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04D199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8DC1643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E4F0911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1626009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D885F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990383" w14:textId="77777777" w:rsidR="00420CF8" w:rsidRPr="002F425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2F425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F28B92B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85474C5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B1094B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420CF8" w:rsidRPr="0006316F" w14:paraId="71FD162C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F10E46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CBD6B79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9D0C4D8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91C5BAC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FF5C11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</w:tc>
      </w:tr>
      <w:tr w:rsidR="00420CF8" w:rsidRPr="0006316F" w14:paraId="0976F1BB" w14:textId="77777777" w:rsidTr="00870B3A">
        <w:trPr>
          <w:trHeight w:val="52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5488422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01C06E" w14:textId="77777777" w:rsidR="00420CF8" w:rsidRPr="002F4258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138</w:t>
            </w:r>
            <w:r w:rsidRPr="002F4258">
              <w:rPr>
                <w:rFonts w:ascii="Sylfaen" w:eastAsia="Times New Roman" w:hAnsi="Sylfaen" w:cs="Calibri"/>
                <w:sz w:val="18"/>
                <w:szCs w:val="18"/>
              </w:rPr>
              <w:t xml:space="preserve"> 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03FF8A7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38 5.14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132FD74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C321C5D" w14:textId="77777777" w:rsidR="00420CF8" w:rsidRPr="0006316F" w:rsidRDefault="00420CF8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</w:tr>
      <w:tr w:rsidR="00870B3A" w:rsidRPr="0006316F" w14:paraId="380EF7D0" w14:textId="77777777" w:rsidTr="00870B3A">
        <w:trPr>
          <w:trHeight w:val="2418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0EED29CF" w14:textId="606D4390" w:rsidR="00870B3A" w:rsidRPr="002F4258" w:rsidRDefault="007B28E6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</w:pPr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242.2-244.2 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000000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</w:tcPr>
          <w:p w14:paraId="049047ED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2E23FB15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35642002" w14:textId="77777777" w:rsidR="00870B3A" w:rsidRPr="002F4258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2F425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  <w:p w14:paraId="5D2CBC39" w14:textId="77777777" w:rsidR="00870B3A" w:rsidRPr="002F4258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2F425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  <w:p w14:paraId="3B69961C" w14:textId="183DCC33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5.138 5.149</w:t>
            </w:r>
          </w:p>
        </w:tc>
        <w:tc>
          <w:tcPr>
            <w:tcW w:w="2835" w:type="dxa"/>
            <w:tcBorders>
              <w:top w:val="single" w:sz="12" w:space="0" w:color="000000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</w:tcPr>
          <w:p w14:paraId="197943C5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5C29A3BF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447BC5A8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  <w:p w14:paraId="5B5A8DC1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  <w:p w14:paraId="5CB08015" w14:textId="3BFD0925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5.138 5.149</w:t>
            </w:r>
          </w:p>
        </w:tc>
        <w:tc>
          <w:tcPr>
            <w:tcW w:w="2285" w:type="dxa"/>
            <w:tcBorders>
              <w:top w:val="single" w:sz="12" w:space="0" w:color="000000"/>
              <w:left w:val="nil"/>
              <w:bottom w:val="single" w:sz="4" w:space="0" w:color="auto"/>
              <w:right w:val="single" w:sz="12" w:space="0" w:color="000000"/>
            </w:tcBorders>
            <w:shd w:val="clear" w:color="auto" w:fill="auto"/>
          </w:tcPr>
          <w:p w14:paraId="353E6CB3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  <w:p w14:paraId="36DCEE0A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54A4B565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4DCFD3A2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  <w:p w14:paraId="7A2E87EE" w14:textId="38F6D5ED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17F0F01C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  <w:p w14:paraId="113816C6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2FCE710A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1DD34E92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  <w:p w14:paraId="6621C1A6" w14:textId="77777777" w:rsidR="00870B3A" w:rsidRPr="0006316F" w:rsidRDefault="00870B3A" w:rsidP="00420CF8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0748D981" w14:textId="77777777" w:rsidTr="00870B3A">
        <w:trPr>
          <w:trHeight w:val="1950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2BBE8CB" w14:textId="0F98EC35" w:rsidR="00870B3A" w:rsidRPr="002F4258" w:rsidRDefault="007B28E6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</w:pPr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244.2-247.2 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4569E74A" w14:textId="640D07B9" w:rsidR="007B28E6" w:rsidRPr="002F4258" w:rsidRDefault="007B28E6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</w:pP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დედამიწის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თანამგზავრული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კვლევა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 (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პასიური</w:t>
            </w:r>
            <w:proofErr w:type="spellEnd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 xml:space="preserve">) </w:t>
            </w:r>
          </w:p>
          <w:p w14:paraId="64D1740A" w14:textId="0E5A9DF1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525D8869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694709BF" w14:textId="77777777" w:rsidR="00870B3A" w:rsidRPr="002F4258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2F425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  <w:p w14:paraId="654DC9EA" w14:textId="77777777" w:rsidR="00870B3A" w:rsidRPr="002F4258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2F425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  <w:p w14:paraId="1DDE71DD" w14:textId="7447F490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5.138 5.14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304E4D07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46EDCCBA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2BD3C47A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  <w:p w14:paraId="76254C0B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  <w:p w14:paraId="79C2F503" w14:textId="0FE3260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5.138 5.149</w:t>
            </w:r>
          </w:p>
        </w:tc>
        <w:tc>
          <w:tcPr>
            <w:tcW w:w="2285" w:type="dxa"/>
            <w:tcBorders>
              <w:top w:val="single" w:sz="4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7EA3E66A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  <w:p w14:paraId="70CB5FC6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45262517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6369CE6D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  <w:p w14:paraId="473E6A1A" w14:textId="6D211B1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45771FBC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  <w:p w14:paraId="06094DC9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2DF9DBC2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65705CBE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  <w:p w14:paraId="4079449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7D66BF5A" w14:textId="77777777" w:rsidTr="00870B3A">
        <w:trPr>
          <w:trHeight w:val="1735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6C03A423" w14:textId="32C38807" w:rsidR="00870B3A" w:rsidRPr="0006316F" w:rsidRDefault="007B28E6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lastRenderedPageBreak/>
              <w:t xml:space="preserve">247.2-248 </w:t>
            </w:r>
            <w:proofErr w:type="spellStart"/>
            <w:r w:rsidRPr="002F425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05E4230F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1C219938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4FFFB79C" w14:textId="77777777" w:rsidR="00870B3A" w:rsidRPr="002F4258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2F425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</w:t>
            </w:r>
            <w:proofErr w:type="spellEnd"/>
          </w:p>
          <w:p w14:paraId="2033B357" w14:textId="77777777" w:rsidR="00870B3A" w:rsidRPr="002F4258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2F4258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  <w:p w14:paraId="62BCB16C" w14:textId="7A73D802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9105E2">
              <w:rPr>
                <w:rFonts w:ascii="Sylfaen" w:eastAsia="Times New Roman" w:hAnsi="Sylfaen" w:cs="Calibri"/>
                <w:b/>
                <w:bCs/>
                <w:strike/>
                <w:sz w:val="18"/>
                <w:szCs w:val="18"/>
              </w:rPr>
              <w:t>5.138</w:t>
            </w: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5.149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6A270CF8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77296912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სალოკაც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0AB0D5B9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  <w:p w14:paraId="3D03C930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  <w:p w14:paraId="7BEF6CD9" w14:textId="554A0C01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5.138 5.149</w:t>
            </w:r>
          </w:p>
        </w:tc>
        <w:tc>
          <w:tcPr>
            <w:tcW w:w="2285" w:type="dxa"/>
            <w:tcBorders>
              <w:top w:val="single" w:sz="4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</w:tcPr>
          <w:p w14:paraId="3276322C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  <w:p w14:paraId="7B6F97D9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  <w:p w14:paraId="0321662F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3359C06A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რასპეციფიურ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SRD</w:t>
            </w:r>
          </w:p>
          <w:p w14:paraId="2B2FC143" w14:textId="153763DA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600F5B62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: EN 301 783.</w:t>
            </w:r>
          </w:p>
          <w:p w14:paraId="48319691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316A1BF5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  <w:p w14:paraId="4EBF5354" w14:textId="77777777" w:rsidR="00870B3A" w:rsidRPr="00870B3A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SRD: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იხ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დანართ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1, </w:t>
            </w:r>
            <w:proofErr w:type="spellStart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>ცხრილი</w:t>
            </w:r>
            <w:proofErr w:type="spellEnd"/>
            <w:r w:rsidRPr="00870B3A">
              <w:rPr>
                <w:rFonts w:ascii="Sylfaen" w:eastAsia="Times New Roman" w:hAnsi="Sylfaen" w:cs="Calibri"/>
                <w:sz w:val="18"/>
                <w:szCs w:val="18"/>
              </w:rPr>
              <w:t xml:space="preserve"> 1.</w:t>
            </w:r>
          </w:p>
          <w:p w14:paraId="6215E7B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5BEBFCD6" w14:textId="77777777" w:rsidTr="00870B3A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324538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48-25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4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3A5053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CC4BD2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</w:p>
        </w:tc>
        <w:tc>
          <w:tcPr>
            <w:tcW w:w="2285" w:type="dxa"/>
            <w:tcBorders>
              <w:top w:val="single" w:sz="4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29A772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5AD942F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: EN 301 783.</w:t>
            </w:r>
          </w:p>
        </w:tc>
      </w:tr>
      <w:tr w:rsidR="00870B3A" w:rsidRPr="0006316F" w14:paraId="1704920D" w14:textId="77777777" w:rsidTr="00400C47">
        <w:trPr>
          <w:trHeight w:val="84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74F938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2DB909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C45BB1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-თანამგზავრ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A26D52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ECBAEF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05794307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563BF7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B5CBD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58ED9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i/>
                <w:iCs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1A06E0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2AA2C7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48BCD926" w14:textId="77777777" w:rsidTr="00CB7E44">
        <w:trPr>
          <w:trHeight w:val="433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80D1D0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A1EE22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DD6680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62A6E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4AA6A4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36282545" w14:textId="77777777" w:rsidTr="00400C47">
        <w:trPr>
          <w:trHeight w:val="525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FE3643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50-252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89656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F041A2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B6D108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220FA1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870B3A" w:rsidRPr="0006316F" w14:paraId="4FC4B92B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2A8FC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4DA724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B5DDA7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A93D41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43B3DF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2685ECF3" w14:textId="77777777" w:rsidTr="00CB7E44">
        <w:trPr>
          <w:trHeight w:val="704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00864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42D367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563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58ECAF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კვლევ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340 5.563A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0E5DB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C2E47D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247C1773" w14:textId="77777777" w:rsidTr="00400C47">
        <w:trPr>
          <w:trHeight w:val="270"/>
        </w:trPr>
        <w:tc>
          <w:tcPr>
            <w:tcW w:w="146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7ADFFFD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52-26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E65D11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313230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2285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0332B3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ებ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4620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360CCF5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870B3A" w:rsidRPr="0006316F" w14:paraId="57556B2A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79C697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56881B5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E8E535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1F1B6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56BE5A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387D037B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2FD190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2B500A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34E7A10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51857A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1E7E65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143DEFB3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EFB580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7B6D0D4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1A3965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BCA716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6C427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472143E1" w14:textId="77777777" w:rsidTr="00CB7E44">
        <w:trPr>
          <w:trHeight w:val="339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721692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7CC408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1D3835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A613D8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811C2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289DDE8A" w14:textId="77777777" w:rsidTr="00400C47">
        <w:trPr>
          <w:trHeight w:val="51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235EE9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A0E3D1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F4A845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-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C376B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DAE090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756B0003" w14:textId="77777777" w:rsidTr="00CB7E44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4B6F0B0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7E07F76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000000"/>
            </w:tcBorders>
            <w:shd w:val="clear" w:color="auto" w:fill="auto"/>
            <w:hideMark/>
          </w:tcPr>
          <w:p w14:paraId="12AAB95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54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3A94AB0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vAlign w:val="center"/>
            <w:hideMark/>
          </w:tcPr>
          <w:p w14:paraId="7472DBE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3D49DD91" w14:textId="77777777" w:rsidTr="00CB7E44">
        <w:trPr>
          <w:trHeight w:val="333"/>
        </w:trPr>
        <w:tc>
          <w:tcPr>
            <w:tcW w:w="146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4EC5DD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65 - 275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AD9BAF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DE704E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</w:t>
            </w:r>
            <w:proofErr w:type="spellEnd"/>
          </w:p>
        </w:tc>
        <w:tc>
          <w:tcPr>
            <w:tcW w:w="2285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2B3E3F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A3D509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სპექტრალ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ხაზ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აკვირვება</w:t>
            </w:r>
            <w:proofErr w:type="spellEnd"/>
          </w:p>
        </w:tc>
      </w:tr>
      <w:tr w:rsidR="00870B3A" w:rsidRPr="0006316F" w14:paraId="0ED25E76" w14:textId="77777777" w:rsidTr="00400C47">
        <w:trPr>
          <w:trHeight w:val="76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5C5D14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20FB57B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560815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ფიქსირებულ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დედამიწა-კოსმოს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4E9E2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D15225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3360DCB7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77E90F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0D8BFAC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4E20236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FAACA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8BDC5F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71A2AB55" w14:textId="77777777" w:rsidTr="00400C47">
        <w:trPr>
          <w:trHeight w:val="255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6002A9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6F6F32C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auto"/>
            <w:hideMark/>
          </w:tcPr>
          <w:p w14:paraId="17FBFE8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ტრონომიული</w:t>
            </w:r>
            <w:proofErr w:type="spellEnd"/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60027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34B7A6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7AB1631E" w14:textId="77777777" w:rsidTr="00400C47">
        <w:trPr>
          <w:trHeight w:val="270"/>
        </w:trPr>
        <w:tc>
          <w:tcPr>
            <w:tcW w:w="146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893E2C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C6EB7C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63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8DAAA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5.149 5.563A</w:t>
            </w:r>
          </w:p>
        </w:tc>
        <w:tc>
          <w:tcPr>
            <w:tcW w:w="2285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BD7D20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620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1A24EA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</w:tr>
      <w:tr w:rsidR="00870B3A" w:rsidRPr="0006316F" w14:paraId="33877D55" w14:textId="77777777" w:rsidTr="00400C47">
        <w:trPr>
          <w:trHeight w:val="540"/>
        </w:trPr>
        <w:tc>
          <w:tcPr>
            <w:tcW w:w="1460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234641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275-3000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79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2EF1B43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აწილ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64A 5.56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099C136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ნაწილ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) 5.565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43A12A5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hideMark/>
          </w:tcPr>
          <w:p w14:paraId="18E20FD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შეიძლება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გამოყენებულ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იქნა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როგორც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ქტ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ასევე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პასიური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მომსახურ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</w:tr>
      <w:tr w:rsidR="00870B3A" w:rsidRPr="0006316F" w14:paraId="25AF4DF2" w14:textId="77777777" w:rsidTr="00400C47">
        <w:trPr>
          <w:trHeight w:val="27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FFCD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4CC6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37480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91290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A03C4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2E6CC4FF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E0B4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3EF9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A9E24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18659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BD1C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B7F4102" w14:textId="77777777" w:rsidTr="004D6D63">
        <w:trPr>
          <w:trHeight w:val="390"/>
        </w:trPr>
        <w:tc>
          <w:tcPr>
            <w:tcW w:w="139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E3977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ზემოთ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წარმოდგენილ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ეგმაშ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ცემუ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ცხრილებ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ტრუქტურულად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წარმოდგენილი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მდეგნაირად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870B3A" w:rsidRPr="0006316F" w14:paraId="1FFD25B8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D94BD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FD42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BA10E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E86B4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28174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1405CA5D" w14:textId="77777777" w:rsidTr="004D6D63">
        <w:trPr>
          <w:trHeight w:val="405"/>
        </w:trPr>
        <w:tc>
          <w:tcPr>
            <w:tcW w:w="139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CD0DF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პირვე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ვეტ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-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იაპაზონ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.</w:t>
            </w:r>
          </w:p>
        </w:tc>
      </w:tr>
      <w:tr w:rsidR="00870B3A" w:rsidRPr="0006316F" w14:paraId="2286D779" w14:textId="77777777" w:rsidTr="004D6D63">
        <w:trPr>
          <w:trHeight w:val="51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112F9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5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1B559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ვე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ცემ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ნიშვნელო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ნიშნავე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აპაზონებ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ხილ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დეგ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დიდე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ილოჰერც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გაჰერც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იგაჰერც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.</w:t>
            </w:r>
          </w:p>
        </w:tc>
      </w:tr>
      <w:tr w:rsidR="00870B3A" w:rsidRPr="0006316F" w14:paraId="2202E091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50304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183E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EDBE9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7580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9E5D5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839AC72" w14:textId="77777777" w:rsidTr="004D6D63">
        <w:trPr>
          <w:trHeight w:val="375"/>
        </w:trPr>
        <w:tc>
          <w:tcPr>
            <w:tcW w:w="139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6DD964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ეორე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ვეტ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-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პირვე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რეგიონისათვის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RR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.</w:t>
            </w:r>
          </w:p>
        </w:tc>
      </w:tr>
      <w:tr w:rsidR="00870B3A" w:rsidRPr="0006316F" w14:paraId="5D897EE3" w14:textId="77777777" w:rsidTr="004D6D63">
        <w:trPr>
          <w:trHeight w:val="135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94019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5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CB8C7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ვე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ცემ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ხედვ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რეგლამენტიდ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R) ITU-ს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გიონ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ყნ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ქართვე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ეკუთვ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გიონ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საბამის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ტნოტ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აზღვრ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გიონ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ყნ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ვეულ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რიფტ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არმოდგენი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ITU-ს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რეგლამენტ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აზღ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უძველ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ო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რსივ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რიფტ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ორ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უძველ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არმოდგენი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ITU-ს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რეგლამენტ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ტნო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ებში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თით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ქართვე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870B3A" w:rsidRPr="0006316F" w14:paraId="22E654F5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5A713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77139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F722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AD87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05EE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5D4FADD" w14:textId="77777777" w:rsidTr="004D6D63">
        <w:trPr>
          <w:trHeight w:val="315"/>
        </w:trPr>
        <w:tc>
          <w:tcPr>
            <w:tcW w:w="139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610F2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ესამე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ვეტ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-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ერთო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ევროპუ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(ERC report 25).</w:t>
            </w:r>
          </w:p>
        </w:tc>
      </w:tr>
      <w:tr w:rsidR="00870B3A" w:rsidRPr="0006316F" w14:paraId="1CE22F82" w14:textId="77777777" w:rsidTr="004D6D63">
        <w:trPr>
          <w:trHeight w:val="84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8E04F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5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1D918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ვე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ცემ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აცემ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ერთ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პ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დ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ERC Report 25)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ა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ვეულებრი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რიფტ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არმოდგენი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უძველ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ო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რსივ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ხრ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რიფტ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ორ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უძველ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ერთ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პ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ტნო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არმოდგენი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CA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ნიშვნ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870B3A" w:rsidRPr="0006316F" w14:paraId="129CAD86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55423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9883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CC84E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D361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0334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098FF7F" w14:textId="77777777" w:rsidTr="004D6D63">
        <w:trPr>
          <w:trHeight w:val="405"/>
        </w:trPr>
        <w:tc>
          <w:tcPr>
            <w:tcW w:w="139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9A91A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ეოთხე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ვეტ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-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ეროვნულ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ონეზე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.</w:t>
            </w:r>
          </w:p>
        </w:tc>
      </w:tr>
      <w:tr w:rsidR="00870B3A" w:rsidRPr="0006316F" w14:paraId="6E51259D" w14:textId="77777777" w:rsidTr="004D6D63">
        <w:trPr>
          <w:trHeight w:val="87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E75B0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5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5D6E1" w14:textId="6B6D029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ვე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ცემ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ოვნ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ონე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გორ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ღევანდ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დგომარეო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ე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ერსპექტი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თხ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ითოე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აპაზონ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ოთხ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ვეტ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არტ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იორიტეტებ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ესებ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აზღვრავ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ქართველო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უნიკაცი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ოვნ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ის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ხუთ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ვე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არმოდგენ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r w:rsidRPr="0012649C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პირობების,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ორმები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საბამის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870B3A" w:rsidRPr="0006316F" w14:paraId="1A2D65F1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CFADC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0A97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01B7A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087A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195D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2BB98207" w14:textId="77777777" w:rsidTr="004D6D63">
        <w:trPr>
          <w:trHeight w:val="330"/>
        </w:trPr>
        <w:tc>
          <w:tcPr>
            <w:tcW w:w="139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CA16C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ეხუთე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ვეტ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-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ებ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.</w:t>
            </w:r>
          </w:p>
        </w:tc>
      </w:tr>
      <w:tr w:rsidR="00870B3A" w:rsidRPr="0006316F" w14:paraId="551BC705" w14:textId="77777777" w:rsidTr="004D6D63">
        <w:trPr>
          <w:trHeight w:val="109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E1F90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5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D82B2" w14:textId="5D1A34B5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ვე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არმოდგენი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საბამის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პ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EN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ნიშვნ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ე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კავ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EU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კომის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EC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პ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ოსტ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კომუნიკაცი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ფერენც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CEPT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პ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უნიკაცი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იტეტ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ECC)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პ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0B5FC9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იტეტის</w:t>
            </w:r>
            <w:proofErr w:type="spellEnd"/>
            <w:r w:rsidR="000B5FC9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(ERC)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ე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ღ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წყვეტილე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კომენდაცი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,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r w:rsidRPr="0012649C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ასევე სხვა პირობები და ნორმები,</w:t>
            </w:r>
            <w:r w:rsidRPr="00DE0C9E">
              <w:rPr>
                <w:rFonts w:ascii="Sylfaen" w:eastAsia="Times New Roman" w:hAnsi="Sylfaen" w:cs="Calibri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ითა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ის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მძღვანელობ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იორიტეტ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ეს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აზღვრის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870B3A" w:rsidRPr="0006316F" w14:paraId="2B03F25C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AEFB49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AEBA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F07C4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9901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AA54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209D2FDB" w14:textId="77777777" w:rsidTr="004D6D63">
        <w:trPr>
          <w:trHeight w:val="300"/>
        </w:trPr>
        <w:tc>
          <w:tcPr>
            <w:tcW w:w="139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56B2B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წარმოდგენილი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აბრევიატურების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ნმარტებით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თარგმნით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.</w:t>
            </w:r>
          </w:p>
        </w:tc>
      </w:tr>
      <w:tr w:rsidR="00870B3A" w:rsidRPr="0006316F" w14:paraId="42D0190A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1B93A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BC9A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23CE81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60599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1BD8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0697DDC" w14:textId="77777777" w:rsidTr="004D6D63">
        <w:trPr>
          <w:trHeight w:val="435"/>
        </w:trPr>
        <w:tc>
          <w:tcPr>
            <w:tcW w:w="139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D754A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აბრევიატურების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ნმარტებით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თარგმანით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870B3A" w:rsidRPr="0006316F" w14:paraId="1A105C8A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E42ED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A6E6B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DABD23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6BF61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8DA02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293AC4D9" w14:textId="77777777" w:rsidTr="00400C47">
        <w:trPr>
          <w:trHeight w:val="88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ADD7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AE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00FE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Aircraft Earth Station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ვი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FD92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B9622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B8570" w14:textId="77777777" w:rsidR="00870B3A" w:rsidRPr="0006316F" w:rsidRDefault="00870B3A" w:rsidP="00870B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1CF826A3" w14:textId="77777777" w:rsidTr="00400C47">
        <w:trPr>
          <w:trHeight w:val="78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E844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ALD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5D1F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Assistive Listening Device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მენ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უმჯობეს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ხმარ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5BF3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54E75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FE885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11929AB2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EF96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OR)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2DB7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Off-Route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ე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AC94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8D9E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D1BD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D815EC6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554F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R)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A3BD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Route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სა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656F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B3DE0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8D21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A8F5BC3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DD3A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BFWA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CB18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Broadband Fixed Wireless Acces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შვ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2C94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F945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B6DC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DADEAFE" w14:textId="77777777" w:rsidTr="00400C47">
        <w:trPr>
          <w:trHeight w:val="51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013F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CB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AD98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Citizen Band –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ქალაქ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8C27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A7F0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89AF8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443F650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CF66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CDMA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4B47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Code Division Multiple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Acsess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–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დ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ყოფ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რავალჯერ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შვ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03B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54BD0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A68D1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2A1D7B83" w14:textId="77777777" w:rsidTr="00400C47">
        <w:trPr>
          <w:trHeight w:val="178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D337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CEPT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CB60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uropean Conference of Postal and Administrations Telecommunication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პ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ოსტ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დმინისტრაცი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ფერენ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0C55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EC842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5745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17E11A2" w14:textId="77777777" w:rsidTr="00400C47">
        <w:trPr>
          <w:trHeight w:val="199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809C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SIM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B480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arth Stations In-Motion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სელ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ნქციონირებ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წისზედა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ძრაობ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ყოფ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6BAE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D6758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2679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E98C0EB" w14:textId="77777777" w:rsidTr="00400C47">
        <w:trPr>
          <w:trHeight w:val="141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749A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SOMP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117F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arth Stations on Mobile Platform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ძრავ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ლატფორმებ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თავს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0E3C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FE1D1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F854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53DE3B0" w14:textId="77777777" w:rsidTr="00400C47">
        <w:trPr>
          <w:trHeight w:val="88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DE63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SV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4B21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arth Stations on board Vessel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07FA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E3A80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744F8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A6176D9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4D20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>DEC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ADA9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ecision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წყვეტ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1CB7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6AB8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049F1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05DE295" w14:textId="77777777" w:rsidTr="00400C47">
        <w:trPr>
          <w:trHeight w:val="127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9239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DECT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66F7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igital Enhanced Cordless Telecommunication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მავთ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უმჯობეს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კომუნიკ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F9A8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8D709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E368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687D72EC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CA414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DSC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7F24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igital Selective Calling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ჩევ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ძახ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6565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A8165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2F854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8FA7CD4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EC1B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DVB-T/T2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A7E9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Terrestrial Digital Video Broadcasting –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ზისზე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ვიზ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7636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CA275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1461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4AC7B909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3ABC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A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0E3A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uropean Common Allocation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ერთ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პ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B58A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52C0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7D4B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2CC1F2A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2583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CF674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lectronic Communications Committee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ლექტრონ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უნიკაცი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იტე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9463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678E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90B1E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EF1BB5F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480F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PIRB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4C4D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mergency Position-Indicating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Radiobeacon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რიტიკ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ტყუაც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მსაზღვრ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შუქურ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F898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ACBD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AD6D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4BB73C0E" w14:textId="77777777" w:rsidTr="00400C47">
        <w:trPr>
          <w:trHeight w:val="127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DF23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RC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Repoort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5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3205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uropean Radiocommunications Committee Report 25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პ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კომუნიკაც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იტეტ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გარ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5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6CB86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BC2A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75C2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3A19474" w14:textId="77777777" w:rsidTr="00400C47">
        <w:trPr>
          <w:trHeight w:val="127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7B08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U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C749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Uropean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footnote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ვროგაერთია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ამოტან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ნიშნ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ცემ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გარიშ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5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202F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7F74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77025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1C54460C" w14:textId="77777777" w:rsidTr="00400C47">
        <w:trPr>
          <w:trHeight w:val="51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8FF9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FM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2B28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Frequency Modulation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6C69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CA25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D7CA9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2623F68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0E8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FS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9440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Fixed-Satellite Service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3A03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6A92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5614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4FCCD713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7456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GBA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F863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პონენტ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C021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9ACC2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57E58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651DAF3" w14:textId="77777777" w:rsidTr="00400C47">
        <w:trPr>
          <w:trHeight w:val="51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3DD5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>GE75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EA8C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Geneva 1975 Agreement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ჟენ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97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თანხმ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E665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7E8D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CE4C9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61CEC6A3" w14:textId="77777777" w:rsidTr="00400C47">
        <w:trPr>
          <w:trHeight w:val="51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94D4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GE85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6950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Geneva 1985 Agreement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ჟენ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98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თანხმ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1020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73BAE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94F2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3B48EB2" w14:textId="77777777" w:rsidTr="00400C47">
        <w:trPr>
          <w:trHeight w:val="51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746E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GE06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74CF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Geneva 2006 Agreement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ჟენ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00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თანხმ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0FCD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0C52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77AF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7315358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33B5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GLONAS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99D5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Global Navigation Satellite System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ლობა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5761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EEF7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6B101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7075EFD" w14:textId="77777777" w:rsidTr="00400C47">
        <w:trPr>
          <w:trHeight w:val="153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74AF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GMDS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379B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Global Maritime Distress and Safety System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ლობა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თხვევებ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კუთვნილ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20E3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A93E6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C0C79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7A749DD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3F25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GP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5CD8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Global Positioning System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ლობა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ზიციონი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B660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6D3A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A323F4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4B5E2DB1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997C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GSM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1585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Global System for Mobile Communication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ლობა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მუნიკაცი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68BF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39F4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3256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6AEF0721" w14:textId="77777777" w:rsidTr="00400C47">
        <w:trPr>
          <w:trHeight w:val="123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BBA4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HEST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589D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High EIRP satellite terminal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-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ქო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რნმინა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4B29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38C3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96F98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19F0FF40" w14:textId="77777777" w:rsidTr="00400C47">
        <w:trPr>
          <w:trHeight w:val="127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1769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IALA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F9DE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nternational Association of Lighthouse Authoritie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შუქუ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დმინისტრაცი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ერთაშორის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ოცი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A7EE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3AD79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2EC52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48E57027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CFE9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IL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3F8D2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nstrument Landing System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ვითმფრინა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პილოტო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16975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B7ADD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58392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20551E6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C592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IMT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587A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nternational Mobile Telecommunication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ერთაშორის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კომუნიკაცი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22B5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5BDB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FBDAC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17323674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3A83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>ISM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920A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ndustrial, </w:t>
            </w:r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Scientific</w:t>
            </w:r>
            <w:proofErr w:type="gram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nd Medical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რეწვე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ცნიერ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დიცი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6428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397D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5595E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A84D367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FC8A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ITU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241B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International Telecommunication Union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ერთაშორის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0754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0168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D60B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2EBC6553" w14:textId="77777777" w:rsidTr="00400C47">
        <w:trPr>
          <w:trHeight w:val="109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EFEC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LEST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18CA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Low EIRP satellite terminal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ცირ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-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ქო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რნმინა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2D095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CAE1E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0885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2A93CB73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7FF9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MFCN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640C0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Mobile/Fixed Communications Networks -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სე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F5FA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74AEEE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7BB9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EEBB0D8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0B47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ML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85A8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Microwave Landing System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კროტალღოვა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დამიწა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6AFD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482B4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704B1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275F4E62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C57A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MS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BDEB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Mobile-Satellite Service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BD0A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11272E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9019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D40D5C1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ECC7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MW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7847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Multimedia Wireless System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ლტიმედ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0C34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F9D82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A663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640A449" w14:textId="77777777" w:rsidTr="00400C47">
        <w:trPr>
          <w:trHeight w:val="153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50B4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NAVTEX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F800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Narrow-band direct-printing telegraphy system for transmission of navigational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andmeteorological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warnings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andurgentinformation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to ship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წროზოლოვანი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FFA4C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2038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ED8D1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66385ED6" w14:textId="77777777" w:rsidTr="00400C47">
        <w:trPr>
          <w:trHeight w:val="204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B86F9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5BB1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გრაფ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დაპი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ჭვდ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ელი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ომალდებ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სცემ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ეოროლოგიუ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ფრთხილებებ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უდებელ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69FB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2A2B31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7A601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3DF8D9D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B15D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22B6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ორმაცი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8EFA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DD712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0905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B6EBAE0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898A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>NDB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5FA1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Non-Directional Beacon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ველ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მართულ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ქო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შუქურ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91F8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A39B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598A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DAD9BA6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40CA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AMR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61E0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Public Access Mobile Radio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ერთ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ხმა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A2D8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D1AF72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4779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4A8F00A8" w14:textId="77777777" w:rsidTr="00400C47">
        <w:trPr>
          <w:trHeight w:val="93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9126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RFID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5121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Radio Frequency Identification Application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ომცნო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3565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52A78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9AFAA8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47461E42" w14:textId="77777777" w:rsidTr="00400C47">
        <w:trPr>
          <w:trHeight w:val="127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9102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MR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DDAA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Professional Mobile Radio, Private Mobile Radio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ესიონა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ერძ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ხმა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9DF8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22ED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BC94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178BD4C4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3A5E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PPDR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0D6F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Public Protection and Disaster Relief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სახლეო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ც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ბედ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თხვე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სუბუქ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40DE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67C6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09188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0D7BE65" w14:textId="77777777" w:rsidTr="00400C47">
        <w:trPr>
          <w:trHeight w:val="51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E2C2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A1DDC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Recommendation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კომენდ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5881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38730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47A8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6681E5E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FCB4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RFID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76C6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Radio Frequency Identification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დენტიფიკ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A623D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A2EC5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A12DD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11F0BF9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61DBC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RLAN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872A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Radio Local Area Network System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ოკა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ეა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სე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2332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2110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3FEB4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49440F4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8226B2" w14:textId="3678DB9E" w:rsidR="00870B3A" w:rsidRPr="0012649C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</w:pPr>
            <w:r w:rsidRPr="0012649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RMR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1375FF" w14:textId="77A21DC7" w:rsidR="00870B3A" w:rsidRPr="0012649C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</w:pPr>
            <w:r w:rsidRPr="0012649C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სარკინიგზო მობილური რადიო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A290B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97084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25B4C2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4159F7C" w14:textId="77777777" w:rsidTr="00400C47">
        <w:trPr>
          <w:trHeight w:val="204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AF50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RR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5B48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ერთაშორის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რეგლამენ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ძირით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ს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ყვან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ცემ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რეგლამენ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C695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2F8B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D507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E02E57E" w14:textId="77777777" w:rsidTr="00400C47">
        <w:trPr>
          <w:trHeight w:val="130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4040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>RTTT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B724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Road 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  <w:t xml:space="preserve">Transport and Traffic Telematics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გზ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ანსპორტი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ძრაო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მატიკ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C2A0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4D0F0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08032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68B70C4B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AD8C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SAB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A56F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ervices Ancillary to Broadcasting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ხმარ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7A01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467CEE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3B51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E6FD026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F8A6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SAP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CDC7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ervices Ancillary to Programming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გრამი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ხმარ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1CB2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B1A17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B4C17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C5B445A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0FF5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SNG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FE28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atellite News Gathering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იდ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ხ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ბ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გროვ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1301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01D7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7DA3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5E7127A" w14:textId="77777777" w:rsidTr="00400C47">
        <w:trPr>
          <w:trHeight w:val="112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9F86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S-PC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9B5AB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atellite Personal Communication System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ერსონა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4DDE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1A73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87040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1E6C9560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CBA4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SRD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1DA4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Short Range Device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კლ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სტანცია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ქმე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5EC18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2868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F848B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19FCE7ED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B454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T-DAB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DF150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Terrestrial Digital Audio Broadcasting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წისზე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იფ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უწყებლო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6F643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3E61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E2FD0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096F7660" w14:textId="77777777" w:rsidTr="00400C47">
        <w:trPr>
          <w:trHeight w:val="127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A2CC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UMT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4217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Universal Mobile Telecommunications System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ივერსა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ელე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57A6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65C0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617E5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AD4BEBF" w14:textId="77777777" w:rsidTr="00400C47">
        <w:trPr>
          <w:trHeight w:val="76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CED9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VOR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D43E0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VHF Omni-directional Range – VHF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მიმართ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აპაზო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5B9F6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E1F1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C4AF8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5B361BCE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6772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VSAT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533B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Very Small Aperture Terminal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ხი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ძალი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წრ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პერტ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ქო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რმინ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D973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F31D5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7A733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75E39677" w14:textId="77777777" w:rsidTr="00400C47">
        <w:trPr>
          <w:trHeight w:val="51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D5843A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WAS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E8F7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Wireless Access System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დე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შვ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2C5B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8A0A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7FAF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33093121" w14:textId="77777777" w:rsidTr="00400C47">
        <w:trPr>
          <w:trHeight w:val="102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0510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>WRC</w:t>
            </w: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19F3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World Radiocommunication Conference -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სოფლ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ფერე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5A56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E6F82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B79B6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1B37C493" w14:textId="77777777" w:rsidTr="00400C47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AE9C0E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5691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ED8A2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9678A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5E4D0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6F22DA3E" w14:textId="77777777" w:rsidTr="00144EBE">
        <w:trPr>
          <w:trHeight w:val="510"/>
        </w:trPr>
        <w:tc>
          <w:tcPr>
            <w:tcW w:w="139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914C23" w14:textId="0CB06E9A" w:rsidR="00870B3A" w:rsidRPr="0006316F" w:rsidRDefault="00870B3A" w:rsidP="00870B3A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ქვემოთ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წარმოდგენილი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ITU-ს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რადიორეგლამენტის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ფუტნოტებ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რომლებშიც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ითითებულია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870B3A" w:rsidRPr="0006316F" w14:paraId="0B166F54" w14:textId="77777777" w:rsidTr="00601C88">
        <w:trPr>
          <w:trHeight w:val="25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B5C35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FAD3571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2E8283D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F5C6D1F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7D32A9C" w14:textId="77777777" w:rsidR="00870B3A" w:rsidRPr="0006316F" w:rsidRDefault="00870B3A" w:rsidP="00870B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70B3A" w:rsidRPr="0006316F" w14:paraId="45177993" w14:textId="77777777" w:rsidTr="00601C88">
        <w:trPr>
          <w:trHeight w:val="681"/>
        </w:trPr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B9960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55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1E65DE8D" w14:textId="32F10F9E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4-17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უძველ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5)</w:t>
            </w:r>
          </w:p>
        </w:tc>
      </w:tr>
      <w:tr w:rsidR="00870B3A" w:rsidRPr="0006316F" w14:paraId="0F50E161" w14:textId="77777777" w:rsidTr="00601C88">
        <w:trPr>
          <w:trHeight w:val="1130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9FD8A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56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5B8EC60E" w14:textId="21D0A1BC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ელთათვისა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4-19.9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0.05-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გიო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ე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72-8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6-9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იძ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სცემდნე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ც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ები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ტერფერენციებისაგ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იშნუ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გი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ობ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1FC05767" w14:textId="77777777" w:rsidTr="00601C88">
        <w:trPr>
          <w:trHeight w:val="693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E2F4F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58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659BA972" w14:textId="7DF961D3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67-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უძველ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2000)</w:t>
            </w:r>
          </w:p>
        </w:tc>
      </w:tr>
      <w:tr w:rsidR="00870B3A" w:rsidRPr="0006316F" w14:paraId="45429469" w14:textId="77777777" w:rsidTr="00601C88">
        <w:trPr>
          <w:trHeight w:val="1182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5CDD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75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3ED9D163" w14:textId="4D89CCD0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ხვავ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ტეგორ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ავ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ღ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ნაპირო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315-3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ო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ლტ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ღ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ეალ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ა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ხ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ექვემდებარო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ე. წ. "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ხ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"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დმინისტრაციებ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ინასწ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სულტაცი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07)</w:t>
            </w:r>
          </w:p>
        </w:tc>
      </w:tr>
      <w:tr w:rsidR="00870B3A" w:rsidRPr="0006316F" w14:paraId="632EFB8C" w14:textId="77777777" w:rsidTr="00601C88">
        <w:trPr>
          <w:trHeight w:val="1182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hideMark/>
          </w:tcPr>
          <w:p w14:paraId="26446AF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93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2F6224EA" w14:textId="0F32C4F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ატვ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ტ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იგე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ლოვა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ად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625-1 63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1 800-1 8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 160-2 1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უძველ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ქვემდებარ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თანხმებ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No. 9.21 –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5)</w:t>
            </w:r>
          </w:p>
        </w:tc>
      </w:tr>
      <w:tr w:rsidR="00870B3A" w:rsidRPr="0006316F" w14:paraId="7E36A89E" w14:textId="77777777" w:rsidTr="00601C88">
        <w:trPr>
          <w:trHeight w:val="2033"/>
        </w:trPr>
        <w:tc>
          <w:tcPr>
            <w:tcW w:w="146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5223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96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24EEF4EB" w14:textId="1CAA9C92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რმ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სტ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ორვატ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ტ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ლანდ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ნდ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რაელ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ატვ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ხტენშტეი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ტ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ლტ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ორვეგ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ლოვა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ეხ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ფ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ვე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ვეიცა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დმინისტრაციებ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უძლია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715-1 8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850-2 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ო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უმეტ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ასთ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თ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ოფის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დმინისტრაციებ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ზობე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ყნებთ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ინასწა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სულტაცი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დგო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უცილებლო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თხვე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რუნველყო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ვიან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ე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ხ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ელმწიფ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არმოქმნ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შეშლ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მოფხვრ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ებისმიე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ყვარუ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ემატებოდ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ტ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–ს. (WRC-15)</w:t>
            </w:r>
          </w:p>
        </w:tc>
      </w:tr>
      <w:tr w:rsidR="00870B3A" w:rsidRPr="0006316F" w14:paraId="02A67794" w14:textId="77777777" w:rsidTr="00601C88">
        <w:trPr>
          <w:trHeight w:val="1268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FC00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98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44441355" w14:textId="44971376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ლტერნატი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გ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მერუ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გ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გვიპტე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ით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პა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თიოპ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ბერძ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ტალ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ბ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ტ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რ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ალ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უნი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810-1 83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უძველ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5)</w:t>
            </w:r>
          </w:p>
        </w:tc>
      </w:tr>
      <w:tr w:rsidR="00870B3A" w:rsidRPr="0006316F" w14:paraId="7DC375F4" w14:textId="77777777" w:rsidTr="00601C88">
        <w:trPr>
          <w:trHeight w:val="1980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46181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lastRenderedPageBreak/>
              <w:t>No. 5.128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25DBD692" w14:textId="6896A9F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063-4 12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130-4 43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ნაკლი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იძ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უმეტ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ტ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ი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ე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ყნ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რ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ელში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ი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თავს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ო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ამოიქმ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შეშლ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ასთ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თ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ღა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გენტ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ოსტვა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ურკინ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ს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ენტრალუ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ფრიკ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ო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ლ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იგე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კისტ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ად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063-4 12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4 130-4 13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408-4 43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უმეტ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ტ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ი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იძ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ფუნქციონირო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ო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ი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თავს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ნაკლებ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6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–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აპირიდ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ამოიქმ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შეშლ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ა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02F21FE5" w14:textId="77777777" w:rsidTr="00601C88">
        <w:trPr>
          <w:trHeight w:val="832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1067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133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2E4407F5" w14:textId="630F4DE9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ხვავ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ტეგორ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ატვ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ტ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იგე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5 130-5 2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No. 5.33). (WRC-12)</w:t>
            </w:r>
          </w:p>
        </w:tc>
      </w:tr>
      <w:tr w:rsidR="00870B3A" w:rsidRPr="0006316F" w14:paraId="0190D845" w14:textId="77777777" w:rsidTr="00601C88">
        <w:trPr>
          <w:trHeight w:val="986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BE382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152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4FC988C5" w14:textId="15E6C9C0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ტ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ვუა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მ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4 250-14 3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ხივ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ლავრ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ემატებოდ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ვტ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-ს). (WRC-03)</w:t>
            </w:r>
          </w:p>
        </w:tc>
      </w:tr>
      <w:tr w:rsidR="00870B3A" w:rsidRPr="0006316F" w14:paraId="5DD878C6" w14:textId="77777777" w:rsidTr="00601C88">
        <w:trPr>
          <w:trHeight w:val="844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5755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154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1A94E9C2" w14:textId="3543AB4E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8 068-18 1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ყნ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ზღვრებ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იგნ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საყენებლ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უმეტ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ტ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მცემ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კ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ი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03)</w:t>
            </w:r>
          </w:p>
        </w:tc>
      </w:tr>
      <w:tr w:rsidR="00870B3A" w:rsidRPr="0006316F" w14:paraId="079A386E" w14:textId="77777777" w:rsidTr="00601C88">
        <w:trPr>
          <w:trHeight w:val="843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E3C7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155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76932FB5" w14:textId="74ED6325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,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ლოვა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1 850-21 8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07)</w:t>
            </w:r>
          </w:p>
        </w:tc>
      </w:tr>
      <w:tr w:rsidR="00870B3A" w:rsidRPr="0006316F" w14:paraId="14B5E5A8" w14:textId="77777777" w:rsidTr="00601C88">
        <w:trPr>
          <w:trHeight w:val="840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3893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155A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60B18130" w14:textId="7A334D9F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ლოვა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21 850-21 8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ე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ომალდ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რენ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თ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მართებ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07)</w:t>
            </w:r>
          </w:p>
        </w:tc>
      </w:tr>
      <w:tr w:rsidR="00870B3A" w:rsidRPr="0006316F" w14:paraId="25AE0FC0" w14:textId="77777777" w:rsidTr="00601C88">
        <w:trPr>
          <w:trHeight w:val="1040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hideMark/>
          </w:tcPr>
          <w:p w14:paraId="213821F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163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2E4845E4" w14:textId="26ACBF3F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ატვ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47-48.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6.5–5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ორ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2FAB6D64" w14:textId="77777777" w:rsidTr="00601C88">
        <w:trPr>
          <w:trHeight w:val="1466"/>
        </w:trPr>
        <w:tc>
          <w:tcPr>
            <w:tcW w:w="146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9F0883" w14:textId="77777777" w:rsidR="00870B3A" w:rsidRPr="009105E2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trike/>
                <w:sz w:val="18"/>
                <w:szCs w:val="18"/>
              </w:rPr>
            </w:pPr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No. 5.175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0E1DFE24" w14:textId="5D6A2215" w:rsidR="00870B3A" w:rsidRPr="009105E2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ალტერნატიულ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განაწილებ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: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ომხეთ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აზერბაიჯან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ბელარუს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რუსეთი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ფედერაცია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ქართველო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ყაზახეთ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მოლდოვა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უზბეკეთ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ყირგიზეთ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ტაჯიკეთ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თურქმენეთს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დ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უკრაინა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68-73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მჰც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დ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76-87.5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მჰც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იხშირულ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ზოლებ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განაწილებული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მაუწყებლო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მსახურისთვი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პირველად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გამოყენები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უფლებით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.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ლატვია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დ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ლიტვა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68-73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მჰც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დ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76-87.5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მჰც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იხშირულ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ზოლებ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განაწილებული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მაუწყებლო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დ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მობილურ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გარდ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აერნაოსნო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მობილურის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.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მსახურებისთვი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პირველად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გამოყენები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უფლებით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.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ამ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ზოლებ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ხვ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ქვეყნები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რადიოსაკომუნიციო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მსახურებ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დ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მაუწყებლო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მსახურ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ჩამოთვლილ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ქვეყნებ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ექვემდებარებიან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შეთანხმებებ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მეზობელ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ე. წ. "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შეხებულ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"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ქვეყნებთან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. (WRC-07)</w:t>
            </w:r>
          </w:p>
        </w:tc>
      </w:tr>
      <w:tr w:rsidR="00870B3A" w:rsidRPr="0006316F" w14:paraId="076E35B1" w14:textId="77777777" w:rsidTr="00601C88">
        <w:trPr>
          <w:trHeight w:val="706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065A6" w14:textId="77777777" w:rsidR="00870B3A" w:rsidRPr="009105E2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trike/>
                <w:sz w:val="18"/>
                <w:szCs w:val="18"/>
              </w:rPr>
            </w:pPr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No. 5.177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4A750C85" w14:textId="29191BCF" w:rsidR="00870B3A" w:rsidRPr="009105E2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strike/>
                <w:sz w:val="18"/>
                <w:szCs w:val="18"/>
              </w:rPr>
            </w:pP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დამატებით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განაწილებ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: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ომხეთ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აზერბაიჯან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ბელარუს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რუსეთი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ფედერაცია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ქართველო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ყაზახეთ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უზბეკეთ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ყირგიზეთ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ტაჯიკეთ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თურქმენეთს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დ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უკრაინაშ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,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იხშირულ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ზოლ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21 850-21 870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კჰც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აგრეთვე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განაწილებული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მაუწყებლო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სამსახურისთვი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პირველადი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გამოყენები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უფლებით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დ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ექვემდებარება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</w:t>
            </w:r>
            <w:proofErr w:type="spellStart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>შეთანახმებას</w:t>
            </w:r>
            <w:proofErr w:type="spellEnd"/>
            <w:r w:rsidRPr="009105E2">
              <w:rPr>
                <w:rFonts w:ascii="Sylfaen" w:eastAsia="Times New Roman" w:hAnsi="Sylfaen" w:cs="Calibri"/>
                <w:strike/>
                <w:sz w:val="18"/>
                <w:szCs w:val="18"/>
              </w:rPr>
              <w:t xml:space="preserve"> No. 9.21. (WRC-07)</w:t>
            </w:r>
          </w:p>
        </w:tc>
      </w:tr>
      <w:tr w:rsidR="00870B3A" w:rsidRPr="0006316F" w14:paraId="69D0C7B2" w14:textId="77777777" w:rsidTr="00601C88">
        <w:trPr>
          <w:trHeight w:val="831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0E85F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179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384C7FD4" w14:textId="571730CB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ტ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74.6-74.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75.2-75.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მელეთ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თავს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მცემ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37A34E46" w14:textId="77777777" w:rsidTr="00601C88">
        <w:trPr>
          <w:trHeight w:val="1409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89F626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lastRenderedPageBreak/>
              <w:t>No. 5.201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0B758CB2" w14:textId="2463D476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ულგა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ტ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მ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აპო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ზამბიკ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პუ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ხა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ვინე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32-13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დმინისტრაცი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ითვალისწინო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5)</w:t>
            </w:r>
          </w:p>
        </w:tc>
      </w:tr>
      <w:tr w:rsidR="00870B3A" w:rsidRPr="0006316F" w14:paraId="74567B62" w14:textId="77777777" w:rsidTr="00601C88">
        <w:trPr>
          <w:trHeight w:val="1530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EA375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202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5329595F" w14:textId="144301C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უდ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ულგა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მირო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მ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ორ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ომ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რ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36-137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ის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დმინისტრაცი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ითვალისწინო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R)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ჭ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5)</w:t>
            </w:r>
          </w:p>
        </w:tc>
      </w:tr>
      <w:tr w:rsidR="00870B3A" w:rsidRPr="0006316F" w14:paraId="72C73223" w14:textId="77777777" w:rsidTr="00601C88">
        <w:trPr>
          <w:trHeight w:val="1267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851B1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206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14B4AFC1" w14:textId="2B5426D8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ხვავ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ტეგორ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ულგა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გვიპტე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რანგ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ბერძ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ბ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რ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ლოვა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ეხ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37-13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OR)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No. 5.33). (WRC-2000)</w:t>
            </w:r>
          </w:p>
        </w:tc>
      </w:tr>
      <w:tr w:rsidR="00870B3A" w:rsidRPr="0006316F" w14:paraId="18EA50C4" w14:textId="77777777" w:rsidTr="00601C88">
        <w:trPr>
          <w:trHeight w:val="3167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hideMark/>
          </w:tcPr>
          <w:p w14:paraId="5EDB5D4D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221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66424F55" w14:textId="7485AAA3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48-149.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-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წვიო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შეშ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ითხოვო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ც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სგ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ნქციონირებე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თ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დეგ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ყნ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ლბან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ლჟი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რმა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უდ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სტრა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სტრ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ჰრეი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ნგლადე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რბადოს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გ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ნი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ოს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ჰერცოგოვინ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ოსტვან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რუნე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ულგარ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მერუ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ინ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იპროს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გ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რე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ტ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ვუა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ორვატ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ჯიბუ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გვიპტ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ემირო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ითრ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პან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ტონ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თიოპ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ნ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რანგ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ბო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,</w:t>
            </w:r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</w:t>
            </w:r>
            <w:proofErr w:type="spellEnd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ბერძნ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ვინე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ვინე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ისაუ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ო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ა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მ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ლანდ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ნდ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რაე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ტა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ამა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აპო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ორდა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ე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ვეიტ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უგოსლავ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ოფ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კედო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ესოტ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ატვ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ბა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ბ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ხტენშტეი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ტ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უქსემბურგ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ლაიზ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ლტ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რიტა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ტენეგრ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ზამბიკ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ამიბ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ორვეგ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ხ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ლანდ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ომა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გა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კისტა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ნა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პუ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ხ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ვინე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რაგვა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იდერლანდ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ლიპინ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რტუგა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ტა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რ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რე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მოკრატი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ლოვაკ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ფ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ენეგ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ერბ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ერ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ეო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ნგაპ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ლოვე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უდა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ან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ხრე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ფრ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ვედ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ვეიცარ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ვაზილენ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ნზა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ოგ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ონგ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რინიდ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ობაგ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უნის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ე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ეტნამ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ემენ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ამბ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იმბაბ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5)</w:t>
            </w:r>
          </w:p>
        </w:tc>
      </w:tr>
      <w:tr w:rsidR="00870B3A" w:rsidRPr="0006316F" w14:paraId="7D557A8B" w14:textId="77777777" w:rsidTr="00601C88">
        <w:trPr>
          <w:trHeight w:val="1324"/>
        </w:trPr>
        <w:tc>
          <w:tcPr>
            <w:tcW w:w="146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291D5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262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7505DF53" w14:textId="6446279F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უდ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ოსტვა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ლუმბ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ბ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გვიპტე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მირო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კვადო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მ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აყ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რეალ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ორ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ვეი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ბე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ლაიზ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ომ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კისტ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ლიპინ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ტა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რ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ნგაპუ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ალ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ად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00.05-40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63449682" w14:textId="77777777" w:rsidTr="00601C88">
        <w:trPr>
          <w:trHeight w:val="988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4B2F64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277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0DDFF19C" w14:textId="2C23750E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ლჟი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მერუ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გ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ჯიბუტ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რაელ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ლ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გო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მოკრატი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ლოვა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ანდ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ად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30-44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62BAB252" w14:textId="77777777" w:rsidTr="00601C88">
        <w:trPr>
          <w:trHeight w:val="2959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ED2D7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lastRenderedPageBreak/>
              <w:t>No. 5.296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2A67948D" w14:textId="03FC3D00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ლბა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რმ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გოლ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უდ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სტ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ჰრეი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გ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ნი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ოსნ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ჰერცოგოვი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ოსტვა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ულგა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ურკინ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ს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ურუნდ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მერუ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ატიკ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გ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ტ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ვუა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ორვატ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ჯიბუტ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გვიპტე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მირო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პა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ტ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ფრანგ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ბო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აყ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ლანდ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ნდ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რაელ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ტალ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ორ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ე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ვეი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ესოტ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ატვ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უგოსლავ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ოფი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კედო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რიტიუ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რიტ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აკ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ზამბიკ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ამიბ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იგე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იგე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ორვეგ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ომ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განდ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იდერლანდ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რტუგალ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ტა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რ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ლოვა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ეხ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ფ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ანდ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რინ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ერბ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უდ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ხრე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ფრ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ვედ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ვეიცა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ვაზილენდ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ნზ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ად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ოგ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უნი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ამბია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იმბაბვე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70- 69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ორ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ხმარ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აუწყებლ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გრამ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მზად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"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ტნო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"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ნიშნ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ყ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არმოქმნ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ნ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შეშ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ყ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ს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გეგმა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მარ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ნქციონირებე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გმ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"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ტნოტ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"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ცემ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ყ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ამონათვალ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5)</w:t>
            </w:r>
          </w:p>
        </w:tc>
      </w:tr>
      <w:tr w:rsidR="00870B3A" w:rsidRPr="0006316F" w14:paraId="60DAB608" w14:textId="77777777" w:rsidTr="00601C88">
        <w:trPr>
          <w:trHeight w:val="988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57F07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312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329A3472" w14:textId="4889958E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645-86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ულგა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646-686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გცჰ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726-75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766-814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22-86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60-86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017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1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კემბრამდ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5)</w:t>
            </w:r>
          </w:p>
        </w:tc>
      </w:tr>
      <w:tr w:rsidR="00870B3A" w:rsidRPr="0006316F" w14:paraId="4591D3DB" w14:textId="77777777" w:rsidTr="00601C88">
        <w:trPr>
          <w:trHeight w:val="1556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8628B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359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53CEF4CA" w14:textId="578AF7FE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ერმ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უდ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ნი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მერუ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601C88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ვინე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ვინე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–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ისაუ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ორ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ვეი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ტ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რიტ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განდ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კისტ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რ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რე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მოკრატი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უნი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550-1 559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1 610-1 64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646.5-1 66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ავდროულ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დმინისტრაციებმ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ო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ძალისხმე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თ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ერგ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ხა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2CFB634D" w14:textId="77777777" w:rsidTr="00DC79A7">
        <w:trPr>
          <w:trHeight w:val="841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hideMark/>
          </w:tcPr>
          <w:p w14:paraId="067956A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387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02B320BB" w14:textId="5804F3FB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C79A7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770-1 79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ეოროლოგი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მგზავ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ქვემდებარ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თანხმებ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No. 9.21 –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5D81958F" w14:textId="77777777" w:rsidTr="00DC79A7">
        <w:trPr>
          <w:trHeight w:val="1891"/>
        </w:trPr>
        <w:tc>
          <w:tcPr>
            <w:tcW w:w="146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hideMark/>
          </w:tcPr>
          <w:p w14:paraId="431D51BF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422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6946D5B6" w14:textId="42A07A22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უდ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ჰრეი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რუნე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რესალამ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გ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ტ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ვუა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ბ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ჯიბუტ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გვიპტე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მირო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ით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თიოპ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ბო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C79A7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ვინე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ვინე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ისაუ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მ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აყ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რაელ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ორ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ვეი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ბ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რიტ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ტენეგრ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იგე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ომ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კისტ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ლიპინ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ტა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რ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გო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მოკრატი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ალი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უნი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ემე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 690-2 7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ნქციონირებდნე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98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–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ანვ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41D88431" w14:textId="77777777" w:rsidTr="00DC79A7">
        <w:trPr>
          <w:trHeight w:val="757"/>
        </w:trPr>
        <w:tc>
          <w:tcPr>
            <w:tcW w:w="1460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53851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454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275D5026" w14:textId="52C1A8BC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ხვავ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ტეგორ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C79A7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 0670-5 72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ლე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No. 5.33). (WRC-12)</w:t>
            </w:r>
          </w:p>
        </w:tc>
      </w:tr>
      <w:tr w:rsidR="00870B3A" w:rsidRPr="0006316F" w14:paraId="2D4370FC" w14:textId="77777777" w:rsidTr="00DC79A7">
        <w:trPr>
          <w:trHeight w:val="839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542318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455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55B21E5B" w14:textId="216CCADE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ბ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C79A7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 670-5 8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6F00BFD7" w14:textId="77777777" w:rsidTr="00DC79A7">
        <w:trPr>
          <w:trHeight w:val="850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24AEB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469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155EC037" w14:textId="13723CF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C79A7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ტ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ეხ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 500-8 75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3D999CD9" w14:textId="77777777" w:rsidTr="00DC79A7">
        <w:trPr>
          <w:trHeight w:val="835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C8E59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lastRenderedPageBreak/>
              <w:t>No. 5.473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4485018F" w14:textId="712442D3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სტ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ბ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C79A7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რაინ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 850-9 0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 200-9 30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ნავიგ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6BB7F07F" w14:textId="77777777" w:rsidTr="00DC79A7">
        <w:trPr>
          <w:trHeight w:val="1838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22F8C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482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7FD00E0C" w14:textId="2877B612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.6-10.6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ა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გურ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ტენაზ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წოდ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ემატებოდ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ვტ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იძ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ზრდი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ქვემდებარ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თანხმება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No. 9.21 –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ასთა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თად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ლჟი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უდ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ჰრეი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ნგლადეშ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გვიპტე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მირო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C79A7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DC79A7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,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ო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ონეზ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მ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აყ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ორ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ვეი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ბ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ბ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როკ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ვრიტ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იგერ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ომ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კისტ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ლიპინ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ტა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რ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ნგაპუ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უნი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ეტნამ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ვ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რუ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ქმედებ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6A0B6AFC" w14:textId="77777777" w:rsidTr="00DC79A7">
        <w:trPr>
          <w:trHeight w:val="1540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22802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483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6A30B7E3" w14:textId="6B163C32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უდ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ჰრეი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ლუმბ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რე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ტ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გვიპტე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მირო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C79A7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მ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აყ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რაელ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ორ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ზა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ვეიტ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ბ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ატარ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რე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მოკრატი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ემე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.68-10.70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გრეთვე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ულ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ები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ნქციონირებდნენ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985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–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ანვ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WRC-12)</w:t>
            </w:r>
          </w:p>
        </w:tc>
      </w:tr>
      <w:tr w:rsidR="00870B3A" w:rsidRPr="0006316F" w14:paraId="018D2477" w14:textId="77777777" w:rsidTr="00DC79A7">
        <w:trPr>
          <w:trHeight w:val="554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4387C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545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13CED9FB" w14:textId="1E8BB1BE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ხვავ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ტეგორ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1-31.3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ლე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No. 5.33). (WRC-12)</w:t>
            </w:r>
          </w:p>
        </w:tc>
      </w:tr>
      <w:tr w:rsidR="00870B3A" w:rsidRPr="0006316F" w14:paraId="2802D2E1" w14:textId="77777777" w:rsidTr="00DC79A7">
        <w:trPr>
          <w:trHeight w:val="1413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C9823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546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64E10828" w14:textId="12F1668D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ხვავ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ტეგორ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უდ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გვიპტე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მიროებ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პა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ტ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DC79A7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გრ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რ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ლამურ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რაელ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ორდან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ბ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ლდოვ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ღოლ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ომ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ბე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ოლო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რი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სპუბლ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მი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ერთიანებულ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ეფ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ხრე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ფრიკ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1.5-31.8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ერნაოს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ებ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No. 5.33). (WRC-12)</w:t>
            </w:r>
          </w:p>
        </w:tc>
      </w:tr>
      <w:tr w:rsidR="00870B3A" w:rsidRPr="0006316F" w14:paraId="6E896165" w14:textId="77777777" w:rsidTr="00DC79A7">
        <w:trPr>
          <w:trHeight w:val="332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60CE3E" w14:textId="77777777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No. 5.550</w:t>
            </w:r>
          </w:p>
        </w:tc>
        <w:tc>
          <w:tcPr>
            <w:tcW w:w="125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auto"/>
            <w:hideMark/>
          </w:tcPr>
          <w:p w14:paraId="75739789" w14:textId="11648441" w:rsidR="00870B3A" w:rsidRPr="0006316F" w:rsidRDefault="00870B3A" w:rsidP="00870B3A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კომუნიკაციო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ხვავებ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ტეგორი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ომხ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ზერბაიჯან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ელარუს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უსეთ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ედერაცია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ქართველო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ირგიზ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ჯიკეთს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რქმენეთშ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4.7-35.2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აწილება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სმოს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ვლე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სახურისთვ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ველადი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ფლებით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</w:t>
            </w:r>
            <w:proofErr w:type="spellEnd"/>
            <w:r w:rsidRPr="0006316F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No. 5.33). (WRC-12)</w:t>
            </w:r>
          </w:p>
        </w:tc>
      </w:tr>
    </w:tbl>
    <w:p w14:paraId="016463DD" w14:textId="01753351" w:rsidR="00BB0B47" w:rsidRDefault="00BB0B47"/>
    <w:p w14:paraId="083E5D9B" w14:textId="5B99B91B" w:rsidR="002D52D2" w:rsidRDefault="002D52D2"/>
    <w:p w14:paraId="335F362F" w14:textId="66AE847C" w:rsidR="002D52D2" w:rsidRDefault="002D52D2"/>
    <w:tbl>
      <w:tblPr>
        <w:tblW w:w="14411" w:type="dxa"/>
        <w:tblLook w:val="04A0" w:firstRow="1" w:lastRow="0" w:firstColumn="1" w:lastColumn="0" w:noHBand="0" w:noVBand="1"/>
      </w:tblPr>
      <w:tblGrid>
        <w:gridCol w:w="2303"/>
        <w:gridCol w:w="2399"/>
        <w:gridCol w:w="222"/>
        <w:gridCol w:w="3716"/>
        <w:gridCol w:w="2172"/>
        <w:gridCol w:w="8"/>
        <w:gridCol w:w="3355"/>
        <w:gridCol w:w="236"/>
      </w:tblGrid>
      <w:tr w:rsidR="002D52D2" w14:paraId="0E533288" w14:textId="77777777" w:rsidTr="002D52D2">
        <w:trPr>
          <w:gridAfter w:val="1"/>
          <w:wAfter w:w="236" w:type="dxa"/>
          <w:trHeight w:val="575"/>
        </w:trPr>
        <w:tc>
          <w:tcPr>
            <w:tcW w:w="14175" w:type="dxa"/>
            <w:gridSpan w:val="7"/>
            <w:vAlign w:val="center"/>
            <w:hideMark/>
          </w:tcPr>
          <w:p w14:paraId="10D6750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ნართ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ზოგ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ნებართვით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საყენებლად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ნსაზღვრულ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რადიოსიხშირულ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პექტრშ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კლე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ისტანცია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ქმე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წყობილობებისათვ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(SRD)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.</w:t>
            </w:r>
          </w:p>
        </w:tc>
      </w:tr>
      <w:tr w:rsidR="002D52D2" w14:paraId="0A601C2F" w14:textId="77777777" w:rsidTr="002D52D2">
        <w:trPr>
          <w:gridAfter w:val="1"/>
          <w:wAfter w:w="236" w:type="dxa"/>
          <w:trHeight w:val="270"/>
        </w:trPr>
        <w:tc>
          <w:tcPr>
            <w:tcW w:w="141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E3BE22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არასპეციფი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კლ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ისტანციაზე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ქმე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წყობილობებისთვის</w:t>
            </w:r>
            <w:proofErr w:type="spellEnd"/>
          </w:p>
        </w:tc>
      </w:tr>
      <w:tr w:rsidR="002D52D2" w14:paraId="56516A7D" w14:textId="77777777" w:rsidTr="002D52D2">
        <w:trPr>
          <w:gridAfter w:val="1"/>
          <w:wAfter w:w="236" w:type="dxa"/>
          <w:trHeight w:val="270"/>
        </w:trPr>
        <w:tc>
          <w:tcPr>
            <w:tcW w:w="492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425F01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</w:p>
        </w:tc>
        <w:tc>
          <w:tcPr>
            <w:tcW w:w="925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E78AB5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ფორმაცია</w:t>
            </w:r>
            <w:proofErr w:type="spellEnd"/>
          </w:p>
        </w:tc>
      </w:tr>
      <w:tr w:rsidR="002D52D2" w14:paraId="50A9AC24" w14:textId="77777777" w:rsidTr="002D52D2">
        <w:trPr>
          <w:gridAfter w:val="1"/>
          <w:wAfter w:w="236" w:type="dxa"/>
          <w:trHeight w:val="1245"/>
        </w:trPr>
        <w:tc>
          <w:tcPr>
            <w:tcW w:w="230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C6F275D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ზოლი</w:t>
            </w:r>
            <w:proofErr w:type="spellEnd"/>
          </w:p>
        </w:tc>
        <w:tc>
          <w:tcPr>
            <w:tcW w:w="262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F45C81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ძაბულობა</w:t>
            </w:r>
            <w:proofErr w:type="spellEnd"/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1AFC9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იზნით</w:t>
            </w:r>
            <w:proofErr w:type="spellEnd"/>
          </w:p>
        </w:tc>
        <w:tc>
          <w:tcPr>
            <w:tcW w:w="21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5A0B72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ტანდარტები</w:t>
            </w:r>
            <w:proofErr w:type="spellEnd"/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75EA49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ები</w:t>
            </w:r>
            <w:proofErr w:type="spellEnd"/>
          </w:p>
        </w:tc>
      </w:tr>
      <w:tr w:rsidR="002D52D2" w14:paraId="4163FAD0" w14:textId="77777777" w:rsidTr="002D52D2">
        <w:trPr>
          <w:gridAfter w:val="1"/>
          <w:wAfter w:w="236" w:type="dxa"/>
          <w:trHeight w:val="1087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000000"/>
            </w:tcBorders>
            <w:noWrap/>
            <w:vAlign w:val="center"/>
            <w:hideMark/>
          </w:tcPr>
          <w:p w14:paraId="183DAEB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442.2 – 450.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62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164102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CB623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შორ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≥ 1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ჰც</w:t>
            </w:r>
            <w:proofErr w:type="spellEnd"/>
          </w:p>
        </w:tc>
        <w:tc>
          <w:tcPr>
            <w:tcW w:w="21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83692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65546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U) 2019/1345 /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ოვ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ტექტირებ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ჯახ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აცილებ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ერ</w:t>
            </w:r>
            <w:proofErr w:type="spellEnd"/>
          </w:p>
        </w:tc>
      </w:tr>
      <w:tr w:rsidR="002D52D2" w14:paraId="31EA119A" w14:textId="77777777" w:rsidTr="002D52D2">
        <w:trPr>
          <w:gridAfter w:val="1"/>
          <w:wAfter w:w="236" w:type="dxa"/>
          <w:trHeight w:val="1096"/>
        </w:trPr>
        <w:tc>
          <w:tcPr>
            <w:tcW w:w="23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399E00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56.9 – 457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621" w:type="dxa"/>
            <w:gridSpan w:val="2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33ED3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</w:t>
            </w:r>
            <w:proofErr w:type="spellEnd"/>
          </w:p>
        </w:tc>
        <w:tc>
          <w:tcPr>
            <w:tcW w:w="3716" w:type="dxa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20492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7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1A3EFE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385A3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U) 2019/1345 /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რხ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სხვერპ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ძვირფას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ქსტრე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მოჩე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ზნით</w:t>
            </w:r>
            <w:proofErr w:type="spellEnd"/>
          </w:p>
        </w:tc>
      </w:tr>
      <w:tr w:rsidR="002D52D2" w:rsidRPr="00E62DB3" w14:paraId="3AF90BB0" w14:textId="77777777" w:rsidTr="002D52D2">
        <w:trPr>
          <w:gridAfter w:val="1"/>
          <w:wAfter w:w="236" w:type="dxa"/>
          <w:trHeight w:val="541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B2131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6.765 – 6.79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92500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</w:t>
            </w:r>
            <w:proofErr w:type="spellEnd"/>
          </w:p>
        </w:tc>
        <w:tc>
          <w:tcPr>
            <w:tcW w:w="371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145F0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  <w:t> 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8E649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330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EB5AEA1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</w:t>
            </w:r>
          </w:p>
        </w:tc>
      </w:tr>
      <w:tr w:rsidR="002D52D2" w14:paraId="566DF4FE" w14:textId="77777777" w:rsidTr="002D52D2">
        <w:trPr>
          <w:gridAfter w:val="1"/>
          <w:wAfter w:w="236" w:type="dxa"/>
          <w:trHeight w:val="35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42376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553E4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439A1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206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7B2BD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4D958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:rsidRPr="00E62DB3" w14:paraId="6298C580" w14:textId="77777777" w:rsidTr="002D52D2">
        <w:trPr>
          <w:gridAfter w:val="1"/>
          <w:wAfter w:w="236" w:type="dxa"/>
          <w:trHeight w:val="664"/>
        </w:trPr>
        <w:tc>
          <w:tcPr>
            <w:tcW w:w="23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5CA0C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.553 – 13.56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90800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8B896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23ACA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330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8A37A54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U) 2019/1345</w:t>
            </w:r>
          </w:p>
        </w:tc>
      </w:tr>
      <w:tr w:rsidR="002D52D2" w14:paraId="1956799F" w14:textId="77777777" w:rsidTr="002D52D2">
        <w:trPr>
          <w:gridAfter w:val="1"/>
          <w:wAfter w:w="236" w:type="dxa"/>
          <w:trHeight w:val="4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DDA94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B4B4B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8647E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80ED7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23B15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6225EA80" w14:textId="77777777" w:rsidTr="002D52D2">
        <w:trPr>
          <w:gridAfter w:val="1"/>
          <w:wAfter w:w="236" w:type="dxa"/>
          <w:trHeight w:val="223"/>
        </w:trPr>
        <w:tc>
          <w:tcPr>
            <w:tcW w:w="2303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258492A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6.99 –27.2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FA7B2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953CF1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17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3BFD6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63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75D2D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2D52D2" w14:paraId="20483908" w14:textId="77777777" w:rsidTr="002D52D2">
        <w:trPr>
          <w:gridAfter w:val="1"/>
          <w:wAfter w:w="236" w:type="dxa"/>
          <w:trHeight w:val="35"/>
        </w:trPr>
        <w:tc>
          <w:tcPr>
            <w:tcW w:w="2303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63A2286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(26.99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27.04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27.09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27.14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27.19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5EF4296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57E5C45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vertAlign w:val="superscript"/>
              </w:rPr>
              <w:t>[1]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1.0% 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AA089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191BB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1D93F727" w14:textId="77777777" w:rsidTr="002D52D2">
        <w:trPr>
          <w:gridAfter w:val="1"/>
          <w:wAfter w:w="236" w:type="dxa"/>
          <w:trHeight w:val="46"/>
        </w:trPr>
        <w:tc>
          <w:tcPr>
            <w:tcW w:w="230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hideMark/>
          </w:tcPr>
          <w:p w14:paraId="0DC0B8A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3579BDB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6FA21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) 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A953C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0088F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:rsidRPr="00E62DB3" w14:paraId="073D355A" w14:textId="77777777" w:rsidTr="002D52D2">
        <w:trPr>
          <w:gridAfter w:val="1"/>
          <w:wAfter w:w="236" w:type="dxa"/>
          <w:trHeight w:val="619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D513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6.957 – 27.28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A1476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ელ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ესაბამ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-ს</w:t>
            </w:r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3C280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  <w:t> </w:t>
            </w:r>
          </w:p>
        </w:tc>
        <w:tc>
          <w:tcPr>
            <w:tcW w:w="217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ED7B19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22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3C3BD2E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U) 2019/1345</w:t>
            </w:r>
          </w:p>
        </w:tc>
      </w:tr>
      <w:tr w:rsidR="002D52D2" w14:paraId="4CE6CD87" w14:textId="77777777" w:rsidTr="002D52D2">
        <w:trPr>
          <w:gridAfter w:val="1"/>
          <w:wAfter w:w="236" w:type="dxa"/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34748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67D0D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C38180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2060"/>
                <w:sz w:val="18"/>
                <w:szCs w:val="18"/>
                <w:lang w:val="sv-SE"/>
              </w:rPr>
            </w:pPr>
          </w:p>
        </w:tc>
        <w:tc>
          <w:tcPr>
            <w:tcW w:w="21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4BEA9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330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73433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:rsidRPr="00E62DB3" w14:paraId="09ED3DFE" w14:textId="77777777" w:rsidTr="002D52D2">
        <w:trPr>
          <w:gridAfter w:val="1"/>
          <w:wAfter w:w="236" w:type="dxa"/>
          <w:trHeight w:val="900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679C7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0.66 – 40.7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EB6F8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2375F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  <w:t> 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72A88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22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5B91F28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U) 2019/1345</w:t>
            </w:r>
          </w:p>
        </w:tc>
      </w:tr>
      <w:tr w:rsidR="002D52D2" w14:paraId="479865FA" w14:textId="77777777" w:rsidTr="002D52D2">
        <w:trPr>
          <w:gridAfter w:val="1"/>
          <w:wAfter w:w="236" w:type="dxa"/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6FE16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2846F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36BA3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206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26CA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60187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568EEC6F" w14:textId="77777777" w:rsidTr="002D52D2">
        <w:trPr>
          <w:gridAfter w:val="1"/>
          <w:wAfter w:w="236" w:type="dxa"/>
          <w:trHeight w:val="70"/>
        </w:trPr>
        <w:tc>
          <w:tcPr>
            <w:tcW w:w="2303" w:type="dxa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nil"/>
            </w:tcBorders>
            <w:noWrap/>
            <w:vAlign w:val="bottom"/>
          </w:tcPr>
          <w:p w14:paraId="3C8CF752" w14:textId="77777777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06F8D3EB" w14:textId="77777777" w:rsidR="002D52D2" w:rsidRDefault="002D52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8.20 - 138.4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2E68AA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620FE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098FC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DC895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   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5)02</w:t>
            </w:r>
          </w:p>
        </w:tc>
      </w:tr>
      <w:tr w:rsidR="002D52D2" w:rsidRPr="00E62DB3" w14:paraId="46A2FA28" w14:textId="77777777" w:rsidTr="002D52D2">
        <w:trPr>
          <w:gridAfter w:val="1"/>
          <w:wAfter w:w="236" w:type="dxa"/>
          <w:trHeight w:val="510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113FF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9.4000– 169.47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F677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3C1AC7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02B98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220</w:t>
            </w:r>
          </w:p>
        </w:tc>
        <w:tc>
          <w:tcPr>
            <w:tcW w:w="3363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938D5C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3/752/EU (EU) 2019/1345  (EU) 2019/1345 ECC/DEC/(05)02 ERC/REC 70-03</w:t>
            </w:r>
          </w:p>
        </w:tc>
      </w:tr>
      <w:tr w:rsidR="002D52D2" w14:paraId="0CD7786C" w14:textId="77777777" w:rsidTr="002D52D2">
        <w:trPr>
          <w:gridAfter w:val="1"/>
          <w:wAfter w:w="236" w:type="dxa"/>
          <w:trHeight w:val="45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63B46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0CFED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699E1D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1.0 %, 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78C2A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CF5AB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7C300A7C" w14:textId="77777777" w:rsidTr="002D52D2">
        <w:trPr>
          <w:gridAfter w:val="1"/>
          <w:wAfter w:w="236" w:type="dxa"/>
          <w:trHeight w:val="46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33703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64FBE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205B14" w14:textId="77777777" w:rsidR="002D52D2" w:rsidRDefault="002D52D2">
            <w:pPr>
              <w:spacing w:after="0" w:line="240" w:lineRule="auto"/>
              <w:ind w:firstLineChars="2" w:firstLine="4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) 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52F4D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87CF7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:rsidRPr="00E62DB3" w14:paraId="395ACDC6" w14:textId="77777777" w:rsidTr="002D52D2">
        <w:trPr>
          <w:gridAfter w:val="1"/>
          <w:wAfter w:w="236" w:type="dxa"/>
          <w:trHeight w:val="663"/>
        </w:trPr>
        <w:tc>
          <w:tcPr>
            <w:tcW w:w="23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0F1E9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9.4000 – 169.487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15AEA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371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D8D7D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1 %.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9) </w:t>
            </w:r>
          </w:p>
        </w:tc>
        <w:tc>
          <w:tcPr>
            <w:tcW w:w="21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DD10E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220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FDF01F4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2017/1483/EU 2013/752/EU (EU) 2019/1345 ECC/DEC/(05)02</w:t>
            </w:r>
          </w:p>
        </w:tc>
      </w:tr>
      <w:tr w:rsidR="002D52D2" w14:paraId="14C6D070" w14:textId="77777777" w:rsidTr="002D52D2">
        <w:trPr>
          <w:gridAfter w:val="1"/>
          <w:wAfter w:w="236" w:type="dxa"/>
          <w:trHeight w:val="252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95007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E40BA4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368A1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5D31F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5353E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 </w:t>
            </w:r>
          </w:p>
        </w:tc>
      </w:tr>
      <w:tr w:rsidR="002D52D2" w:rsidRPr="00E62DB3" w14:paraId="69BDCF98" w14:textId="77777777" w:rsidTr="002D52D2">
        <w:trPr>
          <w:gridAfter w:val="1"/>
          <w:wAfter w:w="236" w:type="dxa"/>
          <w:trHeight w:val="735"/>
        </w:trPr>
        <w:tc>
          <w:tcPr>
            <w:tcW w:w="23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37146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69.4875 – 169.587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16AAB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9F9BD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001 %.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9)</w:t>
            </w:r>
          </w:p>
        </w:tc>
        <w:tc>
          <w:tcPr>
            <w:tcW w:w="21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29BEB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22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086AD94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2006/771/EC 2010/368/EU 2009/381/EU 2008/432/EC  2017/1483/EU 2013/752/EU (EU) 2019/1345 ECC/DEC/(05)02 </w:t>
            </w:r>
          </w:p>
        </w:tc>
      </w:tr>
      <w:tr w:rsidR="002D52D2" w14:paraId="56FC8452" w14:textId="77777777" w:rsidTr="002D52D2">
        <w:trPr>
          <w:gridAfter w:val="1"/>
          <w:wAfter w:w="236" w:type="dxa"/>
          <w:trHeight w:val="15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D1E95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F1706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71989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F8117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C364B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 </w:t>
            </w:r>
          </w:p>
        </w:tc>
      </w:tr>
      <w:tr w:rsidR="002D52D2" w14:paraId="1A85DCA0" w14:textId="77777777" w:rsidTr="002D52D2">
        <w:trPr>
          <w:gridAfter w:val="1"/>
          <w:wAfter w:w="236" w:type="dxa"/>
          <w:trHeight w:val="1275"/>
        </w:trPr>
        <w:tc>
          <w:tcPr>
            <w:tcW w:w="23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06D1994" w14:textId="77777777" w:rsidR="002D52D2" w:rsidRDefault="002D52D2"/>
        </w:tc>
        <w:tc>
          <w:tcPr>
            <w:tcW w:w="262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647B09C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F33B87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1 %. </w:t>
            </w:r>
          </w:p>
        </w:tc>
        <w:tc>
          <w:tcPr>
            <w:tcW w:w="2172" w:type="dxa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5E379F0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6DC3FB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ე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ელ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ხდენ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ვიდუ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ცენტრაცი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ლტიპლექსირებას</w:t>
            </w:r>
            <w:proofErr w:type="spellEnd"/>
          </w:p>
        </w:tc>
      </w:tr>
      <w:tr w:rsidR="002D52D2" w14:paraId="48F8E2DE" w14:textId="77777777" w:rsidTr="002D52D2">
        <w:trPr>
          <w:gridAfter w:val="1"/>
          <w:wAfter w:w="236" w:type="dxa"/>
          <w:trHeight w:val="510"/>
        </w:trPr>
        <w:tc>
          <w:tcPr>
            <w:tcW w:w="23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C6DAAF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9.5875 – 169.81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36455C9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DFECF6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12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217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3683AA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09ED90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006/771/EC 2010/368/EU 2009/381/EU 2008/432/EC   </w:t>
            </w:r>
          </w:p>
        </w:tc>
      </w:tr>
      <w:tr w:rsidR="002D52D2" w14:paraId="2444F01C" w14:textId="77777777" w:rsidTr="002D52D2">
        <w:trPr>
          <w:gridAfter w:val="1"/>
          <w:wAfter w:w="236" w:type="dxa"/>
          <w:trHeight w:val="439"/>
        </w:trPr>
        <w:tc>
          <w:tcPr>
            <w:tcW w:w="23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F244C1F" w14:textId="77777777" w:rsidR="002D52D2" w:rsidRDefault="002D52D2"/>
        </w:tc>
        <w:tc>
          <w:tcPr>
            <w:tcW w:w="2621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7E890332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94C8F5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(შენიშვნები1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9)</w:t>
            </w:r>
          </w:p>
        </w:tc>
        <w:tc>
          <w:tcPr>
            <w:tcW w:w="217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925133E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E60024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2017/1483/EU 2013/752/EU (EU) 2019/1345</w:t>
            </w:r>
          </w:p>
        </w:tc>
      </w:tr>
      <w:tr w:rsidR="002D52D2" w14:paraId="546A1ECD" w14:textId="77777777" w:rsidTr="002D52D2">
        <w:trPr>
          <w:gridAfter w:val="1"/>
          <w:wAfter w:w="236" w:type="dxa"/>
          <w:trHeight w:val="270"/>
        </w:trPr>
        <w:tc>
          <w:tcPr>
            <w:tcW w:w="23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BC1521" w14:textId="77777777" w:rsidR="002D52D2" w:rsidRDefault="002D52D2"/>
        </w:tc>
        <w:tc>
          <w:tcPr>
            <w:tcW w:w="2621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18333E1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16A34F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7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7F266C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F1E1A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5)02  ERC/REC 70-03</w:t>
            </w:r>
          </w:p>
        </w:tc>
      </w:tr>
      <w:tr w:rsidR="002D52D2" w:rsidRPr="00E62DB3" w14:paraId="62F52EA5" w14:textId="77777777" w:rsidTr="002D52D2">
        <w:trPr>
          <w:gridAfter w:val="1"/>
          <w:wAfter w:w="236" w:type="dxa"/>
          <w:trHeight w:val="1020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2C909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33.05 – 434.7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B3BCD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60184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10 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%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)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8F96E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49E2B70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U) 2019/1345</w:t>
            </w:r>
          </w:p>
        </w:tc>
      </w:tr>
      <w:tr w:rsidR="002D52D2" w14:paraId="150647B6" w14:textId="77777777" w:rsidTr="002D52D2">
        <w:trPr>
          <w:gridAfter w:val="1"/>
          <w:wAfter w:w="236" w:type="dxa"/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0B4A4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2E6E6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4F083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FAFDC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E7507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:rsidRPr="00E62DB3" w14:paraId="7EE95D60" w14:textId="77777777" w:rsidTr="002D52D2">
        <w:trPr>
          <w:gridAfter w:val="1"/>
          <w:wAfter w:w="236" w:type="dxa"/>
          <w:trHeight w:val="194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F9D53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33.05 – 434.7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775F02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  <w:p w14:paraId="528BF3F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(-1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/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250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-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3716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E1A5F9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100 %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0)</w:t>
            </w:r>
          </w:p>
        </w:tc>
        <w:tc>
          <w:tcPr>
            <w:tcW w:w="2172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4D1BAB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CF49AF3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 2013/752/EU (EU) 2019/1345</w:t>
            </w:r>
          </w:p>
        </w:tc>
      </w:tr>
      <w:tr w:rsidR="002D52D2" w14:paraId="4FA81C63" w14:textId="77777777" w:rsidTr="002D52D2">
        <w:trPr>
          <w:gridAfter w:val="1"/>
          <w:wAfter w:w="236" w:type="dxa"/>
          <w:trHeight w:val="972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B02AE1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669CF1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43A2E3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70B1EA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A3315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:rsidRPr="00E62DB3" w14:paraId="01040261" w14:textId="77777777" w:rsidTr="002D52D2">
        <w:trPr>
          <w:gridAfter w:val="1"/>
          <w:wAfter w:w="236" w:type="dxa"/>
          <w:trHeight w:val="799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55D6A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34.04 – 434.7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17E86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3CAD3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25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1)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CEB88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689014E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U) 2019/1345</w:t>
            </w:r>
          </w:p>
        </w:tc>
      </w:tr>
      <w:tr w:rsidR="002D52D2" w14:paraId="70087597" w14:textId="77777777" w:rsidTr="0006440B">
        <w:trPr>
          <w:gridAfter w:val="1"/>
          <w:wAfter w:w="236" w:type="dxa"/>
          <w:trHeight w:val="971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DBEC3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022E4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B5805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0A64F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D0819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 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27568DA1" w14:textId="77777777" w:rsidTr="0006440B">
        <w:trPr>
          <w:gridAfter w:val="1"/>
          <w:wAfter w:w="236" w:type="dxa"/>
          <w:trHeight w:val="278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9405B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2 - 86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CACDC1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single" w:sz="8" w:space="0" w:color="auto"/>
              <w:left w:val="nil"/>
              <w:right w:val="single" w:sz="8" w:space="0" w:color="auto"/>
            </w:tcBorders>
            <w:vAlign w:val="center"/>
            <w:hideMark/>
          </w:tcPr>
          <w:p w14:paraId="4E83E2D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1 %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</w:t>
            </w:r>
            <w:proofErr w:type="spellEnd"/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A29B2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220</w:t>
            </w:r>
          </w:p>
        </w:tc>
        <w:tc>
          <w:tcPr>
            <w:tcW w:w="3363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2674A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094F8762" w14:textId="77777777" w:rsidTr="0006440B">
        <w:trPr>
          <w:gridAfter w:val="1"/>
          <w:wAfter w:w="236" w:type="dxa"/>
          <w:trHeight w:val="313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84143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C0904D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0C353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3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61D83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B19FE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6323736B" w14:textId="77777777" w:rsidTr="002D52D2">
        <w:trPr>
          <w:gridAfter w:val="1"/>
          <w:wAfter w:w="236" w:type="dxa"/>
          <w:trHeight w:val="427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096BC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3 - 87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77AAF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0E5EBF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1 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LBT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4),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9A4BB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22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D57249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FHSS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ა</w:t>
            </w:r>
            <w:proofErr w:type="spellEnd"/>
          </w:p>
        </w:tc>
      </w:tr>
      <w:tr w:rsidR="002D52D2" w:rsidRPr="00E62DB3" w14:paraId="37355F68" w14:textId="77777777" w:rsidTr="002D52D2">
        <w:trPr>
          <w:gridAfter w:val="1"/>
          <w:wAfter w:w="236" w:type="dxa"/>
          <w:trHeight w:val="789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0FC36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C8706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18E0B4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100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47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2)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5331B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FA6A5D9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</w:t>
            </w:r>
          </w:p>
        </w:tc>
      </w:tr>
      <w:tr w:rsidR="002D52D2" w14:paraId="2163384E" w14:textId="77777777" w:rsidTr="002D52D2">
        <w:trPr>
          <w:gridAfter w:val="1"/>
          <w:wAfter w:w="236" w:type="dxa"/>
          <w:trHeight w:val="108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99F01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9BD3D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1A5E6E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 </w:t>
            </w:r>
          </w:p>
          <w:p w14:paraId="04A589D1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lastRenderedPageBreak/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4C11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91332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 </w:t>
            </w:r>
          </w:p>
        </w:tc>
      </w:tr>
      <w:tr w:rsidR="002D52D2" w14:paraId="6A90F879" w14:textId="77777777" w:rsidTr="002D52D2">
        <w:trPr>
          <w:gridAfter w:val="1"/>
          <w:wAfter w:w="236" w:type="dxa"/>
          <w:trHeight w:val="765"/>
        </w:trPr>
        <w:tc>
          <w:tcPr>
            <w:tcW w:w="230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73CE7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3 - 87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გრძე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621" w:type="dxa"/>
            <w:gridSpan w:val="2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53C4AC0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08920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1 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%,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LBT + AFA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, 1.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5)</w:t>
            </w:r>
          </w:p>
        </w:tc>
        <w:tc>
          <w:tcPr>
            <w:tcW w:w="217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7490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819384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SSS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ხვ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FHSS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ები</w:t>
            </w:r>
            <w:proofErr w:type="spellEnd"/>
          </w:p>
        </w:tc>
      </w:tr>
      <w:tr w:rsidR="002D52D2" w:rsidRPr="00E62DB3" w14:paraId="67668CE3" w14:textId="77777777" w:rsidTr="002D52D2">
        <w:trPr>
          <w:gridAfter w:val="1"/>
          <w:wAfter w:w="236" w:type="dxa"/>
          <w:trHeight w:val="67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991D6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621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B093A3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: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4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/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6)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0BA60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EE188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A303B7A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 2013/752/EU</w:t>
            </w:r>
          </w:p>
        </w:tc>
      </w:tr>
      <w:tr w:rsidR="002D52D2" w14:paraId="4976BC72" w14:textId="77777777" w:rsidTr="002D52D2">
        <w:trPr>
          <w:gridAfter w:val="1"/>
          <w:wAfter w:w="236" w:type="dxa"/>
          <w:trHeight w:val="51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37CAF0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B71374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633DD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485C2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E038E4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2017/1483/EU 2011/829/EU 2013/752/EU</w:t>
            </w:r>
          </w:p>
        </w:tc>
      </w:tr>
      <w:tr w:rsidR="002D52D2" w14:paraId="51681BAD" w14:textId="77777777" w:rsidTr="002D52D2">
        <w:trPr>
          <w:gridAfter w:val="1"/>
          <w:wAfter w:w="236" w:type="dxa"/>
          <w:trHeight w:val="43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283C2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1987CB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F606B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6DAE0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BACD7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0CA7E8BE" w14:textId="77777777" w:rsidTr="002D52D2">
        <w:trPr>
          <w:gridAfter w:val="1"/>
          <w:wAfter w:w="236" w:type="dxa"/>
          <w:trHeight w:val="503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FA9B7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3 - 87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გრძე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62AA8A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D94DDA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1 %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LBT + AFA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5)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07C7A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C831AC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წრ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ები</w:t>
            </w:r>
            <w:proofErr w:type="spellEnd"/>
            <w:proofErr w:type="gramEnd"/>
          </w:p>
        </w:tc>
      </w:tr>
      <w:tr w:rsidR="002D52D2" w14:paraId="7B783B37" w14:textId="77777777" w:rsidTr="002D52D2">
        <w:trPr>
          <w:gridAfter w:val="1"/>
          <w:wAfter w:w="236" w:type="dxa"/>
          <w:trHeight w:val="255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98725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366C7E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910868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066C3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372858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</w:p>
        </w:tc>
      </w:tr>
      <w:tr w:rsidR="002D52D2" w:rsidRPr="00E62DB3" w14:paraId="7AC7B3A6" w14:textId="77777777" w:rsidTr="002D52D2">
        <w:trPr>
          <w:gridAfter w:val="1"/>
          <w:wAfter w:w="236" w:type="dxa"/>
          <w:trHeight w:val="988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84A44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19EA52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3200C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3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2)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550D6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EF7E29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</w:t>
            </w:r>
          </w:p>
        </w:tc>
      </w:tr>
      <w:tr w:rsidR="002D52D2" w14:paraId="4A2D5DE8" w14:textId="77777777" w:rsidTr="002D52D2">
        <w:trPr>
          <w:gridAfter w:val="1"/>
          <w:wAfter w:w="236" w:type="dxa"/>
          <w:trHeight w:val="782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43CF7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8.0 - 868.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7A818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54C944C8" w14:textId="77777777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≤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%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LBT+ AFA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)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6093F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22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C19F08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წრ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ითხოვ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იმ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ტერვა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2).</w:t>
            </w:r>
          </w:p>
        </w:tc>
      </w:tr>
      <w:tr w:rsidR="002D52D2" w:rsidRPr="00E62DB3" w14:paraId="28B315E8" w14:textId="77777777" w:rsidTr="002D52D2">
        <w:trPr>
          <w:gridAfter w:val="1"/>
          <w:wAfter w:w="236" w:type="dxa"/>
          <w:trHeight w:val="709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78789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B6A3C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2B6C7BD" w14:textId="77777777" w:rsidR="002D52D2" w:rsidRDefault="002D52D2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19767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0E1FCFB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2019/1345/EC</w:t>
            </w:r>
          </w:p>
        </w:tc>
      </w:tr>
      <w:tr w:rsidR="002D52D2" w14:paraId="6952FDCE" w14:textId="77777777" w:rsidTr="002D52D2">
        <w:trPr>
          <w:gridAfter w:val="1"/>
          <w:wAfter w:w="236" w:type="dxa"/>
          <w:trHeight w:val="358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5C2E5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6A76E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F6057DA" w14:textId="77777777" w:rsidR="002D52D2" w:rsidRPr="00E62DB3" w:rsidRDefault="002D52D2">
            <w:pPr>
              <w:spacing w:after="0"/>
              <w:rPr>
                <w:rFonts w:ascii="Calibri" w:eastAsia="Times New Roman" w:hAnsi="Calibri" w:cs="Calibri"/>
                <w:color w:val="000000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17418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39B14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7818DB60" w14:textId="77777777" w:rsidTr="002D52D2">
        <w:trPr>
          <w:gridAfter w:val="1"/>
          <w:wAfter w:w="236" w:type="dxa"/>
          <w:trHeight w:val="1020"/>
        </w:trPr>
        <w:tc>
          <w:tcPr>
            <w:tcW w:w="2303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DFC23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8.70 - 869.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629C36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39BB4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≤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0.1 %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LBT + AFA.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)</w:t>
            </w:r>
          </w:p>
        </w:tc>
        <w:tc>
          <w:tcPr>
            <w:tcW w:w="2172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D183F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N 300 220 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0C1063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წრ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ითხოვ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იმ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ტერვა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2).</w:t>
            </w:r>
          </w:p>
        </w:tc>
      </w:tr>
      <w:tr w:rsidR="002D52D2" w14:paraId="735EACFD" w14:textId="77777777" w:rsidTr="0006440B">
        <w:trPr>
          <w:gridAfter w:val="1"/>
          <w:wAfter w:w="236" w:type="dxa"/>
          <w:trHeight w:val="25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A4D8D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B1F06A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4FBD3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1BB54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0783F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2D52D2" w:rsidRPr="00E62DB3" w14:paraId="25472D2F" w14:textId="77777777" w:rsidTr="0006440B">
        <w:trPr>
          <w:gridAfter w:val="1"/>
          <w:wAfter w:w="236" w:type="dxa"/>
          <w:trHeight w:val="10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1F555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719554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E85B0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F81EA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EBC34EC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2019/1345/EC</w:t>
            </w:r>
          </w:p>
        </w:tc>
      </w:tr>
      <w:tr w:rsidR="002D52D2" w14:paraId="09978DE7" w14:textId="77777777" w:rsidTr="002D52D2">
        <w:trPr>
          <w:gridAfter w:val="1"/>
          <w:wAfter w:w="236" w:type="dxa"/>
          <w:trHeight w:val="27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9D29A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654EE9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523D1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FFAA6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39DB1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12F34083" w14:textId="77777777" w:rsidTr="002D52D2">
        <w:trPr>
          <w:gridAfter w:val="1"/>
          <w:wAfter w:w="236" w:type="dxa"/>
          <w:trHeight w:val="510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2B8A6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9.40 - 869.6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F69165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8BC72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10 %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LBT + AFA.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)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64D79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5AEEE2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წრ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ები</w:t>
            </w:r>
            <w:proofErr w:type="spellEnd"/>
          </w:p>
        </w:tc>
      </w:tr>
      <w:tr w:rsidR="002D52D2" w:rsidRPr="00E62DB3" w14:paraId="1CE84CB6" w14:textId="77777777" w:rsidTr="002D52D2">
        <w:trPr>
          <w:gridAfter w:val="1"/>
          <w:wAfter w:w="236" w:type="dxa"/>
          <w:trHeight w:val="102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FE9C1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B7B2B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4F05F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A3E01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7D7CD36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</w:t>
            </w:r>
          </w:p>
        </w:tc>
      </w:tr>
      <w:tr w:rsidR="002D52D2" w14:paraId="009F806E" w14:textId="77777777" w:rsidTr="002D52D2">
        <w:trPr>
          <w:gridAfter w:val="1"/>
          <w:wAfter w:w="236" w:type="dxa"/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D3AF8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14D2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F9576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9A4DB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A4AD7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62A4EE57" w14:textId="77777777" w:rsidTr="002D52D2">
        <w:trPr>
          <w:gridAfter w:val="1"/>
          <w:wAfter w:w="236" w:type="dxa"/>
          <w:trHeight w:val="510"/>
        </w:trPr>
        <w:tc>
          <w:tcPr>
            <w:tcW w:w="2303" w:type="dxa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20EB968" w14:textId="77777777" w:rsidR="002D52D2" w:rsidRDefault="002D52D2"/>
        </w:tc>
        <w:tc>
          <w:tcPr>
            <w:tcW w:w="2621" w:type="dxa"/>
            <w:gridSpan w:val="2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09EB7C2A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A070AC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6B34F8E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A3DDF1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წრ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14:paraId="7EA7FC78" w14:textId="77777777" w:rsidTr="002D52D2">
        <w:trPr>
          <w:gridAfter w:val="1"/>
          <w:wAfter w:w="236" w:type="dxa"/>
          <w:trHeight w:val="510"/>
        </w:trPr>
        <w:tc>
          <w:tcPr>
            <w:tcW w:w="23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C587025" w14:textId="77777777" w:rsidR="002D52D2" w:rsidRDefault="002D52D2"/>
        </w:tc>
        <w:tc>
          <w:tcPr>
            <w:tcW w:w="2621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17D334E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  <w:hideMark/>
          </w:tcPr>
          <w:p w14:paraId="1CA14654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213D822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E57857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ითხოვ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იმ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ტერვა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2D52D2" w:rsidRPr="00E62DB3" w14:paraId="26C6BCDE" w14:textId="77777777" w:rsidTr="002D52D2">
        <w:trPr>
          <w:gridAfter w:val="1"/>
          <w:wAfter w:w="236" w:type="dxa"/>
          <w:trHeight w:val="1020"/>
        </w:trPr>
        <w:tc>
          <w:tcPr>
            <w:tcW w:w="23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D8D8A7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9.700 - 870.0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0A06EA3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6538BF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100%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დ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</w:p>
        </w:tc>
        <w:tc>
          <w:tcPr>
            <w:tcW w:w="217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E2DF3C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3EDD9BC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2019/1345/EC</w:t>
            </w:r>
          </w:p>
        </w:tc>
      </w:tr>
      <w:tr w:rsidR="002D52D2" w14:paraId="07BAABC5" w14:textId="77777777" w:rsidTr="002D52D2">
        <w:trPr>
          <w:gridAfter w:val="1"/>
          <w:wAfter w:w="236" w:type="dxa"/>
          <w:trHeight w:val="270"/>
        </w:trPr>
        <w:tc>
          <w:tcPr>
            <w:tcW w:w="2303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4853A3" w14:textId="77777777" w:rsidR="002D52D2" w:rsidRPr="00E62DB3" w:rsidRDefault="002D52D2">
            <w:pPr>
              <w:rPr>
                <w:lang w:val="sv-SE"/>
              </w:rPr>
            </w:pPr>
          </w:p>
        </w:tc>
        <w:tc>
          <w:tcPr>
            <w:tcW w:w="2621" w:type="dxa"/>
            <w:gridSpan w:val="2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BD5687" w14:textId="77777777" w:rsidR="002D52D2" w:rsidRPr="00E62DB3" w:rsidRDefault="002D52D2">
            <w:pPr>
              <w:spacing w:after="0"/>
              <w:rPr>
                <w:sz w:val="20"/>
                <w:szCs w:val="20"/>
                <w:lang w:val="sv-SE" w:eastAsia="en-GB"/>
              </w:rPr>
            </w:pPr>
          </w:p>
        </w:tc>
        <w:tc>
          <w:tcPr>
            <w:tcW w:w="3716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AD495F" w14:textId="77777777" w:rsidR="002D52D2" w:rsidRPr="00E62DB3" w:rsidRDefault="002D52D2">
            <w:pPr>
              <w:spacing w:after="0"/>
              <w:rPr>
                <w:sz w:val="20"/>
                <w:szCs w:val="20"/>
                <w:lang w:val="sv-SE" w:eastAsia="en-GB"/>
              </w:rPr>
            </w:pPr>
          </w:p>
        </w:tc>
        <w:tc>
          <w:tcPr>
            <w:tcW w:w="2172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E46A33" w14:textId="77777777" w:rsidR="002D52D2" w:rsidRPr="00E62DB3" w:rsidRDefault="002D52D2">
            <w:pPr>
              <w:spacing w:after="0"/>
              <w:rPr>
                <w:sz w:val="20"/>
                <w:szCs w:val="20"/>
                <w:lang w:val="sv-SE" w:eastAsia="en-GB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CAF23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1E45E5D1" w14:textId="77777777" w:rsidTr="002D52D2">
        <w:trPr>
          <w:gridAfter w:val="1"/>
          <w:wAfter w:w="236" w:type="dxa"/>
          <w:trHeight w:val="510"/>
        </w:trPr>
        <w:tc>
          <w:tcPr>
            <w:tcW w:w="23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5C4B8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9.700 - 870.0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გრძე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CA654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9BB8C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1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LBT + AFA.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1)</w:t>
            </w:r>
          </w:p>
        </w:tc>
        <w:tc>
          <w:tcPr>
            <w:tcW w:w="2172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0C39F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E181E0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წრ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14:paraId="25443229" w14:textId="77777777" w:rsidTr="002D52D2">
        <w:trPr>
          <w:gridAfter w:val="1"/>
          <w:wAfter w:w="236" w:type="dxa"/>
          <w:trHeight w:val="60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8E378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F4FD2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A0832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D5568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065323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ითხოვ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იმ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ტერვა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2D52D2" w:rsidRPr="00E62DB3" w14:paraId="5321358C" w14:textId="77777777" w:rsidTr="002D52D2">
        <w:trPr>
          <w:gridAfter w:val="1"/>
          <w:wAfter w:w="236" w:type="dxa"/>
          <w:trHeight w:val="70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4521F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35D19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B71A5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79B50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1227CF8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2019/1345/EC</w:t>
            </w:r>
          </w:p>
        </w:tc>
      </w:tr>
      <w:tr w:rsidR="002D52D2" w14:paraId="0541D709" w14:textId="77777777" w:rsidTr="002D52D2">
        <w:trPr>
          <w:gridAfter w:val="1"/>
          <w:wAfter w:w="236" w:type="dxa"/>
          <w:trHeight w:val="4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1014A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FF5078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2DF2F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CE1D4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4543A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32671CC8" w14:textId="77777777" w:rsidTr="0006440B">
        <w:trPr>
          <w:gridAfter w:val="1"/>
          <w:wAfter w:w="236" w:type="dxa"/>
          <w:trHeight w:val="1026"/>
        </w:trPr>
        <w:tc>
          <w:tcPr>
            <w:tcW w:w="230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E3149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70-87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98BD2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99DE0D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1%</w:t>
            </w:r>
          </w:p>
        </w:tc>
        <w:tc>
          <w:tcPr>
            <w:tcW w:w="21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C7066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E3C2A" w14:textId="7FFEDE99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2018/1538/EU,</w:t>
            </w:r>
            <w:r w:rsidR="00A535D4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r w:rsidR="00A535D4" w:rsidRPr="0012649C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172,</w:t>
            </w:r>
            <w:r w:rsidRPr="0012649C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46D00F03" w14:textId="77777777" w:rsidTr="002D52D2">
        <w:trPr>
          <w:gridAfter w:val="1"/>
          <w:wAfter w:w="236" w:type="dxa"/>
          <w:trHeight w:val="134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C7F28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AF348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17DF31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-GSM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ცვისა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873-87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ყ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01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მიტირ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/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E34BA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D9925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1F9AFD73" w14:textId="77777777" w:rsidTr="0006440B">
        <w:trPr>
          <w:gridAfter w:val="1"/>
          <w:wAfter w:w="236" w:type="dxa"/>
          <w:trHeight w:val="681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DCC62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EAA746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4049A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200კჰც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56EC1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AB95B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32042502" w14:textId="77777777" w:rsidTr="0006440B">
        <w:trPr>
          <w:gridAfter w:val="1"/>
          <w:wAfter w:w="236" w:type="dxa"/>
          <w:trHeight w:val="255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F9DD3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70-875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7A7BEB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94DA1B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1%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40EA4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363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67891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18714EC3" w14:textId="77777777" w:rsidTr="0006440B">
        <w:trPr>
          <w:gridAfter w:val="1"/>
          <w:wAfter w:w="236" w:type="dxa"/>
          <w:trHeight w:val="1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0C80C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EB58EA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62EDBF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-GSM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ცვისა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873-875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ყ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01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მიტირ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/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B93BC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37A2E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77DD9E29" w14:textId="77777777" w:rsidTr="0006440B">
        <w:trPr>
          <w:gridAfter w:val="1"/>
          <w:wAfter w:w="236" w:type="dxa"/>
          <w:trHeight w:val="323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E7565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EE76C9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3CDC4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600კჰც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DB755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30A95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38821AD1" w14:textId="77777777" w:rsidTr="002D52D2">
        <w:trPr>
          <w:gridAfter w:val="1"/>
          <w:wAfter w:w="236" w:type="dxa"/>
          <w:trHeight w:val="510"/>
        </w:trPr>
        <w:tc>
          <w:tcPr>
            <w:tcW w:w="2303" w:type="dxa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C097B24" w14:textId="77777777" w:rsidR="002D52D2" w:rsidRDefault="002D52D2"/>
        </w:tc>
        <w:tc>
          <w:tcPr>
            <w:tcW w:w="2621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62C5CB7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91ADD8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1%</w:t>
            </w:r>
          </w:p>
        </w:tc>
        <w:tc>
          <w:tcPr>
            <w:tcW w:w="2172" w:type="dxa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6B193A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63" w:type="dxa"/>
            <w:gridSpan w:val="2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57B5BEC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143852AE" w14:textId="77777777" w:rsidTr="002D52D2">
        <w:trPr>
          <w:gridAfter w:val="1"/>
          <w:wAfter w:w="236" w:type="dxa"/>
          <w:trHeight w:val="1197"/>
        </w:trPr>
        <w:tc>
          <w:tcPr>
            <w:tcW w:w="230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24B929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15 – 92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5843ED2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0ED7E2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-GSM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ცვისა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918-92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ყ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01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მიტირ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/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17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20CA216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9B3079F" w14:textId="1A9C3A40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018/1538/EU, </w:t>
            </w:r>
            <w:r w:rsidR="00A535D4" w:rsidRPr="006F3B0A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(EU) 2022/172,</w:t>
            </w:r>
            <w:r w:rsidR="00A535D4" w:rsidRPr="006F3B0A"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4384FC0A" w14:textId="77777777" w:rsidTr="002D52D2">
        <w:trPr>
          <w:gridAfter w:val="1"/>
          <w:wAfter w:w="236" w:type="dxa"/>
          <w:trHeight w:val="360"/>
        </w:trPr>
        <w:tc>
          <w:tcPr>
            <w:tcW w:w="2303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C8909C" w14:textId="77777777" w:rsidR="002D52D2" w:rsidRDefault="002D52D2"/>
        </w:tc>
        <w:tc>
          <w:tcPr>
            <w:tcW w:w="2621" w:type="dxa"/>
            <w:gridSpan w:val="2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60A1B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29AD2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200კჰც</w:t>
            </w:r>
          </w:p>
        </w:tc>
        <w:tc>
          <w:tcPr>
            <w:tcW w:w="2172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E53ED6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A86704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588EAAF7" w14:textId="77777777" w:rsidTr="002D52D2">
        <w:trPr>
          <w:gridAfter w:val="1"/>
          <w:wAfter w:w="236" w:type="dxa"/>
          <w:trHeight w:val="300"/>
        </w:trPr>
        <w:tc>
          <w:tcPr>
            <w:tcW w:w="2303" w:type="dxa"/>
            <w:vMerge w:val="restart"/>
            <w:tcBorders>
              <w:top w:val="single" w:sz="8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FC5E19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15.2 – 920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6BAB5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9-ში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ცემ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და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საძლებელი</w:t>
            </w:r>
            <w:proofErr w:type="spellEnd"/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E998B9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1%</w:t>
            </w:r>
          </w:p>
        </w:tc>
        <w:tc>
          <w:tcPr>
            <w:tcW w:w="217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8BF46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63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2C964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0E46F4B4" w14:textId="77777777" w:rsidTr="002D52D2">
        <w:trPr>
          <w:gridAfter w:val="1"/>
          <w:wAfter w:w="236" w:type="dxa"/>
          <w:trHeight w:val="153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4198E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93A13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19CD05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-GSM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ცვისა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918-920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ყ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01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მიტირ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/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F0674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B6DCF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0B43B045" w14:textId="77777777" w:rsidTr="002D52D2">
        <w:trPr>
          <w:gridAfter w:val="1"/>
          <w:wAfter w:w="236" w:type="dxa"/>
          <w:trHeight w:val="348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26474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8936D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0AFF2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400კჰც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EC260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7CD6A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083D7171" w14:textId="77777777" w:rsidTr="002D52D2">
        <w:trPr>
          <w:gridAfter w:val="1"/>
          <w:wAfter w:w="236" w:type="dxa"/>
          <w:trHeight w:val="705"/>
        </w:trPr>
        <w:tc>
          <w:tcPr>
            <w:tcW w:w="2303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CDF44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00 - 2483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20030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21243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7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76675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867FC0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006/771/EC 2010/368/EU 2009/381/EU 2008/432/EC  </w:t>
            </w:r>
          </w:p>
        </w:tc>
      </w:tr>
      <w:tr w:rsidR="002D52D2" w14:paraId="3381C189" w14:textId="77777777" w:rsidTr="002D52D2">
        <w:trPr>
          <w:gridAfter w:val="1"/>
          <w:wAfter w:w="236" w:type="dxa"/>
          <w:trHeight w:val="51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35B30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22B9A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3879B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A2DAC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1AF775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2017/1483/EU 2011/829/EU 2013/752/EU 2019/1345/EC</w:t>
            </w:r>
          </w:p>
        </w:tc>
      </w:tr>
      <w:tr w:rsidR="002D52D2" w14:paraId="68FEC1B8" w14:textId="77777777" w:rsidTr="002D52D2">
        <w:trPr>
          <w:gridAfter w:val="1"/>
          <w:wAfter w:w="236" w:type="dxa"/>
          <w:trHeight w:val="2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EA6D7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75B5F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D2686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FBD63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55C8A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:rsidRPr="00E62DB3" w14:paraId="0AEA4F54" w14:textId="77777777" w:rsidTr="002D52D2">
        <w:trPr>
          <w:gridAfter w:val="1"/>
          <w:wAfter w:w="236" w:type="dxa"/>
          <w:trHeight w:val="930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5AAC0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725 - 587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85550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1B4C3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4720E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44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8C57A1C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 2019/1345/EC</w:t>
            </w:r>
          </w:p>
        </w:tc>
      </w:tr>
      <w:tr w:rsidR="002D52D2" w14:paraId="28C48844" w14:textId="77777777" w:rsidTr="002D52D2">
        <w:trPr>
          <w:gridAfter w:val="1"/>
          <w:wAfter w:w="236" w:type="dxa"/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F2041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9481A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3F01E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395FD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1DF81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:rsidRPr="00E62DB3" w14:paraId="44CFFEDB" w14:textId="77777777" w:rsidTr="002D52D2">
        <w:trPr>
          <w:gridAfter w:val="1"/>
          <w:wAfter w:w="236" w:type="dxa"/>
          <w:trHeight w:val="930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AC6BB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.00 - 24.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AD7BE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371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7876F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  <w:t> </w:t>
            </w:r>
          </w:p>
        </w:tc>
        <w:tc>
          <w:tcPr>
            <w:tcW w:w="217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788E0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440</w:t>
            </w:r>
          </w:p>
        </w:tc>
        <w:tc>
          <w:tcPr>
            <w:tcW w:w="3363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8ECF06A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2006/771/EC 2010/368/EU 2009/381/EU 2008/432/EC  2017/1483/EU 2011/829/EU 2013/752/EU </w:t>
            </w:r>
          </w:p>
        </w:tc>
      </w:tr>
      <w:tr w:rsidR="002D52D2" w14:paraId="4B6BD32A" w14:textId="77777777" w:rsidTr="002D52D2">
        <w:trPr>
          <w:gridAfter w:val="1"/>
          <w:wAfter w:w="236" w:type="dxa"/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70E40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E9FEB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DEC36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206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FBDE7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93AD4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:rsidRPr="00E62DB3" w14:paraId="1B3C29EB" w14:textId="77777777" w:rsidTr="002D52D2">
        <w:trPr>
          <w:gridAfter w:val="1"/>
          <w:wAfter w:w="236" w:type="dxa"/>
          <w:trHeight w:val="930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90BF9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61.0 - 61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612A25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EB2DC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47853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55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2CE9BD0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U)2019/1345</w:t>
            </w:r>
          </w:p>
        </w:tc>
      </w:tr>
      <w:tr w:rsidR="002D52D2" w14:paraId="34982E5B" w14:textId="77777777" w:rsidTr="002D52D2">
        <w:trPr>
          <w:gridAfter w:val="1"/>
          <w:wAfter w:w="236" w:type="dxa"/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20EE6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06754B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2AB6C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B3654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426E8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08249128" w14:textId="77777777" w:rsidTr="002D52D2">
        <w:trPr>
          <w:gridAfter w:val="1"/>
          <w:wAfter w:w="236" w:type="dxa"/>
          <w:trHeight w:val="979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371AB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122.0-122.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07FCF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EIRP/2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4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0°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მასვ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უთხისთვის</w:t>
            </w:r>
            <w:proofErr w:type="spellEnd"/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81B6C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.7)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4DB89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550</w:t>
            </w:r>
          </w:p>
        </w:tc>
        <w:tc>
          <w:tcPr>
            <w:tcW w:w="3363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AFAA4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00CF0746" w14:textId="77777777" w:rsidTr="002D52D2">
        <w:trPr>
          <w:trHeight w:val="34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E16ED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65261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73E67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5CA14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A49A1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noWrap/>
            <w:vAlign w:val="bottom"/>
            <w:hideMark/>
          </w:tcPr>
          <w:p w14:paraId="2DB7D765" w14:textId="77777777" w:rsidR="002D52D2" w:rsidRDefault="002D52D2"/>
        </w:tc>
      </w:tr>
      <w:tr w:rsidR="002D52D2" w:rsidRPr="00E62DB3" w14:paraId="385BF245" w14:textId="77777777" w:rsidTr="002D52D2">
        <w:trPr>
          <w:trHeight w:val="1035"/>
        </w:trPr>
        <w:tc>
          <w:tcPr>
            <w:tcW w:w="23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56CA2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22.25-123.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95AC6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37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0300C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7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40E9C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550</w:t>
            </w:r>
          </w:p>
        </w:tc>
        <w:tc>
          <w:tcPr>
            <w:tcW w:w="3363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956656D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U)2019/1345</w:t>
            </w:r>
          </w:p>
        </w:tc>
        <w:tc>
          <w:tcPr>
            <w:tcW w:w="236" w:type="dxa"/>
            <w:vAlign w:val="center"/>
            <w:hideMark/>
          </w:tcPr>
          <w:p w14:paraId="027E0A40" w14:textId="77777777" w:rsidR="002D52D2" w:rsidRPr="00E62DB3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</w:tr>
      <w:tr w:rsidR="002D52D2" w14:paraId="03B23741" w14:textId="77777777" w:rsidTr="002D52D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6A23A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E76FD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B9D28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CEA64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CE3A8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  <w:tc>
          <w:tcPr>
            <w:tcW w:w="236" w:type="dxa"/>
            <w:vAlign w:val="center"/>
            <w:hideMark/>
          </w:tcPr>
          <w:p w14:paraId="18A81820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:rsidRPr="00E62DB3" w14:paraId="73AF1262" w14:textId="77777777" w:rsidTr="002D52D2">
        <w:trPr>
          <w:trHeight w:val="930"/>
        </w:trPr>
        <w:tc>
          <w:tcPr>
            <w:tcW w:w="230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66FE71DB" w14:textId="77777777" w:rsidR="002D52D2" w:rsidRDefault="002D52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4 – 24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26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62D61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71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BB3F8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  <w:t> </w:t>
            </w:r>
          </w:p>
        </w:tc>
        <w:tc>
          <w:tcPr>
            <w:tcW w:w="2172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46806FAA" w14:textId="77777777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550</w:t>
            </w: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84895E3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 2013/752/EU (EU)2019/1345</w:t>
            </w:r>
          </w:p>
        </w:tc>
        <w:tc>
          <w:tcPr>
            <w:tcW w:w="236" w:type="dxa"/>
            <w:vAlign w:val="center"/>
            <w:hideMark/>
          </w:tcPr>
          <w:p w14:paraId="23AB0A18" w14:textId="77777777" w:rsidR="002D52D2" w:rsidRPr="00E62DB3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</w:tr>
      <w:tr w:rsidR="002D52D2" w14:paraId="54CA6A03" w14:textId="77777777" w:rsidTr="002D52D2">
        <w:trPr>
          <w:trHeight w:val="270"/>
        </w:trPr>
        <w:tc>
          <w:tcPr>
            <w:tcW w:w="230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1E612760" w14:textId="77777777" w:rsidR="002D52D2" w:rsidRPr="00E62DB3" w:rsidRDefault="002D52D2">
            <w:pPr>
              <w:spacing w:after="0"/>
              <w:rPr>
                <w:sz w:val="20"/>
                <w:szCs w:val="20"/>
                <w:lang w:val="sv-SE"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1030456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E3246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2060"/>
                <w:sz w:val="18"/>
                <w:szCs w:val="18"/>
                <w:lang w:val="sv-SE"/>
              </w:rPr>
            </w:pPr>
          </w:p>
        </w:tc>
        <w:tc>
          <w:tcPr>
            <w:tcW w:w="2172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F7A4A2" w14:textId="77777777" w:rsidR="002D52D2" w:rsidRPr="00E62DB3" w:rsidRDefault="002D52D2">
            <w:pPr>
              <w:spacing w:after="0"/>
              <w:rPr>
                <w:sz w:val="20"/>
                <w:szCs w:val="20"/>
                <w:lang w:val="sv-SE" w:eastAsia="en-GB"/>
              </w:rPr>
            </w:pPr>
          </w:p>
        </w:tc>
        <w:tc>
          <w:tcPr>
            <w:tcW w:w="336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73BD4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  <w:tc>
          <w:tcPr>
            <w:tcW w:w="236" w:type="dxa"/>
            <w:vAlign w:val="center"/>
            <w:hideMark/>
          </w:tcPr>
          <w:p w14:paraId="70324D3F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4B017F3B" w14:textId="77777777" w:rsidTr="002D52D2">
        <w:trPr>
          <w:trHeight w:val="270"/>
        </w:trPr>
        <w:tc>
          <w:tcPr>
            <w:tcW w:w="2303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51E64E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bottom"/>
            <w:hideMark/>
          </w:tcPr>
          <w:p w14:paraId="04FD29C9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7F38C9C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40A1B541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16B3501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78133A4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14B0503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11882A42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137AD7F2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bottom"/>
            <w:hideMark/>
          </w:tcPr>
          <w:p w14:paraId="6ABB2CC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29B12A7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0CB76AE8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738CFEE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031CB03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7EA16AB9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4403E573" w14:textId="77777777" w:rsidTr="002D52D2">
        <w:trPr>
          <w:trHeight w:val="645"/>
        </w:trPr>
        <w:tc>
          <w:tcPr>
            <w:tcW w:w="2303" w:type="dxa"/>
            <w:vMerge w:val="restart"/>
            <w:noWrap/>
            <w:vAlign w:val="center"/>
            <w:hideMark/>
          </w:tcPr>
          <w:p w14:paraId="2FC9D18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1:</w:t>
            </w:r>
          </w:p>
        </w:tc>
        <w:tc>
          <w:tcPr>
            <w:tcW w:w="11872" w:type="dxa"/>
            <w:gridSpan w:val="6"/>
            <w:vAlign w:val="center"/>
            <w:hideMark/>
          </w:tcPr>
          <w:p w14:paraId="6C77568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დესა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სმე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უბ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ი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LBT - Listen Before Talk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ქვივალენ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ნოლოგ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ში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ყ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მხმარებე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ოკიდ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რგ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ანტირ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თანდ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ნიკ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 </w:t>
            </w:r>
          </w:p>
        </w:tc>
        <w:tc>
          <w:tcPr>
            <w:tcW w:w="236" w:type="dxa"/>
            <w:vAlign w:val="center"/>
            <w:hideMark/>
          </w:tcPr>
          <w:p w14:paraId="393F148B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4FBD0D71" w14:textId="77777777" w:rsidTr="002D52D2">
        <w:trPr>
          <w:trHeight w:val="738"/>
        </w:trPr>
        <w:tc>
          <w:tcPr>
            <w:tcW w:w="0" w:type="auto"/>
            <w:vMerge/>
            <w:vAlign w:val="center"/>
            <w:hideMark/>
          </w:tcPr>
          <w:p w14:paraId="64863528" w14:textId="77777777" w:rsidR="002D52D2" w:rsidRDefault="002D52D2">
            <w:pPr>
              <w:spacing w:after="0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872" w:type="dxa"/>
            <w:gridSpan w:val="6"/>
            <w:vAlign w:val="center"/>
            <w:hideMark/>
          </w:tcPr>
          <w:p w14:paraId="0BB22B3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დაპტი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ბილურ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AFA - Adaptive Frequency 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Agility )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მქონ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LBT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ქვივალენ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ნოლოგიისა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ღვ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ნიშვნელ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14:paraId="4D304467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547A5748" w14:textId="77777777" w:rsidTr="002D52D2">
        <w:trPr>
          <w:trHeight w:val="729"/>
        </w:trPr>
        <w:tc>
          <w:tcPr>
            <w:tcW w:w="0" w:type="auto"/>
            <w:vMerge/>
            <w:vAlign w:val="center"/>
            <w:hideMark/>
          </w:tcPr>
          <w:p w14:paraId="22B982B7" w14:textId="77777777" w:rsidR="002D52D2" w:rsidRDefault="002D52D2">
            <w:pPr>
              <w:spacing w:after="0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872" w:type="dxa"/>
            <w:gridSpan w:val="6"/>
            <w:vAlign w:val="center"/>
            <w:hideMark/>
          </w:tcPr>
          <w:p w14:paraId="41D8781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რუ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ცეს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ებისმიე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-გადაწყობად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ღვ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ნიშვნელ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კ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LBT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ქვივალენ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ნოლოგ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14:paraId="288369B0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1F43C6B4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747356E5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bottom"/>
            <w:hideMark/>
          </w:tcPr>
          <w:p w14:paraId="07D9850F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3ED23949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21EC7F2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08D61E7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195C3A7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023AA7C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2F92C853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062AA47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2:</w:t>
            </w:r>
          </w:p>
        </w:tc>
        <w:tc>
          <w:tcPr>
            <w:tcW w:w="11872" w:type="dxa"/>
            <w:gridSpan w:val="6"/>
            <w:noWrap/>
            <w:vAlign w:val="center"/>
            <w:hideMark/>
          </w:tcPr>
          <w:p w14:paraId="2CF40EC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პირატეს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იორიტეტ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ტერვ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ს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50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-ა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ყოფ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საძლებლო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14:paraId="29E7757B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772C34EE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2D1BED6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bottom"/>
            <w:hideMark/>
          </w:tcPr>
          <w:p w14:paraId="237016D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1E28D7FA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1FF24932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2CEEBF8F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5E3793D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153040A2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3D57DDCE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75F7837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3:</w:t>
            </w:r>
          </w:p>
        </w:tc>
        <w:tc>
          <w:tcPr>
            <w:tcW w:w="8517" w:type="dxa"/>
            <w:gridSpan w:val="5"/>
            <w:noWrap/>
            <w:vAlign w:val="center"/>
            <w:hideMark/>
          </w:tcPr>
          <w:p w14:paraId="337C94D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დიაპაზ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ზაცი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ოღ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ილე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7).</w:t>
            </w:r>
          </w:p>
        </w:tc>
        <w:tc>
          <w:tcPr>
            <w:tcW w:w="3355" w:type="dxa"/>
            <w:noWrap/>
            <w:vAlign w:val="bottom"/>
            <w:hideMark/>
          </w:tcPr>
          <w:p w14:paraId="4D673075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vAlign w:val="center"/>
            <w:hideMark/>
          </w:tcPr>
          <w:p w14:paraId="0ABADA5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0148036D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6EE4EE44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bottom"/>
            <w:hideMark/>
          </w:tcPr>
          <w:p w14:paraId="5F959D0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09B5751A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115A275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4AA3CD42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09062D9A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4D103181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7F4CABDE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42B80CB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4: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                   </w:t>
            </w:r>
          </w:p>
        </w:tc>
        <w:tc>
          <w:tcPr>
            <w:tcW w:w="11872" w:type="dxa"/>
            <w:gridSpan w:val="6"/>
            <w:noWrap/>
            <w:vAlign w:val="bottom"/>
            <w:hideMark/>
          </w:tcPr>
          <w:p w14:paraId="29CDABF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იზარდ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%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დ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მიტირ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65 – 85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გლებ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14:paraId="524A1677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449A9B76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3B6A5F48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bottom"/>
            <w:hideMark/>
          </w:tcPr>
          <w:p w14:paraId="7AD61BE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02F96974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354F366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3AE79851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61CB260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497FBDA1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16D21C89" w14:textId="77777777" w:rsidTr="002D52D2">
        <w:trPr>
          <w:trHeight w:val="870"/>
        </w:trPr>
        <w:tc>
          <w:tcPr>
            <w:tcW w:w="2303" w:type="dxa"/>
            <w:noWrap/>
            <w:vAlign w:val="center"/>
            <w:hideMark/>
          </w:tcPr>
          <w:p w14:paraId="7A4ACCC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5:</w:t>
            </w:r>
          </w:p>
        </w:tc>
        <w:tc>
          <w:tcPr>
            <w:tcW w:w="11872" w:type="dxa"/>
            <w:gridSpan w:val="6"/>
            <w:vAlign w:val="center"/>
            <w:hideMark/>
          </w:tcPr>
          <w:p w14:paraId="229E5F4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დ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ქონ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ვრც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ხტომ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FHSS – Frequency Hoping Spread Spectrum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ვრც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რდაპი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მდევრო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Direct Sequence Spread Spectrum - DSSS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ზრდი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% 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დ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აპაზო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65 - 86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ოლ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.</w:t>
            </w:r>
          </w:p>
        </w:tc>
        <w:tc>
          <w:tcPr>
            <w:tcW w:w="236" w:type="dxa"/>
            <w:vAlign w:val="center"/>
            <w:hideMark/>
          </w:tcPr>
          <w:p w14:paraId="30BB26F4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33C27E05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159D6899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center"/>
            <w:hideMark/>
          </w:tcPr>
          <w:p w14:paraId="52C26B3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0798926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03341B7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010F16C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3AE982A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2B45E72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598FAC6C" w14:textId="77777777" w:rsidTr="002D52D2">
        <w:trPr>
          <w:trHeight w:val="630"/>
        </w:trPr>
        <w:tc>
          <w:tcPr>
            <w:tcW w:w="2303" w:type="dxa"/>
            <w:noWrap/>
            <w:vAlign w:val="center"/>
            <w:hideMark/>
          </w:tcPr>
          <w:p w14:paraId="4769430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6:</w:t>
            </w:r>
          </w:p>
        </w:tc>
        <w:tc>
          <w:tcPr>
            <w:tcW w:w="11872" w:type="dxa"/>
            <w:gridSpan w:val="6"/>
            <w:vAlign w:val="center"/>
            <w:hideMark/>
          </w:tcPr>
          <w:p w14:paraId="2C3D731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ცვლი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+6.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/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0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/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მოქმედ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აპაზო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65 - 86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865 - 87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საბამისა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14:paraId="4C75AD8C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51365275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77D69FE5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center"/>
            <w:hideMark/>
          </w:tcPr>
          <w:p w14:paraId="7FC10D4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2C2724A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74B5D5A2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7ED1A62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4BE11624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151B3E6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230728B2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2C06263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7:</w:t>
            </w:r>
          </w:p>
        </w:tc>
        <w:tc>
          <w:tcPr>
            <w:tcW w:w="11872" w:type="dxa"/>
            <w:gridSpan w:val="6"/>
            <w:noWrap/>
            <w:vAlign w:val="center"/>
            <w:hideMark/>
          </w:tcPr>
          <w:p w14:paraId="02F4484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ვ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ზომი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RMS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ტექტორ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აკლ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236" w:type="dxa"/>
            <w:vAlign w:val="center"/>
            <w:hideMark/>
          </w:tcPr>
          <w:p w14:paraId="70846AEE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6A989BBC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64B1055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bottom"/>
            <w:hideMark/>
          </w:tcPr>
          <w:p w14:paraId="76278C4F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663EB67F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0EEC137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11B349DF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2625A5B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0D540035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72B7F3F4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7B9B7B1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8:</w:t>
            </w:r>
          </w:p>
        </w:tc>
        <w:tc>
          <w:tcPr>
            <w:tcW w:w="11872" w:type="dxa"/>
            <w:gridSpan w:val="6"/>
            <w:noWrap/>
            <w:vAlign w:val="center"/>
            <w:hideMark/>
          </w:tcPr>
          <w:p w14:paraId="16CF4FD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ოღ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ებ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ხდენე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დივიდუ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ცენტრაცი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ლტიპლექსირებ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36" w:type="dxa"/>
            <w:vAlign w:val="center"/>
            <w:hideMark/>
          </w:tcPr>
          <w:p w14:paraId="2A35F2FF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5D02E2E5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1616D73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399" w:type="dxa"/>
            <w:noWrap/>
            <w:vAlign w:val="bottom"/>
            <w:hideMark/>
          </w:tcPr>
          <w:p w14:paraId="054C4C41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5B160E3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782C1B1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4F18034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6743281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1665DE0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59C65C09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52C741C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9:</w:t>
            </w:r>
          </w:p>
        </w:tc>
        <w:tc>
          <w:tcPr>
            <w:tcW w:w="11872" w:type="dxa"/>
            <w:gridSpan w:val="6"/>
            <w:noWrap/>
            <w:vAlign w:val="center"/>
            <w:hideMark/>
          </w:tcPr>
          <w:p w14:paraId="41347B2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მისაწვდო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ენ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16.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917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918.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19.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ზო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</w:t>
            </w:r>
          </w:p>
        </w:tc>
        <w:tc>
          <w:tcPr>
            <w:tcW w:w="236" w:type="dxa"/>
            <w:vAlign w:val="center"/>
            <w:hideMark/>
          </w:tcPr>
          <w:p w14:paraId="1564DEDC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62725CBC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29C5B55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bottom"/>
            <w:hideMark/>
          </w:tcPr>
          <w:p w14:paraId="20CB807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3A0AFF6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52F4435E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7FC95525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69D4712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16053FEE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28D4009C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585C78E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10:</w:t>
            </w:r>
          </w:p>
        </w:tc>
        <w:tc>
          <w:tcPr>
            <w:tcW w:w="11872" w:type="dxa"/>
            <w:gridSpan w:val="6"/>
            <w:noWrap/>
            <w:vAlign w:val="center"/>
            <w:hideMark/>
          </w:tcPr>
          <w:p w14:paraId="6E962EB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RFID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მისი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16.3, 917.5, 918.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19.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236" w:type="dxa"/>
            <w:vAlign w:val="center"/>
            <w:hideMark/>
          </w:tcPr>
          <w:p w14:paraId="128C3B84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66C5B7C2" w14:textId="77777777" w:rsidTr="002D52D2">
        <w:trPr>
          <w:trHeight w:val="255"/>
        </w:trPr>
        <w:tc>
          <w:tcPr>
            <w:tcW w:w="2303" w:type="dxa"/>
            <w:noWrap/>
            <w:vAlign w:val="center"/>
            <w:hideMark/>
          </w:tcPr>
          <w:p w14:paraId="6828295A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99" w:type="dxa"/>
            <w:noWrap/>
            <w:vAlign w:val="bottom"/>
            <w:hideMark/>
          </w:tcPr>
          <w:p w14:paraId="67C742E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625D7BC4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716" w:type="dxa"/>
            <w:noWrap/>
            <w:vAlign w:val="bottom"/>
            <w:hideMark/>
          </w:tcPr>
          <w:p w14:paraId="3761F9BA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172" w:type="dxa"/>
            <w:noWrap/>
            <w:vAlign w:val="bottom"/>
            <w:hideMark/>
          </w:tcPr>
          <w:p w14:paraId="44B6212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63" w:type="dxa"/>
            <w:gridSpan w:val="2"/>
            <w:noWrap/>
            <w:vAlign w:val="bottom"/>
            <w:hideMark/>
          </w:tcPr>
          <w:p w14:paraId="1A227AB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36" w:type="dxa"/>
            <w:vAlign w:val="center"/>
            <w:hideMark/>
          </w:tcPr>
          <w:p w14:paraId="37CA4BA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54DDD3A1" w14:textId="77777777" w:rsidTr="002D52D2">
        <w:trPr>
          <w:trHeight w:val="915"/>
        </w:trPr>
        <w:tc>
          <w:tcPr>
            <w:tcW w:w="2303" w:type="dxa"/>
            <w:noWrap/>
            <w:vAlign w:val="center"/>
            <w:hideMark/>
          </w:tcPr>
          <w:p w14:paraId="4A27891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.11: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                   </w:t>
            </w:r>
          </w:p>
        </w:tc>
        <w:tc>
          <w:tcPr>
            <w:tcW w:w="11872" w:type="dxa"/>
            <w:gridSpan w:val="6"/>
            <w:vAlign w:val="center"/>
            <w:hideMark/>
          </w:tcPr>
          <w:p w14:paraId="69C3C5C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უ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დე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ოღ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ალოგ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იფ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მ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შვ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ა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ე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თ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შვ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ნოლოგი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გორიცა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LBT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ს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ქვივალენ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ნოლოგ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მცე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იცავდე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სავ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ენსორ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ელ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აკონტროლებ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ერიოდ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თ-მდ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ოვ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ისათვის</w:t>
            </w:r>
            <w:proofErr w:type="spellEnd"/>
          </w:p>
        </w:tc>
        <w:tc>
          <w:tcPr>
            <w:tcW w:w="236" w:type="dxa"/>
            <w:vAlign w:val="center"/>
            <w:hideMark/>
          </w:tcPr>
          <w:p w14:paraId="1687052A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</w:tbl>
    <w:p w14:paraId="5D0CAA3E" w14:textId="77777777" w:rsidR="002D52D2" w:rsidRDefault="002D52D2" w:rsidP="002D52D2"/>
    <w:p w14:paraId="49EBF5CC" w14:textId="77777777" w:rsidR="002D52D2" w:rsidRDefault="002D52D2" w:rsidP="002D52D2"/>
    <w:p w14:paraId="7C4174D0" w14:textId="77777777" w:rsidR="002D52D2" w:rsidRDefault="002D52D2" w:rsidP="002D52D2"/>
    <w:p w14:paraId="762B4A5E" w14:textId="77777777" w:rsidR="002D52D2" w:rsidRDefault="002D52D2" w:rsidP="002D52D2"/>
    <w:p w14:paraId="75D0ED42" w14:textId="77777777" w:rsidR="002D52D2" w:rsidRDefault="002D52D2" w:rsidP="002D52D2"/>
    <w:p w14:paraId="6B2AF994" w14:textId="77777777" w:rsidR="002D52D2" w:rsidRDefault="002D52D2" w:rsidP="002D52D2"/>
    <w:p w14:paraId="6AB5A5AA" w14:textId="77777777" w:rsidR="002D52D2" w:rsidRDefault="002D52D2" w:rsidP="002D52D2"/>
    <w:p w14:paraId="55A1512F" w14:textId="77777777" w:rsidR="002D52D2" w:rsidRDefault="002D52D2" w:rsidP="002D52D2"/>
    <w:p w14:paraId="28B45D87" w14:textId="77777777" w:rsidR="002D52D2" w:rsidRDefault="002D52D2" w:rsidP="002D52D2"/>
    <w:p w14:paraId="2A74DBA3" w14:textId="77777777" w:rsidR="002D52D2" w:rsidRDefault="002D52D2" w:rsidP="002D52D2"/>
    <w:p w14:paraId="601ABCA7" w14:textId="77777777" w:rsidR="002D52D2" w:rsidRDefault="002D52D2" w:rsidP="002D52D2"/>
    <w:p w14:paraId="7CC43499" w14:textId="77777777" w:rsidR="002D52D2" w:rsidRDefault="002D52D2" w:rsidP="002D52D2"/>
    <w:p w14:paraId="0E22BAEF" w14:textId="77777777" w:rsidR="002D52D2" w:rsidRDefault="002D52D2" w:rsidP="002D52D2"/>
    <w:p w14:paraId="656A2549" w14:textId="77777777" w:rsidR="002D52D2" w:rsidRDefault="002D52D2" w:rsidP="002D52D2"/>
    <w:p w14:paraId="34253FC8" w14:textId="77777777" w:rsidR="002D52D2" w:rsidRDefault="002D52D2" w:rsidP="002D52D2"/>
    <w:tbl>
      <w:tblPr>
        <w:tblW w:w="14307" w:type="dxa"/>
        <w:tblLook w:val="04A0" w:firstRow="1" w:lastRow="0" w:firstColumn="1" w:lastColumn="0" w:noHBand="0" w:noVBand="1"/>
      </w:tblPr>
      <w:tblGrid>
        <w:gridCol w:w="2038"/>
        <w:gridCol w:w="3592"/>
        <w:gridCol w:w="3090"/>
        <w:gridCol w:w="1879"/>
        <w:gridCol w:w="3708"/>
      </w:tblGrid>
      <w:tr w:rsidR="002D52D2" w14:paraId="21B50F97" w14:textId="77777777" w:rsidTr="002D52D2">
        <w:trPr>
          <w:trHeight w:val="495"/>
        </w:trPr>
        <w:tc>
          <w:tcPr>
            <w:tcW w:w="1430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CCEB9A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2.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თვალთვალის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კვირვ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ნაცემთ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პოვ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წყობილობებისთვის</w:t>
            </w:r>
            <w:proofErr w:type="spellEnd"/>
          </w:p>
        </w:tc>
      </w:tr>
      <w:tr w:rsidR="002D52D2" w14:paraId="451D771F" w14:textId="77777777" w:rsidTr="002D52D2">
        <w:trPr>
          <w:trHeight w:val="270"/>
        </w:trPr>
        <w:tc>
          <w:tcPr>
            <w:tcW w:w="563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A23D81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</w:p>
        </w:tc>
        <w:tc>
          <w:tcPr>
            <w:tcW w:w="867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C26BC9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ფორმაცია</w:t>
            </w:r>
            <w:proofErr w:type="spellEnd"/>
          </w:p>
        </w:tc>
      </w:tr>
      <w:tr w:rsidR="002D52D2" w14:paraId="1790EB99" w14:textId="77777777" w:rsidTr="002D52D2">
        <w:trPr>
          <w:trHeight w:val="780"/>
        </w:trPr>
        <w:tc>
          <w:tcPr>
            <w:tcW w:w="2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6FB5AF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lastRenderedPageBreak/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ზოლი</w:t>
            </w:r>
            <w:proofErr w:type="spellEnd"/>
          </w:p>
        </w:tc>
        <w:tc>
          <w:tcPr>
            <w:tcW w:w="35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699B0B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ძაბულობა</w:t>
            </w:r>
            <w:proofErr w:type="spellEnd"/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1E75B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იზნით</w:t>
            </w:r>
            <w:proofErr w:type="spellEnd"/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97B225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ტანდარტები</w:t>
            </w:r>
            <w:proofErr w:type="spellEnd"/>
          </w:p>
        </w:tc>
        <w:tc>
          <w:tcPr>
            <w:tcW w:w="3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9A1128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ები</w:t>
            </w:r>
            <w:proofErr w:type="spellEnd"/>
          </w:p>
        </w:tc>
      </w:tr>
      <w:tr w:rsidR="002D52D2" w14:paraId="67D28963" w14:textId="77777777" w:rsidTr="002D52D2">
        <w:trPr>
          <w:trHeight w:val="510"/>
        </w:trPr>
        <w:tc>
          <w:tcPr>
            <w:tcW w:w="203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AB0BA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56.9 – 457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359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EB9D1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</w:t>
            </w:r>
            <w:proofErr w:type="spellEnd"/>
          </w:p>
        </w:tc>
        <w:tc>
          <w:tcPr>
            <w:tcW w:w="30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F5C8B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დმივ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ალღ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–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ეშე</w:t>
            </w:r>
            <w:proofErr w:type="spellEnd"/>
          </w:p>
        </w:tc>
        <w:tc>
          <w:tcPr>
            <w:tcW w:w="187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21835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718</w:t>
            </w:r>
          </w:p>
        </w:tc>
        <w:tc>
          <w:tcPr>
            <w:tcW w:w="370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AB7CA2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სხვერპლ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ძვირფას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გ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უდებ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მოჩე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14:paraId="58C6FEB2" w14:textId="77777777" w:rsidTr="002D52D2">
        <w:trPr>
          <w:trHeight w:val="2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ED91A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F982B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18988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A011B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0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6D371F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ენ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457კჰც</w:t>
            </w:r>
          </w:p>
        </w:tc>
      </w:tr>
      <w:tr w:rsidR="002D52D2" w14:paraId="789EAA45" w14:textId="77777777" w:rsidTr="002D52D2">
        <w:trPr>
          <w:trHeight w:val="2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25CBD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0963B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42A22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53304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0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67098B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2001/148/EC 2013/752/EU</w:t>
            </w:r>
          </w:p>
        </w:tc>
      </w:tr>
      <w:tr w:rsidR="002D52D2" w14:paraId="668B1957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F70F7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18AEA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F2257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93774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52E79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5328C784" w14:textId="77777777" w:rsidTr="002D52D2">
        <w:trPr>
          <w:trHeight w:val="255"/>
        </w:trPr>
        <w:tc>
          <w:tcPr>
            <w:tcW w:w="203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58132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9.4 - 169.47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59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E2510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0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4C097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≤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10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ტერვალი</w:t>
            </w:r>
            <w:proofErr w:type="spellEnd"/>
          </w:p>
        </w:tc>
        <w:tc>
          <w:tcPr>
            <w:tcW w:w="187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13B98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370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EC0BD3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რიცხ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თვლ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ითხვა</w:t>
            </w:r>
            <w:proofErr w:type="spellEnd"/>
          </w:p>
        </w:tc>
      </w:tr>
      <w:tr w:rsidR="002D52D2" w:rsidRPr="00E62DB3" w14:paraId="3EABFA3A" w14:textId="77777777" w:rsidTr="002D52D2">
        <w:trPr>
          <w:trHeight w:val="103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7B048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6A306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D0769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62C3D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FFFD79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3/752/EU ECC/DEC(05)02 ERC/REC 70-03</w:t>
            </w:r>
          </w:p>
        </w:tc>
      </w:tr>
      <w:tr w:rsidR="002D52D2" w14:paraId="2C130F53" w14:textId="77777777" w:rsidTr="002D52D2">
        <w:trPr>
          <w:trHeight w:val="46"/>
        </w:trPr>
        <w:tc>
          <w:tcPr>
            <w:tcW w:w="2038" w:type="dxa"/>
            <w:tcBorders>
              <w:top w:val="single" w:sz="8" w:space="0" w:color="000000"/>
              <w:left w:val="single" w:sz="8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6AB52D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30 – 44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596F9A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-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/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ელმა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აჭარბ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4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/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090" w:type="dxa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1BF41778" w14:textId="77777777" w:rsidR="002D52D2" w:rsidRDefault="002D52D2">
            <w:pPr>
              <w:spacing w:after="0" w:line="240" w:lineRule="auto"/>
              <w:ind w:right="-108"/>
              <w:rPr>
                <w:rFonts w:ascii="Calibri" w:eastAsia="Times New Roman" w:hAnsi="Calibri" w:cs="Calibri"/>
                <w:color w:val="000000"/>
                <w:lang w:val="ka-GE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>დაკავებული ზოლის მაქსიმუმი: 10 მჰც</w:t>
            </w:r>
          </w:p>
        </w:tc>
        <w:tc>
          <w:tcPr>
            <w:tcW w:w="1879" w:type="dxa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E3518F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0C2C7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2ABEFBDF" w14:textId="77777777" w:rsidTr="002D52D2">
        <w:trPr>
          <w:trHeight w:val="660"/>
        </w:trPr>
        <w:tc>
          <w:tcPr>
            <w:tcW w:w="203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723FB62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5 – 86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3C99B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E1D25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≤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10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18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4EB9F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D41A76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0635E313" w14:textId="77777777" w:rsidTr="002D52D2">
        <w:trPr>
          <w:trHeight w:val="660"/>
        </w:trPr>
        <w:tc>
          <w:tcPr>
            <w:tcW w:w="2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D1665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70-874.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50DB2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F400D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≤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10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18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D22A1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A5FF0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3E9D8BB4" w14:textId="77777777" w:rsidTr="002D52D2">
        <w:trPr>
          <w:trHeight w:val="660"/>
        </w:trPr>
        <w:tc>
          <w:tcPr>
            <w:tcW w:w="2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550B7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17.3-918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A5E3F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267D3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17.3-917.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918.5-918.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18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9EEA6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92F3B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03BF8161" w14:textId="77777777" w:rsidTr="002D52D2">
        <w:trPr>
          <w:trHeight w:val="660"/>
        </w:trPr>
        <w:tc>
          <w:tcPr>
            <w:tcW w:w="2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053D6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15-919.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D11571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45AE9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≤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1%</w:t>
            </w:r>
          </w:p>
        </w:tc>
        <w:tc>
          <w:tcPr>
            <w:tcW w:w="18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47D66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F84D6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4DBFF286" w14:textId="77777777" w:rsidTr="002D52D2">
        <w:trPr>
          <w:trHeight w:val="660"/>
        </w:trPr>
        <w:tc>
          <w:tcPr>
            <w:tcW w:w="20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D328D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725-587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D2F90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0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A8667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PC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ტრო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  <w:t xml:space="preserve">DFS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DAA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წყობა</w:t>
            </w:r>
            <w:proofErr w:type="spellEnd"/>
          </w:p>
        </w:tc>
        <w:tc>
          <w:tcPr>
            <w:tcW w:w="18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6FFD2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4EDEA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</w:tbl>
    <w:p w14:paraId="57C7DA51" w14:textId="77777777" w:rsidR="002D52D2" w:rsidRDefault="002D52D2" w:rsidP="002D52D2"/>
    <w:p w14:paraId="290F34E3" w14:textId="77777777" w:rsidR="002D52D2" w:rsidRDefault="002D52D2" w:rsidP="002D52D2"/>
    <w:p w14:paraId="476CABAD" w14:textId="77777777" w:rsidR="002D52D2" w:rsidRDefault="002D52D2" w:rsidP="002D52D2"/>
    <w:p w14:paraId="2F02E311" w14:textId="77777777" w:rsidR="002D52D2" w:rsidRDefault="002D52D2" w:rsidP="002D52D2"/>
    <w:p w14:paraId="1CCDC723" w14:textId="77777777" w:rsidR="002D52D2" w:rsidRDefault="002D52D2" w:rsidP="002D52D2"/>
    <w:tbl>
      <w:tblPr>
        <w:tblW w:w="14150" w:type="dxa"/>
        <w:tblLook w:val="04A0" w:firstRow="1" w:lastRow="0" w:firstColumn="1" w:lastColumn="0" w:noHBand="0" w:noVBand="1"/>
      </w:tblPr>
      <w:tblGrid>
        <w:gridCol w:w="2040"/>
        <w:gridCol w:w="2320"/>
        <w:gridCol w:w="1280"/>
        <w:gridCol w:w="3080"/>
        <w:gridCol w:w="1890"/>
        <w:gridCol w:w="3532"/>
        <w:gridCol w:w="8"/>
      </w:tblGrid>
      <w:tr w:rsidR="002D52D2" w14:paraId="214E40F1" w14:textId="77777777" w:rsidTr="002D52D2">
        <w:trPr>
          <w:trHeight w:val="270"/>
        </w:trPr>
        <w:tc>
          <w:tcPr>
            <w:tcW w:w="1415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D5D59E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3.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ნაცემთ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დაცემ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სტემებისთვ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ათ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ორ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WAS/RLAN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ქსელებისათვ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2D52D2" w14:paraId="5E543107" w14:textId="77777777" w:rsidTr="002D52D2">
        <w:trPr>
          <w:trHeight w:val="270"/>
        </w:trPr>
        <w:tc>
          <w:tcPr>
            <w:tcW w:w="564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21E317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</w:p>
        </w:tc>
        <w:tc>
          <w:tcPr>
            <w:tcW w:w="851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B5CB33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ფორმაცია</w:t>
            </w:r>
            <w:proofErr w:type="spellEnd"/>
          </w:p>
        </w:tc>
      </w:tr>
      <w:tr w:rsidR="002D52D2" w14:paraId="7BAD9619" w14:textId="77777777" w:rsidTr="002D52D2">
        <w:trPr>
          <w:gridAfter w:val="1"/>
          <w:wAfter w:w="8" w:type="dxa"/>
          <w:trHeight w:val="780"/>
        </w:trPr>
        <w:tc>
          <w:tcPr>
            <w:tcW w:w="2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E9B0AF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lastRenderedPageBreak/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ზოლი</w:t>
            </w:r>
            <w:proofErr w:type="spellEnd"/>
          </w:p>
        </w:tc>
        <w:tc>
          <w:tcPr>
            <w:tcW w:w="360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62C0CE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ძაბულობა</w:t>
            </w:r>
            <w:proofErr w:type="spellEnd"/>
          </w:p>
        </w:tc>
        <w:tc>
          <w:tcPr>
            <w:tcW w:w="3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F8DAC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იზნით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D0537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ტანდარტები</w:t>
            </w:r>
            <w:proofErr w:type="spellEnd"/>
          </w:p>
        </w:tc>
        <w:tc>
          <w:tcPr>
            <w:tcW w:w="35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EDE66D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ები</w:t>
            </w:r>
            <w:proofErr w:type="spellEnd"/>
          </w:p>
        </w:tc>
      </w:tr>
      <w:tr w:rsidR="002D52D2" w14:paraId="1E39BD61" w14:textId="77777777" w:rsidTr="002D52D2">
        <w:trPr>
          <w:gridAfter w:val="1"/>
          <w:wAfter w:w="8" w:type="dxa"/>
          <w:trHeight w:val="255"/>
        </w:trPr>
        <w:tc>
          <w:tcPr>
            <w:tcW w:w="20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642742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3 – 86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6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42E83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3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D36CA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ს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შვ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ერტილებისა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≤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10%,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FB56DA" w14:textId="77777777" w:rsidR="002D52D2" w:rsidRPr="0003703F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3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13F8E1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აცემთ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სელები</w:t>
            </w:r>
            <w:proofErr w:type="spellEnd"/>
          </w:p>
        </w:tc>
      </w:tr>
      <w:tr w:rsidR="002D52D2" w14:paraId="6A906382" w14:textId="77777777" w:rsidTr="002D52D2">
        <w:trPr>
          <w:gridAfter w:val="1"/>
          <w:wAfter w:w="8" w:type="dxa"/>
          <w:trHeight w:val="76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22E33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D74936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485E2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51597B" w14:textId="77777777" w:rsidR="002D52D2" w:rsidRDefault="002D52D2">
            <w:pPr>
              <w:spacing w:after="0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5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E2B6E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EU)2019/1345 ERC/REC 70-03</w:t>
            </w:r>
          </w:p>
        </w:tc>
      </w:tr>
      <w:tr w:rsidR="002D52D2" w:rsidRPr="00E62DB3" w14:paraId="5FE85033" w14:textId="77777777" w:rsidTr="002D52D2">
        <w:trPr>
          <w:gridAfter w:val="1"/>
          <w:wAfter w:w="8" w:type="dxa"/>
          <w:trHeight w:val="1020"/>
        </w:trPr>
        <w:tc>
          <w:tcPr>
            <w:tcW w:w="2040" w:type="dxa"/>
            <w:tcBorders>
              <w:top w:val="single" w:sz="8" w:space="0" w:color="000000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046620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00 – 2483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600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672B33F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3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75052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.1)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54CB5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328</w:t>
            </w:r>
          </w:p>
        </w:tc>
        <w:tc>
          <w:tcPr>
            <w:tcW w:w="353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B09BEC5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 2017/1483/EU 2013/752/EU   2011/829/EU (EU)2019/1345</w:t>
            </w:r>
          </w:p>
        </w:tc>
      </w:tr>
      <w:tr w:rsidR="002D52D2" w14:paraId="4FE00DFC" w14:textId="77777777" w:rsidTr="002D52D2">
        <w:trPr>
          <w:gridAfter w:val="1"/>
          <w:wAfter w:w="8" w:type="dxa"/>
          <w:trHeight w:val="645"/>
        </w:trPr>
        <w:tc>
          <w:tcPr>
            <w:tcW w:w="204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E599D0D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 </w:t>
            </w:r>
          </w:p>
        </w:tc>
        <w:tc>
          <w:tcPr>
            <w:tcW w:w="3600" w:type="dxa"/>
            <w:gridSpan w:val="2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7EEAE47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/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.წ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ხტომ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4BCD6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139AF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53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A2DF36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329184C7" w14:textId="77777777" w:rsidTr="002D52D2">
        <w:trPr>
          <w:gridAfter w:val="1"/>
          <w:wAfter w:w="8" w:type="dxa"/>
          <w:trHeight w:val="855"/>
        </w:trPr>
        <w:tc>
          <w:tcPr>
            <w:tcW w:w="2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1856CB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600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6A87F1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FHSS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20BB0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B39FF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5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0C5E7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2D52D2" w14:paraId="32CB0B19" w14:textId="77777777" w:rsidTr="002D52D2">
        <w:trPr>
          <w:gridAfter w:val="1"/>
          <w:wAfter w:w="8" w:type="dxa"/>
          <w:trHeight w:val="675"/>
        </w:trPr>
        <w:tc>
          <w:tcPr>
            <w:tcW w:w="204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39F95F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150 – 53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600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6C481B9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>ოებ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.3)</w:t>
            </w:r>
          </w:p>
        </w:tc>
        <w:tc>
          <w:tcPr>
            <w:tcW w:w="3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58207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იგ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.2)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E150C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1 893</w:t>
            </w:r>
          </w:p>
        </w:tc>
        <w:tc>
          <w:tcPr>
            <w:tcW w:w="353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EE42E2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007/90/EC   2005/513/EC</w:t>
            </w:r>
          </w:p>
        </w:tc>
      </w:tr>
      <w:tr w:rsidR="002D52D2" w14:paraId="5AB910EA" w14:textId="77777777" w:rsidTr="002D52D2">
        <w:trPr>
          <w:gridAfter w:val="1"/>
          <w:wAfter w:w="8" w:type="dxa"/>
          <w:trHeight w:val="255"/>
        </w:trPr>
        <w:tc>
          <w:tcPr>
            <w:tcW w:w="20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27586C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60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61BFC80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69583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69D4C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53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814A2D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4)08</w:t>
            </w:r>
          </w:p>
        </w:tc>
      </w:tr>
      <w:tr w:rsidR="002D52D2" w14:paraId="43296EAD" w14:textId="77777777" w:rsidTr="002D52D2">
        <w:trPr>
          <w:gridAfter w:val="1"/>
          <w:wAfter w:w="8" w:type="dxa"/>
          <w:trHeight w:val="128"/>
        </w:trPr>
        <w:tc>
          <w:tcPr>
            <w:tcW w:w="2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CABAE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6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471C85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ებისმიე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ში</w:t>
            </w:r>
            <w:proofErr w:type="spellEnd"/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20E02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43BA0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5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545004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2D52D2" w14:paraId="2DC79DF5" w14:textId="77777777" w:rsidTr="002D52D2">
        <w:trPr>
          <w:gridAfter w:val="1"/>
          <w:wAfter w:w="8" w:type="dxa"/>
          <w:trHeight w:val="255"/>
        </w:trPr>
        <w:tc>
          <w:tcPr>
            <w:tcW w:w="20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87C17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470 – 57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60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1E16755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.</w:t>
            </w:r>
          </w:p>
        </w:tc>
        <w:tc>
          <w:tcPr>
            <w:tcW w:w="30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A01C1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.2)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F61780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1 893</w:t>
            </w:r>
          </w:p>
        </w:tc>
        <w:tc>
          <w:tcPr>
            <w:tcW w:w="353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946020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2007/90/EC 2005/513/EC</w:t>
            </w:r>
          </w:p>
        </w:tc>
      </w:tr>
      <w:tr w:rsidR="002D52D2" w14:paraId="57137D18" w14:textId="77777777" w:rsidTr="002D52D2">
        <w:trPr>
          <w:gridAfter w:val="1"/>
          <w:wAfter w:w="8" w:type="dxa"/>
          <w:trHeight w:val="66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037F5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60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473832E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80"/>
                <w:sz w:val="18"/>
                <w:szCs w:val="18"/>
              </w:rPr>
              <w:t>: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ებისმიე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ში</w:t>
            </w:r>
            <w:proofErr w:type="spellEnd"/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06622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9F1150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53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0C0FF6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04)08                                </w:t>
            </w:r>
          </w:p>
        </w:tc>
      </w:tr>
      <w:tr w:rsidR="002D52D2" w14:paraId="3E9AA542" w14:textId="77777777" w:rsidTr="00365058">
        <w:trPr>
          <w:gridAfter w:val="1"/>
          <w:wAfter w:w="8" w:type="dxa"/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B2D7A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6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508555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ილე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.3)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BF00D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8FF2D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5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64584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2D52D2" w14:paraId="3D53B799" w14:textId="77777777" w:rsidTr="00365058">
        <w:trPr>
          <w:gridAfter w:val="1"/>
          <w:wAfter w:w="8" w:type="dxa"/>
          <w:trHeight w:val="334"/>
        </w:trPr>
        <w:tc>
          <w:tcPr>
            <w:tcW w:w="2040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C2A12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725 – 587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60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3EAE312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.</w:t>
            </w:r>
          </w:p>
        </w:tc>
        <w:tc>
          <w:tcPr>
            <w:tcW w:w="3080" w:type="dxa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B9FD3D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8FE8C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EN 302 502</w:t>
            </w:r>
          </w:p>
        </w:tc>
        <w:tc>
          <w:tcPr>
            <w:tcW w:w="35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E2012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ECC/REC (06)04  </w:t>
            </w:r>
          </w:p>
        </w:tc>
      </w:tr>
      <w:tr w:rsidR="002D52D2" w14:paraId="4D8BFAF8" w14:textId="77777777" w:rsidTr="00365058">
        <w:trPr>
          <w:gridAfter w:val="1"/>
          <w:wAfter w:w="8" w:type="dxa"/>
          <w:trHeight w:val="51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B72E6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6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17C7D7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80"/>
                <w:sz w:val="18"/>
                <w:szCs w:val="18"/>
              </w:rPr>
              <w:t>: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ხილე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.1)</w:t>
            </w:r>
          </w:p>
        </w:tc>
        <w:tc>
          <w:tcPr>
            <w:tcW w:w="308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E4FEDD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12419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6A5D5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06C30120" w14:textId="77777777" w:rsidTr="002D52D2">
        <w:trPr>
          <w:gridAfter w:val="1"/>
          <w:wAfter w:w="8" w:type="dxa"/>
          <w:trHeight w:val="1455"/>
        </w:trPr>
        <w:tc>
          <w:tcPr>
            <w:tcW w:w="2040" w:type="dxa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27DB8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945 - 64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6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A1E99C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3080" w:type="dxa"/>
            <w:tcBorders>
              <w:top w:val="single" w:sz="8" w:space="0" w:color="000000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2FEFE5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6FA07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N 303 687 - 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-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RLAN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ვდო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ჰარმონიზ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5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6C389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20)01 2021/1067/EU</w:t>
            </w:r>
          </w:p>
        </w:tc>
      </w:tr>
      <w:tr w:rsidR="002D52D2" w:rsidRPr="00E62DB3" w14:paraId="3B59A7EB" w14:textId="77777777" w:rsidTr="002D52D2">
        <w:trPr>
          <w:gridAfter w:val="1"/>
          <w:wAfter w:w="8" w:type="dxa"/>
          <w:trHeight w:val="1020"/>
        </w:trPr>
        <w:tc>
          <w:tcPr>
            <w:tcW w:w="20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020ED21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lastRenderedPageBreak/>
              <w:t xml:space="preserve">57 – 7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6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D9D747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-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30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8921F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ეთ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მოღ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ნიშვ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.4)</w:t>
            </w:r>
          </w:p>
        </w:tc>
        <w:tc>
          <w:tcPr>
            <w:tcW w:w="18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E7F3F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2 567</w:t>
            </w:r>
          </w:p>
        </w:tc>
        <w:tc>
          <w:tcPr>
            <w:tcW w:w="353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48632DA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2006/771/EC 2010/368/EU 2009/381/EU 2008/432/EC  2017/1483/EU 2013/752/EU 2011/829/EU ECC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გარიში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288 (EC)2019/1345</w:t>
            </w:r>
          </w:p>
        </w:tc>
      </w:tr>
      <w:tr w:rsidR="002D52D2" w14:paraId="39A52BE6" w14:textId="77777777" w:rsidTr="002D52D2">
        <w:trPr>
          <w:gridAfter w:val="1"/>
          <w:wAfter w:w="8" w:type="dxa"/>
          <w:trHeight w:val="270"/>
        </w:trPr>
        <w:tc>
          <w:tcPr>
            <w:tcW w:w="2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8BAA39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 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0E545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C5EBA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EEA7C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5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A87BE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1F9A76ED" w14:textId="77777777" w:rsidTr="002D52D2">
        <w:trPr>
          <w:gridAfter w:val="1"/>
          <w:wAfter w:w="8" w:type="dxa"/>
          <w:trHeight w:val="255"/>
        </w:trPr>
        <w:tc>
          <w:tcPr>
            <w:tcW w:w="2040" w:type="dxa"/>
            <w:noWrap/>
            <w:vAlign w:val="center"/>
            <w:hideMark/>
          </w:tcPr>
          <w:p w14:paraId="1091E336" w14:textId="77777777" w:rsidR="002D52D2" w:rsidRDefault="002D52D2"/>
        </w:tc>
        <w:tc>
          <w:tcPr>
            <w:tcW w:w="2320" w:type="dxa"/>
            <w:noWrap/>
            <w:vAlign w:val="bottom"/>
            <w:hideMark/>
          </w:tcPr>
          <w:p w14:paraId="47C63B2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280" w:type="dxa"/>
            <w:noWrap/>
            <w:vAlign w:val="bottom"/>
            <w:hideMark/>
          </w:tcPr>
          <w:p w14:paraId="1AD7106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080" w:type="dxa"/>
            <w:noWrap/>
            <w:vAlign w:val="bottom"/>
            <w:hideMark/>
          </w:tcPr>
          <w:p w14:paraId="479DB1E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890" w:type="dxa"/>
            <w:noWrap/>
            <w:vAlign w:val="bottom"/>
            <w:hideMark/>
          </w:tcPr>
          <w:p w14:paraId="07BE233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532" w:type="dxa"/>
            <w:noWrap/>
            <w:vAlign w:val="bottom"/>
            <w:hideMark/>
          </w:tcPr>
          <w:p w14:paraId="2459AEFA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62171A51" w14:textId="77777777" w:rsidTr="002D52D2">
        <w:trPr>
          <w:trHeight w:val="675"/>
        </w:trPr>
        <w:tc>
          <w:tcPr>
            <w:tcW w:w="2040" w:type="dxa"/>
            <w:noWrap/>
            <w:vAlign w:val="center"/>
            <w:hideMark/>
          </w:tcPr>
          <w:p w14:paraId="03D12E3B" w14:textId="77777777" w:rsidR="002D52D2" w:rsidRDefault="002D52D2">
            <w:pPr>
              <w:spacing w:after="0" w:line="240" w:lineRule="auto"/>
              <w:jc w:val="both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3.1:</w:t>
            </w:r>
          </w:p>
        </w:tc>
        <w:tc>
          <w:tcPr>
            <w:tcW w:w="12110" w:type="dxa"/>
            <w:gridSpan w:val="6"/>
            <w:vAlign w:val="center"/>
            <w:hideMark/>
          </w:tcPr>
          <w:p w14:paraId="0AE72F8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საწყო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ე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გაზია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დექვა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ქანიზმი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თ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რუნველყოფი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ხვადასხვ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ნოლოგიებ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პლიკაცი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ცემ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)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ნაფუნქციონირ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 </w:t>
            </w:r>
          </w:p>
        </w:tc>
      </w:tr>
      <w:tr w:rsidR="002D52D2" w14:paraId="789FA196" w14:textId="77777777" w:rsidTr="002D52D2">
        <w:trPr>
          <w:gridAfter w:val="1"/>
          <w:wAfter w:w="8" w:type="dxa"/>
          <w:trHeight w:val="255"/>
        </w:trPr>
        <w:tc>
          <w:tcPr>
            <w:tcW w:w="2040" w:type="dxa"/>
            <w:noWrap/>
            <w:vAlign w:val="center"/>
            <w:hideMark/>
          </w:tcPr>
          <w:p w14:paraId="2B59922F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320" w:type="dxa"/>
            <w:noWrap/>
            <w:vAlign w:val="bottom"/>
            <w:hideMark/>
          </w:tcPr>
          <w:p w14:paraId="2649D91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280" w:type="dxa"/>
            <w:noWrap/>
            <w:vAlign w:val="bottom"/>
            <w:hideMark/>
          </w:tcPr>
          <w:p w14:paraId="7A1ADE4F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080" w:type="dxa"/>
            <w:noWrap/>
            <w:vAlign w:val="bottom"/>
            <w:hideMark/>
          </w:tcPr>
          <w:p w14:paraId="73CF866A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890" w:type="dxa"/>
            <w:noWrap/>
            <w:vAlign w:val="bottom"/>
            <w:hideMark/>
          </w:tcPr>
          <w:p w14:paraId="7B648B5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532" w:type="dxa"/>
            <w:noWrap/>
            <w:vAlign w:val="bottom"/>
            <w:hideMark/>
          </w:tcPr>
          <w:p w14:paraId="5B41712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329FAB8C" w14:textId="77777777" w:rsidTr="002D52D2">
        <w:trPr>
          <w:trHeight w:val="1335"/>
        </w:trPr>
        <w:tc>
          <w:tcPr>
            <w:tcW w:w="2040" w:type="dxa"/>
            <w:noWrap/>
            <w:vAlign w:val="center"/>
            <w:hideMark/>
          </w:tcPr>
          <w:p w14:paraId="1F06FA52" w14:textId="77777777" w:rsidR="002D52D2" w:rsidRDefault="002D52D2">
            <w:pPr>
              <w:spacing w:after="0" w:line="240" w:lineRule="auto"/>
              <w:jc w:val="both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3.2:</w:t>
            </w:r>
          </w:p>
        </w:tc>
        <w:tc>
          <w:tcPr>
            <w:tcW w:w="12110" w:type="dxa"/>
            <w:gridSpan w:val="6"/>
            <w:vAlign w:val="center"/>
            <w:hideMark/>
          </w:tcPr>
          <w:p w14:paraId="69BDD4F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250 – 53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470 – 57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WAS/RLAN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ბ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ო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ნი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თოდი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ელ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გვცემ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უ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ცი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გ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ცვ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გორ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წერი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მოჩე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ოპერაც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აგ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თხოვნ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N 301 89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თ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რუნველყოფი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ავსებად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ნქციონირ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განსაზღ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თ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სეთ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ნიკა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თოდიკა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ათანაბრ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ციფიკ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რჩე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ლბათ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ველ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მისაწვდო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ხ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ისა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რუნველყ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ტვირ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ოდ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ახლო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თგვარ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ვრც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14:paraId="1B83B6D4" w14:textId="77777777" w:rsidTr="002D52D2">
        <w:trPr>
          <w:gridAfter w:val="1"/>
          <w:wAfter w:w="8" w:type="dxa"/>
          <w:trHeight w:val="255"/>
        </w:trPr>
        <w:tc>
          <w:tcPr>
            <w:tcW w:w="2040" w:type="dxa"/>
            <w:noWrap/>
            <w:vAlign w:val="center"/>
            <w:hideMark/>
          </w:tcPr>
          <w:p w14:paraId="3284ECF5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320" w:type="dxa"/>
            <w:noWrap/>
            <w:vAlign w:val="bottom"/>
            <w:hideMark/>
          </w:tcPr>
          <w:p w14:paraId="3083375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280" w:type="dxa"/>
            <w:noWrap/>
            <w:vAlign w:val="bottom"/>
            <w:hideMark/>
          </w:tcPr>
          <w:p w14:paraId="34EED142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080" w:type="dxa"/>
            <w:noWrap/>
            <w:vAlign w:val="bottom"/>
            <w:hideMark/>
          </w:tcPr>
          <w:p w14:paraId="48DEA3D9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890" w:type="dxa"/>
            <w:noWrap/>
            <w:vAlign w:val="bottom"/>
            <w:hideMark/>
          </w:tcPr>
          <w:p w14:paraId="204091A1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532" w:type="dxa"/>
            <w:noWrap/>
            <w:vAlign w:val="bottom"/>
            <w:hideMark/>
          </w:tcPr>
          <w:p w14:paraId="681F802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4866B84B" w14:textId="77777777" w:rsidTr="002D52D2">
        <w:trPr>
          <w:trHeight w:val="1185"/>
        </w:trPr>
        <w:tc>
          <w:tcPr>
            <w:tcW w:w="2040" w:type="dxa"/>
            <w:noWrap/>
            <w:vAlign w:val="center"/>
            <w:hideMark/>
          </w:tcPr>
          <w:p w14:paraId="27099D03" w14:textId="77777777" w:rsidR="002D52D2" w:rsidRDefault="002D52D2">
            <w:pPr>
              <w:spacing w:after="0" w:line="240" w:lineRule="auto"/>
              <w:jc w:val="both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3.3:</w:t>
            </w:r>
          </w:p>
        </w:tc>
        <w:tc>
          <w:tcPr>
            <w:tcW w:w="12110" w:type="dxa"/>
            <w:gridSpan w:val="6"/>
            <w:vAlign w:val="center"/>
            <w:hideMark/>
          </w:tcPr>
          <w:p w14:paraId="36D9463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250 – 53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470 – 57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ებ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WAS/RLAN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ბ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ო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მც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ნტრ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TPC - Transmit Power Control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ექანიზ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ელ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ზრუნველყოფ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გადა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სავ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ე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ცირებ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უ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ცი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ციბელ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TPC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შირ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ღვრ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ცირდე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3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ეციბელ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14:paraId="7456D7A7" w14:textId="77777777" w:rsidTr="002D52D2">
        <w:trPr>
          <w:gridAfter w:val="1"/>
          <w:wAfter w:w="8" w:type="dxa"/>
          <w:trHeight w:val="255"/>
        </w:trPr>
        <w:tc>
          <w:tcPr>
            <w:tcW w:w="2040" w:type="dxa"/>
            <w:noWrap/>
            <w:vAlign w:val="center"/>
            <w:hideMark/>
          </w:tcPr>
          <w:p w14:paraId="27B8DDB4" w14:textId="77777777" w:rsidR="002D52D2" w:rsidRDefault="002D52D2">
            <w:pPr>
              <w:spacing w:after="0" w:line="240" w:lineRule="auto"/>
              <w:jc w:val="both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320" w:type="dxa"/>
            <w:noWrap/>
            <w:vAlign w:val="bottom"/>
            <w:hideMark/>
          </w:tcPr>
          <w:p w14:paraId="7A1E0EAA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1280" w:type="dxa"/>
            <w:noWrap/>
            <w:vAlign w:val="bottom"/>
            <w:hideMark/>
          </w:tcPr>
          <w:p w14:paraId="6E258C8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080" w:type="dxa"/>
            <w:noWrap/>
            <w:vAlign w:val="bottom"/>
            <w:hideMark/>
          </w:tcPr>
          <w:p w14:paraId="318C681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890" w:type="dxa"/>
            <w:noWrap/>
            <w:vAlign w:val="bottom"/>
            <w:hideMark/>
          </w:tcPr>
          <w:p w14:paraId="72810BFF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532" w:type="dxa"/>
            <w:noWrap/>
            <w:vAlign w:val="bottom"/>
            <w:hideMark/>
          </w:tcPr>
          <w:p w14:paraId="5BB61BD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222196ED" w14:textId="77777777" w:rsidTr="002D52D2">
        <w:trPr>
          <w:trHeight w:val="420"/>
        </w:trPr>
        <w:tc>
          <w:tcPr>
            <w:tcW w:w="2040" w:type="dxa"/>
            <w:noWrap/>
            <w:vAlign w:val="center"/>
            <w:hideMark/>
          </w:tcPr>
          <w:p w14:paraId="429C059F" w14:textId="77777777" w:rsidR="002D52D2" w:rsidRDefault="002D52D2">
            <w:pPr>
              <w:spacing w:after="0" w:line="240" w:lineRule="auto"/>
              <w:jc w:val="both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3.4:</w:t>
            </w:r>
          </w:p>
        </w:tc>
        <w:tc>
          <w:tcPr>
            <w:tcW w:w="12110" w:type="dxa"/>
            <w:gridSpan w:val="6"/>
            <w:vAlign w:val="center"/>
            <w:hideMark/>
          </w:tcPr>
          <w:p w14:paraId="76908A9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იქსირ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მსახურე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ერტილი-წერტი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აზ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გულირდ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CC/R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05)0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CC/REC(09)0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კომენდაცი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</w:tbl>
    <w:p w14:paraId="7DA7D471" w14:textId="77777777" w:rsidR="002D52D2" w:rsidRDefault="002D52D2" w:rsidP="002D52D2"/>
    <w:p w14:paraId="2A8DE4CB" w14:textId="77777777" w:rsidR="002D52D2" w:rsidRDefault="002D52D2" w:rsidP="002D52D2"/>
    <w:p w14:paraId="208F0F66" w14:textId="77777777" w:rsidR="002D52D2" w:rsidRDefault="002D52D2" w:rsidP="002D52D2"/>
    <w:p w14:paraId="2B4E72C1" w14:textId="77777777" w:rsidR="002D52D2" w:rsidRDefault="002D52D2" w:rsidP="002D52D2"/>
    <w:p w14:paraId="7B952084" w14:textId="77777777" w:rsidR="002D52D2" w:rsidRDefault="002D52D2" w:rsidP="002D52D2"/>
    <w:p w14:paraId="230D4FF5" w14:textId="77777777" w:rsidR="002D52D2" w:rsidRDefault="002D52D2" w:rsidP="002D52D2"/>
    <w:p w14:paraId="50C121FA" w14:textId="77777777" w:rsidR="002D52D2" w:rsidRDefault="002D52D2" w:rsidP="002D52D2"/>
    <w:p w14:paraId="1C414199" w14:textId="77777777" w:rsidR="002D52D2" w:rsidRDefault="002D52D2" w:rsidP="002D52D2"/>
    <w:p w14:paraId="0E7E52E4" w14:textId="77777777" w:rsidR="002D52D2" w:rsidRDefault="002D52D2" w:rsidP="002D52D2"/>
    <w:p w14:paraId="1F3EB32C" w14:textId="77777777" w:rsidR="002D52D2" w:rsidRDefault="002D52D2" w:rsidP="002D52D2"/>
    <w:p w14:paraId="436C5741" w14:textId="77777777" w:rsidR="002D52D2" w:rsidRDefault="002D52D2" w:rsidP="002D52D2"/>
    <w:tbl>
      <w:tblPr>
        <w:tblW w:w="14544" w:type="dxa"/>
        <w:tblLook w:val="04A0" w:firstRow="1" w:lastRow="0" w:firstColumn="1" w:lastColumn="0" w:noHBand="0" w:noVBand="1"/>
      </w:tblPr>
      <w:tblGrid>
        <w:gridCol w:w="2038"/>
        <w:gridCol w:w="3484"/>
        <w:gridCol w:w="2928"/>
        <w:gridCol w:w="1857"/>
        <w:gridCol w:w="4015"/>
        <w:gridCol w:w="13"/>
        <w:gridCol w:w="209"/>
      </w:tblGrid>
      <w:tr w:rsidR="002D52D2" w14:paraId="2466E287" w14:textId="77777777" w:rsidTr="002D52D2">
        <w:trPr>
          <w:gridAfter w:val="1"/>
          <w:wAfter w:w="209" w:type="dxa"/>
          <w:trHeight w:val="270"/>
        </w:trPr>
        <w:tc>
          <w:tcPr>
            <w:tcW w:w="1433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E5C424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lastRenderedPageBreak/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4.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ებისათვის</w:t>
            </w:r>
            <w:proofErr w:type="spellEnd"/>
          </w:p>
        </w:tc>
      </w:tr>
      <w:tr w:rsidR="002D52D2" w14:paraId="70F7AE42" w14:textId="77777777" w:rsidTr="002D52D2">
        <w:trPr>
          <w:gridAfter w:val="1"/>
          <w:wAfter w:w="209" w:type="dxa"/>
          <w:trHeight w:val="270"/>
        </w:trPr>
        <w:tc>
          <w:tcPr>
            <w:tcW w:w="55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0D14E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</w:p>
        </w:tc>
        <w:tc>
          <w:tcPr>
            <w:tcW w:w="881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2E6F2A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ფორმაცია</w:t>
            </w:r>
            <w:proofErr w:type="spellEnd"/>
          </w:p>
        </w:tc>
      </w:tr>
      <w:tr w:rsidR="002D52D2" w14:paraId="076CBAFF" w14:textId="77777777" w:rsidTr="00365058">
        <w:trPr>
          <w:gridAfter w:val="2"/>
          <w:wAfter w:w="222" w:type="dxa"/>
          <w:trHeight w:val="780"/>
        </w:trPr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8E4FFA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ზოლი</w:t>
            </w:r>
            <w:proofErr w:type="spellEnd"/>
          </w:p>
        </w:tc>
        <w:tc>
          <w:tcPr>
            <w:tcW w:w="34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430AD2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/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ველის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ძაბულობა</w:t>
            </w:r>
            <w:proofErr w:type="spellEnd"/>
          </w:p>
        </w:tc>
        <w:tc>
          <w:tcPr>
            <w:tcW w:w="292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A701BF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იზნით</w:t>
            </w:r>
            <w:proofErr w:type="spellEnd"/>
          </w:p>
        </w:tc>
        <w:tc>
          <w:tcPr>
            <w:tcW w:w="1857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9EEC32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ტანდარტები</w:t>
            </w:r>
            <w:proofErr w:type="spellEnd"/>
          </w:p>
        </w:tc>
        <w:tc>
          <w:tcPr>
            <w:tcW w:w="40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C18DE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ები</w:t>
            </w:r>
            <w:proofErr w:type="spellEnd"/>
          </w:p>
        </w:tc>
      </w:tr>
      <w:tr w:rsidR="002D52D2" w14:paraId="69A5AAAA" w14:textId="77777777" w:rsidTr="00365058">
        <w:trPr>
          <w:gridAfter w:val="2"/>
          <w:wAfter w:w="222" w:type="dxa"/>
          <w:trHeight w:val="511"/>
        </w:trPr>
        <w:tc>
          <w:tcPr>
            <w:tcW w:w="203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714E7C5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84 – 748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34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04D5D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</w:t>
            </w:r>
            <w:proofErr w:type="spellEnd"/>
          </w:p>
        </w:tc>
        <w:tc>
          <w:tcPr>
            <w:tcW w:w="292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8BA66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1%</w:t>
            </w:r>
          </w:p>
        </w:tc>
        <w:tc>
          <w:tcPr>
            <w:tcW w:w="185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7B20B9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2 608</w:t>
            </w:r>
          </w:p>
        </w:tc>
        <w:tc>
          <w:tcPr>
            <w:tcW w:w="4015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1A31D3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ტარებლიდ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მარ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Balise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urobalise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ღებ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14:paraId="6E633839" w14:textId="77777777" w:rsidTr="00454F29">
        <w:trPr>
          <w:gridAfter w:val="2"/>
          <w:wAfter w:w="222" w:type="dxa"/>
          <w:trHeight w:val="493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911F1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637B4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7DCB5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EE429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01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37E467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ენ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423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C/REC 70-03 (EC)2019/1345</w:t>
            </w:r>
          </w:p>
        </w:tc>
      </w:tr>
      <w:tr w:rsidR="002D52D2" w14:paraId="0A9E2E46" w14:textId="77777777" w:rsidTr="00454F29">
        <w:trPr>
          <w:gridAfter w:val="2"/>
          <w:wAfter w:w="222" w:type="dxa"/>
          <w:trHeight w:val="543"/>
        </w:trPr>
        <w:tc>
          <w:tcPr>
            <w:tcW w:w="203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6F70C47C" w14:textId="77777777" w:rsidR="002D52D2" w:rsidRDefault="002D52D2"/>
        </w:tc>
        <w:tc>
          <w:tcPr>
            <w:tcW w:w="34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2ECAE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-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</w:t>
            </w:r>
            <w:proofErr w:type="spellEnd"/>
          </w:p>
        </w:tc>
        <w:tc>
          <w:tcPr>
            <w:tcW w:w="292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2AAB27" w14:textId="77777777" w:rsidR="002D52D2" w:rsidRDefault="002D52D2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5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F4C996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15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EE6783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ძაბულ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ვრცულა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ებისმიე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00 მ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რძ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აკვეთ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ტარებლებლ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ჩენ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>.</w:t>
            </w:r>
          </w:p>
        </w:tc>
      </w:tr>
      <w:tr w:rsidR="002D52D2" w14:paraId="498246A0" w14:textId="77777777" w:rsidTr="00454F29">
        <w:trPr>
          <w:trHeight w:val="340"/>
        </w:trPr>
        <w:tc>
          <w:tcPr>
            <w:tcW w:w="20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161DC90" w14:textId="77777777" w:rsidR="002D52D2" w:rsidRDefault="002D52D2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5775C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4F0C1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90C22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375113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14:paraId="0D211729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50B54E70" w14:textId="77777777" w:rsidTr="00454F29">
        <w:trPr>
          <w:trHeight w:val="333"/>
        </w:trPr>
        <w:tc>
          <w:tcPr>
            <w:tcW w:w="20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25DC53F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.3 – 23.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vertAlign w:val="superscript"/>
              </w:rPr>
              <w:t>[3</w:t>
            </w: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vertAlign w:val="superscript"/>
                <w:lang w:val="ka-GE"/>
              </w:rPr>
              <w:t>]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8D535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C3F89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23AE1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0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0DA72E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ვრცობი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დ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რძ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47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ჩიპ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7772439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629CA61B" w14:textId="77777777" w:rsidTr="00454F29">
        <w:trPr>
          <w:trHeight w:val="269"/>
        </w:trPr>
        <w:tc>
          <w:tcPr>
            <w:tcW w:w="203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68EED3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2F183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C1E46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633F9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0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48C7D3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ენ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13.54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2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CABB71C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5F84010C" w14:textId="77777777" w:rsidTr="00454F29">
        <w:trPr>
          <w:trHeight w:val="35"/>
        </w:trPr>
        <w:tc>
          <w:tcPr>
            <w:tcW w:w="203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9D3A3E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D02D9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720E9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A67FB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01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D7D4BB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 (EC)2019/1345</w:t>
            </w:r>
          </w:p>
        </w:tc>
        <w:tc>
          <w:tcPr>
            <w:tcW w:w="22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ACDAD74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2475B8F4" w14:textId="77777777" w:rsidTr="00454F29">
        <w:trPr>
          <w:trHeight w:val="601"/>
        </w:trPr>
        <w:tc>
          <w:tcPr>
            <w:tcW w:w="203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6629154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7.090 – 27.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vertAlign w:val="superscript"/>
              </w:rPr>
              <w:t>[4]</w:t>
            </w:r>
          </w:p>
        </w:tc>
        <w:tc>
          <w:tcPr>
            <w:tcW w:w="34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214E0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</w:t>
            </w:r>
            <w:proofErr w:type="spellEnd"/>
          </w:p>
        </w:tc>
        <w:tc>
          <w:tcPr>
            <w:tcW w:w="292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BB6692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5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5AA478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330</w:t>
            </w:r>
          </w:p>
        </w:tc>
        <w:tc>
          <w:tcPr>
            <w:tcW w:w="4015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D64304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urobalise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ენ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27.09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2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79C5BAC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4D0618C1" w14:textId="77777777" w:rsidTr="00454F29">
        <w:trPr>
          <w:trHeight w:val="270"/>
        </w:trPr>
        <w:tc>
          <w:tcPr>
            <w:tcW w:w="2038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45342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EF330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868D5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E8C94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01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C7E62A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  <w:tc>
          <w:tcPr>
            <w:tcW w:w="22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79AE9BF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0E4C3EC8" w14:textId="77777777" w:rsidTr="00454F29">
        <w:trPr>
          <w:trHeight w:val="1635"/>
        </w:trPr>
        <w:tc>
          <w:tcPr>
            <w:tcW w:w="2038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F0922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76-7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4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24E86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92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F443E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5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DEE81C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330</w:t>
            </w:r>
          </w:p>
        </w:tc>
        <w:tc>
          <w:tcPr>
            <w:tcW w:w="4015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A7B748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ენსორ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ბრკოლ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ტომობი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მოჩე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აზ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კვეთ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3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ულს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D3250A1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554E889F" w14:textId="77777777" w:rsidTr="00454F29">
        <w:trPr>
          <w:trHeight w:val="71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112FB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61182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E8C71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29BFC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01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8AEFEA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 (EC)2019/1345</w:t>
            </w:r>
          </w:p>
        </w:tc>
        <w:tc>
          <w:tcPr>
            <w:tcW w:w="22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C6BF979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</w:tbl>
    <w:p w14:paraId="40DC2ABB" w14:textId="77777777" w:rsidR="002D52D2" w:rsidRDefault="002D52D2" w:rsidP="002D52D2"/>
    <w:p w14:paraId="59602225" w14:textId="77777777" w:rsidR="002D52D2" w:rsidRDefault="002D52D2" w:rsidP="002D52D2"/>
    <w:p w14:paraId="580AD9F4" w14:textId="77777777" w:rsidR="002D52D2" w:rsidRDefault="002D52D2" w:rsidP="002D52D2"/>
    <w:p w14:paraId="335850CA" w14:textId="77777777" w:rsidR="002D52D2" w:rsidRDefault="002D52D2" w:rsidP="002D52D2"/>
    <w:p w14:paraId="5E20257B" w14:textId="77777777" w:rsidR="002D52D2" w:rsidRDefault="002D52D2" w:rsidP="002D52D2"/>
    <w:p w14:paraId="124AC032" w14:textId="77777777" w:rsidR="002D52D2" w:rsidRDefault="002D52D2" w:rsidP="002D52D2"/>
    <w:p w14:paraId="58BBEFD7" w14:textId="77777777" w:rsidR="002D52D2" w:rsidRDefault="002D52D2" w:rsidP="002D52D2"/>
    <w:tbl>
      <w:tblPr>
        <w:tblW w:w="14300" w:type="dxa"/>
        <w:tblLook w:val="04A0" w:firstRow="1" w:lastRow="0" w:firstColumn="1" w:lastColumn="0" w:noHBand="0" w:noVBand="1"/>
      </w:tblPr>
      <w:tblGrid>
        <w:gridCol w:w="1796"/>
        <w:gridCol w:w="3774"/>
        <w:gridCol w:w="2880"/>
        <w:gridCol w:w="1890"/>
        <w:gridCol w:w="3960"/>
      </w:tblGrid>
      <w:tr w:rsidR="002D52D2" w14:paraId="698D6D43" w14:textId="77777777" w:rsidTr="002D52D2">
        <w:trPr>
          <w:trHeight w:val="375"/>
        </w:trPr>
        <w:tc>
          <w:tcPr>
            <w:tcW w:w="1430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CECF55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lastRenderedPageBreak/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5.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 RTTT</w:t>
            </w:r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სტემებისთვის</w:t>
            </w:r>
            <w:proofErr w:type="spellEnd"/>
          </w:p>
        </w:tc>
      </w:tr>
      <w:tr w:rsidR="002D52D2" w14:paraId="20B0D428" w14:textId="77777777" w:rsidTr="002D52D2">
        <w:trPr>
          <w:trHeight w:val="315"/>
        </w:trPr>
        <w:tc>
          <w:tcPr>
            <w:tcW w:w="557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1A58EE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</w:p>
        </w:tc>
        <w:tc>
          <w:tcPr>
            <w:tcW w:w="873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76960B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ფორმაცია</w:t>
            </w:r>
            <w:proofErr w:type="spellEnd"/>
          </w:p>
        </w:tc>
      </w:tr>
      <w:tr w:rsidR="002D52D2" w14:paraId="71370F7F" w14:textId="77777777" w:rsidTr="002D52D2">
        <w:trPr>
          <w:trHeight w:val="780"/>
        </w:trPr>
        <w:tc>
          <w:tcPr>
            <w:tcW w:w="17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C7BD80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ზოლი</w:t>
            </w:r>
            <w:proofErr w:type="spellEnd"/>
          </w:p>
        </w:tc>
        <w:tc>
          <w:tcPr>
            <w:tcW w:w="37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BBDAF7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ძაბულობა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014B8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იზნით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BAADEA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ტანდარტები</w:t>
            </w:r>
            <w:proofErr w:type="spellEnd"/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AED53A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ები</w:t>
            </w:r>
            <w:proofErr w:type="spellEnd"/>
          </w:p>
        </w:tc>
      </w:tr>
      <w:tr w:rsidR="002D52D2" w14:paraId="69651C54" w14:textId="77777777" w:rsidTr="002D52D2">
        <w:trPr>
          <w:trHeight w:val="1080"/>
        </w:trPr>
        <w:tc>
          <w:tcPr>
            <w:tcW w:w="179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5A7E0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70 – 875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77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A205B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CC1631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1%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044DA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00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A235AF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ზღუდ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რანსპორტ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იდ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რანსპორტ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ისაკე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ა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უნქციონირებ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უცილებე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APC-ს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2D52D2" w14:paraId="77943FF2" w14:textId="77777777" w:rsidTr="002D52D2">
        <w:trPr>
          <w:trHeight w:val="153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FCAC9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76E4A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A2F419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-GSM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ცვისა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873-87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ყ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0.01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ლიმიტირ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/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F45D6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6AF211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162A5A17" w14:textId="77777777" w:rsidTr="002D52D2">
        <w:trPr>
          <w:trHeight w:val="15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661EA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B2AA5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3D6B8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 500კჰც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52DC0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6D0DFE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2D52D2" w14:paraId="1C75B221" w14:textId="77777777" w:rsidTr="002D52D2">
        <w:trPr>
          <w:trHeight w:val="396"/>
        </w:trPr>
        <w:tc>
          <w:tcPr>
            <w:tcW w:w="179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71CEEE8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795 – 581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7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AA1D0D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D6990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BAA81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674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CE894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2)01  ERC/REC 70-03 (EC)2019/1345</w:t>
            </w:r>
          </w:p>
        </w:tc>
      </w:tr>
      <w:tr w:rsidR="002D52D2" w14:paraId="58310FE6" w14:textId="77777777" w:rsidTr="002D52D2">
        <w:trPr>
          <w:trHeight w:val="375"/>
        </w:trPr>
        <w:tc>
          <w:tcPr>
            <w:tcW w:w="179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A3F521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855 – 593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77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3CF56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EIRP</w:t>
            </w:r>
          </w:p>
        </w:tc>
        <w:tc>
          <w:tcPr>
            <w:tcW w:w="28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9E467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  <w:t> 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02B80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N 300 674 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15A81C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ფართ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14:paraId="78E4E2DB" w14:textId="77777777" w:rsidTr="002D52D2">
        <w:trPr>
          <w:trHeight w:val="102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D3BC04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4C0F7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FA914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206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A39E4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FC6CC1" w14:textId="43C37903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2)01  ERC/REC 70-03 (EC)2019/1345 (EU)2020/1426</w:t>
            </w:r>
            <w:r w:rsidR="00150395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r w:rsidR="00150395" w:rsidRPr="006F3B0A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</w:t>
            </w:r>
            <w:r w:rsidR="002F12D7" w:rsidRPr="006F3B0A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R</w:t>
            </w:r>
            <w:r w:rsidR="00150395" w:rsidRPr="006F3B0A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/(08)01</w:t>
            </w:r>
          </w:p>
        </w:tc>
      </w:tr>
      <w:tr w:rsidR="002D52D2" w14:paraId="02D4208D" w14:textId="77777777" w:rsidTr="002D52D2">
        <w:trPr>
          <w:trHeight w:val="1187"/>
        </w:trPr>
        <w:tc>
          <w:tcPr>
            <w:tcW w:w="179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FDFD4F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1.65 – 26.6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77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48FA90E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ქვემო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- 61.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8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95C12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ვტომობილ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კლ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სტანცი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ქმედ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SRR – Short Range Radars)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203A8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2 288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27237D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ვტომობილ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კლ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სტანცი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ქმედ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SRR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ები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არი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ცილ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ძრა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საფრთხო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ზ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011/485/EU 2005/50/EC (EU)2017/2077</w:t>
            </w:r>
          </w:p>
        </w:tc>
      </w:tr>
      <w:tr w:rsidR="002D52D2" w14:paraId="32A7F2D1" w14:textId="77777777" w:rsidTr="002D52D2">
        <w:trPr>
          <w:trHeight w:val="552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EF1699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74" w:type="dxa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2E6D5BD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ემო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-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1.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69339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ED756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ABD13A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4)10 ERC/REC 70-03 2005/50/EC</w:t>
            </w:r>
          </w:p>
        </w:tc>
      </w:tr>
      <w:tr w:rsidR="002D52D2" w14:paraId="16FF4D6C" w14:textId="77777777" w:rsidTr="002D52D2">
        <w:trPr>
          <w:trHeight w:val="67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01B0D2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77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D440B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მკვრ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/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C4C66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FCA0F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B89A2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</w:tr>
      <w:tr w:rsidR="002D52D2" w14:paraId="2B41C9AC" w14:textId="77777777" w:rsidTr="002D52D2">
        <w:trPr>
          <w:trHeight w:val="510"/>
        </w:trPr>
        <w:tc>
          <w:tcPr>
            <w:tcW w:w="1796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49EDF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.05 – 24.07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77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3C073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 </w:t>
            </w:r>
          </w:p>
        </w:tc>
        <w:tc>
          <w:tcPr>
            <w:tcW w:w="2880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EE5A19" w14:textId="77777777" w:rsidR="002D52D2" w:rsidRDefault="002D52D2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90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0327A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2 858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2142E5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რანსპორტ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 ~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თვის</w:t>
            </w:r>
            <w:proofErr w:type="spellEnd"/>
          </w:p>
        </w:tc>
      </w:tr>
      <w:tr w:rsidR="002D52D2" w:rsidRPr="00E62DB3" w14:paraId="5A753811" w14:textId="77777777" w:rsidTr="00454F29">
        <w:trPr>
          <w:trHeight w:val="10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E282B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BD2E9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B0888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73908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7CFFFC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U 2013/752/EU 2011/829/EU  ECC/DEC/(04)10  2005/50/EC (EU)2017/2077(EU)2019/1345</w:t>
            </w:r>
          </w:p>
        </w:tc>
      </w:tr>
      <w:tr w:rsidR="002D52D2" w14:paraId="3F0670C5" w14:textId="77777777" w:rsidTr="00454F29">
        <w:trPr>
          <w:trHeight w:val="50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F4D5F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C247B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470F0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185290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24420B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RC/REC 70-03  </w:t>
            </w:r>
          </w:p>
        </w:tc>
      </w:tr>
      <w:tr w:rsidR="002D52D2" w14:paraId="3DD1FB75" w14:textId="77777777" w:rsidTr="002D52D2">
        <w:trPr>
          <w:trHeight w:val="691"/>
        </w:trPr>
        <w:tc>
          <w:tcPr>
            <w:tcW w:w="179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21080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.075 – 24.1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77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3F272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0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CCE440" w14:textId="77777777" w:rsidR="002D52D2" w:rsidRDefault="002D52D2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5D14C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2 858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4F2487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რანსპორტ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თვის</w:t>
            </w:r>
            <w:proofErr w:type="spellEnd"/>
          </w:p>
        </w:tc>
      </w:tr>
      <w:tr w:rsidR="002D52D2" w:rsidRPr="00E62DB3" w14:paraId="69EEA44A" w14:textId="77777777" w:rsidTr="002D52D2">
        <w:trPr>
          <w:trHeight w:val="473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A87A4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67567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6D3CA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BC53D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EA41E4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U 2013/752/EU 2011/829/EU  ECC/DEC/(04)10  2005/50/EC (EU)2017/2077(EU)2019/1345  ERC/REC 70-03</w:t>
            </w:r>
          </w:p>
        </w:tc>
      </w:tr>
      <w:tr w:rsidR="002D52D2" w14:paraId="3B9A03C9" w14:textId="77777777" w:rsidTr="002D52D2">
        <w:trPr>
          <w:trHeight w:val="1255"/>
        </w:trPr>
        <w:tc>
          <w:tcPr>
            <w:tcW w:w="179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218A4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.075 – 24.1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გრძე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377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C2354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 </w:t>
            </w:r>
          </w:p>
        </w:tc>
        <w:tc>
          <w:tcPr>
            <w:tcW w:w="2880" w:type="dxa"/>
            <w:vMerge w:val="restart"/>
            <w:noWrap/>
            <w:vAlign w:val="center"/>
            <w:hideMark/>
          </w:tcPr>
          <w:p w14:paraId="0D83F30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≤ 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კ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/4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ყოვ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ოვ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[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5]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0FA13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2 858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4A8D25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რანსპორტ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თხო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აჩნდე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ებ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თავს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მპე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უ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თავს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მპე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ეშ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თხოვნა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ყ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კ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/4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ყოვ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ოვ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3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.</w:t>
            </w:r>
          </w:p>
        </w:tc>
      </w:tr>
      <w:tr w:rsidR="002D52D2" w:rsidRPr="00E62DB3" w14:paraId="65F6C280" w14:textId="77777777" w:rsidTr="002D52D2">
        <w:trPr>
          <w:trHeight w:val="664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9007F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8F6A2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6E8FE1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68859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BDA6F90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U 2013/752/EU 2011/829/EU  2005/50/EC (EU)2017/2077(EU)2019/1345</w:t>
            </w:r>
          </w:p>
        </w:tc>
      </w:tr>
      <w:tr w:rsidR="002D52D2" w14:paraId="329417D6" w14:textId="77777777" w:rsidTr="002D52D2">
        <w:trPr>
          <w:trHeight w:val="34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90848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38718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D681D0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2DD52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581E6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4)10  ERC/REC 70-03</w:t>
            </w:r>
          </w:p>
        </w:tc>
      </w:tr>
      <w:tr w:rsidR="002D52D2" w14:paraId="10126F84" w14:textId="77777777" w:rsidTr="002D52D2">
        <w:trPr>
          <w:trHeight w:val="1460"/>
        </w:trPr>
        <w:tc>
          <w:tcPr>
            <w:tcW w:w="179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63373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4.075 – 24.150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გრძე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377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4A4E5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 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AB2D5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≤ 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/4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ყოვ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ყოვ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0 მწმ6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F7AAD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N 300 440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D60D496" w14:textId="77777777" w:rsidR="002D52D2" w:rsidRDefault="002D52D2">
            <w:pPr>
              <w:spacing w:after="0" w:line="240" w:lineRule="auto"/>
              <w:ind w:hanging="105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რანსპორტ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თ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შვ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თხო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აჩნდე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</w:p>
          <w:p w14:paraId="36C87554" w14:textId="77777777" w:rsidR="002D52D2" w:rsidRDefault="002D52D2">
            <w:pPr>
              <w:spacing w:after="0" w:line="240" w:lineRule="auto"/>
              <w:ind w:hanging="105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მლებ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  <w:p w14:paraId="4349F4A7" w14:textId="77777777" w:rsidR="002D52D2" w:rsidRDefault="002D52D2">
            <w:pPr>
              <w:spacing w:after="0" w:line="240" w:lineRule="auto"/>
              <w:ind w:hanging="105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თავს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მპე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კ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</w:p>
          <w:p w14:paraId="073B7C0B" w14:textId="77777777" w:rsidR="002D52D2" w:rsidRDefault="002D52D2">
            <w:pPr>
              <w:spacing w:after="0" w:line="240" w:lineRule="auto"/>
              <w:ind w:hanging="105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ბამპე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ეშ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:rsidRPr="00E62DB3" w14:paraId="40CAD5C2" w14:textId="77777777" w:rsidTr="002D52D2">
        <w:trPr>
          <w:trHeight w:val="81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4CD34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52FB3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7CBA2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FD90E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ADC77C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U 2013/752/EU 2011/829/EU ECC/DEC/(04)10 2005/50/EC (EU)2017/2077(EU)2019/1345 ERC/REC 70-03</w:t>
            </w:r>
          </w:p>
        </w:tc>
      </w:tr>
      <w:tr w:rsidR="002D52D2" w14:paraId="07BDD8E0" w14:textId="77777777" w:rsidTr="002D52D2">
        <w:trPr>
          <w:trHeight w:val="545"/>
        </w:trPr>
        <w:tc>
          <w:tcPr>
            <w:tcW w:w="179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775B0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.150 – 24.2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774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DEBF66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 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59C077" w14:textId="77777777" w:rsidR="002D52D2" w:rsidRDefault="002D52D2">
            <w:pPr>
              <w:spacing w:after="0" w:line="240" w:lineRule="auto"/>
              <w:jc w:val="right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395B4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440</w:t>
            </w:r>
          </w:p>
        </w:tc>
        <w:tc>
          <w:tcPr>
            <w:tcW w:w="3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96FF95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რანსპორტ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თვის</w:t>
            </w:r>
            <w:proofErr w:type="spellEnd"/>
          </w:p>
        </w:tc>
      </w:tr>
      <w:tr w:rsidR="002D52D2" w:rsidRPr="00E62DB3" w14:paraId="2155D41F" w14:textId="77777777" w:rsidTr="002D52D2">
        <w:trPr>
          <w:trHeight w:val="411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35C16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E4A20F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E0015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A1583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0C2842E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3/752/EU 2011/829/EU  2005/50/EC (EU)2017/2077</w:t>
            </w:r>
          </w:p>
        </w:tc>
      </w:tr>
      <w:tr w:rsidR="002D52D2" w14:paraId="15219D6B" w14:textId="77777777" w:rsidTr="002D52D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B762F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A5C259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1B3B4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BD93F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E34D8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4)10  ERC/REC70-03</w:t>
            </w:r>
          </w:p>
        </w:tc>
      </w:tr>
      <w:tr w:rsidR="002D52D2" w14:paraId="1DF9E14B" w14:textId="77777777" w:rsidTr="002D52D2">
        <w:trPr>
          <w:trHeight w:val="255"/>
        </w:trPr>
        <w:tc>
          <w:tcPr>
            <w:tcW w:w="179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A0CB0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.25 – 26.6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77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49A2F2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8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10A47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816DC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2 288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F5C2B6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ვტომობილ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SRR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</w:tr>
      <w:tr w:rsidR="002D52D2" w14:paraId="31B64812" w14:textId="77777777" w:rsidTr="002D52D2">
        <w:trPr>
          <w:trHeight w:val="52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44A9A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32E2AD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2F320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9F3D4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FE23F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04)10 2005/50/EC (EU)2017/2077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 xml:space="preserve">  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70-03</w:t>
            </w:r>
          </w:p>
        </w:tc>
      </w:tr>
      <w:tr w:rsidR="002D52D2" w14:paraId="09684135" w14:textId="77777777" w:rsidTr="00454F29">
        <w:trPr>
          <w:trHeight w:val="693"/>
        </w:trPr>
        <w:tc>
          <w:tcPr>
            <w:tcW w:w="179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F79AE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76 – 77გჰც</w:t>
            </w:r>
          </w:p>
        </w:tc>
        <w:tc>
          <w:tcPr>
            <w:tcW w:w="377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DFE6AE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5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57273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88048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EN 301 091</w:t>
            </w:r>
          </w:p>
        </w:tc>
        <w:tc>
          <w:tcPr>
            <w:tcW w:w="3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238F6E" w14:textId="723E5921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წისზე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რანსპორტ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ფრასტრუქტუ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ადარ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სათვის</w:t>
            </w:r>
            <w:proofErr w:type="spellEnd"/>
            <w:proofErr w:type="gramEnd"/>
            <w:r w:rsidR="001D0FAC"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r w:rsidR="001D0FAC" w:rsidRPr="006F3B0A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/(21)02</w:t>
            </w:r>
          </w:p>
          <w:p w14:paraId="1642529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</w:p>
        </w:tc>
      </w:tr>
      <w:tr w:rsidR="002D52D2" w:rsidRPr="00E62DB3" w14:paraId="49A9365A" w14:textId="77777777" w:rsidTr="00454F29">
        <w:trPr>
          <w:trHeight w:val="781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9A3E8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5CDA2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2A6E7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DD036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BD87264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3/752/EU 2011/829/EU (EU)2019/1345</w:t>
            </w:r>
          </w:p>
        </w:tc>
      </w:tr>
      <w:tr w:rsidR="002D52D2" w14:paraId="06CE889F" w14:textId="77777777" w:rsidTr="002D52D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96F43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247DF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010A0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EA893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9E87D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6)01 ERC/REC  70-03 </w:t>
            </w:r>
          </w:p>
        </w:tc>
      </w:tr>
      <w:tr w:rsidR="002D52D2" w14:paraId="12AD19D6" w14:textId="77777777" w:rsidTr="002D52D2">
        <w:trPr>
          <w:trHeight w:val="765"/>
        </w:trPr>
        <w:tc>
          <w:tcPr>
            <w:tcW w:w="179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5BE7B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7 – 8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77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D655C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A50FB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583B8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EN 302 264</w:t>
            </w: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BF0099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რანსპორტ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შუალე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კლ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სტანცი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ქმედ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რადარო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სათვის</w:t>
            </w:r>
            <w:proofErr w:type="spellEnd"/>
          </w:p>
        </w:tc>
      </w:tr>
      <w:tr w:rsidR="002D52D2" w:rsidRPr="00E62DB3" w14:paraId="2C6F65F0" w14:textId="77777777" w:rsidTr="002D52D2">
        <w:trPr>
          <w:trHeight w:val="421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C4E5C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AF141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A2EE0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917DE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9988D3E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2004/545/EC 2006/771/EC 2010/368/EU 2009/381/EU 2008/432/EC   </w:t>
            </w:r>
          </w:p>
        </w:tc>
      </w:tr>
      <w:tr w:rsidR="002D52D2" w14:paraId="279C10A8" w14:textId="77777777" w:rsidTr="002D52D2">
        <w:trPr>
          <w:trHeight w:val="255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A67DA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305FB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D4D1B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7E11F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A847C29" w14:textId="77777777" w:rsidR="002D52D2" w:rsidRDefault="002D52D2">
            <w:pPr>
              <w:spacing w:after="0" w:line="240" w:lineRule="auto"/>
              <w:ind w:hanging="112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2017/1483/EU</w:t>
            </w:r>
          </w:p>
        </w:tc>
      </w:tr>
      <w:tr w:rsidR="002D52D2" w14:paraId="31DC20CF" w14:textId="77777777" w:rsidTr="002D52D2">
        <w:trPr>
          <w:trHeight w:val="255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37B5C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4473D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1D114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D2C5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00A9AAA" w14:textId="77777777" w:rsidR="002D52D2" w:rsidRDefault="002D52D2">
            <w:pPr>
              <w:spacing w:after="0" w:line="240" w:lineRule="auto"/>
              <w:ind w:hanging="112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2011/829/EU 2013/752/EU</w:t>
            </w:r>
          </w:p>
        </w:tc>
      </w:tr>
      <w:tr w:rsidR="002D52D2" w14:paraId="3CEBB595" w14:textId="77777777" w:rsidTr="002D52D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E36FC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431C5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A2747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5BE58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81717D" w14:textId="77777777" w:rsidR="002D52D2" w:rsidRDefault="002D52D2">
            <w:pPr>
              <w:spacing w:after="0" w:line="240" w:lineRule="auto"/>
              <w:ind w:hanging="112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ERC/REC 70-03</w:t>
            </w:r>
          </w:p>
        </w:tc>
      </w:tr>
    </w:tbl>
    <w:p w14:paraId="39A1E1A2" w14:textId="77777777" w:rsidR="002D52D2" w:rsidRDefault="002D52D2" w:rsidP="002D52D2"/>
    <w:p w14:paraId="1259C8CA" w14:textId="77777777" w:rsidR="002D52D2" w:rsidRDefault="002D52D2" w:rsidP="002D52D2"/>
    <w:p w14:paraId="1978A50F" w14:textId="77777777" w:rsidR="002D52D2" w:rsidRDefault="002D52D2" w:rsidP="002D52D2"/>
    <w:p w14:paraId="4460E25A" w14:textId="77777777" w:rsidR="002D52D2" w:rsidRDefault="002D52D2" w:rsidP="002D52D2"/>
    <w:p w14:paraId="53D86F7C" w14:textId="77777777" w:rsidR="002D52D2" w:rsidRDefault="002D52D2" w:rsidP="002D52D2"/>
    <w:p w14:paraId="3139CB41" w14:textId="77777777" w:rsidR="002D52D2" w:rsidRDefault="002D52D2" w:rsidP="002D52D2"/>
    <w:p w14:paraId="113742F9" w14:textId="77777777" w:rsidR="002D52D2" w:rsidRDefault="002D52D2" w:rsidP="002D52D2"/>
    <w:p w14:paraId="10111371" w14:textId="77777777" w:rsidR="002D52D2" w:rsidRDefault="002D52D2" w:rsidP="002D52D2"/>
    <w:p w14:paraId="7A238660" w14:textId="77777777" w:rsidR="002D52D2" w:rsidRDefault="002D52D2" w:rsidP="002D52D2"/>
    <w:p w14:paraId="3FE71726" w14:textId="77777777" w:rsidR="002D52D2" w:rsidRDefault="002D52D2" w:rsidP="002D52D2"/>
    <w:p w14:paraId="1F6FD377" w14:textId="77777777" w:rsidR="002D52D2" w:rsidRDefault="002D52D2" w:rsidP="002D52D2"/>
    <w:p w14:paraId="20103AB9" w14:textId="77777777" w:rsidR="002D52D2" w:rsidRDefault="002D52D2" w:rsidP="002D52D2"/>
    <w:p w14:paraId="29A9916B" w14:textId="77777777" w:rsidR="002D52D2" w:rsidRDefault="002D52D2" w:rsidP="002D52D2"/>
    <w:p w14:paraId="693C70EA" w14:textId="77777777" w:rsidR="002D52D2" w:rsidRDefault="002D52D2" w:rsidP="002D52D2"/>
    <w:p w14:paraId="4EC49FF1" w14:textId="77777777" w:rsidR="002D52D2" w:rsidRDefault="002D52D2" w:rsidP="002D52D2"/>
    <w:p w14:paraId="6838BFB5" w14:textId="77777777" w:rsidR="002D52D2" w:rsidRDefault="002D52D2" w:rsidP="002D52D2"/>
    <w:p w14:paraId="641F76D1" w14:textId="77777777" w:rsidR="002D52D2" w:rsidRDefault="002D52D2" w:rsidP="002D52D2"/>
    <w:tbl>
      <w:tblPr>
        <w:tblW w:w="11510" w:type="dxa"/>
        <w:tblLook w:val="04A0" w:firstRow="1" w:lastRow="0" w:firstColumn="1" w:lastColumn="0" w:noHBand="0" w:noVBand="1"/>
      </w:tblPr>
      <w:tblGrid>
        <w:gridCol w:w="1880"/>
        <w:gridCol w:w="4581"/>
        <w:gridCol w:w="2079"/>
        <w:gridCol w:w="2970"/>
      </w:tblGrid>
      <w:tr w:rsidR="002D52D2" w14:paraId="2B168217" w14:textId="77777777" w:rsidTr="002D52D2">
        <w:trPr>
          <w:trHeight w:val="270"/>
        </w:trPr>
        <w:tc>
          <w:tcPr>
            <w:tcW w:w="1151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EBE718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lastRenderedPageBreak/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6.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რადიოგანსაზღვრის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ებისათვის</w:t>
            </w:r>
            <w:proofErr w:type="spellEnd"/>
          </w:p>
        </w:tc>
      </w:tr>
      <w:tr w:rsidR="00553EAC" w14:paraId="081CB95F" w14:textId="77777777" w:rsidTr="002D52D2">
        <w:trPr>
          <w:trHeight w:val="270"/>
        </w:trPr>
        <w:tc>
          <w:tcPr>
            <w:tcW w:w="557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198986B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</w:p>
        </w:tc>
        <w:tc>
          <w:tcPr>
            <w:tcW w:w="5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C021CE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ფორმაცია</w:t>
            </w:r>
            <w:proofErr w:type="spellEnd"/>
          </w:p>
        </w:tc>
      </w:tr>
      <w:tr w:rsidR="00553EAC" w14:paraId="0B0F57F9" w14:textId="77777777" w:rsidTr="002D52D2">
        <w:trPr>
          <w:trHeight w:val="1290"/>
        </w:trPr>
        <w:tc>
          <w:tcPr>
            <w:tcW w:w="1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001BFF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ზოლი</w:t>
            </w:r>
            <w:proofErr w:type="spellEnd"/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3EDF1B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ძაბულობა</w:t>
            </w:r>
            <w:proofErr w:type="spellEnd"/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01BDA3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ტანდარტები</w:t>
            </w:r>
            <w:proofErr w:type="spellEnd"/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D50435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ები</w:t>
            </w:r>
            <w:proofErr w:type="spellEnd"/>
          </w:p>
        </w:tc>
      </w:tr>
      <w:tr w:rsidR="00553EAC" w:rsidRPr="00E62DB3" w14:paraId="2BBDC32A" w14:textId="77777777" w:rsidTr="002D52D2">
        <w:trPr>
          <w:trHeight w:val="1020"/>
        </w:trPr>
        <w:tc>
          <w:tcPr>
            <w:tcW w:w="18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AEA274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00 – 2483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6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9B226B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843A6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 440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1C0C7CD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 2013/752/EU (EC)2019/1345</w:t>
            </w:r>
          </w:p>
        </w:tc>
      </w:tr>
      <w:tr w:rsidR="00553EAC" w14:paraId="539F61B8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F4E4D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FD04D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AFB76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1B913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1)08 ERC/REC 70-03</w:t>
            </w:r>
          </w:p>
        </w:tc>
      </w:tr>
      <w:tr w:rsidR="00553EAC" w14:paraId="2199D7C2" w14:textId="77777777" w:rsidTr="002D52D2">
        <w:trPr>
          <w:trHeight w:val="270"/>
        </w:trPr>
        <w:tc>
          <w:tcPr>
            <w:tcW w:w="1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74AF28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200 – 9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705DC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CBA498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440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761F4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553EAC" w14:paraId="3C4FD122" w14:textId="77777777" w:rsidTr="002D52D2">
        <w:trPr>
          <w:trHeight w:val="270"/>
        </w:trPr>
        <w:tc>
          <w:tcPr>
            <w:tcW w:w="18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F6EA8C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9500 – 997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90B1C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004275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440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025A5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553EAC" w14:paraId="773E2009" w14:textId="77777777" w:rsidTr="002D52D2">
        <w:trPr>
          <w:trHeight w:val="510"/>
        </w:trPr>
        <w:tc>
          <w:tcPr>
            <w:tcW w:w="18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16DAFE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.5 – 7.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6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DC33B7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-41.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B8CD79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EAF543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ზ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თ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ზო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</w:p>
        </w:tc>
      </w:tr>
      <w:tr w:rsidR="00553EAC" w:rsidRPr="00E62DB3" w14:paraId="4A330D20" w14:textId="77777777" w:rsidTr="002D52D2">
        <w:trPr>
          <w:trHeight w:val="10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5FEE9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519B8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C8877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502097E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C)2019/1345</w:t>
            </w:r>
          </w:p>
        </w:tc>
      </w:tr>
      <w:tr w:rsidR="00553EAC" w14:paraId="057277BB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8B631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6604E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D6388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43787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553EAC" w14:paraId="5FDAA241" w14:textId="77777777" w:rsidTr="002D52D2">
        <w:trPr>
          <w:trHeight w:val="510"/>
        </w:trPr>
        <w:tc>
          <w:tcPr>
            <w:tcW w:w="18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680160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.5 – 10.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6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097B72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-41.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ED1876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7443CB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ზ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თ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ზო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3EAC" w14:paraId="4CCB3231" w14:textId="77777777" w:rsidTr="002D52D2">
        <w:trPr>
          <w:trHeight w:val="127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8F8D0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22113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FB7CB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EEC5D7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.6-10.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რასასურვ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ქტ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ცდ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ზ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რე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ყ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აკლ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დ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-6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</w:tr>
      <w:tr w:rsidR="00553EAC" w:rsidRPr="00E62DB3" w14:paraId="5A1860A3" w14:textId="77777777" w:rsidTr="002D52D2">
        <w:trPr>
          <w:trHeight w:val="10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515B0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1E754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86458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725A42E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</w:t>
            </w:r>
          </w:p>
        </w:tc>
      </w:tr>
      <w:tr w:rsidR="00553EAC" w14:paraId="24B579D8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40249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C83A0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66E68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A7780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553EAC" w14:paraId="4A7607BF" w14:textId="77777777" w:rsidTr="002D52D2">
        <w:trPr>
          <w:trHeight w:val="270"/>
        </w:trPr>
        <w:tc>
          <w:tcPr>
            <w:tcW w:w="1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1101541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.5 – 10.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10C4AE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A1AC00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440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850450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553EAC" w14:paraId="3BF7D797" w14:textId="77777777" w:rsidTr="002D52D2">
        <w:trPr>
          <w:trHeight w:val="270"/>
        </w:trPr>
        <w:tc>
          <w:tcPr>
            <w:tcW w:w="188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14062D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3.4 – 1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3DB360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177191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440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6CC61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C/REC 70-03</w:t>
            </w:r>
          </w:p>
        </w:tc>
      </w:tr>
      <w:tr w:rsidR="00553EAC" w14:paraId="1DB33272" w14:textId="77777777" w:rsidTr="00454F29">
        <w:trPr>
          <w:trHeight w:val="630"/>
        </w:trPr>
        <w:tc>
          <w:tcPr>
            <w:tcW w:w="18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</w:tcPr>
          <w:p w14:paraId="2E168C0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3206D00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4A6723BC" w14:textId="77777777" w:rsidR="002D52D2" w:rsidRDefault="002D52D2">
            <w:pPr>
              <w:spacing w:after="0" w:line="240" w:lineRule="auto"/>
              <w:ind w:firstLine="169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7.1 – 17.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D2CDEB" w14:textId="77777777" w:rsidR="002D52D2" w:rsidRDefault="002D52D2">
            <w:pPr>
              <w:spacing w:after="0" w:line="240" w:lineRule="auto"/>
              <w:ind w:firstLine="13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EIRP</w:t>
            </w:r>
          </w:p>
        </w:tc>
        <w:tc>
          <w:tcPr>
            <w:tcW w:w="297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F329C6B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  <w:hideMark/>
          </w:tcPr>
          <w:p w14:paraId="13A78C0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ნთეტიკ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პარტუ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ქონ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ი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vertAlign w:val="superscript"/>
              </w:rPr>
              <w:t xml:space="preserve">[6]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- DAA</w:t>
            </w:r>
          </w:p>
        </w:tc>
      </w:tr>
      <w:tr w:rsidR="00553EAC" w:rsidRPr="00E62DB3" w14:paraId="18C6D276" w14:textId="77777777" w:rsidTr="00454F29">
        <w:trPr>
          <w:trHeight w:val="923"/>
        </w:trPr>
        <w:tc>
          <w:tcPr>
            <w:tcW w:w="188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bottom"/>
          </w:tcPr>
          <w:p w14:paraId="7EA313B4" w14:textId="77777777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37EDD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ACC1F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239B52DE" w14:textId="77777777" w:rsidR="002D52D2" w:rsidRPr="00E62DB3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C)2019/1345</w:t>
            </w:r>
          </w:p>
        </w:tc>
      </w:tr>
      <w:tr w:rsidR="00553EAC" w14:paraId="7CC2263B" w14:textId="77777777" w:rsidTr="002D52D2">
        <w:trPr>
          <w:trHeight w:val="260"/>
        </w:trPr>
        <w:tc>
          <w:tcPr>
            <w:tcW w:w="1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84BB1B" w14:textId="77777777" w:rsidR="002D52D2" w:rsidRPr="00E62DB3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0AC42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14526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4BAB1143" w14:textId="77777777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 xml:space="preserve">   </w:t>
            </w:r>
          </w:p>
        </w:tc>
      </w:tr>
      <w:tr w:rsidR="00553EAC" w14:paraId="38736581" w14:textId="77777777" w:rsidTr="002D52D2">
        <w:trPr>
          <w:trHeight w:val="943"/>
        </w:trPr>
        <w:tc>
          <w:tcPr>
            <w:tcW w:w="1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419F0B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.05 – 24.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7F3B57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146A59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440</w:t>
            </w:r>
          </w:p>
        </w:tc>
        <w:tc>
          <w:tcPr>
            <w:tcW w:w="297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140A7D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4.00 – 24.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ნსაზღვრ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გივ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სხივ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არამეტრ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გორ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ცემ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ხრილ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>.</w:t>
            </w:r>
          </w:p>
        </w:tc>
      </w:tr>
      <w:tr w:rsidR="00553EAC" w14:paraId="73949939" w14:textId="77777777" w:rsidTr="002D52D2">
        <w:trPr>
          <w:trHeight w:val="413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09D88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C3DA7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A15FB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E126A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553EAC" w:rsidRPr="00E62DB3" w14:paraId="61AB6255" w14:textId="77777777" w:rsidTr="002D52D2">
        <w:trPr>
          <w:trHeight w:val="868"/>
        </w:trPr>
        <w:tc>
          <w:tcPr>
            <w:tcW w:w="18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C727A1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4.05 – 27.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6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481225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-41.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IRP</w:t>
            </w:r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ECFA4C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24AFBD2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C)2019/1345</w:t>
            </w:r>
          </w:p>
        </w:tc>
      </w:tr>
      <w:tr w:rsidR="00553EAC" w14:paraId="25375203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E835D1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654BB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16C5E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B33CF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553EAC" w14:paraId="0AB5AEDA" w14:textId="77777777" w:rsidTr="002D52D2">
        <w:trPr>
          <w:trHeight w:val="510"/>
        </w:trPr>
        <w:tc>
          <w:tcPr>
            <w:tcW w:w="18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51F4FC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7 – 6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6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3054B8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-41.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EIRP</w:t>
            </w:r>
            <w:proofErr w:type="gramEnd"/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2EE345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FD1B26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ზ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თ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ზო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553EAC" w:rsidRPr="00E62DB3" w14:paraId="4A9A0387" w14:textId="77777777" w:rsidTr="002D52D2">
        <w:trPr>
          <w:trHeight w:val="10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0192B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669F8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0282C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95F5DB0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 2011/829/EU 2013/752/EU (EC)2019/1345</w:t>
            </w:r>
          </w:p>
        </w:tc>
      </w:tr>
      <w:tr w:rsidR="00553EAC" w14:paraId="463B484D" w14:textId="77777777" w:rsidTr="002D52D2">
        <w:trPr>
          <w:trHeight w:val="3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861CA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06C90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5AE38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D70DD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553EAC" w14:paraId="7227A14C" w14:textId="77777777" w:rsidTr="002D52D2">
        <w:trPr>
          <w:trHeight w:val="510"/>
        </w:trPr>
        <w:tc>
          <w:tcPr>
            <w:tcW w:w="18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517F3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75 – 8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36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8A91F6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-41.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 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EIRP</w:t>
            </w:r>
            <w:proofErr w:type="gramEnd"/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0E65B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76609456" w14:textId="77777777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ვზ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თ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ზო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ებისთვის</w:t>
            </w:r>
            <w:proofErr w:type="spellEnd"/>
          </w:p>
        </w:tc>
      </w:tr>
      <w:tr w:rsidR="00553EAC" w:rsidRPr="00E62DB3" w14:paraId="33F7D4AE" w14:textId="77777777" w:rsidTr="002D52D2">
        <w:trPr>
          <w:trHeight w:val="10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63DCC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19244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922A0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70637E79" w14:textId="77777777" w:rsidR="002D52D2" w:rsidRPr="00E62DB3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 2006/771/EC 2010/368/EU 2009/381/EU 2008/432/EC  2017/1483/EU 2011/829/EU 2013/752/EU (EC)2019/1345</w:t>
            </w:r>
          </w:p>
        </w:tc>
      </w:tr>
      <w:tr w:rsidR="00553EAC" w14:paraId="3BFEE2A8" w14:textId="77777777" w:rsidTr="00553EAC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5A6E04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DF66E5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1F4C19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05B2EB70" w14:textId="77777777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 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553EAC" w14:paraId="786A97B0" w14:textId="77777777" w:rsidTr="00553EAC">
        <w:trPr>
          <w:trHeight w:val="270"/>
        </w:trPr>
        <w:tc>
          <w:tcPr>
            <w:tcW w:w="0" w:type="auto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2A75FFE" w14:textId="295D016C" w:rsidR="00553EAC" w:rsidRPr="005F1618" w:rsidRDefault="00553EAC">
            <w:pPr>
              <w:spacing w:after="0"/>
              <w:rPr>
                <w:rFonts w:ascii="Sylfaen" w:eastAsia="Times New Roman" w:hAnsi="Sylfaen" w:cs="Calibri"/>
                <w:color w:val="7030A0"/>
                <w:sz w:val="18"/>
                <w:szCs w:val="18"/>
                <w:highlight w:val="yellow"/>
                <w:lang w:val="ka-GE"/>
              </w:rPr>
            </w:pPr>
            <w:r w:rsidRPr="005F1618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116 – 260 გჰც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A1A4A92" w14:textId="0D452994" w:rsidR="00553EAC" w:rsidRPr="005F1618" w:rsidRDefault="00553EAC">
            <w:pPr>
              <w:spacing w:after="0"/>
              <w:rPr>
                <w:rFonts w:ascii="Sylfaen" w:eastAsia="Times New Roman" w:hAnsi="Sylfaen" w:cs="Calibri"/>
                <w:color w:val="7030A0"/>
                <w:sz w:val="18"/>
                <w:szCs w:val="18"/>
                <w:highlight w:val="yellow"/>
                <w:lang w:val="ka-GE"/>
              </w:rPr>
            </w:pPr>
            <w:r w:rsidRPr="005F1618">
              <w:rPr>
                <w:rFonts w:ascii="Sylfaen" w:eastAsia="Times New Roman" w:hAnsi="Sylfaen" w:cs="Calibri"/>
                <w:sz w:val="18"/>
                <w:szCs w:val="18"/>
                <w:highlight w:val="green"/>
                <w:lang w:val="ka-GE"/>
              </w:rPr>
              <w:t>სხვადასხვა აპლიკაციების ჰარმონიზებული გამოყენების ტექნიკური პირობები მოცემულია გადაწყვეტილების დანართშ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1DAB9ED4" w14:textId="77777777" w:rsidR="00553EAC" w:rsidRPr="00553EAC" w:rsidRDefault="00553EAC">
            <w:pPr>
              <w:spacing w:after="0"/>
              <w:rPr>
                <w:rFonts w:ascii="Sylfaen" w:eastAsia="Times New Roman" w:hAnsi="Sylfaen" w:cs="Calibri"/>
                <w:b/>
                <w:bCs/>
                <w:color w:val="7030A0"/>
                <w:sz w:val="18"/>
                <w:szCs w:val="18"/>
                <w:highlight w:val="yellow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14:paraId="5BF8F20C" w14:textId="51E75016" w:rsidR="00553EAC" w:rsidRPr="005F1618" w:rsidRDefault="00553EAC">
            <w:pPr>
              <w:spacing w:after="0" w:line="240" w:lineRule="auto"/>
              <w:rPr>
                <w:rFonts w:ascii="Sylfaen" w:eastAsia="Times New Roman" w:hAnsi="Sylfaen" w:cs="Calibri"/>
                <w:color w:val="7030A0"/>
                <w:sz w:val="18"/>
                <w:szCs w:val="18"/>
                <w:highlight w:val="yellow"/>
              </w:rPr>
            </w:pPr>
            <w:r w:rsidRPr="005F161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5F161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5F161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22)03</w:t>
            </w:r>
          </w:p>
        </w:tc>
      </w:tr>
    </w:tbl>
    <w:p w14:paraId="3C4A1EFF" w14:textId="77777777" w:rsidR="002D52D2" w:rsidRDefault="002D52D2" w:rsidP="002D52D2"/>
    <w:p w14:paraId="0293FFEC" w14:textId="77777777" w:rsidR="002D52D2" w:rsidRDefault="002D52D2" w:rsidP="002D52D2"/>
    <w:p w14:paraId="02CDA7B3" w14:textId="77777777" w:rsidR="002D52D2" w:rsidRDefault="002D52D2" w:rsidP="002D52D2"/>
    <w:p w14:paraId="26A742E4" w14:textId="77777777" w:rsidR="002D52D2" w:rsidRDefault="002D52D2" w:rsidP="002D52D2"/>
    <w:p w14:paraId="79BDEC87" w14:textId="77777777" w:rsidR="002D52D2" w:rsidRDefault="002D52D2" w:rsidP="002D52D2"/>
    <w:p w14:paraId="0627E916" w14:textId="77777777" w:rsidR="002D52D2" w:rsidRDefault="002D52D2" w:rsidP="002D52D2"/>
    <w:tbl>
      <w:tblPr>
        <w:tblW w:w="14310" w:type="dxa"/>
        <w:tblLayout w:type="fixed"/>
        <w:tblLook w:val="04A0" w:firstRow="1" w:lastRow="0" w:firstColumn="1" w:lastColumn="0" w:noHBand="0" w:noVBand="1"/>
      </w:tblPr>
      <w:tblGrid>
        <w:gridCol w:w="2117"/>
        <w:gridCol w:w="3686"/>
        <w:gridCol w:w="3120"/>
        <w:gridCol w:w="1701"/>
        <w:gridCol w:w="3686"/>
      </w:tblGrid>
      <w:tr w:rsidR="002D52D2" w14:paraId="0F8547A0" w14:textId="77777777" w:rsidTr="002D52D2">
        <w:trPr>
          <w:trHeight w:val="270"/>
        </w:trPr>
        <w:tc>
          <w:tcPr>
            <w:tcW w:w="1431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CA921D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7.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გნალიზაციებისთვის</w:t>
            </w:r>
            <w:proofErr w:type="spellEnd"/>
            <w:proofErr w:type="gramEnd"/>
          </w:p>
        </w:tc>
      </w:tr>
      <w:tr w:rsidR="002D52D2" w14:paraId="3BDBF479" w14:textId="77777777" w:rsidTr="002D52D2">
        <w:trPr>
          <w:trHeight w:val="270"/>
        </w:trPr>
        <w:tc>
          <w:tcPr>
            <w:tcW w:w="580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7196FE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</w:p>
        </w:tc>
        <w:tc>
          <w:tcPr>
            <w:tcW w:w="850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5E70C9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ფორმაცია</w:t>
            </w:r>
            <w:proofErr w:type="spellEnd"/>
          </w:p>
        </w:tc>
      </w:tr>
      <w:tr w:rsidR="002D52D2" w14:paraId="57BF8488" w14:textId="77777777" w:rsidTr="002D52D2">
        <w:trPr>
          <w:trHeight w:val="676"/>
        </w:trPr>
        <w:tc>
          <w:tcPr>
            <w:tcW w:w="21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3E8F2B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ზოლი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07037D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1DCC52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343C08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ტანდარტები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EFDB5E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ნიშვნები</w:t>
            </w:r>
            <w:proofErr w:type="spellEnd"/>
          </w:p>
        </w:tc>
      </w:tr>
      <w:tr w:rsidR="002D52D2" w:rsidRPr="00E62DB3" w14:paraId="7E248A61" w14:textId="77777777" w:rsidTr="002D52D2">
        <w:trPr>
          <w:trHeight w:val="658"/>
        </w:trPr>
        <w:tc>
          <w:tcPr>
            <w:tcW w:w="211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4C3802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68.600 – 868.7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68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0DA66E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2B68D8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1 %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61078E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220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56BA84E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</w:t>
            </w:r>
          </w:p>
        </w:tc>
      </w:tr>
      <w:tr w:rsidR="002D52D2" w14:paraId="0E5E7D51" w14:textId="77777777" w:rsidTr="002D52D2">
        <w:trPr>
          <w:trHeight w:val="257"/>
        </w:trPr>
        <w:tc>
          <w:tcPr>
            <w:tcW w:w="211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DDA77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68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6E86B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F33692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  <w:t>.</w:t>
            </w:r>
          </w:p>
        </w:tc>
        <w:tc>
          <w:tcPr>
            <w:tcW w:w="170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5515D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533C6C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11/829/EU  2013/752/EU (EU)2019/1345</w:t>
            </w:r>
          </w:p>
        </w:tc>
      </w:tr>
      <w:tr w:rsidR="002D52D2" w14:paraId="09A369C1" w14:textId="77777777" w:rsidTr="002D52D2">
        <w:trPr>
          <w:trHeight w:val="1043"/>
        </w:trPr>
        <w:tc>
          <w:tcPr>
            <w:tcW w:w="211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FA53E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68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71D00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47B50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თლ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გორ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რ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ცალკე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ხ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ღ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ჩქარ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ნაცემთ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საცემად</w:t>
            </w:r>
            <w:proofErr w:type="spellEnd"/>
          </w:p>
        </w:tc>
        <w:tc>
          <w:tcPr>
            <w:tcW w:w="170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F9994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790AE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:rsidRPr="00E62DB3" w14:paraId="0E2A0173" w14:textId="77777777" w:rsidTr="002D52D2">
        <w:trPr>
          <w:trHeight w:val="961"/>
        </w:trPr>
        <w:tc>
          <w:tcPr>
            <w:tcW w:w="211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1CC8E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69.200 – 869.2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68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555F07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A2B601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0.1 %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12364E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220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EBA5A61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ოციალური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ნალიზაცია</w:t>
            </w:r>
            <w:proofErr w:type="spell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 xml:space="preserve">  2006</w:t>
            </w:r>
            <w:proofErr w:type="gramEnd"/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/771/EC 2010/368/EU 2009/381/EU 2008/432/EC  2017/1483/EU 2011/829/EU  2013/752/EU (EU)2019/1345</w:t>
            </w:r>
          </w:p>
        </w:tc>
      </w:tr>
      <w:tr w:rsidR="002D52D2" w14:paraId="2E88BEAD" w14:textId="77777777" w:rsidTr="002D52D2">
        <w:trPr>
          <w:trHeight w:val="124"/>
        </w:trPr>
        <w:tc>
          <w:tcPr>
            <w:tcW w:w="211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8653D1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68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4A7E3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D92FF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11053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02191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:rsidRPr="00E62DB3" w14:paraId="48A68100" w14:textId="77777777" w:rsidTr="002D52D2">
        <w:trPr>
          <w:trHeight w:val="344"/>
        </w:trPr>
        <w:tc>
          <w:tcPr>
            <w:tcW w:w="211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07C558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69.250 – 869.3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68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2A9A48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56DA9C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0.1 %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17073E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220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D7DA819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 2013/752/EU (EU)2019/1345</w:t>
            </w:r>
          </w:p>
        </w:tc>
      </w:tr>
      <w:tr w:rsidR="002D52D2" w14:paraId="00ECBD7F" w14:textId="77777777" w:rsidTr="002D52D2">
        <w:trPr>
          <w:trHeight w:val="182"/>
        </w:trPr>
        <w:tc>
          <w:tcPr>
            <w:tcW w:w="211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AFC680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68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5EECC0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AD49D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F6402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08E95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ERC/REC 70-03 </w:t>
            </w:r>
          </w:p>
        </w:tc>
      </w:tr>
      <w:tr w:rsidR="002D52D2" w:rsidRPr="00E62DB3" w14:paraId="4CA87FD2" w14:textId="77777777" w:rsidTr="002D52D2">
        <w:trPr>
          <w:trHeight w:val="388"/>
        </w:trPr>
        <w:tc>
          <w:tcPr>
            <w:tcW w:w="211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2E7387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69.300 – 869.4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68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12B2F9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268D0E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1 %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226F2A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220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60F8684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 2013/752/EU (EU)2019/1345</w:t>
            </w:r>
          </w:p>
        </w:tc>
      </w:tr>
      <w:tr w:rsidR="002D52D2" w14:paraId="571C868E" w14:textId="77777777" w:rsidTr="002D52D2">
        <w:trPr>
          <w:trHeight w:val="87"/>
        </w:trPr>
        <w:tc>
          <w:tcPr>
            <w:tcW w:w="211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3C7D8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68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A8362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3334B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7923B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5B42B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:rsidRPr="00E62DB3" w14:paraId="5CD7CADA" w14:textId="77777777" w:rsidTr="002D52D2">
        <w:trPr>
          <w:trHeight w:val="575"/>
        </w:trPr>
        <w:tc>
          <w:tcPr>
            <w:tcW w:w="211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62E85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69.650 – 869.7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68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798F3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777A01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10 %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46A432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220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815F152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 2013/752/EU (EU)2019/1345</w:t>
            </w:r>
          </w:p>
        </w:tc>
      </w:tr>
      <w:tr w:rsidR="002D52D2" w14:paraId="5269CE07" w14:textId="77777777" w:rsidTr="002D52D2">
        <w:trPr>
          <w:trHeight w:val="416"/>
        </w:trPr>
        <w:tc>
          <w:tcPr>
            <w:tcW w:w="211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8DF4E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68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F8DE0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6A1DB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02BC4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FE2F5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</w:tbl>
    <w:p w14:paraId="4011C4B3" w14:textId="77777777" w:rsidR="002D52D2" w:rsidRDefault="002D52D2" w:rsidP="002D52D2"/>
    <w:p w14:paraId="04B3DEEC" w14:textId="77777777" w:rsidR="002D52D2" w:rsidRDefault="002D52D2" w:rsidP="002D52D2"/>
    <w:p w14:paraId="037BB9B0" w14:textId="77777777" w:rsidR="002D52D2" w:rsidRDefault="002D52D2" w:rsidP="002D52D2"/>
    <w:p w14:paraId="3C8F4006" w14:textId="77777777" w:rsidR="002D52D2" w:rsidRDefault="002D52D2" w:rsidP="002D52D2"/>
    <w:p w14:paraId="5E97EAAA" w14:textId="77777777" w:rsidR="002D52D2" w:rsidRDefault="002D52D2" w:rsidP="002D52D2"/>
    <w:tbl>
      <w:tblPr>
        <w:tblW w:w="15150" w:type="dxa"/>
        <w:tblLayout w:type="fixed"/>
        <w:tblLook w:val="04A0" w:firstRow="1" w:lastRow="0" w:firstColumn="1" w:lastColumn="0" w:noHBand="0" w:noVBand="1"/>
      </w:tblPr>
      <w:tblGrid>
        <w:gridCol w:w="2260"/>
        <w:gridCol w:w="3687"/>
        <w:gridCol w:w="2978"/>
        <w:gridCol w:w="1702"/>
        <w:gridCol w:w="3686"/>
        <w:gridCol w:w="837"/>
      </w:tblGrid>
      <w:tr w:rsidR="002D52D2" w14:paraId="2B875EF6" w14:textId="77777777" w:rsidTr="002D52D2">
        <w:trPr>
          <w:gridAfter w:val="1"/>
          <w:wAfter w:w="837" w:type="dxa"/>
          <w:trHeight w:val="450"/>
        </w:trPr>
        <w:tc>
          <w:tcPr>
            <w:tcW w:w="14307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12565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8.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დ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კონტროლისთვის</w:t>
            </w:r>
            <w:proofErr w:type="spellEnd"/>
          </w:p>
        </w:tc>
      </w:tr>
      <w:tr w:rsidR="002D52D2" w14:paraId="3EA5294D" w14:textId="77777777" w:rsidTr="002D52D2">
        <w:trPr>
          <w:trHeight w:val="270"/>
        </w:trPr>
        <w:tc>
          <w:tcPr>
            <w:tcW w:w="5185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52D9EA" w14:textId="77777777" w:rsidR="002D52D2" w:rsidRDefault="002D52D2">
            <w:pPr>
              <w:spacing w:after="0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37" w:type="dxa"/>
            <w:noWrap/>
            <w:vAlign w:val="bottom"/>
            <w:hideMark/>
          </w:tcPr>
          <w:p w14:paraId="1C7E919E" w14:textId="77777777" w:rsidR="002D52D2" w:rsidRDefault="002D52D2"/>
        </w:tc>
      </w:tr>
      <w:tr w:rsidR="002D52D2" w14:paraId="4821D9E0" w14:textId="77777777" w:rsidTr="002D52D2">
        <w:trPr>
          <w:trHeight w:val="270"/>
        </w:trPr>
        <w:tc>
          <w:tcPr>
            <w:tcW w:w="594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612E43B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</w:p>
        </w:tc>
        <w:tc>
          <w:tcPr>
            <w:tcW w:w="8363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6E8AE0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ფორმაცია</w:t>
            </w:r>
            <w:proofErr w:type="spellEnd"/>
          </w:p>
        </w:tc>
        <w:tc>
          <w:tcPr>
            <w:tcW w:w="837" w:type="dxa"/>
            <w:vAlign w:val="center"/>
            <w:hideMark/>
          </w:tcPr>
          <w:p w14:paraId="6769279F" w14:textId="77777777" w:rsidR="002D52D2" w:rsidRDefault="002D52D2">
            <w:pP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2998F3BC" w14:textId="77777777" w:rsidTr="002D52D2">
        <w:trPr>
          <w:trHeight w:val="384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B03B6B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ზოლი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E457ED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0E1A0F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0A67B2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ტანდარტები</w:t>
            </w:r>
            <w:proofErr w:type="spellEnd"/>
          </w:p>
        </w:tc>
        <w:tc>
          <w:tcPr>
            <w:tcW w:w="3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3904FD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ნიშვნები</w:t>
            </w:r>
            <w:proofErr w:type="spellEnd"/>
          </w:p>
        </w:tc>
        <w:tc>
          <w:tcPr>
            <w:tcW w:w="837" w:type="dxa"/>
            <w:vAlign w:val="center"/>
            <w:hideMark/>
          </w:tcPr>
          <w:p w14:paraId="238111EA" w14:textId="77777777" w:rsidR="002D52D2" w:rsidRDefault="002D52D2">
            <w:pP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:rsidRPr="00E62DB3" w14:paraId="65CA6B95" w14:textId="77777777" w:rsidTr="002D52D2">
        <w:trPr>
          <w:trHeight w:val="255"/>
        </w:trPr>
        <w:tc>
          <w:tcPr>
            <w:tcW w:w="225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6BCB2FD6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6.99 – 27.2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68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F71BF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F8392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B675F2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220</w:t>
            </w:r>
          </w:p>
        </w:tc>
        <w:tc>
          <w:tcPr>
            <w:tcW w:w="368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D7B5C2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 2013/752/EU ERC/REC 70-03</w:t>
            </w:r>
          </w:p>
        </w:tc>
        <w:tc>
          <w:tcPr>
            <w:tcW w:w="837" w:type="dxa"/>
            <w:vAlign w:val="center"/>
            <w:hideMark/>
          </w:tcPr>
          <w:p w14:paraId="23649C3C" w14:textId="77777777" w:rsidR="002D52D2" w:rsidRPr="00E62DB3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</w:tr>
      <w:tr w:rsidR="002D52D2" w14:paraId="00075256" w14:textId="77777777" w:rsidTr="002D52D2">
        <w:trPr>
          <w:trHeight w:val="937"/>
        </w:trPr>
        <w:tc>
          <w:tcPr>
            <w:tcW w:w="2258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8E1F67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26.995, 27.045, 27.095,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  <w:t xml:space="preserve">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7.145, 27.19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</w:t>
            </w:r>
          </w:p>
        </w:tc>
        <w:tc>
          <w:tcPr>
            <w:tcW w:w="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5777F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A194B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D24E5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8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13A1F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37" w:type="dxa"/>
            <w:vAlign w:val="center"/>
            <w:hideMark/>
          </w:tcPr>
          <w:p w14:paraId="1A3861A9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</w:pPr>
          </w:p>
        </w:tc>
      </w:tr>
      <w:tr w:rsidR="002D52D2" w14:paraId="0C250B05" w14:textId="77777777" w:rsidTr="002D52D2">
        <w:trPr>
          <w:trHeight w:val="35"/>
        </w:trPr>
        <w:tc>
          <w:tcPr>
            <w:tcW w:w="30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EE5AB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</w:pPr>
          </w:p>
        </w:tc>
        <w:tc>
          <w:tcPr>
            <w:tcW w:w="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1B4ED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AD4BB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3EF76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98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A7477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837" w:type="dxa"/>
            <w:vAlign w:val="center"/>
            <w:hideMark/>
          </w:tcPr>
          <w:p w14:paraId="2D6EBBB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0B051391" w14:textId="77777777" w:rsidTr="002D52D2">
        <w:trPr>
          <w:trHeight w:val="59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246BA1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34.995 – 35.2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41A46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4DD87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772D04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22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06EB1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ფრე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დელ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01)11 ERC/REC 70-03</w:t>
            </w:r>
          </w:p>
        </w:tc>
        <w:tc>
          <w:tcPr>
            <w:tcW w:w="837" w:type="dxa"/>
            <w:vAlign w:val="center"/>
            <w:hideMark/>
          </w:tcPr>
          <w:p w14:paraId="057595EB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30D0B04A" w14:textId="77777777" w:rsidTr="002D52D2">
        <w:trPr>
          <w:trHeight w:val="510"/>
        </w:trPr>
        <w:tc>
          <w:tcPr>
            <w:tcW w:w="225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CCC682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0.660 – 40.7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68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C5A9FE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297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1743B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8DF0DE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220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D5E344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01)12 ERC/REC 70-03</w:t>
            </w:r>
          </w:p>
        </w:tc>
        <w:tc>
          <w:tcPr>
            <w:tcW w:w="837" w:type="dxa"/>
            <w:vAlign w:val="center"/>
            <w:hideMark/>
          </w:tcPr>
          <w:p w14:paraId="7207D058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3A771179" w14:textId="77777777" w:rsidTr="002D52D2">
        <w:trPr>
          <w:trHeight w:val="35"/>
        </w:trPr>
        <w:tc>
          <w:tcPr>
            <w:tcW w:w="22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07C526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(40.665, 40.675, 40.685, 40.69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</w:t>
            </w:r>
          </w:p>
        </w:tc>
        <w:tc>
          <w:tcPr>
            <w:tcW w:w="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231A7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BB5B5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ACDC9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979CF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                             </w:t>
            </w:r>
          </w:p>
        </w:tc>
        <w:tc>
          <w:tcPr>
            <w:tcW w:w="837" w:type="dxa"/>
            <w:vAlign w:val="center"/>
            <w:hideMark/>
          </w:tcPr>
          <w:p w14:paraId="4E6CAEB4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</w:tbl>
    <w:p w14:paraId="04E61FE2" w14:textId="77777777" w:rsidR="002D52D2" w:rsidRDefault="002D52D2" w:rsidP="002D52D2"/>
    <w:p w14:paraId="0B61DB2D" w14:textId="77777777" w:rsidR="002D52D2" w:rsidRDefault="002D52D2" w:rsidP="002D52D2"/>
    <w:p w14:paraId="4421F80F" w14:textId="77777777" w:rsidR="002D52D2" w:rsidRDefault="002D52D2" w:rsidP="002D52D2"/>
    <w:p w14:paraId="66361F74" w14:textId="77777777" w:rsidR="002D52D2" w:rsidRDefault="002D52D2" w:rsidP="002D52D2"/>
    <w:p w14:paraId="45619456" w14:textId="77777777" w:rsidR="002D52D2" w:rsidRDefault="002D52D2" w:rsidP="002D52D2"/>
    <w:p w14:paraId="4B846FFF" w14:textId="77777777" w:rsidR="002D52D2" w:rsidRDefault="002D52D2" w:rsidP="002D52D2"/>
    <w:p w14:paraId="32C971CA" w14:textId="77777777" w:rsidR="002D52D2" w:rsidRDefault="002D52D2" w:rsidP="002D52D2"/>
    <w:p w14:paraId="751F184A" w14:textId="77777777" w:rsidR="002D52D2" w:rsidRDefault="002D52D2" w:rsidP="002D52D2"/>
    <w:p w14:paraId="44F3BAC8" w14:textId="77777777" w:rsidR="002D52D2" w:rsidRDefault="002D52D2" w:rsidP="002D52D2"/>
    <w:p w14:paraId="555153B6" w14:textId="77777777" w:rsidR="002D52D2" w:rsidRDefault="002D52D2" w:rsidP="002D52D2"/>
    <w:p w14:paraId="2C054AC7" w14:textId="77777777" w:rsidR="002D52D2" w:rsidRDefault="002D52D2" w:rsidP="002D52D2"/>
    <w:p w14:paraId="62129014" w14:textId="77777777" w:rsidR="002D52D2" w:rsidRDefault="002D52D2" w:rsidP="002D52D2"/>
    <w:p w14:paraId="7D2E3CA8" w14:textId="77777777" w:rsidR="002D52D2" w:rsidRDefault="002D52D2" w:rsidP="002D52D2"/>
    <w:p w14:paraId="71DA00B9" w14:textId="77777777" w:rsidR="002D52D2" w:rsidRDefault="002D52D2" w:rsidP="002D52D2"/>
    <w:tbl>
      <w:tblPr>
        <w:tblW w:w="11472" w:type="dxa"/>
        <w:tblLook w:val="04A0" w:firstRow="1" w:lastRow="0" w:firstColumn="1" w:lastColumn="0" w:noHBand="0" w:noVBand="1"/>
      </w:tblPr>
      <w:tblGrid>
        <w:gridCol w:w="1745"/>
        <w:gridCol w:w="3071"/>
        <w:gridCol w:w="1978"/>
        <w:gridCol w:w="4678"/>
      </w:tblGrid>
      <w:tr w:rsidR="002D52D2" w14:paraId="5A42C5FE" w14:textId="77777777" w:rsidTr="002D52D2">
        <w:trPr>
          <w:trHeight w:val="270"/>
        </w:trPr>
        <w:tc>
          <w:tcPr>
            <w:tcW w:w="1147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35AB79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9.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დუქციური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მოყენებებისათვის</w:t>
            </w:r>
            <w:proofErr w:type="spellEnd"/>
          </w:p>
        </w:tc>
      </w:tr>
      <w:tr w:rsidR="002D52D2" w14:paraId="4BD70BC4" w14:textId="77777777" w:rsidTr="002D52D2">
        <w:trPr>
          <w:trHeight w:val="270"/>
        </w:trPr>
        <w:tc>
          <w:tcPr>
            <w:tcW w:w="481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EB297C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</w:p>
        </w:tc>
        <w:tc>
          <w:tcPr>
            <w:tcW w:w="665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476C7A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ფორმაცია</w:t>
            </w:r>
            <w:proofErr w:type="spellEnd"/>
          </w:p>
        </w:tc>
      </w:tr>
      <w:tr w:rsidR="002D52D2" w14:paraId="6285EF55" w14:textId="77777777" w:rsidTr="002D52D2">
        <w:trPr>
          <w:trHeight w:val="599"/>
        </w:trPr>
        <w:tc>
          <w:tcPr>
            <w:tcW w:w="17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EB48D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ზოლი</w:t>
            </w:r>
            <w:proofErr w:type="spellEnd"/>
          </w:p>
        </w:tc>
        <w:tc>
          <w:tcPr>
            <w:tcW w:w="30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55B2B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</w:p>
        </w:tc>
        <w:tc>
          <w:tcPr>
            <w:tcW w:w="19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B5540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ტანდარტები</w:t>
            </w:r>
            <w:proofErr w:type="spellEnd"/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65193D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ნიშვნები</w:t>
            </w:r>
            <w:proofErr w:type="spellEnd"/>
          </w:p>
        </w:tc>
      </w:tr>
      <w:tr w:rsidR="002D52D2" w14:paraId="554B248A" w14:textId="77777777" w:rsidTr="002D52D2">
        <w:trPr>
          <w:trHeight w:val="864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3B763B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9 – 9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3393E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7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BE7A16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E5E5E0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თხვევ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ყულფ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ჩარჩო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ძაბულ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ონ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ცირ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ოქტავ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30კჰც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</w:tr>
      <w:tr w:rsidR="002D52D2" w14:paraId="6E3096E9" w14:textId="77777777" w:rsidTr="002D52D2">
        <w:trPr>
          <w:trHeight w:val="2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C599B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A7350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A96FA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92D696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2D52D2" w:rsidRPr="00E62DB3" w14:paraId="14E85F00" w14:textId="77777777" w:rsidTr="002D52D2">
        <w:trPr>
          <w:trHeight w:val="32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1A5F5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C80EE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F18C2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99A0617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</w:t>
            </w:r>
          </w:p>
        </w:tc>
      </w:tr>
      <w:tr w:rsidR="002D52D2" w14:paraId="094CEE42" w14:textId="77777777" w:rsidTr="002D52D2">
        <w:trPr>
          <w:trHeight w:val="124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9130C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0941D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EF4F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78CC9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 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51DBAA1D" w14:textId="77777777" w:rsidTr="002D52D2">
        <w:trPr>
          <w:trHeight w:val="439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5D1F0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90 – 11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7D6E6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01F54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 330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B2ABE8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თხვევ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ყულფ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ჩარჩო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</w:p>
        </w:tc>
      </w:tr>
      <w:tr w:rsidR="002D52D2" w:rsidRPr="00E62DB3" w14:paraId="504B7A0A" w14:textId="77777777" w:rsidTr="002D52D2">
        <w:trPr>
          <w:trHeight w:val="503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1A046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27FCD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1CD0D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9850CDF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</w:t>
            </w:r>
          </w:p>
        </w:tc>
      </w:tr>
      <w:tr w:rsidR="002D52D2" w14:paraId="5B06FF2E" w14:textId="77777777" w:rsidTr="002D52D2">
        <w:trPr>
          <w:trHeight w:val="127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959FD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2286A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9566E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996D6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65F0C5FE" w14:textId="77777777" w:rsidTr="002D52D2">
        <w:trPr>
          <w:trHeight w:val="571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785DB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19 – 13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B0967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6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8A252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 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DC0510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თხვევ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ყულფ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ჩარჩო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</w:p>
        </w:tc>
      </w:tr>
      <w:tr w:rsidR="002D52D2" w14:paraId="5BD6F247" w14:textId="77777777" w:rsidTr="002D52D2">
        <w:trPr>
          <w:trHeight w:val="26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E87C4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F5D72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4B3DE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4924E6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ძაბულ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ონ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ცირ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3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ოქტავ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19კჰც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</w:tr>
      <w:tr w:rsidR="002D52D2" w:rsidRPr="00E62DB3" w14:paraId="5B777184" w14:textId="77777777" w:rsidTr="002D52D2">
        <w:trPr>
          <w:trHeight w:val="34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19695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EBA08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7B088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E04066D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</w:t>
            </w:r>
          </w:p>
        </w:tc>
      </w:tr>
      <w:tr w:rsidR="002D52D2" w14:paraId="70A9C09E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4AC0B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CF748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B5852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C11E0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45D76B9F" w14:textId="77777777" w:rsidTr="002D52D2">
        <w:trPr>
          <w:trHeight w:val="541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4F519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35 – 14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F96F0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26798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711EDA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თხვევ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ყულფ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ჩარჩო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</w:p>
        </w:tc>
      </w:tr>
      <w:tr w:rsidR="002D52D2" w:rsidRPr="00E62DB3" w14:paraId="355874DE" w14:textId="77777777" w:rsidTr="002D52D2">
        <w:trPr>
          <w:trHeight w:val="13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489CE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B9656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74CFF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35A96D0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</w:t>
            </w:r>
          </w:p>
        </w:tc>
      </w:tr>
      <w:tr w:rsidR="002D52D2" w14:paraId="5A508B82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88312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D384F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A07D4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F2D13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33EA81E4" w14:textId="77777777" w:rsidTr="002D52D2">
        <w:trPr>
          <w:trHeight w:val="758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04EF5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40 – 148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5EB2C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37.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FD2B6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 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D77B1B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თხვევ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ყულფ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ჩარჩო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</w:p>
        </w:tc>
      </w:tr>
      <w:tr w:rsidR="002D52D2" w:rsidRPr="00E62DB3" w14:paraId="6065B606" w14:textId="77777777" w:rsidTr="002D52D2">
        <w:trPr>
          <w:trHeight w:val="85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85E6B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9EFC62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90B1D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002398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  <w:t xml:space="preserve"> </w:t>
            </w:r>
          </w:p>
        </w:tc>
      </w:tr>
      <w:tr w:rsidR="002D52D2" w14:paraId="039A9107" w14:textId="77777777" w:rsidTr="002D52D2">
        <w:trPr>
          <w:trHeight w:val="23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04F70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864C4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29B74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48691D6C" w14:textId="5468E678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1A422C4" wp14:editId="1D1BF3E9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85725</wp:posOffset>
                      </wp:positionV>
                      <wp:extent cx="19050" cy="9525"/>
                      <wp:effectExtent l="0" t="0" r="19050" b="28575"/>
                      <wp:wrapNone/>
                      <wp:docPr id="185" name="Straight Connector 18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A444725-B9C4-498B-8F56-AF8AFF964D0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 bwMode="auto">
                              <a:xfrm>
                                <a:off x="0" y="0"/>
                                <a:ext cx="19050" cy="9525"/>
                              </a:xfrm>
                              <a:prstGeom prst="line">
                                <a:avLst/>
                              </a:prstGeom>
                              <a:noFill/>
                              <a:ln w="761">
                                <a:solidFill>
                                  <a:srgbClr val="FFFFFF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880DDE" id="Straight Connector 18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5pt,6.75pt" to="27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" strokecolor="white" strokeweight=".02114mm"/>
                  </w:pict>
                </mc:Fallback>
              </mc:AlternateContent>
            </w:r>
          </w:p>
        </w:tc>
      </w:tr>
      <w:tr w:rsidR="002D52D2" w14:paraId="5D0D7BE7" w14:textId="77777777" w:rsidTr="002D52D2">
        <w:trPr>
          <w:trHeight w:val="1611"/>
        </w:trPr>
        <w:tc>
          <w:tcPr>
            <w:tcW w:w="174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BA766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lastRenderedPageBreak/>
              <w:t xml:space="preserve">148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– 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5C7A5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-1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CD8B2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 330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95F6E0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თხვევ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ყულფ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ჩარჩო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-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ა/მ)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სტემ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ლებ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ფუნქციონირებე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-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ნარჩუნებე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მკვირი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ლიმიტ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-1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.</w:t>
            </w:r>
          </w:p>
        </w:tc>
      </w:tr>
      <w:tr w:rsidR="002D52D2" w:rsidRPr="00E62DB3" w14:paraId="3B2A5F8B" w14:textId="77777777" w:rsidTr="002D52D2">
        <w:trPr>
          <w:trHeight w:val="689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5739F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56910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07193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15EC14C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 (EU)2019/1345</w:t>
            </w:r>
          </w:p>
        </w:tc>
      </w:tr>
      <w:tr w:rsidR="002D52D2" w14:paraId="2651EB1C" w14:textId="77777777" w:rsidTr="002D52D2">
        <w:trPr>
          <w:trHeight w:val="35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A036A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5D98B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B925A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E5A0A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27C9316D" w14:textId="77777777" w:rsidTr="002D52D2">
        <w:trPr>
          <w:trHeight w:val="423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B557F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00 – 6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FD049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-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A6B90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 330</w:t>
            </w:r>
          </w:p>
        </w:tc>
        <w:tc>
          <w:tcPr>
            <w:tcW w:w="4678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1214172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RFID 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6FC208B5" w14:textId="77777777" w:rsidTr="002D52D2">
        <w:trPr>
          <w:trHeight w:val="551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79D88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75444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CA4F4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64F788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თხვევ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ყულფ-ჩარჩო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  <w:t xml:space="preserve">.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-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ზომი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ცენტრალუ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ხშირე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სტემ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ლებ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ფუნქციონირებე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-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ნარჩუნებე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მკვირი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ლიმიტ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-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)/მ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.</w:t>
            </w:r>
          </w:p>
          <w:p w14:paraId="11CFE64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             </w:t>
            </w:r>
          </w:p>
        </w:tc>
      </w:tr>
      <w:tr w:rsidR="002D52D2" w14:paraId="5DD24921" w14:textId="77777777" w:rsidTr="002D52D2">
        <w:trPr>
          <w:trHeight w:val="5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D4FC9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EA276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F6ADB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173AD7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სტემებ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ფუნქციონირო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ნიმუ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3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:rsidRPr="00E62DB3" w14:paraId="53E19C42" w14:textId="77777777" w:rsidTr="002D52D2">
        <w:trPr>
          <w:trHeight w:val="541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4C58D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F938D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06C9A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971F56F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 (EU)2019/1345</w:t>
            </w:r>
          </w:p>
        </w:tc>
      </w:tr>
      <w:tr w:rsidR="002D52D2" w14:paraId="375A2310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34704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C37D7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B1819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C4861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311BC89D" w14:textId="77777777" w:rsidTr="002D52D2">
        <w:trPr>
          <w:trHeight w:val="539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FFE17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3155 – 34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78BAF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3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A871F1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127DB7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თხვევ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ყულფ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ჩარჩო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:rsidRPr="00E62DB3" w14:paraId="01FEE1AF" w14:textId="77777777" w:rsidTr="002D52D2">
        <w:trPr>
          <w:trHeight w:val="40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EBFB1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0C62D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38C8D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87EC2AB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 (EU)2019/1345</w:t>
            </w:r>
          </w:p>
        </w:tc>
      </w:tr>
      <w:tr w:rsidR="002D52D2" w14:paraId="75B9AF02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24959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8BC9B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C5D4F0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86A6C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:rsidRPr="00E62DB3" w14:paraId="78FCB064" w14:textId="77777777" w:rsidTr="002D52D2">
        <w:trPr>
          <w:trHeight w:val="473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7BC3D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6765 – 679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148FA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D6F7D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EEDEF28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 (EU)2019/1345</w:t>
            </w:r>
          </w:p>
        </w:tc>
      </w:tr>
      <w:tr w:rsidR="002D52D2" w14:paraId="6C5DE8B5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07DB8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7D6C6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B5C67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8BFC6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:rsidRPr="00E62DB3" w14:paraId="38D513AD" w14:textId="77777777" w:rsidTr="002D52D2">
        <w:trPr>
          <w:trHeight w:val="824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B54EE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7400 – 88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A1DEF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F2C5A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B94718D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 (EU)2019/1345</w:t>
            </w:r>
          </w:p>
        </w:tc>
      </w:tr>
      <w:tr w:rsidR="002D52D2" w14:paraId="5A8C5D0D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60AB9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A38E3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944720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95A5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1FF94661" w14:textId="77777777" w:rsidTr="002D52D2">
        <w:trPr>
          <w:trHeight w:val="1753"/>
        </w:trPr>
        <w:tc>
          <w:tcPr>
            <w:tcW w:w="174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DAAF9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lastRenderedPageBreak/>
              <w:t xml:space="preserve">5 - 3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8DFA1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-2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C0D2F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 330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66B5DC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თხვევის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ყულფ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–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ჩარჩო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ტე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ისაზღვრ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-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სტემ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ლებ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ფუნქციონირებე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-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ნარჩუნებე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მკვირი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ლიმიტ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-2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.</w:t>
            </w:r>
          </w:p>
        </w:tc>
      </w:tr>
      <w:tr w:rsidR="002D52D2" w:rsidRPr="00E62DB3" w14:paraId="6F2B47EF" w14:textId="77777777" w:rsidTr="002D52D2">
        <w:trPr>
          <w:trHeight w:val="561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0DBBB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E782C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9196B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650A734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1/829/EU 2013/752/EU (EU)2019/1345</w:t>
            </w:r>
          </w:p>
        </w:tc>
      </w:tr>
      <w:tr w:rsidR="002D52D2" w14:paraId="602F4B13" w14:textId="77777777" w:rsidTr="002D52D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73980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9D313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760CE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D9F8E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:rsidRPr="00E62DB3" w14:paraId="188AE5B6" w14:textId="77777777" w:rsidTr="002D52D2">
        <w:trPr>
          <w:trHeight w:val="517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6013D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.2 – 1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E5BCD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8AD54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625F092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</w:t>
            </w:r>
          </w:p>
        </w:tc>
      </w:tr>
      <w:tr w:rsidR="002D52D2" w14:paraId="5CD29AC2" w14:textId="77777777" w:rsidTr="002D52D2">
        <w:trPr>
          <w:trHeight w:val="26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9B345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338A1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44FC0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9848AE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11/829/EU  2013/752/EU (EU)2019/1345</w:t>
            </w:r>
          </w:p>
        </w:tc>
      </w:tr>
      <w:tr w:rsidR="002D52D2" w14:paraId="0657F671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87FD9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17452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C563E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957FE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:rsidRPr="00E62DB3" w14:paraId="0CE28CC9" w14:textId="77777777" w:rsidTr="002D52D2">
        <w:trPr>
          <w:trHeight w:val="548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9611C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3.553 – 13.56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342EF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FAC4B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659C4E0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</w:t>
            </w:r>
          </w:p>
        </w:tc>
      </w:tr>
      <w:tr w:rsidR="002D52D2" w14:paraId="543373F0" w14:textId="77777777" w:rsidTr="002D52D2">
        <w:trPr>
          <w:trHeight w:val="11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3FB27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AE68F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FD3DC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F3876D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11/829/EU  2013/752/EU (EU)2019/1345</w:t>
            </w:r>
          </w:p>
        </w:tc>
      </w:tr>
      <w:tr w:rsidR="002D52D2" w14:paraId="710845E2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F39E9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190AD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C17BB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B53D9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4207A269" w14:textId="77777777" w:rsidTr="002D52D2">
        <w:trPr>
          <w:trHeight w:val="255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6DD74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3.553 – 13.56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E79EA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6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BEFFF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 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36E1AD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RFID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თვის</w:t>
            </w:r>
            <w:proofErr w:type="spellEnd"/>
          </w:p>
        </w:tc>
      </w:tr>
      <w:tr w:rsidR="002D52D2" w:rsidRPr="00E62DB3" w14:paraId="1E4127A9" w14:textId="77777777" w:rsidTr="002D52D2">
        <w:trPr>
          <w:trHeight w:val="567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EE71D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92C4F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9BDD0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E7A2098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</w:t>
            </w:r>
          </w:p>
        </w:tc>
      </w:tr>
      <w:tr w:rsidR="002D52D2" w14:paraId="73539A9B" w14:textId="77777777" w:rsidTr="002D52D2">
        <w:trPr>
          <w:trHeight w:val="20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9B39F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0B7BB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960427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F2A42D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11/829/EU  2013/752/EU (EU)2019/1345</w:t>
            </w:r>
          </w:p>
        </w:tc>
      </w:tr>
      <w:tr w:rsidR="002D52D2" w14:paraId="2DAA05D1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5F1E5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1C27D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31C92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FE0F9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:rsidRPr="00E62DB3" w14:paraId="64334D89" w14:textId="77777777" w:rsidTr="002D52D2">
        <w:trPr>
          <w:trHeight w:val="569"/>
        </w:trPr>
        <w:tc>
          <w:tcPr>
            <w:tcW w:w="17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ADE3D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6.957 – 27.28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07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0B036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19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8D6A5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 33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9357E19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</w:t>
            </w:r>
          </w:p>
        </w:tc>
      </w:tr>
      <w:tr w:rsidR="002D52D2" w14:paraId="2E5B8332" w14:textId="77777777" w:rsidTr="002D52D2">
        <w:trPr>
          <w:trHeight w:val="2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32736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82598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B1C72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B3293C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11/829/EU 2013/752/EU</w:t>
            </w:r>
          </w:p>
        </w:tc>
      </w:tr>
      <w:tr w:rsidR="002D52D2" w14:paraId="42669435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C4E97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3D149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4C55C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827F9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</w:tbl>
    <w:p w14:paraId="74509DED" w14:textId="77777777" w:rsidR="002D52D2" w:rsidRDefault="002D52D2" w:rsidP="002D52D2"/>
    <w:p w14:paraId="53C783C8" w14:textId="77777777" w:rsidR="002D52D2" w:rsidRDefault="002D52D2" w:rsidP="002D52D2"/>
    <w:p w14:paraId="28178512" w14:textId="77777777" w:rsidR="002D52D2" w:rsidRDefault="002D52D2" w:rsidP="002D52D2"/>
    <w:p w14:paraId="2958CF38" w14:textId="77777777" w:rsidR="002D52D2" w:rsidRDefault="002D52D2" w:rsidP="002D52D2"/>
    <w:p w14:paraId="4F125C5A" w14:textId="77777777" w:rsidR="002D52D2" w:rsidRDefault="002D52D2" w:rsidP="002D52D2"/>
    <w:p w14:paraId="0E6DCDB4" w14:textId="77777777" w:rsidR="002D52D2" w:rsidRDefault="002D52D2" w:rsidP="002D52D2"/>
    <w:p w14:paraId="2579202C" w14:textId="77777777" w:rsidR="002D52D2" w:rsidRDefault="002D52D2" w:rsidP="002D52D2"/>
    <w:tbl>
      <w:tblPr>
        <w:tblW w:w="14307" w:type="dxa"/>
        <w:tblLook w:val="04A0" w:firstRow="1" w:lastRow="0" w:firstColumn="1" w:lastColumn="0" w:noHBand="0" w:noVBand="1"/>
      </w:tblPr>
      <w:tblGrid>
        <w:gridCol w:w="1961"/>
        <w:gridCol w:w="3558"/>
        <w:gridCol w:w="2976"/>
        <w:gridCol w:w="1701"/>
        <w:gridCol w:w="4111"/>
      </w:tblGrid>
      <w:tr w:rsidR="002D52D2" w14:paraId="5A729986" w14:textId="77777777" w:rsidTr="002D52D2">
        <w:trPr>
          <w:trHeight w:val="780"/>
        </w:trPr>
        <w:tc>
          <w:tcPr>
            <w:tcW w:w="1430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CA2BE7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lastRenderedPageBreak/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10.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იკროფონ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მოყენებებისათვ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ათ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ორ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მენადაქვეით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პ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მხმა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 ALD</w:t>
            </w:r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წყობილობებისთვ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)</w:t>
            </w:r>
            <w:r>
              <w:rPr>
                <w:rFonts w:ascii="Sylfaen" w:eastAsia="Times New Roman" w:hAnsi="Sylfaen" w:cs="Calibri"/>
                <w:b/>
                <w:bCs/>
                <w:color w:val="000080"/>
                <w:sz w:val="18"/>
                <w:szCs w:val="18"/>
                <w:lang w:val="en-GB" w:eastAsia="en-GB"/>
              </w:rPr>
              <w:t xml:space="preserve"> </w:t>
            </w:r>
          </w:p>
        </w:tc>
      </w:tr>
      <w:tr w:rsidR="002D52D2" w14:paraId="4D990F56" w14:textId="77777777" w:rsidTr="002D52D2">
        <w:trPr>
          <w:trHeight w:val="270"/>
        </w:trPr>
        <w:tc>
          <w:tcPr>
            <w:tcW w:w="55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9789AE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</w:p>
        </w:tc>
        <w:tc>
          <w:tcPr>
            <w:tcW w:w="878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2DB2EA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ფორმაცია</w:t>
            </w:r>
            <w:proofErr w:type="spellEnd"/>
          </w:p>
        </w:tc>
      </w:tr>
      <w:tr w:rsidR="002D52D2" w14:paraId="7D6C444C" w14:textId="77777777" w:rsidTr="002D52D2">
        <w:trPr>
          <w:trHeight w:val="663"/>
        </w:trPr>
        <w:tc>
          <w:tcPr>
            <w:tcW w:w="19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EE3435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ზოლი</w:t>
            </w:r>
            <w:proofErr w:type="spellEnd"/>
          </w:p>
        </w:tc>
        <w:tc>
          <w:tcPr>
            <w:tcW w:w="35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55803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/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</w:p>
        </w:tc>
        <w:tc>
          <w:tcPr>
            <w:tcW w:w="2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238E5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18CF29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ტანდარტები</w:t>
            </w:r>
            <w:proofErr w:type="spellEnd"/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D04824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ნიშვნები</w:t>
            </w:r>
            <w:proofErr w:type="spellEnd"/>
          </w:p>
        </w:tc>
      </w:tr>
      <w:tr w:rsidR="002D52D2" w14:paraId="1BAC3DD7" w14:textId="77777777" w:rsidTr="002D52D2">
        <w:trPr>
          <w:trHeight w:val="787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8512C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9.7 – 47.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2EC0E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B188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D83515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C7911C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წყ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თვალისწინ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30.3 – 30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32.15 – 32.4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41.015 - 47.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ძა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წყებ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ჰარმონიზ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ებ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ვროპაში</w:t>
            </w:r>
            <w:proofErr w:type="spellEnd"/>
          </w:p>
        </w:tc>
      </w:tr>
      <w:tr w:rsidR="002D52D2" w14:paraId="13A1C32A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CD113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1A0FA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D619C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A7F16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E433B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35E67007" w14:textId="77777777" w:rsidTr="002D52D2">
        <w:trPr>
          <w:trHeight w:val="283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C8CC25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7.5 – 10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4C6F8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ნ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5F377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E02E51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1 357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65DC1F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ო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ბალსიმძლავრი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FM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მცემები</w:t>
            </w:r>
            <w:proofErr w:type="spellEnd"/>
          </w:p>
        </w:tc>
      </w:tr>
      <w:tr w:rsidR="002D52D2" w14:paraId="29AA0F47" w14:textId="77777777" w:rsidTr="002D52D2">
        <w:trPr>
          <w:trHeight w:val="3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6493D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8843A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98E98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44149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D7F39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4C529279" w14:textId="77777777" w:rsidTr="002D52D2">
        <w:trPr>
          <w:trHeight w:val="96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18DB9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69.4 – 174.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AC8CD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A4DAD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6D55A9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67BF42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მხმ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სასმე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ALD)</w:t>
            </w:r>
          </w:p>
        </w:tc>
      </w:tr>
      <w:tr w:rsidR="002D52D2" w14:paraId="4B32CB16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CA140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6F5C3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314D4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6E3F1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77F65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6BA18885" w14:textId="77777777" w:rsidTr="002D52D2">
        <w:trPr>
          <w:trHeight w:val="402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A5F68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69.4000 - 169.47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EEF28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DB177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1FCB5A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2C9327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მხმ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მენადაქვეით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ი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ერსონ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სმე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მხმ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სტემ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.</w:t>
            </w:r>
          </w:p>
        </w:tc>
      </w:tr>
      <w:tr w:rsidR="002D52D2" w:rsidRPr="00E62DB3" w14:paraId="7BD7CC54" w14:textId="77777777" w:rsidTr="002D52D2">
        <w:trPr>
          <w:trHeight w:val="80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FF443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E99D9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509ED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EACC9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7B87E72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3/752/EU (EU)2019/1345</w:t>
            </w:r>
          </w:p>
        </w:tc>
      </w:tr>
      <w:tr w:rsidR="002D52D2" w14:paraId="6413BC9C" w14:textId="77777777" w:rsidTr="002D52D2">
        <w:trPr>
          <w:trHeight w:val="20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C6A88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3C202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AB5616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12478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4E335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CC/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DEC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05)02  ERC/REC 70-03</w:t>
            </w:r>
          </w:p>
        </w:tc>
      </w:tr>
      <w:tr w:rsidR="002D52D2" w14:paraId="417D86E9" w14:textId="77777777" w:rsidTr="002D52D2">
        <w:trPr>
          <w:trHeight w:val="711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37951F" w14:textId="77777777" w:rsidR="002D52D2" w:rsidRDefault="002D52D2">
            <w:pPr>
              <w:spacing w:after="0" w:line="240" w:lineRule="auto"/>
              <w:ind w:firstLineChars="100" w:firstLine="180"/>
              <w:jc w:val="both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69.4875 - 169.587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60A80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1B896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734BB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F2BE1A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მხმ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მენადაქვეით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ი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ერსონ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სმე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მხმ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სტემ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.</w:t>
            </w:r>
          </w:p>
        </w:tc>
      </w:tr>
      <w:tr w:rsidR="002D52D2" w:rsidRPr="00E62DB3" w14:paraId="63002B13" w14:textId="77777777" w:rsidTr="002D52D2">
        <w:trPr>
          <w:trHeight w:val="962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AD630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BDAB5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63C6C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CCCE4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6115BEC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2013/752/EU (EU)2019/1345</w:t>
            </w:r>
          </w:p>
        </w:tc>
      </w:tr>
      <w:tr w:rsidR="002D52D2" w14:paraId="72EA1E24" w14:textId="77777777" w:rsidTr="002D52D2">
        <w:trPr>
          <w:trHeight w:val="26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816D8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53CBB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BA954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FE8DC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92E1B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CC/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DEC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05)02  ERC/REC 70-03</w:t>
            </w:r>
          </w:p>
        </w:tc>
      </w:tr>
      <w:tr w:rsidR="002D52D2" w14:paraId="37FEB28D" w14:textId="77777777" w:rsidTr="002D52D2">
        <w:trPr>
          <w:trHeight w:val="980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3442A" w14:textId="77777777" w:rsidR="002D52D2" w:rsidRDefault="002D52D2">
            <w:pPr>
              <w:spacing w:after="0" w:line="240" w:lineRule="auto"/>
              <w:ind w:firstLine="27"/>
              <w:jc w:val="both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74 – 21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AAC71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A584CB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E430B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D2ED06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წყ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თვალისწინ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6AE3E285" w14:textId="77777777" w:rsidTr="002D52D2">
        <w:trPr>
          <w:trHeight w:val="52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1493A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72467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06FFC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9045E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D5532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EU)2017/1483 ERC/REC 70-03</w:t>
            </w:r>
          </w:p>
        </w:tc>
      </w:tr>
      <w:tr w:rsidR="002D52D2" w14:paraId="285B046D" w14:textId="77777777" w:rsidTr="002D52D2">
        <w:trPr>
          <w:trHeight w:val="619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7602F9" w14:textId="77777777" w:rsidR="002D52D2" w:rsidRDefault="002D52D2">
            <w:pPr>
              <w:spacing w:after="0" w:line="240" w:lineRule="auto"/>
              <w:ind w:firstLine="27"/>
              <w:jc w:val="both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70 – 78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5CF1A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AEB244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9F98916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50CD52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წყ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თვალისწინ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5B44F51A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C5A4B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4CAF2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E897F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1A403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1F1A6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6C6EAF36" w14:textId="77777777" w:rsidTr="002D52D2">
        <w:trPr>
          <w:trHeight w:val="336"/>
        </w:trPr>
        <w:tc>
          <w:tcPr>
            <w:tcW w:w="196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7BC0CF" w14:textId="77777777" w:rsidR="002D52D2" w:rsidRDefault="002D52D2">
            <w:pPr>
              <w:spacing w:after="0" w:line="240" w:lineRule="auto"/>
              <w:ind w:firstLine="27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786 – 78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A0B84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29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CAC8B9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8332E1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743BB2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წყ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თვალისწინ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2D36C079" w14:textId="77777777" w:rsidTr="002D52D2">
        <w:trPr>
          <w:trHeight w:val="525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449CB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3DA45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D6D24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4D056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D5B2B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09)03 ERC/REC 70-03</w:t>
            </w:r>
          </w:p>
        </w:tc>
      </w:tr>
      <w:tr w:rsidR="002D52D2" w14:paraId="038D4FFD" w14:textId="77777777" w:rsidTr="002D52D2">
        <w:trPr>
          <w:trHeight w:val="704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82A445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23 – 82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E4BB6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/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F5BA6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FBE6EB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AD68A8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წყ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თვალისწინ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6CC6780F" w14:textId="77777777" w:rsidTr="002D52D2">
        <w:trPr>
          <w:trHeight w:val="52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42427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FC0FB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F2D1F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6CDFD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D349E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09)03 ERC/REC 70-03</w:t>
            </w:r>
          </w:p>
        </w:tc>
      </w:tr>
      <w:tr w:rsidR="002D52D2" w14:paraId="2DFCE234" w14:textId="77777777" w:rsidTr="002D52D2">
        <w:trPr>
          <w:trHeight w:val="1290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F8C0A7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26 – 83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037B0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942D8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A4BB9D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BBE48D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ზღუდვ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ხეუ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ტარებე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პექტ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კან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მახორციელებე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ელ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ფუნქციონირებ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350-14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49B7C5E6" w14:textId="77777777" w:rsidTr="002D52D2">
        <w:trPr>
          <w:trHeight w:val="11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7EC20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E657E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C78FE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E7D64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13267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09)03 ERC/REC 70-03</w:t>
            </w:r>
          </w:p>
        </w:tc>
      </w:tr>
      <w:tr w:rsidR="002D52D2" w14:paraId="19807523" w14:textId="77777777" w:rsidTr="002D52D2">
        <w:trPr>
          <w:trHeight w:val="1035"/>
        </w:trPr>
        <w:tc>
          <w:tcPr>
            <w:tcW w:w="19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2FEF82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63 – 86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0417B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0F420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65630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1 357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95FFB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C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09)03 ERC/REC 70-03</w:t>
            </w:r>
          </w:p>
        </w:tc>
      </w:tr>
      <w:tr w:rsidR="002D52D2" w14:paraId="4F10216A" w14:textId="77777777" w:rsidTr="002D52D2">
        <w:trPr>
          <w:trHeight w:val="788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1A8F2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350 – 14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F2203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/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ნ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CB74A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467F0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785476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ზღუდვ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ხეუ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ტარებე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პექტ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კან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მახორციელებე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ელ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ფუნქციონირებ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350-14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</w:p>
        </w:tc>
      </w:tr>
      <w:tr w:rsidR="002D52D2" w14:paraId="3A5573E9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DEBCF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0356C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25A38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FE6C1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84D11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693373EC" w14:textId="77777777" w:rsidTr="002D52D2">
        <w:trPr>
          <w:trHeight w:val="427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4C905A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492 – 151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4ABD5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4D8034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3C1213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08E2BD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წყ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თვალისწინ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4CF02A07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F308C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A418F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5E02B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9AD13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580CD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58AE1002" w14:textId="77777777" w:rsidTr="002D52D2">
        <w:trPr>
          <w:trHeight w:val="637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893DAA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518 – 15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0F72E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B8FBF0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A5FA1B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478C86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წყ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თვალისწინ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3E4DB681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A8F3D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A06F0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CF4DA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E30D3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7E88A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1AD09FB0" w14:textId="77777777" w:rsidTr="002D52D2">
        <w:trPr>
          <w:trHeight w:val="962"/>
        </w:trPr>
        <w:tc>
          <w:tcPr>
            <w:tcW w:w="19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5F370C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656.5 – 1660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CFAC7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171FCD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92BD085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EB380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მხმარ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სასმე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სტემ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ირობ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ცემ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CC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გარიშ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270 მე-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ნართ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5CBACC75" w14:textId="77777777" w:rsidTr="002D52D2">
        <w:trPr>
          <w:trHeight w:val="619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8AD92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785 – 179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BACD6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/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66760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CBD354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576E1A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ზღუდვ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ხეუ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ტარებე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პექტ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კან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მახორციელებე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ელ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ფუნქციონირებ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785-1804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3282DB02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427EB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0426F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58C96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34045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97116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4315F4A8" w14:textId="77777777" w:rsidTr="002D52D2">
        <w:trPr>
          <w:trHeight w:val="336"/>
        </w:trPr>
        <w:tc>
          <w:tcPr>
            <w:tcW w:w="196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189F9C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795 – 18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B0133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/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29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DEF6C1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AD4406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1 357</w:t>
            </w:r>
          </w:p>
        </w:tc>
        <w:tc>
          <w:tcPr>
            <w:tcW w:w="411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31761F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ზღუდვ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ხეუ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ტარებე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პექტ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კან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მახორციელებე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ელ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ფუნქციონირებ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785-1804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0D68725A" w14:textId="77777777" w:rsidTr="002D52D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57A62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8DE6D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DD49D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670D2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71878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10FAAFCD" w14:textId="77777777" w:rsidTr="002D52D2">
        <w:trPr>
          <w:trHeight w:val="1264"/>
        </w:trPr>
        <w:tc>
          <w:tcPr>
            <w:tcW w:w="196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F79E4A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800 – 1804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55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80748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/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29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03D57B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21B97C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422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9D58FC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კროფო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ზღუდვ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ხეუ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ტარებე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პექტ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კან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მახორციელებე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ელ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ფუნქციონირებ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785-1804.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აპაზონ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1585CADB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36F68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9D906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BACD1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59B76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DCD28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</w:tbl>
    <w:p w14:paraId="48C3FB6A" w14:textId="77777777" w:rsidR="002D52D2" w:rsidRDefault="002D52D2" w:rsidP="002D52D2"/>
    <w:p w14:paraId="2190F2C4" w14:textId="77777777" w:rsidR="002D52D2" w:rsidRDefault="002D52D2" w:rsidP="002D52D2"/>
    <w:p w14:paraId="50BE1A33" w14:textId="77777777" w:rsidR="002D52D2" w:rsidRDefault="002D52D2" w:rsidP="002D52D2"/>
    <w:p w14:paraId="27FFFDEE" w14:textId="77777777" w:rsidR="002D52D2" w:rsidRDefault="002D52D2" w:rsidP="002D52D2"/>
    <w:p w14:paraId="22BD606A" w14:textId="77777777" w:rsidR="002D52D2" w:rsidRDefault="002D52D2" w:rsidP="002D52D2"/>
    <w:p w14:paraId="56288AE3" w14:textId="77777777" w:rsidR="002D52D2" w:rsidRDefault="002D52D2" w:rsidP="002D52D2"/>
    <w:p w14:paraId="6C651222" w14:textId="77777777" w:rsidR="002D52D2" w:rsidRDefault="002D52D2" w:rsidP="002D52D2"/>
    <w:p w14:paraId="7C75A33A" w14:textId="77777777" w:rsidR="002D52D2" w:rsidRDefault="002D52D2" w:rsidP="002D52D2"/>
    <w:p w14:paraId="4803D218" w14:textId="77777777" w:rsidR="002D52D2" w:rsidRDefault="002D52D2" w:rsidP="002D52D2"/>
    <w:p w14:paraId="559FBD75" w14:textId="77777777" w:rsidR="002D52D2" w:rsidRDefault="002D52D2" w:rsidP="002D52D2"/>
    <w:p w14:paraId="6C340A11" w14:textId="77777777" w:rsidR="002D52D2" w:rsidRDefault="002D52D2" w:rsidP="002D52D2"/>
    <w:p w14:paraId="237322D7" w14:textId="77777777" w:rsidR="002D52D2" w:rsidRDefault="002D52D2" w:rsidP="002D52D2"/>
    <w:p w14:paraId="130C64E8" w14:textId="77777777" w:rsidR="002D52D2" w:rsidRDefault="002D52D2" w:rsidP="002D52D2"/>
    <w:p w14:paraId="5D87C0BE" w14:textId="77777777" w:rsidR="002D52D2" w:rsidRDefault="002D52D2" w:rsidP="002D52D2"/>
    <w:p w14:paraId="3BFA1629" w14:textId="77777777" w:rsidR="002D52D2" w:rsidRDefault="002D52D2" w:rsidP="002D52D2"/>
    <w:p w14:paraId="0430F445" w14:textId="77777777" w:rsidR="002D52D2" w:rsidRDefault="002D52D2" w:rsidP="002D52D2"/>
    <w:tbl>
      <w:tblPr>
        <w:tblW w:w="14529" w:type="dxa"/>
        <w:tblLook w:val="04A0" w:firstRow="1" w:lastRow="0" w:firstColumn="1" w:lastColumn="0" w:noHBand="0" w:noVBand="1"/>
      </w:tblPr>
      <w:tblGrid>
        <w:gridCol w:w="2056"/>
        <w:gridCol w:w="3321"/>
        <w:gridCol w:w="3118"/>
        <w:gridCol w:w="1701"/>
        <w:gridCol w:w="4111"/>
        <w:gridCol w:w="222"/>
      </w:tblGrid>
      <w:tr w:rsidR="002D52D2" w14:paraId="6A83377C" w14:textId="77777777" w:rsidTr="002D52D2">
        <w:trPr>
          <w:gridAfter w:val="1"/>
          <w:wAfter w:w="222" w:type="dxa"/>
          <w:trHeight w:val="270"/>
        </w:trPr>
        <w:tc>
          <w:tcPr>
            <w:tcW w:w="14307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AD9A45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lastRenderedPageBreak/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11.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 RFID</w:t>
            </w:r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მოყენებებისათვ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</w:p>
        </w:tc>
      </w:tr>
      <w:tr w:rsidR="002D52D2" w14:paraId="28079885" w14:textId="77777777" w:rsidTr="002D52D2">
        <w:trPr>
          <w:gridAfter w:val="1"/>
          <w:wAfter w:w="222" w:type="dxa"/>
          <w:trHeight w:val="270"/>
        </w:trPr>
        <w:tc>
          <w:tcPr>
            <w:tcW w:w="537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46F476A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</w:p>
        </w:tc>
        <w:tc>
          <w:tcPr>
            <w:tcW w:w="893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B77A52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ფორმაცია</w:t>
            </w:r>
            <w:proofErr w:type="spellEnd"/>
          </w:p>
        </w:tc>
      </w:tr>
      <w:tr w:rsidR="002D52D2" w14:paraId="41B47DD1" w14:textId="77777777" w:rsidTr="002D52D2">
        <w:trPr>
          <w:gridAfter w:val="1"/>
          <w:wAfter w:w="222" w:type="dxa"/>
          <w:trHeight w:val="599"/>
        </w:trPr>
        <w:tc>
          <w:tcPr>
            <w:tcW w:w="20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72E781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ზოლი</w:t>
            </w:r>
            <w:proofErr w:type="spellEnd"/>
          </w:p>
        </w:tc>
        <w:tc>
          <w:tcPr>
            <w:tcW w:w="33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281AC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971E4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7069AC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ტანდარტები</w:t>
            </w:r>
            <w:proofErr w:type="spellEnd"/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92BEF4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ნიშვნები</w:t>
            </w:r>
            <w:proofErr w:type="spellEnd"/>
          </w:p>
        </w:tc>
      </w:tr>
      <w:tr w:rsidR="002D52D2" w14:paraId="3A2A8FC0" w14:textId="77777777" w:rsidTr="002D52D2">
        <w:trPr>
          <w:gridAfter w:val="1"/>
          <w:wAfter w:w="222" w:type="dxa"/>
          <w:trHeight w:val="581"/>
        </w:trPr>
        <w:tc>
          <w:tcPr>
            <w:tcW w:w="20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4B995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65.0 – 865.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464CF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044A1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9B5FCC" w14:textId="77777777" w:rsidR="002D52D2" w:rsidRDefault="002D52D2">
            <w:pPr>
              <w:spacing w:after="0" w:line="240" w:lineRule="auto"/>
              <w:ind w:firstLine="175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2 208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B6F03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06/804/EC, ERC/REC 70-03</w:t>
            </w:r>
          </w:p>
        </w:tc>
      </w:tr>
      <w:tr w:rsidR="002D52D2" w14:paraId="6A394008" w14:textId="77777777" w:rsidTr="002D52D2">
        <w:trPr>
          <w:gridAfter w:val="1"/>
          <w:wAfter w:w="222" w:type="dxa"/>
          <w:trHeight w:val="547"/>
        </w:trPr>
        <w:tc>
          <w:tcPr>
            <w:tcW w:w="20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D998D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65.6 – 867.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C811C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5F755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261162" w14:textId="77777777" w:rsidR="002D52D2" w:rsidRDefault="002D52D2">
            <w:pPr>
              <w:spacing w:after="0" w:line="240" w:lineRule="auto"/>
              <w:ind w:firstLineChars="97" w:firstLine="175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2 208</w:t>
            </w:r>
          </w:p>
        </w:tc>
        <w:tc>
          <w:tcPr>
            <w:tcW w:w="411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75909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06/804/EC, ERC/REC 70-03</w:t>
            </w:r>
          </w:p>
        </w:tc>
      </w:tr>
      <w:tr w:rsidR="002D52D2" w14:paraId="22A229FF" w14:textId="77777777" w:rsidTr="002D52D2">
        <w:trPr>
          <w:trHeight w:val="3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5A55D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9ADD6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2CDE9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64DC0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595B0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222" w:type="dxa"/>
            <w:noWrap/>
            <w:vAlign w:val="bottom"/>
            <w:hideMark/>
          </w:tcPr>
          <w:p w14:paraId="1C05B94B" w14:textId="77777777" w:rsidR="002D52D2" w:rsidRDefault="002D52D2"/>
        </w:tc>
      </w:tr>
      <w:tr w:rsidR="002D52D2" w14:paraId="6EDEDD32" w14:textId="77777777" w:rsidTr="002D52D2">
        <w:trPr>
          <w:trHeight w:val="641"/>
        </w:trPr>
        <w:tc>
          <w:tcPr>
            <w:tcW w:w="20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31D48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867.6 – 868.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B253E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495BC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527DC5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2 208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AFA2F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06/804/EC, ERC/REC 70-03</w:t>
            </w:r>
          </w:p>
        </w:tc>
        <w:tc>
          <w:tcPr>
            <w:tcW w:w="222" w:type="dxa"/>
            <w:vAlign w:val="center"/>
            <w:hideMark/>
          </w:tcPr>
          <w:p w14:paraId="390AD01E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420AB953" w14:textId="77777777" w:rsidTr="002D52D2">
        <w:trPr>
          <w:trHeight w:val="659"/>
        </w:trPr>
        <w:tc>
          <w:tcPr>
            <w:tcW w:w="20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D8C03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915 – 92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541F1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3A302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55AD1F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2 208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2DF422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კითხვი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ცემ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-ს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შვ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ოთხ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ხ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იგ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ცენტრ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ხშირე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916.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917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918.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919.9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და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თითოე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ხ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კავებ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4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  <w:tc>
          <w:tcPr>
            <w:tcW w:w="222" w:type="dxa"/>
            <w:vAlign w:val="center"/>
            <w:hideMark/>
          </w:tcPr>
          <w:p w14:paraId="09F97503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10D51248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7478B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4732C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75097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F9D59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8462F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  <w:tc>
          <w:tcPr>
            <w:tcW w:w="222" w:type="dxa"/>
            <w:vAlign w:val="center"/>
            <w:hideMark/>
          </w:tcPr>
          <w:p w14:paraId="41D483E7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:rsidRPr="00E62DB3" w14:paraId="1265D4A4" w14:textId="77777777" w:rsidTr="002D52D2">
        <w:trPr>
          <w:trHeight w:val="202"/>
        </w:trPr>
        <w:tc>
          <w:tcPr>
            <w:tcW w:w="20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2B141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446 – 245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ADCE0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31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C6CEE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FCF36D" w14:textId="77777777" w:rsidR="002D52D2" w:rsidRDefault="002D52D2">
            <w:pPr>
              <w:spacing w:after="0" w:line="240" w:lineRule="auto"/>
              <w:ind w:firstLine="175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N 300 440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E135F5B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, 2006/804/EC, 2010/368/EU, 2009/381/EU 2008/432/EC  2017/1483/EU</w:t>
            </w:r>
          </w:p>
        </w:tc>
        <w:tc>
          <w:tcPr>
            <w:tcW w:w="222" w:type="dxa"/>
            <w:vAlign w:val="center"/>
            <w:hideMark/>
          </w:tcPr>
          <w:p w14:paraId="483E2031" w14:textId="77777777" w:rsidR="002D52D2" w:rsidRPr="00E62DB3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</w:tr>
      <w:tr w:rsidR="002D52D2" w14:paraId="186F00C9" w14:textId="77777777" w:rsidTr="002D52D2">
        <w:trPr>
          <w:trHeight w:val="27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9B4D1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E8C64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0AFBE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6F185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D05EE1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11/829/EU 2013/752/EU (EU)2019/1345</w:t>
            </w:r>
          </w:p>
        </w:tc>
        <w:tc>
          <w:tcPr>
            <w:tcW w:w="222" w:type="dxa"/>
            <w:vAlign w:val="center"/>
            <w:hideMark/>
          </w:tcPr>
          <w:p w14:paraId="078BC771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6426AA66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7DE47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B304C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CADB7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53808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77DD9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  <w:tc>
          <w:tcPr>
            <w:tcW w:w="222" w:type="dxa"/>
            <w:vAlign w:val="center"/>
            <w:hideMark/>
          </w:tcPr>
          <w:p w14:paraId="2F7CDC92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3FFC0C40" w14:textId="77777777" w:rsidTr="002D52D2">
        <w:trPr>
          <w:trHeight w:val="402"/>
        </w:trPr>
        <w:tc>
          <w:tcPr>
            <w:tcW w:w="2056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3A63F155" w14:textId="77777777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446 – 245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2E216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&gt;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- 4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IRP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FC3FF8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15 %</w:t>
            </w:r>
          </w:p>
        </w:tc>
        <w:tc>
          <w:tcPr>
            <w:tcW w:w="1701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auto"/>
            </w:tcBorders>
            <w:noWrap/>
            <w:vAlign w:val="center"/>
            <w:hideMark/>
          </w:tcPr>
          <w:p w14:paraId="0D2E9DBC" w14:textId="77777777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  <w:t xml:space="preserve"> 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EN 300 440</w:t>
            </w:r>
          </w:p>
        </w:tc>
        <w:tc>
          <w:tcPr>
            <w:tcW w:w="411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065F7E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-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მძლავრე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ზღუდ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ნ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ზღვ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იგ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15 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ნებისმიე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წმ-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ერიოდ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გ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3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ჩართ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/17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წ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რთ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</w:t>
            </w:r>
          </w:p>
        </w:tc>
        <w:tc>
          <w:tcPr>
            <w:tcW w:w="222" w:type="dxa"/>
            <w:vAlign w:val="center"/>
            <w:hideMark/>
          </w:tcPr>
          <w:p w14:paraId="72E46B7A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639CA58B" w14:textId="77777777" w:rsidTr="002D52D2">
        <w:trPr>
          <w:trHeight w:val="3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36EC080" w14:textId="77777777" w:rsidR="002D52D2" w:rsidRDefault="002D52D2">
            <w:pPr>
              <w:spacing w:after="0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DBD2C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E31114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7192FC" w14:textId="77777777" w:rsidR="002D52D2" w:rsidRDefault="002D52D2">
            <w:pPr>
              <w:spacing w:after="0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F20A97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06/804/EC, ERC/REC 70-03</w:t>
            </w:r>
          </w:p>
        </w:tc>
        <w:tc>
          <w:tcPr>
            <w:tcW w:w="222" w:type="dxa"/>
            <w:vAlign w:val="center"/>
            <w:hideMark/>
          </w:tcPr>
          <w:p w14:paraId="6312CF04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1D96D5BC" w14:textId="77777777" w:rsidTr="002D52D2">
        <w:trPr>
          <w:trHeight w:val="209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B879E37" w14:textId="77777777" w:rsidR="002D52D2" w:rsidRDefault="002D52D2">
            <w:pPr>
              <w:spacing w:after="0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CD59D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CFCF10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FHSS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ტექნოლოგ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B7D564" w14:textId="77777777" w:rsidR="002D52D2" w:rsidRDefault="002D52D2">
            <w:pPr>
              <w:spacing w:after="0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hideMark/>
          </w:tcPr>
          <w:p w14:paraId="5D821F1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3F087CE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02F26812" w14:textId="77777777" w:rsidTr="002D52D2">
        <w:trPr>
          <w:trHeight w:val="3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E92565A" w14:textId="77777777" w:rsidR="002D52D2" w:rsidRDefault="002D52D2">
            <w:pPr>
              <w:spacing w:after="0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07985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6CB6D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AF69DD" w14:textId="77777777" w:rsidR="002D52D2" w:rsidRDefault="002D52D2">
            <w:pPr>
              <w:spacing w:after="0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E7D249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1F2995D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</w:tbl>
    <w:p w14:paraId="288F2194" w14:textId="77777777" w:rsidR="002D52D2" w:rsidRDefault="002D52D2" w:rsidP="002D52D2"/>
    <w:p w14:paraId="1607F699" w14:textId="77777777" w:rsidR="002D52D2" w:rsidRDefault="002D52D2" w:rsidP="002D52D2"/>
    <w:p w14:paraId="4A8C0F2B" w14:textId="77777777" w:rsidR="002D52D2" w:rsidRDefault="002D52D2" w:rsidP="002D52D2"/>
    <w:p w14:paraId="7A2EB850" w14:textId="77777777" w:rsidR="002D52D2" w:rsidRDefault="002D52D2" w:rsidP="002D52D2"/>
    <w:p w14:paraId="6D61D124" w14:textId="77777777" w:rsidR="002D52D2" w:rsidRDefault="002D52D2" w:rsidP="002D52D2"/>
    <w:p w14:paraId="5CA14A7D" w14:textId="77777777" w:rsidR="002D52D2" w:rsidRDefault="002D52D2" w:rsidP="002D52D2"/>
    <w:tbl>
      <w:tblPr>
        <w:tblW w:w="14310" w:type="dxa"/>
        <w:tblLook w:val="04A0" w:firstRow="1" w:lastRow="0" w:firstColumn="1" w:lastColumn="0" w:noHBand="0" w:noVBand="1"/>
      </w:tblPr>
      <w:tblGrid>
        <w:gridCol w:w="2056"/>
        <w:gridCol w:w="3321"/>
        <w:gridCol w:w="3118"/>
        <w:gridCol w:w="1701"/>
        <w:gridCol w:w="4114"/>
      </w:tblGrid>
      <w:tr w:rsidR="002D52D2" w14:paraId="295D2AA6" w14:textId="77777777" w:rsidTr="002D52D2">
        <w:trPr>
          <w:trHeight w:val="765"/>
        </w:trPr>
        <w:tc>
          <w:tcPr>
            <w:tcW w:w="1431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2B3735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lastRenderedPageBreak/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12.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აქტიური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მპლანტების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ათთან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კავშირ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პერიფერი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ელემენტებისთვის</w:t>
            </w:r>
            <w:proofErr w:type="spellEnd"/>
          </w:p>
        </w:tc>
      </w:tr>
      <w:tr w:rsidR="002D52D2" w14:paraId="6927AAC2" w14:textId="77777777" w:rsidTr="002D52D2">
        <w:trPr>
          <w:trHeight w:val="270"/>
        </w:trPr>
        <w:tc>
          <w:tcPr>
            <w:tcW w:w="537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639EBC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</w:p>
        </w:tc>
        <w:tc>
          <w:tcPr>
            <w:tcW w:w="8933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718454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ინფორმაცია</w:t>
            </w:r>
            <w:proofErr w:type="spellEnd"/>
          </w:p>
        </w:tc>
      </w:tr>
      <w:tr w:rsidR="002D52D2" w14:paraId="1A02DFEB" w14:textId="77777777" w:rsidTr="002D52D2">
        <w:trPr>
          <w:trHeight w:val="677"/>
        </w:trPr>
        <w:tc>
          <w:tcPr>
            <w:tcW w:w="205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CEC41F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ზოლი</w:t>
            </w:r>
            <w:proofErr w:type="spellEnd"/>
          </w:p>
        </w:tc>
        <w:tc>
          <w:tcPr>
            <w:tcW w:w="33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46A57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4695A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E8162F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ტანდარტები</w:t>
            </w:r>
            <w:proofErr w:type="spellEnd"/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A80635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ნიშვნები</w:t>
            </w:r>
            <w:proofErr w:type="spellEnd"/>
          </w:p>
        </w:tc>
      </w:tr>
      <w:tr w:rsidR="002D52D2" w14:paraId="2208F7E6" w14:textId="77777777" w:rsidTr="002D52D2">
        <w:trPr>
          <w:trHeight w:val="1226"/>
        </w:trPr>
        <w:tc>
          <w:tcPr>
            <w:tcW w:w="20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550AD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9 – 31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8DDD7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3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31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75950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10 %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E2872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 330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F68C98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კუთვნი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ლტრ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ბ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ქტი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პლანტ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ცვ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სტემ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ლებშ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ტელემეტრი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ნდუქცი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ყულფ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ტექნი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თოდი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.</w:t>
            </w:r>
          </w:p>
        </w:tc>
      </w:tr>
      <w:tr w:rsidR="002D52D2" w:rsidRPr="00E62DB3" w14:paraId="4007BEC9" w14:textId="77777777" w:rsidTr="002D52D2">
        <w:trPr>
          <w:trHeight w:val="54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1AE5B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EC131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A5699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D0B8F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053F5C1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</w:t>
            </w:r>
          </w:p>
        </w:tc>
      </w:tr>
      <w:tr w:rsidR="002D52D2" w14:paraId="2329E551" w14:textId="77777777" w:rsidTr="002D52D2">
        <w:trPr>
          <w:trHeight w:val="3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2EFE6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E2D05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0984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BE34A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4F7D81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11/829/EU  2013/752/EU EU/2019/1345</w:t>
            </w:r>
          </w:p>
        </w:tc>
      </w:tr>
      <w:tr w:rsidR="002D52D2" w14:paraId="521D9566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4F0AA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5955C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3D9A3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51729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A6D3F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09A2AD7B" w14:textId="77777777" w:rsidTr="002D52D2">
        <w:trPr>
          <w:trHeight w:val="565"/>
        </w:trPr>
        <w:tc>
          <w:tcPr>
            <w:tcW w:w="2056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noWrap/>
            <w:vAlign w:val="center"/>
            <w:hideMark/>
          </w:tcPr>
          <w:p w14:paraId="53F94385" w14:textId="77777777" w:rsidR="002D52D2" w:rsidRDefault="002D52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315 – 6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A01A8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-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31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25DB3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10 %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57E60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330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F21AAC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ცხოველებ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პლანტირებად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ები</w:t>
            </w:r>
            <w:proofErr w:type="spellEnd"/>
          </w:p>
        </w:tc>
      </w:tr>
      <w:tr w:rsidR="002D52D2" w:rsidRPr="00E62DB3" w14:paraId="31365BBC" w14:textId="77777777" w:rsidTr="002D52D2">
        <w:trPr>
          <w:trHeight w:val="26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0E5F8D6" w14:textId="77777777" w:rsidR="002D52D2" w:rsidRDefault="002D52D2">
            <w:pPr>
              <w:spacing w:after="0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88099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E4327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70751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849C5CF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</w:t>
            </w:r>
          </w:p>
        </w:tc>
      </w:tr>
      <w:tr w:rsidR="002D52D2" w14:paraId="1766AF5E" w14:textId="77777777" w:rsidTr="002D52D2">
        <w:trPr>
          <w:trHeight w:val="18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D6A045B" w14:textId="77777777" w:rsidR="002D52D2" w:rsidRPr="00E62DB3" w:rsidRDefault="002D52D2">
            <w:pPr>
              <w:spacing w:after="0"/>
              <w:rPr>
                <w:rFonts w:ascii="Calibri" w:eastAsia="Times New Roman" w:hAnsi="Calibri" w:cs="Calibri"/>
                <w:color w:val="000000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35CE5B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3A54D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D5CFD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394329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011/829/EU 2013/752/EU </w:t>
            </w:r>
          </w:p>
        </w:tc>
      </w:tr>
      <w:tr w:rsidR="002D52D2" w14:paraId="2152B4C5" w14:textId="77777777" w:rsidTr="002D52D2">
        <w:trPr>
          <w:trHeight w:val="27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9626637" w14:textId="77777777" w:rsidR="002D52D2" w:rsidRDefault="002D52D2">
            <w:pPr>
              <w:spacing w:after="0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F8273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06588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7E24A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51FC8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30AD673B" w14:textId="77777777" w:rsidTr="002D52D2">
        <w:trPr>
          <w:trHeight w:val="914"/>
        </w:trPr>
        <w:tc>
          <w:tcPr>
            <w:tcW w:w="205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EDB39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2.5 – 2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0FB9B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-7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/მ 10 მ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ე</w:t>
            </w:r>
            <w:proofErr w:type="spellEnd"/>
          </w:p>
        </w:tc>
        <w:tc>
          <w:tcPr>
            <w:tcW w:w="3118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557AA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10%</w:t>
            </w:r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5011B8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330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  <w:t xml:space="preserve"> 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0C495A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კუთვნი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ლტრ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ბ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ცხოველებ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პლანტირებად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(ULP-AID - Ultra Low Power Animal Implantable Devices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ზღუდ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ნ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იგ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3EAF4FEA" w14:textId="77777777" w:rsidTr="002D52D2">
        <w:trPr>
          <w:trHeight w:val="60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5E142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39091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A1DC1A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9AA31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16EB1F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ძაბულო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საზღვრ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1A68F305" w14:textId="77777777" w:rsidTr="002D52D2">
        <w:trPr>
          <w:trHeight w:val="54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999A8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CAE53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C77E1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3C0FE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E3B77A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ULP-AID 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ცე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„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ნიღა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“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საზღვრულია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დეგნაირა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:</w:t>
            </w:r>
          </w:p>
        </w:tc>
      </w:tr>
      <w:tr w:rsidR="002D52D2" w14:paraId="4F9B9EA5" w14:textId="77777777" w:rsidTr="002D52D2">
        <w:trPr>
          <w:trHeight w:val="32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3FBBA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0E5E9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4FA2C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251AC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D81977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3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-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3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</w:tr>
      <w:tr w:rsidR="002D52D2" w14:paraId="14F6BEB4" w14:textId="77777777" w:rsidTr="002D52D2">
        <w:trPr>
          <w:trHeight w:val="274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21FC8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E29A8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4FA0D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DAF40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9CFD3A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-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8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</w:tr>
      <w:tr w:rsidR="002D52D2" w14:paraId="536745FF" w14:textId="77777777" w:rsidTr="002D52D2">
        <w:trPr>
          <w:trHeight w:val="263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FEB27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1260F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1ED1B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6098E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BD7731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-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</w:tr>
      <w:tr w:rsidR="002D52D2" w:rsidRPr="00E62DB3" w14:paraId="5A6B70D9" w14:textId="77777777" w:rsidTr="002D52D2">
        <w:trPr>
          <w:trHeight w:val="33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F51F2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B8FB0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82150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6E7CB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2B2A4DC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</w:t>
            </w:r>
          </w:p>
        </w:tc>
      </w:tr>
      <w:tr w:rsidR="002D52D2" w14:paraId="2D4F5F05" w14:textId="77777777" w:rsidTr="002D52D2">
        <w:trPr>
          <w:trHeight w:val="332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D5285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7AA1CD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9DEE6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D05A82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A2D0CC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11/829/EU 2013/752/EU</w:t>
            </w:r>
          </w:p>
        </w:tc>
      </w:tr>
      <w:tr w:rsidR="002D52D2" w14:paraId="61EBC3F0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FD160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44361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DBAE6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BE790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3651C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209A32C3" w14:textId="77777777" w:rsidTr="002D52D2">
        <w:trPr>
          <w:trHeight w:val="619"/>
        </w:trPr>
        <w:tc>
          <w:tcPr>
            <w:tcW w:w="20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C8B23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lastRenderedPageBreak/>
              <w:t xml:space="preserve">30.0 – 37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69D4A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1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0EE68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10 %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AD975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0 220</w:t>
            </w:r>
          </w:p>
        </w:tc>
        <w:tc>
          <w:tcPr>
            <w:tcW w:w="411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D92B79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კუთვნი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სხ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წნე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ზომ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ლტრ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ბ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მბრან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პლანტ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საყენებლა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:rsidRPr="00E62DB3" w14:paraId="5E97178A" w14:textId="77777777" w:rsidTr="002D52D2">
        <w:trPr>
          <w:trHeight w:val="661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9A35E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13FC8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CB6D5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2E28D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AE1036A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 xml:space="preserve"> </w:t>
            </w:r>
          </w:p>
          <w:p w14:paraId="354CCE67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  2011/829/EU 2013/752/EU EU/2019/1345</w:t>
            </w:r>
          </w:p>
        </w:tc>
      </w:tr>
      <w:tr w:rsidR="002D52D2" w14:paraId="01EB65C9" w14:textId="77777777" w:rsidTr="002D52D2">
        <w:trPr>
          <w:trHeight w:val="405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6EE5F8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7936F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3E2301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D1BA9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EF71B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0B32BAAC" w14:textId="77777777" w:rsidTr="002D52D2">
        <w:trPr>
          <w:trHeight w:val="1600"/>
        </w:trPr>
        <w:tc>
          <w:tcPr>
            <w:tcW w:w="20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AC88B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01 – 40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06A7C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18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5E99F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0.1%</w:t>
            </w:r>
          </w:p>
          <w:p w14:paraId="16446BB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თუ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ებ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LBT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ქვივალენ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ფექ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ნტერფერენცი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ტექნოლოგ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ში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ზღუდ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2.2).</w:t>
            </w:r>
          </w:p>
          <w:p w14:paraId="59E5626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FC430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2 537</w:t>
            </w:r>
          </w:p>
        </w:tc>
        <w:tc>
          <w:tcPr>
            <w:tcW w:w="411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BA5812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ლტრ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ბ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  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ქტი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პლანტებ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ქსესუა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ლებ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საზღვრ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ჰარმონიზ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ტანდარტ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ფარ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402-40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  </w:t>
            </w:r>
          </w:p>
          <w:p w14:paraId="37585B7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</w:p>
          <w:p w14:paraId="53B96A6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2D52D2" w14:paraId="716ECFC6" w14:textId="77777777" w:rsidTr="002D52D2">
        <w:trPr>
          <w:trHeight w:val="934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300B2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280F7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E6023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F0352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134CB7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ერსონალურ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მცემებ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აერთიანო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ზობ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25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კჰც-იანი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ხ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-მდ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ზრდ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</w:t>
            </w:r>
          </w:p>
        </w:tc>
      </w:tr>
      <w:tr w:rsidR="002D52D2" w14:paraId="0F9C1C6D" w14:textId="77777777" w:rsidTr="002D52D2">
        <w:trPr>
          <w:trHeight w:val="16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25D19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E5A49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E7BA1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DB465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B26821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2.1).</w:t>
            </w:r>
          </w:p>
          <w:p w14:paraId="7F58E02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2D52D2" w:rsidRPr="00E62DB3" w14:paraId="50726D3D" w14:textId="77777777" w:rsidTr="002D52D2">
        <w:trPr>
          <w:trHeight w:val="147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FB369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6968F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ED85C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3120C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6C2EF5E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 </w:t>
            </w:r>
          </w:p>
          <w:p w14:paraId="5F65E621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</w:t>
            </w:r>
          </w:p>
          <w:p w14:paraId="633A58ED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 xml:space="preserve">2011/829/EU2013/752/EU </w:t>
            </w:r>
          </w:p>
        </w:tc>
      </w:tr>
      <w:tr w:rsidR="002D52D2" w14:paraId="58B5DCB8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D5A1A3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A6DA4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11D859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A5AB6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AD0C1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 xml:space="preserve">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30054167" w14:textId="77777777" w:rsidTr="002D52D2">
        <w:trPr>
          <w:trHeight w:val="569"/>
        </w:trPr>
        <w:tc>
          <w:tcPr>
            <w:tcW w:w="2056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3E15D2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402 – 40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7C07B7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E4E32B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: 25კჰც</w:t>
            </w:r>
          </w:p>
        </w:tc>
        <w:tc>
          <w:tcPr>
            <w:tcW w:w="1701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8FC7B3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1 839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90E98B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ქტი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პლანტები</w:t>
            </w:r>
            <w:proofErr w:type="spellEnd"/>
          </w:p>
        </w:tc>
      </w:tr>
      <w:tr w:rsidR="002D52D2" w:rsidRPr="00E62DB3" w14:paraId="6696ADA6" w14:textId="77777777" w:rsidTr="002D52D2">
        <w:trPr>
          <w:trHeight w:val="55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4AAEA9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BF6FC2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D340E5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ხ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აწილ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ზღუდვ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: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11776A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C2FA3FC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>2006/771/EC 2010/368/EU 2009/381/EU 2008/432/EC  2017/1483/EU</w:t>
            </w:r>
          </w:p>
          <w:p w14:paraId="6AB2C0AD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  <w:t xml:space="preserve">2011/829/EU 2013/752/EU   </w:t>
            </w:r>
          </w:p>
        </w:tc>
      </w:tr>
      <w:tr w:rsidR="002D52D2" w14:paraId="398B7FC0" w14:textId="77777777" w:rsidTr="002D52D2">
        <w:trPr>
          <w:trHeight w:val="761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D909C5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FCB5434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66A467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ერსონალურ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მცემებ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ართიანო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ზობ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ხ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3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-მდ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ზრდ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61E8C4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CF7CD4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434B3898" w14:textId="77777777" w:rsidTr="002D52D2">
        <w:trPr>
          <w:trHeight w:val="51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7B0C9D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43CBFF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99DEFD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2.3)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B06643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F3F87D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01)17 ERC/REC 70-03</w:t>
            </w:r>
          </w:p>
        </w:tc>
      </w:tr>
      <w:tr w:rsidR="002D52D2" w14:paraId="105074E0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7C6F1D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639928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49B7772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hideMark/>
          </w:tcPr>
          <w:p w14:paraId="1E62BD6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D09E985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</w:p>
        </w:tc>
      </w:tr>
      <w:tr w:rsidR="002D52D2" w14:paraId="377F8123" w14:textId="77777777" w:rsidTr="002D52D2">
        <w:trPr>
          <w:trHeight w:val="628"/>
        </w:trPr>
        <w:tc>
          <w:tcPr>
            <w:tcW w:w="2056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A07BE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lastRenderedPageBreak/>
              <w:t xml:space="preserve">405 – 40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BD640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კ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8B2E24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0.1%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9F2B5C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N 302 537</w:t>
            </w:r>
          </w:p>
        </w:tc>
        <w:tc>
          <w:tcPr>
            <w:tcW w:w="4111" w:type="dxa"/>
            <w:vMerge w:val="restart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24F4E6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ლტრ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ბ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  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ქტი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პლანტებ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ქსესუა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ლებ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საზღვრ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ჰარმონიზ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ტანდარტ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ფარ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402-40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  </w:t>
            </w:r>
          </w:p>
        </w:tc>
      </w:tr>
      <w:tr w:rsidR="002D52D2" w14:paraId="37A131A0" w14:textId="77777777" w:rsidTr="002D52D2">
        <w:trPr>
          <w:trHeight w:val="538"/>
        </w:trPr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89ECA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4820A7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1196EA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თუ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ებ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LBT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ქვივალენ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ფექ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ნტერფერენცი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ტექნოლოგ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ში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ზღუდ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ხილე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2.2).</w:t>
            </w:r>
          </w:p>
          <w:p w14:paraId="57B7ABA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  <w:p w14:paraId="3C41FAF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45BDE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0924D0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18BBA542" w14:textId="77777777" w:rsidTr="002D52D2">
        <w:trPr>
          <w:trHeight w:val="835"/>
        </w:trPr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F9902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1D125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856A24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9D2B01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E87A6B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  <w:p w14:paraId="5512D2B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ერსონალურ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მცემებ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აერთიანო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ზობ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25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კჰც-იანი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ხ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-მდ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ზრდ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 </w:t>
            </w:r>
          </w:p>
          <w:p w14:paraId="4E2A2DA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ხილეთშენიშ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2.1).</w:t>
            </w:r>
          </w:p>
          <w:p w14:paraId="4325B5C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2D52D2" w14:paraId="4BCAE467" w14:textId="77777777" w:rsidTr="002D52D2">
        <w:trPr>
          <w:trHeight w:val="450"/>
        </w:trPr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BF822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F126A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hideMark/>
          </w:tcPr>
          <w:p w14:paraId="7065954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1CF49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5DF8A5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2C8E2C44" w14:textId="77777777" w:rsidTr="002D52D2">
        <w:trPr>
          <w:trHeight w:val="46"/>
        </w:trPr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A9111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02939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3E53D6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719D0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DA275C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006/771/EC 2010/368/EU 2009/381/EU 2008/432/EC  </w:t>
            </w:r>
          </w:p>
        </w:tc>
      </w:tr>
      <w:tr w:rsidR="002D52D2" w14:paraId="57F1DE7E" w14:textId="77777777" w:rsidTr="002D52D2">
        <w:trPr>
          <w:trHeight w:val="765"/>
        </w:trPr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44EAA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EB844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hideMark/>
          </w:tcPr>
          <w:p w14:paraId="293E6FB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4F68E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0779DE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17/1483/EU 2011/829/EU 2013/752/EU</w:t>
            </w:r>
          </w:p>
        </w:tc>
      </w:tr>
      <w:tr w:rsidR="002D52D2" w14:paraId="5C7DA64E" w14:textId="77777777" w:rsidTr="002D52D2">
        <w:trPr>
          <w:trHeight w:val="270"/>
        </w:trPr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F1625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57546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04E3D0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88EDC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16746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ERC/REC 70-03</w:t>
            </w:r>
          </w:p>
        </w:tc>
      </w:tr>
      <w:tr w:rsidR="002D52D2" w14:paraId="60B15903" w14:textId="77777777" w:rsidTr="002D52D2">
        <w:trPr>
          <w:trHeight w:val="853"/>
        </w:trPr>
        <w:tc>
          <w:tcPr>
            <w:tcW w:w="20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61F25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2483.5 – 2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33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9A3AE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) EIRP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2D1DD0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LBT + AFA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ნაკლ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იდრე</w:t>
            </w:r>
            <w:proofErr w:type="spellEnd"/>
          </w:p>
        </w:tc>
        <w:tc>
          <w:tcPr>
            <w:tcW w:w="170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19F33E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695823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ბა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ქტი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მედიცინ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მპლანტების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ქსესუარ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ლებ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საზღვრ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ჰარმონიზ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ტანდარტ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  <w:tr w:rsidR="002D52D2" w14:paraId="79E6F77C" w14:textId="77777777" w:rsidTr="002D52D2">
        <w:trPr>
          <w:trHeight w:val="43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B0AAA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8E6A2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48A620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10%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E0ACC5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550DAC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ერსონალურ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მცემებმ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იძლ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 w:eastAsia="en-GB"/>
              </w:rPr>
              <w:t>ე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თიანო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ზობ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ხ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ინამიუ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აფუძველ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-ზ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ტა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ზრდის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იზნით</w:t>
            </w:r>
            <w:proofErr w:type="spellEnd"/>
          </w:p>
        </w:tc>
      </w:tr>
      <w:tr w:rsidR="002D52D2" w14:paraId="376AB4EC" w14:textId="77777777" w:rsidTr="002D52D2">
        <w:trPr>
          <w:trHeight w:val="25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B14A6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804316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5B9A6B8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წყობილობა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იყენ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პექტრთ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შვ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ქანიზ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გორ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ნსაზღვრ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ჰარმონიზ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ტანდარტ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ქვივალენ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პექტრთ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შვ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ქანიზმ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1BC6E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1AAB445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 </w:t>
            </w:r>
          </w:p>
        </w:tc>
      </w:tr>
      <w:tr w:rsidR="002D52D2" w14:paraId="6A713CD8" w14:textId="77777777" w:rsidTr="00365058">
        <w:trPr>
          <w:trHeight w:val="44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B955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8D92C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single" w:sz="8" w:space="0" w:color="auto"/>
            </w:tcBorders>
            <w:vAlign w:val="center"/>
            <w:hideMark/>
          </w:tcPr>
          <w:p w14:paraId="2A45E55E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7D1CA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right w:val="single" w:sz="8" w:space="0" w:color="auto"/>
            </w:tcBorders>
            <w:vAlign w:val="center"/>
          </w:tcPr>
          <w:p w14:paraId="18C0A31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პერიფერი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ლემენტ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ხოლო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ნ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იგნ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საყენებლად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</w:t>
            </w:r>
          </w:p>
          <w:p w14:paraId="313D3ED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  <w:p w14:paraId="15A15CC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2017/1483/EU ERC/REC 70-03</w:t>
            </w:r>
          </w:p>
        </w:tc>
      </w:tr>
      <w:tr w:rsidR="002D52D2" w14:paraId="2BDBCF40" w14:textId="77777777" w:rsidTr="00365058">
        <w:trPr>
          <w:trHeight w:val="4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3822A8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9647F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54C79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: 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7AEB4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A054A4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</w:tr>
      <w:tr w:rsidR="002D52D2" w14:paraId="1C154544" w14:textId="77777777" w:rsidTr="00365058">
        <w:trPr>
          <w:trHeight w:val="255"/>
        </w:trPr>
        <w:tc>
          <w:tcPr>
            <w:tcW w:w="2056" w:type="dxa"/>
            <w:noWrap/>
            <w:vAlign w:val="center"/>
          </w:tcPr>
          <w:p w14:paraId="2AAAA284" w14:textId="77777777" w:rsidR="002D52D2" w:rsidRDefault="002D52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321" w:type="dxa"/>
            <w:noWrap/>
            <w:vAlign w:val="bottom"/>
            <w:hideMark/>
          </w:tcPr>
          <w:p w14:paraId="6F297ABE" w14:textId="77777777" w:rsidR="002D52D2" w:rsidRDefault="002D52D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118" w:type="dxa"/>
            <w:tcBorders>
              <w:top w:val="single" w:sz="8" w:space="0" w:color="auto"/>
            </w:tcBorders>
            <w:noWrap/>
            <w:vAlign w:val="bottom"/>
            <w:hideMark/>
          </w:tcPr>
          <w:p w14:paraId="2556AE3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701" w:type="dxa"/>
            <w:noWrap/>
            <w:vAlign w:val="bottom"/>
            <w:hideMark/>
          </w:tcPr>
          <w:p w14:paraId="0966D3C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4111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D7DBBA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132F8536" w14:textId="77777777" w:rsidTr="002D52D2">
        <w:trPr>
          <w:trHeight w:val="525"/>
        </w:trPr>
        <w:tc>
          <w:tcPr>
            <w:tcW w:w="2056" w:type="dxa"/>
            <w:noWrap/>
            <w:vAlign w:val="center"/>
            <w:hideMark/>
          </w:tcPr>
          <w:p w14:paraId="770EFB3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12.1:</w:t>
            </w:r>
          </w:p>
        </w:tc>
        <w:tc>
          <w:tcPr>
            <w:tcW w:w="12254" w:type="dxa"/>
            <w:gridSpan w:val="4"/>
            <w:vAlign w:val="center"/>
            <w:hideMark/>
          </w:tcPr>
          <w:p w14:paraId="14C98CE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ხელმისაწვდო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ზღუდ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პექტ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სებო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ებ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შვებ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1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გა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თ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ზრუნველყოფი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იქნ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ომხმარებლ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თანაბა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.    </w:t>
            </w:r>
          </w:p>
        </w:tc>
      </w:tr>
      <w:tr w:rsidR="002D52D2" w14:paraId="6CC93C48" w14:textId="77777777" w:rsidTr="002D52D2">
        <w:trPr>
          <w:trHeight w:val="255"/>
        </w:trPr>
        <w:tc>
          <w:tcPr>
            <w:tcW w:w="2056" w:type="dxa"/>
            <w:noWrap/>
            <w:vAlign w:val="bottom"/>
            <w:hideMark/>
          </w:tcPr>
          <w:p w14:paraId="211635CC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3321" w:type="dxa"/>
            <w:noWrap/>
            <w:vAlign w:val="center"/>
            <w:hideMark/>
          </w:tcPr>
          <w:p w14:paraId="6C1A8A08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118" w:type="dxa"/>
            <w:noWrap/>
            <w:vAlign w:val="bottom"/>
            <w:hideMark/>
          </w:tcPr>
          <w:p w14:paraId="512E343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701" w:type="dxa"/>
            <w:noWrap/>
            <w:vAlign w:val="bottom"/>
            <w:hideMark/>
          </w:tcPr>
          <w:p w14:paraId="7495FD9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4111" w:type="dxa"/>
            <w:noWrap/>
            <w:vAlign w:val="bottom"/>
            <w:hideMark/>
          </w:tcPr>
          <w:p w14:paraId="392F75D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16465DE5" w14:textId="77777777" w:rsidTr="002D52D2">
        <w:trPr>
          <w:trHeight w:val="255"/>
        </w:trPr>
        <w:tc>
          <w:tcPr>
            <w:tcW w:w="2056" w:type="dxa"/>
            <w:noWrap/>
            <w:vAlign w:val="center"/>
            <w:hideMark/>
          </w:tcPr>
          <w:p w14:paraId="7F1A7B4E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21" w:type="dxa"/>
            <w:noWrap/>
            <w:vAlign w:val="bottom"/>
            <w:hideMark/>
          </w:tcPr>
          <w:p w14:paraId="35F967EE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118" w:type="dxa"/>
            <w:noWrap/>
            <w:vAlign w:val="bottom"/>
            <w:hideMark/>
          </w:tcPr>
          <w:p w14:paraId="3C14F465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701" w:type="dxa"/>
            <w:noWrap/>
            <w:vAlign w:val="bottom"/>
            <w:hideMark/>
          </w:tcPr>
          <w:p w14:paraId="0AF0A5D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4111" w:type="dxa"/>
            <w:noWrap/>
            <w:vAlign w:val="bottom"/>
            <w:hideMark/>
          </w:tcPr>
          <w:p w14:paraId="4D1769E5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6CD10144" w14:textId="77777777" w:rsidTr="002D52D2">
        <w:trPr>
          <w:trHeight w:val="918"/>
        </w:trPr>
        <w:tc>
          <w:tcPr>
            <w:tcW w:w="2056" w:type="dxa"/>
            <w:noWrap/>
            <w:vAlign w:val="center"/>
            <w:hideMark/>
          </w:tcPr>
          <w:p w14:paraId="248CDCA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lastRenderedPageBreak/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12.2:</w:t>
            </w:r>
          </w:p>
        </w:tc>
        <w:tc>
          <w:tcPr>
            <w:tcW w:w="12254" w:type="dxa"/>
            <w:gridSpan w:val="4"/>
            <w:vAlign w:val="center"/>
            <w:hideMark/>
          </w:tcPr>
          <w:p w14:paraId="4AF9D0E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სტემ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მლები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რსებუ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ადიოსიხშირული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რემ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თვალისწინ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ვე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ზრუნველყოფე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იხში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წრაფ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დაწყობ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ზღუდუ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აქსიმუ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2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ნვა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ERP-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კოეფიციენტ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≤ 0.1%.   </w:t>
            </w:r>
          </w:p>
        </w:tc>
      </w:tr>
      <w:tr w:rsidR="002D52D2" w14:paraId="29B3EA0E" w14:textId="77777777" w:rsidTr="002D52D2">
        <w:trPr>
          <w:trHeight w:val="255"/>
        </w:trPr>
        <w:tc>
          <w:tcPr>
            <w:tcW w:w="5377" w:type="dxa"/>
            <w:gridSpan w:val="2"/>
            <w:noWrap/>
            <w:vAlign w:val="center"/>
            <w:hideMark/>
          </w:tcPr>
          <w:p w14:paraId="292A807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                                </w:t>
            </w:r>
          </w:p>
        </w:tc>
        <w:tc>
          <w:tcPr>
            <w:tcW w:w="3118" w:type="dxa"/>
            <w:noWrap/>
            <w:vAlign w:val="bottom"/>
            <w:hideMark/>
          </w:tcPr>
          <w:p w14:paraId="5E90461A" w14:textId="77777777" w:rsidR="002D52D2" w:rsidRDefault="002D52D2">
            <w:pP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</w:p>
        </w:tc>
        <w:tc>
          <w:tcPr>
            <w:tcW w:w="1701" w:type="dxa"/>
            <w:noWrap/>
            <w:vAlign w:val="bottom"/>
            <w:hideMark/>
          </w:tcPr>
          <w:p w14:paraId="5FDE359A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4111" w:type="dxa"/>
            <w:noWrap/>
            <w:vAlign w:val="bottom"/>
            <w:hideMark/>
          </w:tcPr>
          <w:p w14:paraId="6ABB2CD5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5B41DB0A" w14:textId="77777777" w:rsidTr="002D52D2">
        <w:trPr>
          <w:trHeight w:val="255"/>
        </w:trPr>
        <w:tc>
          <w:tcPr>
            <w:tcW w:w="2056" w:type="dxa"/>
            <w:noWrap/>
            <w:vAlign w:val="center"/>
            <w:hideMark/>
          </w:tcPr>
          <w:p w14:paraId="7626EC88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321" w:type="dxa"/>
            <w:noWrap/>
            <w:vAlign w:val="bottom"/>
            <w:hideMark/>
          </w:tcPr>
          <w:p w14:paraId="4E4D0841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118" w:type="dxa"/>
            <w:noWrap/>
            <w:vAlign w:val="bottom"/>
            <w:hideMark/>
          </w:tcPr>
          <w:p w14:paraId="7C428059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701" w:type="dxa"/>
            <w:noWrap/>
            <w:vAlign w:val="bottom"/>
            <w:hideMark/>
          </w:tcPr>
          <w:p w14:paraId="1E42D54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4111" w:type="dxa"/>
            <w:noWrap/>
            <w:vAlign w:val="bottom"/>
            <w:hideMark/>
          </w:tcPr>
          <w:p w14:paraId="04FC39C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4F5E6B2A" w14:textId="77777777" w:rsidTr="002D52D2">
        <w:trPr>
          <w:trHeight w:val="570"/>
        </w:trPr>
        <w:tc>
          <w:tcPr>
            <w:tcW w:w="2056" w:type="dxa"/>
            <w:noWrap/>
            <w:vAlign w:val="center"/>
            <w:hideMark/>
          </w:tcPr>
          <w:p w14:paraId="087CF49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>შენიშვნ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en-GB" w:eastAsia="en-GB"/>
              </w:rPr>
              <w:t xml:space="preserve"> 12.3:</w:t>
            </w:r>
          </w:p>
        </w:tc>
        <w:tc>
          <w:tcPr>
            <w:tcW w:w="12254" w:type="dxa"/>
            <w:gridSpan w:val="4"/>
            <w:vAlign w:val="center"/>
            <w:hideMark/>
          </w:tcPr>
          <w:p w14:paraId="3CC0E6A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ხელსაწყომ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უნ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გამოიყენო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პექტრთ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შვ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ქანიზ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როგორ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ღწერი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შესაბა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ჰარმონიზებულ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ტანდარტ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ექვივალენტ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სპექტრთ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დაშვ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მექანიზ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en-GB" w:eastAsia="en-GB"/>
              </w:rPr>
              <w:t>.</w:t>
            </w:r>
          </w:p>
        </w:tc>
      </w:tr>
    </w:tbl>
    <w:p w14:paraId="74420ECF" w14:textId="77777777" w:rsidR="002D52D2" w:rsidRDefault="002D52D2" w:rsidP="002D52D2"/>
    <w:p w14:paraId="253F1243" w14:textId="77777777" w:rsidR="002D52D2" w:rsidRDefault="002D52D2" w:rsidP="002D52D2"/>
    <w:p w14:paraId="7FAC5FF0" w14:textId="77777777" w:rsidR="002D52D2" w:rsidRDefault="002D52D2" w:rsidP="002D52D2"/>
    <w:p w14:paraId="12E984F5" w14:textId="77777777" w:rsidR="002D52D2" w:rsidRDefault="002D52D2" w:rsidP="002D52D2"/>
    <w:p w14:paraId="239E6DC4" w14:textId="77777777" w:rsidR="002D52D2" w:rsidRDefault="002D52D2" w:rsidP="002D52D2"/>
    <w:p w14:paraId="0FE5CBFA" w14:textId="77777777" w:rsidR="002D52D2" w:rsidRDefault="002D52D2" w:rsidP="002D52D2"/>
    <w:p w14:paraId="7DCEEC24" w14:textId="77777777" w:rsidR="002D52D2" w:rsidRDefault="002D52D2" w:rsidP="002D52D2"/>
    <w:p w14:paraId="0646155F" w14:textId="77777777" w:rsidR="002D52D2" w:rsidRDefault="002D52D2" w:rsidP="002D52D2"/>
    <w:p w14:paraId="49AE8D64" w14:textId="77777777" w:rsidR="002D52D2" w:rsidRDefault="002D52D2" w:rsidP="002D52D2"/>
    <w:p w14:paraId="487311CA" w14:textId="77777777" w:rsidR="002D52D2" w:rsidRDefault="002D52D2" w:rsidP="002D52D2"/>
    <w:p w14:paraId="017E51C5" w14:textId="77777777" w:rsidR="002D52D2" w:rsidRDefault="002D52D2" w:rsidP="002D52D2"/>
    <w:p w14:paraId="6613AECF" w14:textId="77777777" w:rsidR="002D52D2" w:rsidRDefault="002D52D2" w:rsidP="002D52D2"/>
    <w:p w14:paraId="1C26168A" w14:textId="77777777" w:rsidR="002D52D2" w:rsidRDefault="002D52D2" w:rsidP="002D52D2"/>
    <w:p w14:paraId="7C3B7B2E" w14:textId="77777777" w:rsidR="002D52D2" w:rsidRDefault="002D52D2" w:rsidP="002D52D2"/>
    <w:p w14:paraId="10F185C1" w14:textId="77777777" w:rsidR="002D52D2" w:rsidRDefault="002D52D2" w:rsidP="002D52D2"/>
    <w:p w14:paraId="1CA50246" w14:textId="77777777" w:rsidR="002D52D2" w:rsidRDefault="002D52D2" w:rsidP="002D52D2"/>
    <w:p w14:paraId="01550403" w14:textId="77777777" w:rsidR="002D52D2" w:rsidRDefault="002D52D2" w:rsidP="002D52D2"/>
    <w:p w14:paraId="35878CA1" w14:textId="77777777" w:rsidR="002D52D2" w:rsidRDefault="002D52D2" w:rsidP="002D52D2"/>
    <w:p w14:paraId="2C2AD668" w14:textId="77777777" w:rsidR="002D52D2" w:rsidRDefault="002D52D2" w:rsidP="002D52D2"/>
    <w:tbl>
      <w:tblPr>
        <w:tblW w:w="14511" w:type="dxa"/>
        <w:tblLook w:val="04A0" w:firstRow="1" w:lastRow="0" w:firstColumn="1" w:lastColumn="0" w:noHBand="0" w:noVBand="1"/>
      </w:tblPr>
      <w:tblGrid>
        <w:gridCol w:w="2240"/>
        <w:gridCol w:w="2970"/>
        <w:gridCol w:w="3510"/>
        <w:gridCol w:w="1629"/>
        <w:gridCol w:w="4162"/>
      </w:tblGrid>
      <w:tr w:rsidR="002D52D2" w14:paraId="2D12A4B8" w14:textId="77777777" w:rsidTr="002D52D2">
        <w:trPr>
          <w:trHeight w:val="270"/>
        </w:trPr>
        <w:tc>
          <w:tcPr>
            <w:tcW w:w="14511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205D0EEF" w14:textId="77777777" w:rsidR="002D52D2" w:rsidRDefault="002D52D2">
            <w:pPr>
              <w:spacing w:after="0" w:line="240" w:lineRule="auto"/>
              <w:ind w:firstLineChars="400" w:firstLine="723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lastRenderedPageBreak/>
              <w:t>ცხრი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13.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ტერფეის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უსადენო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აუდიო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ებისათვ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ებისათვის</w:t>
            </w:r>
            <w:proofErr w:type="spellEnd"/>
          </w:p>
        </w:tc>
      </w:tr>
      <w:tr w:rsidR="002D52D2" w14:paraId="126DEFBA" w14:textId="77777777" w:rsidTr="002D52D2">
        <w:trPr>
          <w:trHeight w:val="270"/>
        </w:trPr>
        <w:tc>
          <w:tcPr>
            <w:tcW w:w="52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F45F2A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ძირითად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</w:p>
        </w:tc>
        <w:tc>
          <w:tcPr>
            <w:tcW w:w="930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797B836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ინფორმაცია</w:t>
            </w:r>
            <w:proofErr w:type="spellEnd"/>
          </w:p>
        </w:tc>
      </w:tr>
      <w:tr w:rsidR="002D52D2" w14:paraId="6AB2EDFD" w14:textId="77777777" w:rsidTr="002D52D2">
        <w:trPr>
          <w:trHeight w:val="772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926141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ზოლი</w:t>
            </w:r>
            <w:proofErr w:type="spellEnd"/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A9B44E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საშვ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სხივ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ვე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ძაბულობა</w:t>
            </w:r>
            <w:proofErr w:type="spellEnd"/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770F4B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პექტრ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შვებ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ხელშეშლ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მცირ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მიზნით</w:t>
            </w:r>
            <w:proofErr w:type="spellEnd"/>
          </w:p>
        </w:tc>
        <w:tc>
          <w:tcPr>
            <w:tcW w:w="1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928CEF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ტანდარტები</w:t>
            </w:r>
            <w:proofErr w:type="spellEnd"/>
          </w:p>
        </w:tc>
        <w:tc>
          <w:tcPr>
            <w:tcW w:w="4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357AC0" w14:textId="77777777" w:rsidR="002D52D2" w:rsidRDefault="002D52D2">
            <w:pPr>
              <w:spacing w:after="0" w:line="240" w:lineRule="auto"/>
              <w:ind w:firstLineChars="100" w:firstLine="181"/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საბამის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დოკუმენტაცი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სხვ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შენიშვნები</w:t>
            </w:r>
            <w:proofErr w:type="spellEnd"/>
          </w:p>
        </w:tc>
      </w:tr>
      <w:tr w:rsidR="002D52D2" w:rsidRPr="00E62DB3" w14:paraId="427298C8" w14:textId="77777777" w:rsidTr="002D52D2">
        <w:trPr>
          <w:trHeight w:val="340"/>
        </w:trPr>
        <w:tc>
          <w:tcPr>
            <w:tcW w:w="2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6105BC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7.5 – 108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25DCA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5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8FE1E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2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16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D9CA2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N 301 357</w:t>
            </w:r>
          </w:p>
        </w:tc>
        <w:tc>
          <w:tcPr>
            <w:tcW w:w="416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52C602D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>2006/771/EC 2010/368/EU 2009/381/EU 2008/432/EC  2017/1483/EU</w:t>
            </w:r>
          </w:p>
        </w:tc>
      </w:tr>
      <w:tr w:rsidR="002D52D2" w14:paraId="1419463C" w14:textId="77777777" w:rsidTr="002D52D2">
        <w:trPr>
          <w:trHeight w:val="29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5C0301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EC08BF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183085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0A53C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416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653DEF7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2011/829/EU 2013/752/EU (EU)2019/1345</w:t>
            </w:r>
          </w:p>
        </w:tc>
      </w:tr>
      <w:tr w:rsidR="002D52D2" w14:paraId="29757060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A82BA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9EDCC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8808C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C6396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95D0B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559FD3D1" w14:textId="77777777" w:rsidTr="002D52D2">
        <w:trPr>
          <w:trHeight w:val="403"/>
        </w:trPr>
        <w:tc>
          <w:tcPr>
            <w:tcW w:w="2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64CF92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46.0 – 446.1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7BCC7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5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5F9C1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: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2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16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F3F44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EN 300 296</w:t>
            </w:r>
          </w:p>
        </w:tc>
        <w:tc>
          <w:tcPr>
            <w:tcW w:w="416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EEFEE8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არებ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როფესიონ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დგ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PMR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446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ნტეგრირ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ტენ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მ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ავშირისათვის</w:t>
            </w:r>
            <w:proofErr w:type="spellEnd"/>
          </w:p>
        </w:tc>
      </w:tr>
      <w:tr w:rsidR="002D52D2" w14:paraId="06D3611C" w14:textId="77777777" w:rsidTr="002D52D2">
        <w:trPr>
          <w:trHeight w:val="34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8DDA1B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F52E3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FA460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5E2D4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FCAF0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5)12 (EU)2019/1345</w:t>
            </w:r>
          </w:p>
        </w:tc>
      </w:tr>
      <w:tr w:rsidR="002D52D2" w14:paraId="0E0CA10E" w14:textId="77777777" w:rsidTr="002D52D2">
        <w:trPr>
          <w:trHeight w:val="250"/>
        </w:trPr>
        <w:tc>
          <w:tcPr>
            <w:tcW w:w="2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1202C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446.1 – 446.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7C303F" w14:textId="77777777" w:rsidR="002D52D2" w:rsidRDefault="002D52D2">
            <w:pPr>
              <w:spacing w:after="0" w:line="240" w:lineRule="auto"/>
              <w:ind w:firstLineChars="37" w:firstLine="67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5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5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53A8E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6.2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12.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16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7283220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EN 300 113-2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16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BBD08F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ელ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ტარებ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ციფ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იოსადგ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PMR 446</w:t>
            </w:r>
          </w:p>
        </w:tc>
      </w:tr>
      <w:tr w:rsidR="002D52D2" w14:paraId="3C199881" w14:textId="77777777" w:rsidTr="002D52D2">
        <w:trPr>
          <w:trHeight w:val="38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8B3C9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A0A15C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5B0FD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7BF85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EN 301 166-2</w:t>
            </w:r>
          </w:p>
        </w:tc>
        <w:tc>
          <w:tcPr>
            <w:tcW w:w="4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F2C26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CC/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DEC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5)12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  <w:t>2017/1483/EU ERC/DEC/(15)05</w:t>
            </w:r>
          </w:p>
        </w:tc>
      </w:tr>
      <w:tr w:rsidR="002D52D2" w:rsidRPr="00E62DB3" w14:paraId="02DDF148" w14:textId="77777777" w:rsidTr="002D52D2">
        <w:trPr>
          <w:trHeight w:val="520"/>
        </w:trPr>
        <w:tc>
          <w:tcPr>
            <w:tcW w:w="2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FC5C96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3 – 86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78CA86" w14:textId="77777777" w:rsidR="002D52D2" w:rsidRDefault="002D52D2">
            <w:pPr>
              <w:spacing w:after="0" w:line="240" w:lineRule="auto"/>
              <w:ind w:firstLineChars="37" w:firstLine="67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5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FE3CF7" w14:textId="77777777" w:rsidR="002D52D2" w:rsidRDefault="002D52D2">
            <w:pPr>
              <w:spacing w:after="0" w:line="240" w:lineRule="auto"/>
              <w:ind w:firstLineChars="100" w:firstLine="18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7591B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EN 301 357</w:t>
            </w:r>
          </w:p>
        </w:tc>
        <w:tc>
          <w:tcPr>
            <w:tcW w:w="416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096500D7" w14:textId="77777777" w:rsidR="002D52D2" w:rsidRPr="00E62DB3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  <w:r w:rsidRPr="00E62DB3"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  <w:t xml:space="preserve"> 2006/771/EC 2010/368/EU 2009/381/EU 2008/432/EC  2017/1483/EU (EU)2019/1345</w:t>
            </w:r>
          </w:p>
        </w:tc>
      </w:tr>
      <w:tr w:rsidR="002D52D2" w14:paraId="61FE53DC" w14:textId="77777777" w:rsidTr="002D52D2">
        <w:trPr>
          <w:trHeight w:val="25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7DFAFA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11F58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0623EC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9CFEAE" w14:textId="77777777" w:rsidR="002D52D2" w:rsidRPr="00E62DB3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  <w:lang w:val="sv-SE"/>
              </w:rPr>
            </w:pPr>
          </w:p>
        </w:tc>
        <w:tc>
          <w:tcPr>
            <w:tcW w:w="416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2EE3534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2011/829/EU  2013/752/EU</w:t>
            </w:r>
          </w:p>
        </w:tc>
      </w:tr>
      <w:tr w:rsidR="002D52D2" w14:paraId="7D89E5C3" w14:textId="77777777" w:rsidTr="002D52D2">
        <w:trPr>
          <w:trHeight w:val="241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E3F7E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AB83EF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F1484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6DDD0D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C603B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DEC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(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1)18  ERC/REC 70-03</w:t>
            </w:r>
          </w:p>
        </w:tc>
      </w:tr>
      <w:tr w:rsidR="002D52D2" w14:paraId="437249D2" w14:textId="77777777" w:rsidTr="002D52D2">
        <w:trPr>
          <w:trHeight w:val="439"/>
        </w:trPr>
        <w:tc>
          <w:tcPr>
            <w:tcW w:w="2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4058F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864.8 – 865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A1973A" w14:textId="77777777" w:rsidR="002D52D2" w:rsidRDefault="002D52D2">
            <w:pPr>
              <w:spacing w:after="0" w:line="240" w:lineRule="auto"/>
              <w:ind w:firstLine="68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</w:t>
            </w:r>
          </w:p>
        </w:tc>
        <w:tc>
          <w:tcPr>
            <w:tcW w:w="35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337F4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კავ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უ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: 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</w:p>
        </w:tc>
        <w:tc>
          <w:tcPr>
            <w:tcW w:w="16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A7E19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0 220</w:t>
            </w:r>
          </w:p>
        </w:tc>
        <w:tc>
          <w:tcPr>
            <w:tcW w:w="4162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38878E7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ვიწრ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ალოგ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მ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</w:t>
            </w:r>
            <w:proofErr w:type="spellEnd"/>
          </w:p>
        </w:tc>
      </w:tr>
      <w:tr w:rsidR="002D52D2" w14:paraId="266F8084" w14:textId="77777777" w:rsidTr="002D52D2">
        <w:trPr>
          <w:trHeight w:val="2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86D32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5F8583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91E69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479C80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4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4BA11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RC/REC 70-03</w:t>
            </w:r>
          </w:p>
        </w:tc>
      </w:tr>
      <w:tr w:rsidR="002D52D2" w14:paraId="4290384E" w14:textId="77777777" w:rsidTr="002D52D2">
        <w:trPr>
          <w:trHeight w:val="255"/>
        </w:trPr>
        <w:tc>
          <w:tcPr>
            <w:tcW w:w="22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A2124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1880 – 190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29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A43530" w14:textId="77777777" w:rsidR="002D52D2" w:rsidRDefault="002D52D2">
            <w:pPr>
              <w:spacing w:after="0" w:line="240" w:lineRule="auto"/>
              <w:ind w:firstLine="68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2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ERP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35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9954E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14:paraId="4D5AA29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EN 301 406 </w:t>
            </w:r>
          </w:p>
        </w:tc>
        <w:tc>
          <w:tcPr>
            <w:tcW w:w="416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1C6D0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DECT   ERC/DEC (94)</w:t>
            </w:r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03  ERC</w:t>
            </w:r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DEC/(98)22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br/>
              <w:t>ERC/REC 70-03</w:t>
            </w:r>
          </w:p>
        </w:tc>
      </w:tr>
      <w:tr w:rsidR="002D52D2" w14:paraId="1D4C9605" w14:textId="77777777" w:rsidTr="002D52D2">
        <w:trPr>
          <w:trHeight w:val="277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CCE519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7DC4FA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FA7CF2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98066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N 301 908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39DFD4" w14:textId="77777777" w:rsidR="002D52D2" w:rsidRDefault="002D52D2">
            <w:pPr>
              <w:spacing w:after="0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  <w:tr w:rsidR="002D52D2" w14:paraId="6FC92E3A" w14:textId="77777777" w:rsidTr="002D52D2">
        <w:trPr>
          <w:trHeight w:val="160"/>
        </w:trPr>
        <w:tc>
          <w:tcPr>
            <w:tcW w:w="2240" w:type="dxa"/>
            <w:noWrap/>
            <w:vAlign w:val="center"/>
            <w:hideMark/>
          </w:tcPr>
          <w:p w14:paraId="1E23F4AB" w14:textId="77777777" w:rsidR="002D52D2" w:rsidRDefault="002D52D2">
            <w:pP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  <w:tc>
          <w:tcPr>
            <w:tcW w:w="2970" w:type="dxa"/>
            <w:noWrap/>
            <w:vAlign w:val="bottom"/>
            <w:hideMark/>
          </w:tcPr>
          <w:p w14:paraId="646DF619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510" w:type="dxa"/>
            <w:noWrap/>
            <w:vAlign w:val="bottom"/>
            <w:hideMark/>
          </w:tcPr>
          <w:p w14:paraId="6986FCD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629" w:type="dxa"/>
            <w:noWrap/>
            <w:vAlign w:val="bottom"/>
            <w:hideMark/>
          </w:tcPr>
          <w:p w14:paraId="7A9EA33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4162" w:type="dxa"/>
            <w:noWrap/>
            <w:vAlign w:val="bottom"/>
            <w:hideMark/>
          </w:tcPr>
          <w:p w14:paraId="32E75589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449A833F" w14:textId="77777777" w:rsidTr="002D52D2">
        <w:trPr>
          <w:trHeight w:val="441"/>
        </w:trPr>
        <w:tc>
          <w:tcPr>
            <w:tcW w:w="14511" w:type="dxa"/>
            <w:gridSpan w:val="5"/>
            <w:noWrap/>
            <w:vAlign w:val="bottom"/>
            <w:hideMark/>
          </w:tcPr>
          <w:p w14:paraId="13FF4F8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[1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]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უშ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ეჟიმ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ოეფიციენტ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ნიშნავ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დო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ოკიდებულება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ოდესა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მცემ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ქტიურა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დაცემ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ნებისმიერ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ათ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პერიოდ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14:paraId="70987378" w14:textId="77777777" w:rsidTr="002D52D2">
        <w:trPr>
          <w:trHeight w:val="369"/>
        </w:trPr>
        <w:tc>
          <w:tcPr>
            <w:tcW w:w="14511" w:type="dxa"/>
            <w:gridSpan w:val="5"/>
            <w:noWrap/>
            <w:vAlign w:val="bottom"/>
            <w:hideMark/>
          </w:tcPr>
          <w:p w14:paraId="76A9F13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[2]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Balise-ს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პლინკ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მელეთი-მატარებ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urobalise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-ს.</w:t>
            </w:r>
          </w:p>
        </w:tc>
      </w:tr>
      <w:tr w:rsidR="002D52D2" w14:paraId="4EDDAE27" w14:textId="77777777" w:rsidTr="002D52D2">
        <w:trPr>
          <w:trHeight w:val="360"/>
        </w:trPr>
        <w:tc>
          <w:tcPr>
            <w:tcW w:w="14511" w:type="dxa"/>
            <w:gridSpan w:val="5"/>
            <w:noWrap/>
            <w:vAlign w:val="bottom"/>
            <w:hideMark/>
          </w:tcPr>
          <w:p w14:paraId="2392B95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[3]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ნაკვეთ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up-link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ხმელე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ტარებე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uroloop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14:paraId="1D1559EE" w14:textId="77777777" w:rsidTr="002D52D2">
        <w:trPr>
          <w:trHeight w:val="405"/>
        </w:trPr>
        <w:tc>
          <w:tcPr>
            <w:tcW w:w="14511" w:type="dxa"/>
            <w:gridSpan w:val="5"/>
            <w:noWrap/>
            <w:vAlign w:val="bottom"/>
            <w:hideMark/>
          </w:tcPr>
          <w:p w14:paraId="296EDCB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[4]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Balise-ს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ლემარ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უნლინკ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ტარებელი-ხმელეთ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ო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Eurobalise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-ს.</w:t>
            </w:r>
          </w:p>
        </w:tc>
      </w:tr>
      <w:tr w:rsidR="002D52D2" w14:paraId="2A3C0506" w14:textId="77777777" w:rsidTr="002D52D2">
        <w:trPr>
          <w:trHeight w:val="585"/>
        </w:trPr>
        <w:tc>
          <w:tcPr>
            <w:tcW w:w="14511" w:type="dxa"/>
            <w:gridSpan w:val="5"/>
            <w:noWrap/>
            <w:vAlign w:val="bottom"/>
            <w:hideMark/>
          </w:tcPr>
          <w:p w14:paraId="5727BAF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[5</w:t>
            </w:r>
            <w:proofErr w:type="gramStart"/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]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მალური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დულაცი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აპაზო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ინ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ყისიე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250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კჰც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ტარ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ზოლ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დ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იმპულს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გნალ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თხოვნ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ი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მატებით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შეყოვნ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რო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თხოვნასთან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ერთად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.</w:t>
            </w:r>
          </w:p>
        </w:tc>
      </w:tr>
      <w:tr w:rsidR="002D52D2" w14:paraId="2A74BFFC" w14:textId="77777777" w:rsidTr="002D52D2">
        <w:trPr>
          <w:trHeight w:val="720"/>
        </w:trPr>
        <w:tc>
          <w:tcPr>
            <w:tcW w:w="14511" w:type="dxa"/>
            <w:gridSpan w:val="5"/>
            <w:noWrap/>
            <w:vAlign w:val="bottom"/>
            <w:hideMark/>
          </w:tcPr>
          <w:p w14:paraId="5B997D9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[6]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პეციფი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ნტენ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იაგრამ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მოაჩინ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ირიდ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ტექნიკის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DAA – Detect and Avoid)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ის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ღწერილი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ტანდარტშ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EN 300 440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 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ნთეტიკურ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აპერტუ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ქონე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რადარ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GBSAR – Ground Based Synthetic Aperture Radar)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სისტემებისათვ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. </w:t>
            </w:r>
          </w:p>
        </w:tc>
      </w:tr>
    </w:tbl>
    <w:p w14:paraId="5BF5F91E" w14:textId="77777777" w:rsidR="002D52D2" w:rsidRDefault="002D52D2" w:rsidP="002D52D2"/>
    <w:tbl>
      <w:tblPr>
        <w:tblW w:w="14400" w:type="dxa"/>
        <w:tblLook w:val="04A0" w:firstRow="1" w:lastRow="0" w:firstColumn="1" w:lastColumn="0" w:noHBand="0" w:noVBand="1"/>
      </w:tblPr>
      <w:tblGrid>
        <w:gridCol w:w="2574"/>
        <w:gridCol w:w="2645"/>
        <w:gridCol w:w="2193"/>
        <w:gridCol w:w="3186"/>
        <w:gridCol w:w="3796"/>
        <w:gridCol w:w="6"/>
      </w:tblGrid>
      <w:tr w:rsidR="002D52D2" w14:paraId="07F731DE" w14:textId="77777777" w:rsidTr="00D07D37">
        <w:trPr>
          <w:trHeight w:val="585"/>
        </w:trPr>
        <w:tc>
          <w:tcPr>
            <w:tcW w:w="14400" w:type="dxa"/>
            <w:gridSpan w:val="6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872D23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  <w:lang w:val="ka-GE"/>
              </w:rPr>
            </w:pPr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lastRenderedPageBreak/>
              <w:t>14.1 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არასპეციფ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აერთო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მოყენებ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) UWB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წყობილობ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  <w:lang w:val="ka-GE"/>
              </w:rPr>
              <w:t xml:space="preserve"> </w:t>
            </w: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[</w:t>
            </w: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ka-GE"/>
              </w:rPr>
              <w:t>7</w:t>
            </w: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]</w:t>
            </w:r>
          </w:p>
        </w:tc>
      </w:tr>
      <w:tr w:rsidR="002D52D2" w14:paraId="1FEDAABC" w14:textId="77777777" w:rsidTr="00D07D37">
        <w:trPr>
          <w:trHeight w:val="315"/>
        </w:trPr>
        <w:tc>
          <w:tcPr>
            <w:tcW w:w="1440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140D9B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ტექნ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თხოვნები</w:t>
            </w:r>
            <w:proofErr w:type="spellEnd"/>
          </w:p>
        </w:tc>
      </w:tr>
      <w:tr w:rsidR="002D52D2" w14:paraId="68B2B2D8" w14:textId="77777777" w:rsidTr="00D07D37">
        <w:trPr>
          <w:gridAfter w:val="1"/>
          <w:wAfter w:w="7" w:type="dxa"/>
          <w:trHeight w:val="690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BBBB2E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ACC3CF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კვირივ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.)</w:t>
            </w:r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84C785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. / 50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)</w:t>
            </w:r>
          </w:p>
        </w:tc>
      </w:tr>
      <w:tr w:rsidR="002D52D2" w14:paraId="744D5650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A83FC9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≤ 1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47EB4F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9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BF1BF8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F230AAE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5F524B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1,6 &lt; f ≤ 2,7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88E387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31887E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F133471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E5D738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7 &lt; f ≤ 3,1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226C6D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4A7A93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B4D3405" w14:textId="77777777" w:rsidTr="00D07D37">
        <w:trPr>
          <w:gridAfter w:val="1"/>
          <w:wAfter w:w="7" w:type="dxa"/>
          <w:trHeight w:val="565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ECFA9E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1 &lt; f ≤ 3,4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FB57DA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 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 LDC</w:t>
            </w:r>
            <w:proofErr w:type="gram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DAA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ით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0A3144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9818A8F" w14:textId="77777777" w:rsidTr="00D07D37">
        <w:trPr>
          <w:gridAfter w:val="1"/>
          <w:wAfter w:w="7" w:type="dxa"/>
          <w:trHeight w:val="601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BD169F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4 &lt; f ≤ 3,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BDA69B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 – 8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 LDC</w:t>
            </w:r>
            <w:proofErr w:type="gramEnd"/>
            <w:r>
              <w:rPr>
                <w:rFonts w:ascii="Sylfaen" w:eastAsia="Times New Roman" w:hAnsi="Sylfaen" w:cs="Calibri"/>
                <w:sz w:val="18"/>
                <w:szCs w:val="18"/>
              </w:rPr>
              <w:t> (1)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DAA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516748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6CBAD69" w14:textId="77777777" w:rsidTr="00D07D37">
        <w:trPr>
          <w:gridAfter w:val="1"/>
          <w:wAfter w:w="7" w:type="dxa"/>
          <w:trHeight w:val="520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9AD3AC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8 &lt; f ≤ 4,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5B5ED2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 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 LDC</w:t>
            </w:r>
            <w:proofErr w:type="gramEnd"/>
            <w:r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 DAA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ით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</w:t>
            </w:r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F57650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3B6FA64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EC8765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4,8 &lt; f ≤ 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B703E8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C1C460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0A13E9F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DB0C09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6 &lt; f ≤ 8,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0D9612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E702DF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326A4A3C" w14:textId="77777777" w:rsidTr="00D07D37">
        <w:trPr>
          <w:gridAfter w:val="1"/>
          <w:wAfter w:w="7" w:type="dxa"/>
          <w:trHeight w:val="574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4EC08F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8,5 &lt; f ≤ 9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E20D63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 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 DAA</w:t>
            </w:r>
            <w:proofErr w:type="gramEnd"/>
            <w:r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CC6670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66595CC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2AEB47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9 &lt; f ≤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34E1CC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6B41A6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ED51916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230655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&gt;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5AB7C5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ECECE8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6F087439" w14:textId="77777777" w:rsidTr="00D07D37">
        <w:trPr>
          <w:gridAfter w:val="1"/>
          <w:wAfter w:w="7" w:type="dxa"/>
          <w:trHeight w:val="285"/>
        </w:trPr>
        <w:tc>
          <w:tcPr>
            <w:tcW w:w="2470" w:type="dxa"/>
            <w:noWrap/>
            <w:vAlign w:val="bottom"/>
            <w:hideMark/>
          </w:tcPr>
          <w:p w14:paraId="70301BE2" w14:textId="77777777" w:rsidR="002D52D2" w:rsidRDefault="002D52D2"/>
        </w:tc>
        <w:tc>
          <w:tcPr>
            <w:tcW w:w="2666" w:type="dxa"/>
            <w:noWrap/>
            <w:vAlign w:val="bottom"/>
            <w:hideMark/>
          </w:tcPr>
          <w:p w14:paraId="00AAA47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09" w:type="dxa"/>
            <w:noWrap/>
            <w:vAlign w:val="bottom"/>
            <w:hideMark/>
          </w:tcPr>
          <w:p w14:paraId="2D742A58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215" w:type="dxa"/>
            <w:noWrap/>
            <w:vAlign w:val="bottom"/>
            <w:hideMark/>
          </w:tcPr>
          <w:p w14:paraId="5C8945E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833" w:type="dxa"/>
            <w:noWrap/>
            <w:vAlign w:val="bottom"/>
            <w:hideMark/>
          </w:tcPr>
          <w:p w14:paraId="194B0B98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190E51B1" w14:textId="77777777" w:rsidTr="00D07D37">
        <w:trPr>
          <w:trHeight w:val="288"/>
        </w:trPr>
        <w:tc>
          <w:tcPr>
            <w:tcW w:w="14400" w:type="dxa"/>
            <w:gridSpan w:val="6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25F9CC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14.2  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ადგილმდებარეობის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თვალთვალ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სტემ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LT1)</w:t>
            </w:r>
          </w:p>
        </w:tc>
      </w:tr>
      <w:tr w:rsidR="002D52D2" w14:paraId="78DF46F8" w14:textId="77777777" w:rsidTr="00D07D37">
        <w:trPr>
          <w:trHeight w:val="270"/>
        </w:trPr>
        <w:tc>
          <w:tcPr>
            <w:tcW w:w="1440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560AD2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ტექნ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თხოვნები</w:t>
            </w:r>
            <w:proofErr w:type="spellEnd"/>
          </w:p>
        </w:tc>
      </w:tr>
      <w:tr w:rsidR="002D52D2" w14:paraId="2B138A11" w14:textId="77777777" w:rsidTr="00D07D37">
        <w:trPr>
          <w:gridAfter w:val="1"/>
          <w:wAfter w:w="7" w:type="dxa"/>
          <w:trHeight w:val="592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8B292D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5B796D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კვირივ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.)</w:t>
            </w:r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F23CA4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. / 50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)</w:t>
            </w:r>
          </w:p>
        </w:tc>
      </w:tr>
      <w:tr w:rsidR="002D52D2" w14:paraId="2E475090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7A46F3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≤ 1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A4B5DE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9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85F623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792407A6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0EA7ED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1,6 &lt; f ≤ 2,7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F104EA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FA71D8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B2A458A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6465C3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7 &lt; f ≤ 3,4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44CC65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0626E3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EE153D2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FBA7CA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4 &lt; f ≤ 3,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04CCB0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D1522B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3B0A62D5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5596DE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8 &lt; f ≤ 6,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2D98C0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EDEF93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34F8F9A6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87E484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6 &lt; f ≤ 8,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FA8209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FF7154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36F39288" w14:textId="77777777" w:rsidTr="00D07D37">
        <w:trPr>
          <w:gridAfter w:val="1"/>
          <w:wAfter w:w="7" w:type="dxa"/>
          <w:trHeight w:val="780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E8E248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8,5 &lt; f ≤ 9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E1B427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 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 DAA</w:t>
            </w:r>
            <w:proofErr w:type="gramEnd"/>
            <w:r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6D2257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8F48B5D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949388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9 &lt; f ≤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909A98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2BA1CE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76877A6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8932B6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&gt;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0F4E63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E31612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72E4965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noWrap/>
            <w:vAlign w:val="bottom"/>
            <w:hideMark/>
          </w:tcPr>
          <w:p w14:paraId="4DC2DF6A" w14:textId="77777777" w:rsidR="002D52D2" w:rsidRDefault="002D52D2"/>
        </w:tc>
        <w:tc>
          <w:tcPr>
            <w:tcW w:w="2666" w:type="dxa"/>
            <w:noWrap/>
            <w:vAlign w:val="bottom"/>
            <w:hideMark/>
          </w:tcPr>
          <w:p w14:paraId="4801C39E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09" w:type="dxa"/>
            <w:noWrap/>
            <w:vAlign w:val="bottom"/>
            <w:hideMark/>
          </w:tcPr>
          <w:p w14:paraId="06BA63A3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215" w:type="dxa"/>
            <w:noWrap/>
            <w:vAlign w:val="bottom"/>
            <w:hideMark/>
          </w:tcPr>
          <w:p w14:paraId="378D1285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833" w:type="dxa"/>
            <w:noWrap/>
            <w:vAlign w:val="bottom"/>
            <w:hideMark/>
          </w:tcPr>
          <w:p w14:paraId="3A0C5BE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5C52D0BD" w14:textId="77777777" w:rsidTr="00D07D37">
        <w:trPr>
          <w:trHeight w:val="270"/>
        </w:trPr>
        <w:tc>
          <w:tcPr>
            <w:tcW w:w="14400" w:type="dxa"/>
            <w:gridSpan w:val="6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C25C1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14.3  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ატრანასპორტო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არკინიგზო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სტემებშ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UWB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წყობილობები</w:t>
            </w:r>
            <w:proofErr w:type="spellEnd"/>
          </w:p>
        </w:tc>
      </w:tr>
      <w:tr w:rsidR="002D52D2" w14:paraId="6A375DDF" w14:textId="77777777" w:rsidTr="00D07D37">
        <w:trPr>
          <w:trHeight w:val="270"/>
        </w:trPr>
        <w:tc>
          <w:tcPr>
            <w:tcW w:w="1440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01ED75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ტექნ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თხოვნები</w:t>
            </w:r>
            <w:proofErr w:type="spellEnd"/>
          </w:p>
        </w:tc>
      </w:tr>
      <w:tr w:rsidR="002D52D2" w14:paraId="1A400803" w14:textId="77777777" w:rsidTr="00D07D37">
        <w:trPr>
          <w:gridAfter w:val="1"/>
          <w:wAfter w:w="7" w:type="dxa"/>
          <w:trHeight w:val="250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919223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44312B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კვირივ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.)</w:t>
            </w:r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C30E14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. / 50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)</w:t>
            </w:r>
          </w:p>
        </w:tc>
      </w:tr>
      <w:tr w:rsidR="002D52D2" w14:paraId="4BEC515F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580280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≤ 1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08CF66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9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AD4AC8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441C83C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3FA938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1,6 &lt; f ≤ 2,7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EFAC96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60E78E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322CC8C0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AAB58D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7 &lt; f ≤ 3,1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A7B64E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AD9D77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312D0C9C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B1E4EA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1 &lt; f ≤ 3,4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4BB715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5F91F2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5C52490" w14:textId="77777777" w:rsidTr="00D07D37">
        <w:trPr>
          <w:gridAfter w:val="1"/>
          <w:wAfter w:w="7" w:type="dxa"/>
          <w:trHeight w:val="412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4996AA" w14:textId="77777777" w:rsidR="002D52D2" w:rsidRDefault="002D52D2">
            <w:pPr>
              <w:spacing w:after="0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A25B10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 LDC</w:t>
            </w:r>
            <w:proofErr w:type="gram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 +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e.l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304448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≤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6E7C496E" w14:textId="77777777" w:rsidTr="00D07D37">
        <w:trPr>
          <w:gridAfter w:val="1"/>
          <w:wAfter w:w="7" w:type="dxa"/>
          <w:trHeight w:val="34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7189364" w14:textId="77777777" w:rsidR="002D52D2" w:rsidRDefault="002D52D2">
            <w:pPr>
              <w:spacing w:after="0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4DB1D1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TPC+ DAA+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e.l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ეყენ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4F823A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≤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D27696E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119EEB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4 &lt; f ≤ 3,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AE859D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ECA979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075B0CC" w14:textId="77777777" w:rsidTr="00D07D37">
        <w:trPr>
          <w:gridAfter w:val="1"/>
          <w:wAfter w:w="7" w:type="dxa"/>
          <w:trHeight w:val="331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04836A" w14:textId="77777777" w:rsidR="002D52D2" w:rsidRDefault="002D52D2">
            <w:pPr>
              <w:spacing w:after="0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4326D4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LDC+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e.l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ეყენე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D96E25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≤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424744A" w14:textId="77777777" w:rsidTr="00D07D37">
        <w:trPr>
          <w:gridAfter w:val="1"/>
          <w:wAfter w:w="7" w:type="dxa"/>
          <w:trHeight w:val="34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0C3464" w14:textId="77777777" w:rsidR="002D52D2" w:rsidRDefault="002D52D2">
            <w:pPr>
              <w:spacing w:after="0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5428F3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TPC+DAA +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e.l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აყენე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57DBF6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≤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657F0DF0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58DF24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8 &lt; f ≤ 4,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1938A5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430216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64523F07" w14:textId="77777777" w:rsidTr="00D07D37">
        <w:trPr>
          <w:gridAfter w:val="1"/>
          <w:wAfter w:w="7" w:type="dxa"/>
          <w:trHeight w:val="34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46AAFE" w14:textId="77777777" w:rsidR="002D52D2" w:rsidRDefault="002D52D2">
            <w:pPr>
              <w:spacing w:after="0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01AC74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LDC +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e.l.გამოყენე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E5D174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≤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E63B6AA" w14:textId="77777777" w:rsidTr="00D07D37">
        <w:trPr>
          <w:gridAfter w:val="1"/>
          <w:wAfter w:w="7" w:type="dxa"/>
          <w:trHeight w:val="25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248D9A4" w14:textId="77777777" w:rsidR="002D52D2" w:rsidRDefault="002D52D2">
            <w:pPr>
              <w:spacing w:after="0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FD24A3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TPC +</w:t>
            </w:r>
            <w:proofErr w:type="gramStart"/>
            <w:r>
              <w:rPr>
                <w:rFonts w:ascii="Sylfaen" w:eastAsia="Times New Roman" w:hAnsi="Sylfaen" w:cs="Calibri"/>
                <w:sz w:val="18"/>
                <w:szCs w:val="18"/>
              </w:rPr>
              <w:t>DAA  +</w:t>
            </w:r>
            <w:proofErr w:type="gram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e.l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175C71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≤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099337F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263748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4,8 &lt; f ≤ 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C79E73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BA7D4B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690A0DF5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0596B0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6 &lt; f ≤ 8,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16AAD0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3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47BB63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3.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A522CD7" w14:textId="77777777" w:rsidTr="00D07D37">
        <w:trPr>
          <w:gridAfter w:val="1"/>
          <w:wAfter w:w="7" w:type="dxa"/>
          <w:trHeight w:val="31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C64FC3" w14:textId="77777777" w:rsidR="002D52D2" w:rsidRDefault="002D52D2">
            <w:pPr>
              <w:spacing w:after="0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FEECAE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LDC +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e.l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. 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6EBACD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≤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DD4410D" w14:textId="77777777" w:rsidTr="00D07D37">
        <w:trPr>
          <w:gridAfter w:val="1"/>
          <w:wAfter w:w="7" w:type="dxa"/>
          <w:trHeight w:val="25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8EF632" w14:textId="77777777" w:rsidR="002D52D2" w:rsidRDefault="002D52D2">
            <w:pPr>
              <w:spacing w:after="0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087979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TPC +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e.l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ით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CCF0A8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≤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6493BF81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2D05F4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8,5 &lt; f ≤ 9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EE4BCB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82813F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A9EFEAA" w14:textId="77777777" w:rsidTr="00D07D37">
        <w:trPr>
          <w:gridAfter w:val="1"/>
          <w:wAfter w:w="7" w:type="dxa"/>
          <w:trHeight w:val="25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26959A" w14:textId="77777777" w:rsidR="002D52D2" w:rsidRDefault="002D52D2">
            <w:pPr>
              <w:spacing w:after="0"/>
              <w:rPr>
                <w:rFonts w:ascii="Sylfaen" w:eastAsia="Times New Roman" w:hAnsi="Sylfaen" w:cs="Calibri"/>
                <w:sz w:val="18"/>
                <w:szCs w:val="18"/>
              </w:rPr>
            </w:pP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A45F15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TPC +DAA+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e.l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ამოყენებით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848598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≤ 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03FCD2C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09C6DD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9 &lt; f ≤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C2E9FC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3B48AD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BEC82DE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AAEF41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&gt;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4D7E24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910FDF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5B0B6BE" w14:textId="77777777" w:rsidTr="00D07D37">
        <w:trPr>
          <w:trHeight w:val="675"/>
        </w:trPr>
        <w:tc>
          <w:tcPr>
            <w:tcW w:w="1440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5B653BB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UWB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წყობილობ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 3</w:t>
            </w:r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,8-4,2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6-8,5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ოლებშ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ე.წ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. "</w:t>
            </w:r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trigger</w:t>
            </w:r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-before-transmit"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ეთოდ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მოყენებით</w:t>
            </w:r>
            <w:proofErr w:type="spellEnd"/>
          </w:p>
        </w:tc>
      </w:tr>
      <w:tr w:rsidR="002D52D2" w14:paraId="24D8502E" w14:textId="77777777" w:rsidTr="00D07D37">
        <w:trPr>
          <w:trHeight w:val="270"/>
        </w:trPr>
        <w:tc>
          <w:tcPr>
            <w:tcW w:w="14400" w:type="dxa"/>
            <w:gridSpan w:val="6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75F7A0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ტექნ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თხოვნები</w:t>
            </w:r>
            <w:proofErr w:type="spellEnd"/>
          </w:p>
        </w:tc>
      </w:tr>
      <w:tr w:rsidR="002D52D2" w14:paraId="4B8BA030" w14:textId="77777777" w:rsidTr="00D07D37">
        <w:trPr>
          <w:gridAfter w:val="1"/>
          <w:wAfter w:w="7" w:type="dxa"/>
          <w:trHeight w:val="46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988CA0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FBC50A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კვირივ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.)</w:t>
            </w:r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66F012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. / 50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)</w:t>
            </w:r>
          </w:p>
        </w:tc>
      </w:tr>
      <w:tr w:rsidR="002D52D2" w14:paraId="6DBA1A95" w14:textId="77777777" w:rsidTr="00D07D37">
        <w:trPr>
          <w:gridAfter w:val="1"/>
          <w:wAfter w:w="7" w:type="dxa"/>
          <w:trHeight w:val="889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68D30A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.8 &lt; f ≤ 4,2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1910B2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 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 trigger</w:t>
            </w:r>
            <w:proofErr w:type="gram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-before-transmit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ოპერირებით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ა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LDC ≤ 0,5 % (1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თ-შ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465BAC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10EAF96" w14:textId="77777777" w:rsidTr="00D07D37">
        <w:trPr>
          <w:gridAfter w:val="1"/>
          <w:wAfter w:w="7" w:type="dxa"/>
          <w:trHeight w:val="106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79AC73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6 &lt; f ≤ 8,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7D9FB1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 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trigger-before-transmit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ოპერირებით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აLDC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≤ 0,5 % (1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თ-შ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ან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TPC</w:t>
            </w:r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081DD2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BF12254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noWrap/>
            <w:vAlign w:val="bottom"/>
            <w:hideMark/>
          </w:tcPr>
          <w:p w14:paraId="6B72D5CC" w14:textId="77777777" w:rsidR="002D52D2" w:rsidRDefault="002D52D2"/>
        </w:tc>
        <w:tc>
          <w:tcPr>
            <w:tcW w:w="2666" w:type="dxa"/>
            <w:noWrap/>
            <w:vAlign w:val="bottom"/>
            <w:hideMark/>
          </w:tcPr>
          <w:p w14:paraId="2F80D7D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09" w:type="dxa"/>
            <w:noWrap/>
            <w:vAlign w:val="bottom"/>
            <w:hideMark/>
          </w:tcPr>
          <w:p w14:paraId="7CE42532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215" w:type="dxa"/>
            <w:noWrap/>
            <w:vAlign w:val="bottom"/>
            <w:hideMark/>
          </w:tcPr>
          <w:p w14:paraId="5773D8D0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833" w:type="dxa"/>
            <w:noWrap/>
            <w:vAlign w:val="bottom"/>
            <w:hideMark/>
          </w:tcPr>
          <w:p w14:paraId="125181E6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5184F2C7" w14:textId="77777777" w:rsidTr="00D07D37">
        <w:trPr>
          <w:trHeight w:val="270"/>
        </w:trPr>
        <w:tc>
          <w:tcPr>
            <w:tcW w:w="14400" w:type="dxa"/>
            <w:gridSpan w:val="6"/>
            <w:vAlign w:val="center"/>
            <w:hideMark/>
          </w:tcPr>
          <w:p w14:paraId="4CBEDF2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14.4  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აფრენი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აპარატ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ბორტზ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 UWB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წყობილობები</w:t>
            </w:r>
            <w:proofErr w:type="spellEnd"/>
          </w:p>
        </w:tc>
      </w:tr>
      <w:tr w:rsidR="002D52D2" w14:paraId="05DE5FC0" w14:textId="77777777" w:rsidTr="00D07D37">
        <w:trPr>
          <w:trHeight w:val="270"/>
        </w:trPr>
        <w:tc>
          <w:tcPr>
            <w:tcW w:w="1440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4629AE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ტექნ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თხოვნები</w:t>
            </w:r>
            <w:proofErr w:type="spellEnd"/>
          </w:p>
        </w:tc>
      </w:tr>
      <w:tr w:rsidR="002D52D2" w14:paraId="502744E6" w14:textId="77777777" w:rsidTr="00D07D37">
        <w:trPr>
          <w:gridAfter w:val="1"/>
          <w:wAfter w:w="7" w:type="dxa"/>
          <w:trHeight w:val="430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F0C00B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A8486F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კვირივ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.)</w:t>
            </w:r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93B39D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. / 50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)</w:t>
            </w:r>
          </w:p>
        </w:tc>
      </w:tr>
      <w:tr w:rsidR="002D52D2" w14:paraId="376E4B8D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D8B0A3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≤ 1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A12BD1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9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BECD32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06D04C6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D5530C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1,6 &lt; f ≤ 2,7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83CD98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171A90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670B73FA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15CD40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7 &lt; f ≤ 3,4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13E18E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64EC5E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6730641D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D6D331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4 &lt; f ≤ 3,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14D90B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7B6498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4197F20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67D87B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8 &lt; f ≤ 6,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8CCA03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D2B604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35CDFBE6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12EC7B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6,0 &lt; f ≤ 6,6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AB0903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298AA6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CF7935F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A456F2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6,650 &lt; f ≤ 6,6752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4C6691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2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ABB429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1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D8FF3CC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0DD738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6,6752 &lt; f ≤ 8,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AA6284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3653AD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3C4BEDC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688A5D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8,5 &lt; f ≤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34EDC9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37111C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A74F300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DDAF29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&gt;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399373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7E800D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AE2EEE7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noWrap/>
            <w:vAlign w:val="bottom"/>
            <w:hideMark/>
          </w:tcPr>
          <w:p w14:paraId="139B1826" w14:textId="77777777" w:rsidR="002D52D2" w:rsidRDefault="002D52D2"/>
        </w:tc>
        <w:tc>
          <w:tcPr>
            <w:tcW w:w="2666" w:type="dxa"/>
            <w:noWrap/>
            <w:vAlign w:val="bottom"/>
            <w:hideMark/>
          </w:tcPr>
          <w:p w14:paraId="3FFA38C8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09" w:type="dxa"/>
            <w:noWrap/>
            <w:vAlign w:val="bottom"/>
            <w:hideMark/>
          </w:tcPr>
          <w:p w14:paraId="7D61155D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215" w:type="dxa"/>
            <w:noWrap/>
            <w:vAlign w:val="bottom"/>
            <w:hideMark/>
          </w:tcPr>
          <w:p w14:paraId="107D8048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833" w:type="dxa"/>
            <w:noWrap/>
            <w:vAlign w:val="bottom"/>
            <w:hideMark/>
          </w:tcPr>
          <w:p w14:paraId="39AF086C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2C31DCF7" w14:textId="77777777" w:rsidTr="00D07D37">
        <w:trPr>
          <w:trHeight w:val="297"/>
        </w:trPr>
        <w:tc>
          <w:tcPr>
            <w:tcW w:w="14400" w:type="dxa"/>
            <w:gridSpan w:val="6"/>
            <w:vAlign w:val="center"/>
            <w:hideMark/>
          </w:tcPr>
          <w:p w14:paraId="3EF3DB5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14.5  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ნივთიერების</w:t>
            </w:r>
            <w:proofErr w:type="spellEnd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კანირებისა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მოყენ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 UWB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ტექნოლგიები</w:t>
            </w:r>
            <w:proofErr w:type="spellEnd"/>
          </w:p>
        </w:tc>
      </w:tr>
      <w:tr w:rsidR="002D52D2" w14:paraId="06415E83" w14:textId="77777777" w:rsidTr="00D07D37">
        <w:trPr>
          <w:trHeight w:val="270"/>
        </w:trPr>
        <w:tc>
          <w:tcPr>
            <w:tcW w:w="1440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FF6B31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14.5.1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პერსონ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Contact based)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ენსორები</w:t>
            </w:r>
            <w:proofErr w:type="spellEnd"/>
          </w:p>
        </w:tc>
      </w:tr>
      <w:tr w:rsidR="002D52D2" w14:paraId="11613EA0" w14:textId="77777777" w:rsidTr="00D07D37">
        <w:trPr>
          <w:trHeight w:val="270"/>
        </w:trPr>
        <w:tc>
          <w:tcPr>
            <w:tcW w:w="1440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4D3835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ტექნ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თხოვნები</w:t>
            </w:r>
            <w:proofErr w:type="spellEnd"/>
          </w:p>
        </w:tc>
      </w:tr>
      <w:tr w:rsidR="002D52D2" w14:paraId="06041F75" w14:textId="77777777" w:rsidTr="00D07D37">
        <w:trPr>
          <w:gridAfter w:val="1"/>
          <w:wAfter w:w="7" w:type="dxa"/>
          <w:trHeight w:val="655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5AAC3A3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875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1C41613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კვირივ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.)</w:t>
            </w:r>
          </w:p>
        </w:tc>
        <w:tc>
          <w:tcPr>
            <w:tcW w:w="7048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33C292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. / 50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)</w:t>
            </w:r>
          </w:p>
        </w:tc>
      </w:tr>
      <w:tr w:rsidR="002D52D2" w14:paraId="32606046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7376DE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≤ 1,7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47FD25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B53FE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8370A87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65A267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1,73 &lt; f ≤ 2,2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B8340B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563B8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82DC94C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29BBE6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2 &lt; f ≤ 2,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BE340D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83B5B6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62A9E69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F90246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5 &lt; f ≤ 2,69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7D15B4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5A8C21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E9F8295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BE28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69 &lt; f ≤ 2,7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FD703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C5CEE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2DCF339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86161F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7 &lt; f ≤ 2,9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AF8711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182F5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81D3E67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16BAAA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9 &lt; f ≤ 3,4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A7E6D1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F2BA31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1A10A40F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EFD3C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4 &lt; f ≤ 3,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9B60E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6E0D32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D3E1335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B728BB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8 &lt; f ≤ 4,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466FB7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DCAEEF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1639CED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73A8C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4,8 &lt; f ≤ 5,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1FA46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1F3CF4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74D12EB9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5880A8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0 &lt; f ≤ 5,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F090CD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93DD99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DA1A698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7FA6A3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25 &lt; f ≤ 5,3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CCA89E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118C09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6C6C98E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D80D61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35 &lt; f ≤ 5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2A2BAB0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7E0D13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74064744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32F044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lastRenderedPageBreak/>
              <w:t xml:space="preserve">5,6 &lt; f ≤ 5,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DC3303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41E935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F845C4D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FE8E86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65 &lt; f ≤ 5,7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52966A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053F25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C3EDFDE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3D5E37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725 &lt; f ≤ 6,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F834E5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B61A68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1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66473AB0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31EF20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6,0 &lt; f ≤ 8,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38FBF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,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264C3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090EB56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5A3682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8,5 &lt; f ≤ 9,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8E051F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B4BBA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76CCF97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2A1160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9,0 &lt; f ≤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8D64DC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072993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05C3F5C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46489F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&gt;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00D350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5B809C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890D06D" w14:textId="77777777" w:rsidTr="00D07D37">
        <w:trPr>
          <w:trHeight w:val="495"/>
        </w:trPr>
        <w:tc>
          <w:tcPr>
            <w:tcW w:w="14400" w:type="dxa"/>
            <w:gridSpan w:val="6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DF7700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14.5.2 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აერთო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</w:t>
            </w:r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Non-contact</w:t>
            </w:r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based)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ენსორები</w:t>
            </w:r>
            <w:proofErr w:type="spellEnd"/>
          </w:p>
        </w:tc>
      </w:tr>
      <w:tr w:rsidR="002D52D2" w14:paraId="169726B1" w14:textId="77777777" w:rsidTr="00D07D37">
        <w:trPr>
          <w:trHeight w:val="270"/>
        </w:trPr>
        <w:tc>
          <w:tcPr>
            <w:tcW w:w="1440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69894F4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ტექნ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თხოვნები</w:t>
            </w:r>
            <w:proofErr w:type="spellEnd"/>
          </w:p>
        </w:tc>
      </w:tr>
      <w:tr w:rsidR="002D52D2" w14:paraId="48FD3FBD" w14:textId="77777777" w:rsidTr="00D07D37">
        <w:trPr>
          <w:gridAfter w:val="1"/>
          <w:wAfter w:w="7" w:type="dxa"/>
          <w:trHeight w:val="628"/>
        </w:trPr>
        <w:tc>
          <w:tcPr>
            <w:tcW w:w="247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FB403C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802D5D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გასაშუალოებ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პექტრ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კვირივ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 (</w:t>
            </w:r>
            <w:proofErr w:type="spellStart"/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.)</w:t>
            </w:r>
          </w:p>
        </w:tc>
        <w:tc>
          <w:tcPr>
            <w:tcW w:w="7048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FD1A6E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აქსიმალ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ძლავრე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e.i.r.p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. / 50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ჰც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)</w:t>
            </w:r>
          </w:p>
        </w:tc>
      </w:tr>
      <w:tr w:rsidR="002D52D2" w14:paraId="5A5C6CCE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683229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≤ 1,7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FD3723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D0B27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916324C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6C6FD4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1,73 &lt; f ≤ 2,2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AEFF3A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262F32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315130A0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3946A5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2 &lt; f ≤ 2,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FC1936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040CEF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7D52C1BE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2C341D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5 &lt; f ≤ 2,69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7C2B00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2E7AFD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69005994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DF9E0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69&lt; f ≤ 2,7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BDF35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2E36F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67CA93A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D79828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7 &lt; f ≤ 2,9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990F68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4EFE3F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5F46636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774F6F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9 &lt; f ≤ 3,4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D32C32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F75D18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1D2414A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1FF9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4 &lt; f ≤ 3,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B7BCE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7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AD75485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18E96ED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A1F9EF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3,8 &lt; f ≤ 4,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A21E62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1868AF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7EB5E649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40D07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4,8 &lt; f ≤ 5,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 </w:t>
            </w:r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A972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2D55F4C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493F4D1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3506C2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0 &lt; f ≤ 5,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F517106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269EC1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80DC4AD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B23DF6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25 &lt; f ≤ 5,3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A3F28D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40ED4F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57302451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33F07B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35 &lt; f ≤ 5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4182D1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E874A0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0BCF69C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CEE2AB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6 &lt; f ≤ 5,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7EA836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ABFF23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869C3A8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C4DA07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65 &lt; f ≤ 5,7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9115D8E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A3EDB2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3F5BB700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C83B3C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5,725 &lt; f ≤ 6,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3940E5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1F7ED6A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3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004F92EB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C885D6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6,0 &lt; f ≤ 8,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6733F0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1.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460C3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2CF00877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7C3FB4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8,5 &lt; f ≤ 9,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48C2F63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02A13B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E654171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F817A6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9,0 &lt; f ≤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54070B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6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43207E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2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8FE1912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D8C6BD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f &gt; 10,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F10C34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8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  <w:tc>
          <w:tcPr>
            <w:tcW w:w="7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1208E41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5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</w:t>
            </w:r>
          </w:p>
        </w:tc>
      </w:tr>
      <w:tr w:rsidR="002D52D2" w14:paraId="4FB05EB1" w14:textId="77777777" w:rsidTr="00D07D37">
        <w:trPr>
          <w:trHeight w:val="510"/>
        </w:trPr>
        <w:tc>
          <w:tcPr>
            <w:tcW w:w="14400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714AFFD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ტექნ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ოთხოვნებ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 LBT</w:t>
            </w:r>
            <w:proofErr w:type="gram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ექანიზმისთვ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ვ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ძლავრეები</w:t>
            </w:r>
            <w:proofErr w:type="spellEnd"/>
          </w:p>
        </w:tc>
      </w:tr>
      <w:tr w:rsidR="002D52D2" w14:paraId="18CB8E90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C2D87B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ხში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ო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875" w:type="dxa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9BC420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რადიო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ამსახურები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63E22D9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პიკურ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სიმძლავრის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ზღვრული</w:t>
            </w:r>
            <w:proofErr w:type="spellEnd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b/>
                <w:bCs/>
                <w:sz w:val="18"/>
                <w:szCs w:val="18"/>
              </w:rPr>
              <w:t>მნიშვნელობა</w:t>
            </w:r>
            <w:proofErr w:type="spellEnd"/>
          </w:p>
        </w:tc>
      </w:tr>
      <w:tr w:rsidR="002D52D2" w14:paraId="545A79BE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428F8D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1,215 &lt;f ≤ 1,4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2DF115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მსახური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2AA250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+ 8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</w:tr>
      <w:tr w:rsidR="002D52D2" w14:paraId="34478ABA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DFD5AD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1,61&lt;f ≤ 1,66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B92113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თანამგზავრულ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მსახური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DAC4107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43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</w:tr>
      <w:tr w:rsidR="002D52D2" w14:paraId="6B6571DD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7A1CB9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5 &lt; f ≤ 2,69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50C981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ხმელეთო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ობილური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მსახური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F341062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– 50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დბ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</w:tr>
      <w:tr w:rsidR="002D52D2" w14:paraId="04810D40" w14:textId="77777777" w:rsidTr="00D07D37">
        <w:trPr>
          <w:gridAfter w:val="1"/>
          <w:wAfter w:w="7" w:type="dxa"/>
          <w:trHeight w:val="270"/>
        </w:trPr>
        <w:tc>
          <w:tcPr>
            <w:tcW w:w="24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DCE2B9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2,9 &lt; f ≤ 3,4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გჰც</w:t>
            </w:r>
            <w:proofErr w:type="spellEnd"/>
          </w:p>
        </w:tc>
        <w:tc>
          <w:tcPr>
            <w:tcW w:w="487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96A0BF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რადიოგანსაზღვრის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სამსახური</w:t>
            </w:r>
            <w:proofErr w:type="spellEnd"/>
          </w:p>
        </w:tc>
        <w:tc>
          <w:tcPr>
            <w:tcW w:w="704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45964E8" w14:textId="77777777" w:rsidR="002D52D2" w:rsidRDefault="002D52D2">
            <w:pPr>
              <w:spacing w:after="0" w:line="240" w:lineRule="auto"/>
              <w:jc w:val="center"/>
              <w:rPr>
                <w:rFonts w:ascii="Sylfaen" w:eastAsia="Times New Roman" w:hAnsi="Sylfaen" w:cs="Calibri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sz w:val="18"/>
                <w:szCs w:val="18"/>
              </w:rPr>
              <w:t>– 7დბ(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ვტ</w:t>
            </w:r>
            <w:proofErr w:type="spellEnd"/>
            <w:r>
              <w:rPr>
                <w:rFonts w:ascii="Sylfaen" w:eastAsia="Times New Roman" w:hAnsi="Sylfaen" w:cs="Calibri"/>
                <w:sz w:val="18"/>
                <w:szCs w:val="18"/>
              </w:rPr>
              <w:t>)/</w:t>
            </w:r>
            <w:proofErr w:type="spellStart"/>
            <w:r>
              <w:rPr>
                <w:rFonts w:ascii="Sylfaen" w:eastAsia="Times New Roman" w:hAnsi="Sylfaen" w:cs="Calibri"/>
                <w:sz w:val="18"/>
                <w:szCs w:val="18"/>
              </w:rPr>
              <w:t>მჰც</w:t>
            </w:r>
            <w:proofErr w:type="spellEnd"/>
          </w:p>
        </w:tc>
      </w:tr>
      <w:tr w:rsidR="002D52D2" w14:paraId="6A96952F" w14:textId="77777777" w:rsidTr="00D07D37">
        <w:trPr>
          <w:gridAfter w:val="1"/>
          <w:wAfter w:w="7" w:type="dxa"/>
          <w:trHeight w:val="255"/>
        </w:trPr>
        <w:tc>
          <w:tcPr>
            <w:tcW w:w="2470" w:type="dxa"/>
            <w:noWrap/>
            <w:vAlign w:val="bottom"/>
            <w:hideMark/>
          </w:tcPr>
          <w:p w14:paraId="65E5F21E" w14:textId="77777777" w:rsidR="002D52D2" w:rsidRDefault="002D52D2"/>
        </w:tc>
        <w:tc>
          <w:tcPr>
            <w:tcW w:w="2666" w:type="dxa"/>
            <w:noWrap/>
            <w:vAlign w:val="bottom"/>
            <w:hideMark/>
          </w:tcPr>
          <w:p w14:paraId="418646A2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2209" w:type="dxa"/>
            <w:noWrap/>
            <w:vAlign w:val="bottom"/>
            <w:hideMark/>
          </w:tcPr>
          <w:p w14:paraId="5750979B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215" w:type="dxa"/>
            <w:noWrap/>
            <w:vAlign w:val="bottom"/>
            <w:hideMark/>
          </w:tcPr>
          <w:p w14:paraId="49D4FE95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3833" w:type="dxa"/>
            <w:noWrap/>
            <w:vAlign w:val="bottom"/>
            <w:hideMark/>
          </w:tcPr>
          <w:p w14:paraId="0B377BD7" w14:textId="77777777" w:rsidR="002D52D2" w:rsidRDefault="002D52D2">
            <w:pPr>
              <w:spacing w:after="0"/>
              <w:rPr>
                <w:sz w:val="20"/>
                <w:szCs w:val="20"/>
                <w:lang w:val="en-GB" w:eastAsia="en-GB"/>
              </w:rPr>
            </w:pPr>
          </w:p>
        </w:tc>
      </w:tr>
      <w:tr w:rsidR="002D52D2" w14:paraId="709124BB" w14:textId="77777777" w:rsidTr="00D07D37">
        <w:trPr>
          <w:trHeight w:val="255"/>
        </w:trPr>
        <w:tc>
          <w:tcPr>
            <w:tcW w:w="14400" w:type="dxa"/>
            <w:gridSpan w:val="6"/>
            <w:noWrap/>
            <w:vAlign w:val="bottom"/>
            <w:hideMark/>
          </w:tcPr>
          <w:p w14:paraId="5EC44C7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[</w:t>
            </w: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  <w:lang w:val="ka-GE"/>
              </w:rPr>
              <w:t>7</w:t>
            </w:r>
            <w:r>
              <w:rPr>
                <w:rFonts w:ascii="Sylfaen" w:eastAsia="Times New Roman" w:hAnsi="Sylfaen" w:cs="Calibri"/>
                <w:b/>
                <w:bCs/>
                <w:color w:val="000000"/>
                <w:sz w:val="18"/>
                <w:szCs w:val="18"/>
              </w:rPr>
              <w:t>]</w:t>
            </w:r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ულტრ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ფართოზოლოვან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მოწყობილობების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ჰარმონიზებული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>გამოყენება</w:t>
            </w:r>
            <w:proofErr w:type="spellEnd"/>
            <w:r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  <w:t xml:space="preserve"> (EU) 2019/785</w:t>
            </w:r>
          </w:p>
          <w:p w14:paraId="1EEEDC87" w14:textId="63CDBAE0" w:rsidR="002C402A" w:rsidRPr="005F1618" w:rsidRDefault="002C402A">
            <w:pPr>
              <w:spacing w:after="0" w:line="240" w:lineRule="auto"/>
              <w:rPr>
                <w:rFonts w:ascii="Sylfaen" w:eastAsia="Times New Roman" w:hAnsi="Sylfaen" w:cs="Calibri"/>
                <w:sz w:val="18"/>
                <w:szCs w:val="18"/>
              </w:rPr>
            </w:pPr>
            <w:r w:rsidRPr="005F161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ECC/DEC</w:t>
            </w:r>
            <w:proofErr w:type="gramStart"/>
            <w:r w:rsidRPr="005F161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/(</w:t>
            </w:r>
            <w:proofErr w:type="gramEnd"/>
            <w:r w:rsidRPr="005F161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06)04</w:t>
            </w:r>
            <w:r w:rsidR="000E1DC3" w:rsidRPr="005F1618">
              <w:rPr>
                <w:rFonts w:ascii="Sylfaen" w:eastAsia="Times New Roman" w:hAnsi="Sylfaen" w:cs="Calibri"/>
                <w:sz w:val="18"/>
                <w:szCs w:val="18"/>
                <w:highlight w:val="green"/>
              </w:rPr>
              <w:t>, ECC/DEC/(07)01</w:t>
            </w:r>
          </w:p>
          <w:p w14:paraId="1BD8260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2C571B9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CE508C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12A41E6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391737F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8725A1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35CF7CB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579DE63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83E5B0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6FCDD66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2457DFB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21797A9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3DDDBDA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D813A2D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1FA3A0C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5F100325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6025D576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589D65CC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116E006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64FF8264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6AA2F5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3D413CC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34328C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72368E8E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724D462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2015A72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10972C3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666A843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4EED67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711DA022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2F4B757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2F0CA9C7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2D68F2B3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C0D15E0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2472DB8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A0285A8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7FDF48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409F395F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47AD6BA1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198434EA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0269273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36F591C9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p w14:paraId="7BEEA0AB" w14:textId="77777777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  <w:tbl>
            <w:tblPr>
              <w:tblW w:w="14184" w:type="dxa"/>
              <w:tblLook w:val="04A0" w:firstRow="1" w:lastRow="0" w:firstColumn="1" w:lastColumn="0" w:noHBand="0" w:noVBand="1"/>
            </w:tblPr>
            <w:tblGrid>
              <w:gridCol w:w="3059"/>
              <w:gridCol w:w="2787"/>
              <w:gridCol w:w="2664"/>
              <w:gridCol w:w="2664"/>
              <w:gridCol w:w="3003"/>
              <w:gridCol w:w="7"/>
            </w:tblGrid>
            <w:tr w:rsidR="0044647A" w14:paraId="5192080B" w14:textId="77777777" w:rsidTr="00FE6F9E">
              <w:trPr>
                <w:trHeight w:val="999"/>
              </w:trPr>
              <w:tc>
                <w:tcPr>
                  <w:tcW w:w="14184" w:type="dxa"/>
                  <w:gridSpan w:val="6"/>
                  <w:vAlign w:val="center"/>
                  <w:hideMark/>
                </w:tcPr>
                <w:p w14:paraId="55E87309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ნართ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2.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ზოგ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ნებართვით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მოსაყენებლად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ნსაზღვრულ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რადიოსიხშირულ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პექტრშ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კავშირ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წყობილობებისათვ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მოყენებ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)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ტექნიკ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44647A" w14:paraId="53F343DC" w14:textId="77777777" w:rsidTr="00FE6F9E">
              <w:trPr>
                <w:trHeight w:val="555"/>
              </w:trPr>
              <w:tc>
                <w:tcPr>
                  <w:tcW w:w="14184" w:type="dxa"/>
                  <w:gridSpan w:val="6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noWrap/>
                  <w:vAlign w:val="center"/>
                </w:tcPr>
                <w:p w14:paraId="6A4B7DC9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ცხრი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1. S-PCS -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პერსონ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აკომუნიკაციო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სტემ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1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ჰც-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ქვემოთ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. </w:t>
                  </w:r>
                </w:p>
                <w:p w14:paraId="6D258885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4877A57D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5813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367F3E57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</w:p>
              </w:tc>
              <w:tc>
                <w:tcPr>
                  <w:tcW w:w="8364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4A876D44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ინფორმაცია</w:t>
                  </w:r>
                  <w:proofErr w:type="spellEnd"/>
                </w:p>
              </w:tc>
            </w:tr>
            <w:tr w:rsidR="0044647A" w14:paraId="0C42489F" w14:textId="77777777" w:rsidTr="00FE6F9E">
              <w:trPr>
                <w:gridAfter w:val="1"/>
                <w:wAfter w:w="7" w:type="dxa"/>
                <w:trHeight w:val="85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11499C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ზოლი</w:t>
                  </w:r>
                  <w:proofErr w:type="spellEnd"/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E5D552A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საშვ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ვ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ძაბულობა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D992A96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ხელშეშლ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მცირ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ზნით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8039FEC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მოყენ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ტანდარტები</w:t>
                  </w:r>
                  <w:proofErr w:type="spellEnd"/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E1AFC00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ოკუმენტაცი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ნიშვნები</w:t>
                  </w:r>
                  <w:proofErr w:type="spellEnd"/>
                </w:p>
              </w:tc>
            </w:tr>
            <w:tr w:rsidR="0044647A" w14:paraId="0C26CDE1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5E8AD3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48.0-150.0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A49EC53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IR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პექტრ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კვრივ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: 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0FC01B8" w14:textId="77777777" w:rsidR="0044647A" w:rsidRDefault="0044647A" w:rsidP="0044647A">
                  <w:pP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EDADA52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721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CF6339B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NGSO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44647A" w14:paraId="1C6D1EB2" w14:textId="77777777" w:rsidTr="00FE6F9E">
              <w:trPr>
                <w:gridAfter w:val="1"/>
                <w:wAfter w:w="7" w:type="dxa"/>
                <w:trHeight w:val="102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47B4DAEC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37.0-138.0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03F73B1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/4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D460C9E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უშ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რეჟიმ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ეფიციენტ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: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ქსიმუმ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1%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ნებისმიერ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1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წთ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რო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ნტერვალში</w:t>
                  </w:r>
                  <w:proofErr w:type="spellEnd"/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35ECF89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74C7D3C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ბი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წისზე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ადგურებ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აჩნდეთ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ინამი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რხ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დაწყო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სტემ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44647A" w14:paraId="63F9C231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13F5979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400.15-401.0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-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hideMark/>
                </w:tcPr>
                <w:p w14:paraId="16584363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hideMark/>
                </w:tcPr>
                <w:p w14:paraId="531DEAE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DCA8E9E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ECE1B4B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R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99)06, ERC/DEC/(99)05,</w:t>
                  </w:r>
                </w:p>
              </w:tc>
            </w:tr>
            <w:tr w:rsidR="0044647A" w14:paraId="465F76D1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7F9BC99C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16925086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0627D90F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1BEC6A7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ED7C2F8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ITU-R M.1039</w:t>
                  </w:r>
                </w:p>
              </w:tc>
            </w:tr>
            <w:tr w:rsidR="0044647A" w14:paraId="55F035E9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hideMark/>
                </w:tcPr>
                <w:p w14:paraId="575DF7C8" w14:textId="77777777" w:rsidR="0044647A" w:rsidRDefault="0044647A" w:rsidP="0044647A"/>
              </w:tc>
              <w:tc>
                <w:tcPr>
                  <w:tcW w:w="2798" w:type="dxa"/>
                </w:tcPr>
                <w:p w14:paraId="4AF794EA" w14:textId="77777777" w:rsidR="0044647A" w:rsidRDefault="0044647A" w:rsidP="0044647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674" w:type="dxa"/>
                  <w:hideMark/>
                </w:tcPr>
                <w:p w14:paraId="1718A602" w14:textId="77777777" w:rsidR="0044647A" w:rsidRDefault="0044647A" w:rsidP="0044647A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674" w:type="dxa"/>
                  <w:vAlign w:val="center"/>
                  <w:hideMark/>
                </w:tcPr>
                <w:p w14:paraId="27A55BC4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3016" w:type="dxa"/>
                  <w:vAlign w:val="center"/>
                  <w:hideMark/>
                </w:tcPr>
                <w:p w14:paraId="0DBE3B28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44647A" w14:paraId="0278D937" w14:textId="77777777" w:rsidTr="00FE6F9E">
              <w:trPr>
                <w:trHeight w:val="495"/>
              </w:trPr>
              <w:tc>
                <w:tcPr>
                  <w:tcW w:w="14184" w:type="dxa"/>
                  <w:gridSpan w:val="6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noWrap/>
                  <w:vAlign w:val="center"/>
                </w:tcPr>
                <w:p w14:paraId="7B511750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ცხრი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2.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ბი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ტერმინა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1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ჰც-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ზემოთ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. </w:t>
                  </w:r>
                </w:p>
                <w:p w14:paraId="70F858F0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7B05CD80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5813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7131C75A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</w:p>
              </w:tc>
              <w:tc>
                <w:tcPr>
                  <w:tcW w:w="8364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1DB9C6A1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ინფორმაცია</w:t>
                  </w:r>
                  <w:proofErr w:type="spellEnd"/>
                </w:p>
              </w:tc>
            </w:tr>
            <w:tr w:rsidR="0044647A" w14:paraId="00CA4128" w14:textId="77777777" w:rsidTr="00FE6F9E">
              <w:trPr>
                <w:gridAfter w:val="1"/>
                <w:wAfter w:w="7" w:type="dxa"/>
                <w:trHeight w:val="78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8A99E7D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ზოლი</w:t>
                  </w:r>
                  <w:proofErr w:type="spellEnd"/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E31E5F9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საშვ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ვ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ძაბულობა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B503CA7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ხელშეშლ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მცირ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ზნით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033992D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მოყენ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ტანდარტები</w:t>
                  </w:r>
                  <w:proofErr w:type="spellEnd"/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6882A44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ოკუმენტაცი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ნიშვნები</w:t>
                  </w:r>
                  <w:proofErr w:type="spellEnd"/>
                </w:p>
              </w:tc>
            </w:tr>
            <w:tr w:rsidR="0044647A" w14:paraId="0A46495F" w14:textId="77777777" w:rsidTr="00FE6F9E">
              <w:trPr>
                <w:gridAfter w:val="1"/>
                <w:wAfter w:w="7" w:type="dxa"/>
                <w:trHeight w:val="61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nil"/>
                  </w:tcBorders>
                  <w:vAlign w:val="center"/>
                  <w:hideMark/>
                </w:tcPr>
                <w:p w14:paraId="6A3255D3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610.0-1660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81365A2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3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IRP    1613.8-1626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ხშირულ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ზოლშ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vertAlign w:val="superscript"/>
                    </w:rPr>
                    <w:t>[2]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.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თხვევებშ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ტექნიკ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პარამეტრ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ნისაზღვრებ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ოპერატორ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ერ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B2EBEF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B60A54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426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5B2752E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12)01, ECC/DEC/(09)04</w:t>
                  </w:r>
                </w:p>
              </w:tc>
            </w:tr>
            <w:tr w:rsidR="0044647A" w14:paraId="1C312140" w14:textId="77777777" w:rsidTr="00FE6F9E">
              <w:trPr>
                <w:gridAfter w:val="1"/>
                <w:wAfter w:w="7" w:type="dxa"/>
                <w:trHeight w:val="862"/>
              </w:trPr>
              <w:tc>
                <w:tcPr>
                  <w:tcW w:w="3015" w:type="dxa"/>
                  <w:tcBorders>
                    <w:top w:val="nil"/>
                    <w:left w:val="single" w:sz="4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457964F4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613.8-1626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vertAlign w:val="superscript"/>
                    </w:rPr>
                    <w:t xml:space="preserve">[1]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D22BB4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876ABEB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უშ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რეჟიმ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ეფიციენტ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: 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ქსიმუმ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1%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BAE2127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N 301 441 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23A934A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TRA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97)02, ECC/DEC/(09)02</w:t>
                  </w:r>
                </w:p>
              </w:tc>
            </w:tr>
            <w:tr w:rsidR="0044647A" w14:paraId="6DFC7F4D" w14:textId="77777777" w:rsidTr="00FE6F9E">
              <w:trPr>
                <w:gridAfter w:val="1"/>
                <w:wAfter w:w="7" w:type="dxa"/>
                <w:trHeight w:val="61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nil"/>
                  </w:tcBorders>
                  <w:vAlign w:val="center"/>
                  <w:hideMark/>
                </w:tcPr>
                <w:p w14:paraId="23D563E7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525.0-1559.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C66629E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right w:val="single" w:sz="8" w:space="0" w:color="auto"/>
                  </w:tcBorders>
                  <w:hideMark/>
                </w:tcPr>
                <w:p w14:paraId="0EE22F1A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635BAE9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473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right w:val="single" w:sz="8" w:space="0" w:color="auto"/>
                  </w:tcBorders>
                  <w:vAlign w:val="center"/>
                  <w:hideMark/>
                </w:tcPr>
                <w:p w14:paraId="2650348B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ITU -R M. 1343-1</w:t>
                  </w:r>
                </w:p>
              </w:tc>
            </w:tr>
            <w:tr w:rsidR="0044647A" w14:paraId="107A8B6A" w14:textId="77777777" w:rsidTr="00FE6F9E">
              <w:trPr>
                <w:gridAfter w:val="1"/>
                <w:wAfter w:w="7" w:type="dxa"/>
                <w:trHeight w:val="61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nil"/>
                  </w:tcBorders>
                  <w:vAlign w:val="center"/>
                  <w:hideMark/>
                </w:tcPr>
                <w:p w14:paraId="0AAC9FC4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483.5-2500.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B79E02C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2D99B3C7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C92B12E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22A43463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78D7A5EE" w14:textId="77777777" w:rsidTr="00FE6F9E">
              <w:trPr>
                <w:gridAfter w:val="1"/>
                <w:wAfter w:w="7" w:type="dxa"/>
                <w:trHeight w:val="570"/>
              </w:trPr>
              <w:tc>
                <w:tcPr>
                  <w:tcW w:w="3015" w:type="dxa"/>
                  <w:tcBorders>
                    <w:top w:val="single" w:sz="8" w:space="0" w:color="auto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484325FE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670.0-1675.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3155BDC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ტექნიკ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პარამეტრ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ნისაზღვრებ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lastRenderedPageBreak/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ოპერატორ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ერ</w:t>
                  </w:r>
                  <w:proofErr w:type="spellEnd"/>
                </w:p>
              </w:tc>
              <w:tc>
                <w:tcPr>
                  <w:tcW w:w="2674" w:type="dxa"/>
                  <w:vMerge w:val="restart"/>
                  <w:tcBorders>
                    <w:top w:val="single" w:sz="8" w:space="0" w:color="auto"/>
                    <w:left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571F7E9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lastRenderedPageBreak/>
                    <w:t> </w:t>
                  </w:r>
                </w:p>
              </w:tc>
              <w:tc>
                <w:tcPr>
                  <w:tcW w:w="2674" w:type="dxa"/>
                  <w:tcBorders>
                    <w:top w:val="single" w:sz="8" w:space="0" w:color="auto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3040A28D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444</w:t>
                  </w:r>
                </w:p>
              </w:tc>
              <w:tc>
                <w:tcPr>
                  <w:tcW w:w="3016" w:type="dxa"/>
                  <w:vMerge w:val="restart"/>
                  <w:tcBorders>
                    <w:top w:val="single" w:sz="8" w:space="0" w:color="auto"/>
                    <w:left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AA8CD45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12)01, ECC/DEC/(04)09</w:t>
                  </w:r>
                </w:p>
              </w:tc>
            </w:tr>
            <w:tr w:rsidR="0044647A" w14:paraId="63CC2F15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405A1D0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lastRenderedPageBreak/>
                    <w:t xml:space="preserve">1613.8-1626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left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71D4FE6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left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A8F1241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DBC3071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N 301 473 </w:t>
                  </w:r>
                </w:p>
              </w:tc>
              <w:tc>
                <w:tcPr>
                  <w:tcW w:w="0" w:type="auto"/>
                  <w:vMerge/>
                  <w:tcBorders>
                    <w:left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79B16F3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600CE998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B372B6C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525.0-1559.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left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E898C3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left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DD462AE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7DAAB9D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681</w:t>
                  </w:r>
                </w:p>
              </w:tc>
              <w:tc>
                <w:tcPr>
                  <w:tcW w:w="0" w:type="auto"/>
                  <w:vMerge/>
                  <w:tcBorders>
                    <w:left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AF6905B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63E3EBAD" w14:textId="77777777" w:rsidTr="00FE6F9E">
              <w:trPr>
                <w:gridAfter w:val="1"/>
                <w:wAfter w:w="7" w:type="dxa"/>
                <w:trHeight w:val="52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A6A53D8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483.5-2500.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C1F6754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BCBBD89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232F734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84255D7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2DAB43B8" w14:textId="77777777" w:rsidTr="00FE6F9E">
              <w:trPr>
                <w:gridAfter w:val="1"/>
                <w:wAfter w:w="7" w:type="dxa"/>
                <w:trHeight w:val="412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39D52C22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980.0-2010.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0AD77D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ტექნიკ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პარამეტრ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ნისაზღვრებ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ოპერატორ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ერ</w:t>
                  </w:r>
                  <w:proofErr w:type="spellEnd"/>
                </w:p>
              </w:tc>
              <w:tc>
                <w:tcPr>
                  <w:tcW w:w="2674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4F9A6A9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single" w:sz="8" w:space="0" w:color="auto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87B6979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442</w:t>
                  </w:r>
                </w:p>
              </w:tc>
              <w:tc>
                <w:tcPr>
                  <w:tcW w:w="3016" w:type="dxa"/>
                  <w:vMerge w:val="restart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18A3D1E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ბი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სტემ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იძლება</w:t>
                  </w:r>
                  <w:proofErr w:type="spellEnd"/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ერთიანდნე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მატებით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წისზე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მპონენტთა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. </w:t>
                  </w:r>
                </w:p>
                <w:p w14:paraId="0F5792E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12)01, ECC/DEC/(06)09, ECC/DEC/(06)/10, 2007/98/EC</w:t>
                  </w:r>
                </w:p>
              </w:tc>
            </w:tr>
            <w:tr w:rsidR="0044647A" w14:paraId="65ACD44C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E51AC3C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170.0-2200.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000000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E492ABA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000000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7F8EC80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4395B68D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N 301 473 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189271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15615C36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325963FE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000000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A5DCED5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000000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BD486C3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342C852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574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40BD7C4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2C29FE28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531B4D92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000000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7BBE97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000000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B4B9DEA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EF60BE7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03353FD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74ABC70A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noWrap/>
                  <w:vAlign w:val="center"/>
                  <w:hideMark/>
                </w:tcPr>
                <w:p w14:paraId="620817ED" w14:textId="77777777" w:rsidR="0044647A" w:rsidRDefault="0044647A" w:rsidP="0044647A">
                  <w:pPr>
                    <w:rPr>
                      <w:color w:val="000000"/>
                    </w:rPr>
                  </w:pPr>
                </w:p>
              </w:tc>
              <w:tc>
                <w:tcPr>
                  <w:tcW w:w="2798" w:type="dxa"/>
                  <w:noWrap/>
                  <w:vAlign w:val="bottom"/>
                  <w:hideMark/>
                </w:tcPr>
                <w:p w14:paraId="6B8ABF4E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</w:tcPr>
                <w:p w14:paraId="44D9F5DE" w14:textId="77777777" w:rsidR="0044647A" w:rsidRDefault="0044647A" w:rsidP="0044647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</w:tcPr>
                <w:p w14:paraId="78BA1A17" w14:textId="77777777" w:rsidR="0044647A" w:rsidRDefault="0044647A" w:rsidP="0044647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noWrap/>
                  <w:vAlign w:val="bottom"/>
                  <w:hideMark/>
                </w:tcPr>
                <w:p w14:paraId="1687D965" w14:textId="77777777" w:rsidR="0044647A" w:rsidRDefault="0044647A" w:rsidP="0044647A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44647A" w14:paraId="1E9C76B0" w14:textId="77777777" w:rsidTr="00FE6F9E">
              <w:trPr>
                <w:trHeight w:val="495"/>
              </w:trPr>
              <w:tc>
                <w:tcPr>
                  <w:tcW w:w="14184" w:type="dxa"/>
                  <w:gridSpan w:val="6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noWrap/>
                  <w:vAlign w:val="center"/>
                </w:tcPr>
                <w:p w14:paraId="7CFFB22E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ცხრი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3. VSAT -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ძალიან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ცირ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აპერტურ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ქონ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ტერმინა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. </w:t>
                  </w:r>
                </w:p>
                <w:p w14:paraId="7863901C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15FC51E3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5813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738202CB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</w:p>
              </w:tc>
              <w:tc>
                <w:tcPr>
                  <w:tcW w:w="8364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5DB2232D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ინფორმაცია</w:t>
                  </w:r>
                  <w:proofErr w:type="spellEnd"/>
                </w:p>
              </w:tc>
            </w:tr>
            <w:tr w:rsidR="0044647A" w14:paraId="04A8C97F" w14:textId="77777777" w:rsidTr="00FE6F9E">
              <w:trPr>
                <w:gridAfter w:val="1"/>
                <w:wAfter w:w="7" w:type="dxa"/>
                <w:trHeight w:val="78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BDE3175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ზოლი</w:t>
                  </w:r>
                  <w:proofErr w:type="spellEnd"/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61C0DA0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საშვ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ვ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ძაბულობა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D438ED6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ხელშეშლ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მცირ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ზნით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3CB8E2C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მოყენ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ტანდარტები</w:t>
                  </w:r>
                  <w:proofErr w:type="spellEnd"/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319ED13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ოკუმენტაცი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ნიშვნები</w:t>
                  </w:r>
                  <w:proofErr w:type="spellEnd"/>
                </w:p>
              </w:tc>
            </w:tr>
            <w:tr w:rsidR="0044647A" w14:paraId="1B20C92B" w14:textId="77777777" w:rsidTr="00FE6F9E">
              <w:trPr>
                <w:gridAfter w:val="1"/>
                <w:wAfter w:w="7" w:type="dxa"/>
                <w:trHeight w:val="58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A46CD93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4.25 - 14.5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9496255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IRP ≤ 5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vertAlign w:val="superscript"/>
                    </w:rPr>
                    <w:t>[3]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F4E403A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VSAT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ნთავს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ყო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ეროპორტ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აზღვრებიდა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500 მ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შორებით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3802D9B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428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06844B5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1CDBB4EF" w14:textId="77777777" w:rsidTr="00FE6F9E">
              <w:trPr>
                <w:gridAfter w:val="1"/>
                <w:wAfter w:w="7" w:type="dxa"/>
                <w:trHeight w:val="75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3D2424C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0.70 - 11.7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44648FB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76AAA30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320FC795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430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268784C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სა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: 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03)04, ERC/REC 13-03</w:t>
                  </w:r>
                </w:p>
              </w:tc>
            </w:tr>
            <w:tr w:rsidR="0044647A" w14:paraId="7A498D70" w14:textId="77777777" w:rsidTr="00FE6F9E">
              <w:trPr>
                <w:gridAfter w:val="1"/>
                <w:wAfter w:w="7" w:type="dxa"/>
                <w:trHeight w:val="46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33B8E694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772869E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FA346D8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5E1B871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0F6D9714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3734CEFE" w14:textId="77777777" w:rsidTr="00FE6F9E">
              <w:trPr>
                <w:trHeight w:val="525"/>
              </w:trPr>
              <w:tc>
                <w:tcPr>
                  <w:tcW w:w="14184" w:type="dxa"/>
                  <w:gridSpan w:val="6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noWrap/>
                  <w:vAlign w:val="center"/>
                </w:tcPr>
                <w:p w14:paraId="72C40436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  <w:p w14:paraId="64E275A4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ცხრი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4. LEST -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ცირ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EIRP-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ქონ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ტერნმინა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. </w:t>
                  </w:r>
                </w:p>
                <w:p w14:paraId="5EC7EF51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4CE5197B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5813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7FF5B492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</w:p>
              </w:tc>
              <w:tc>
                <w:tcPr>
                  <w:tcW w:w="8364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101D3E20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ინფორმაცია</w:t>
                  </w:r>
                  <w:proofErr w:type="spellEnd"/>
                </w:p>
              </w:tc>
            </w:tr>
            <w:tr w:rsidR="0044647A" w14:paraId="66E3D1CB" w14:textId="77777777" w:rsidTr="00FE6F9E">
              <w:trPr>
                <w:gridAfter w:val="1"/>
                <w:wAfter w:w="7" w:type="dxa"/>
                <w:trHeight w:val="78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C0F64F2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ზოლი</w:t>
                  </w:r>
                  <w:proofErr w:type="spellEnd"/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5A0428C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საშვ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ვ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ძაბულობა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025DC43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ხელშეშლ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მცირ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ზნით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77FC34B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მოყენ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ტანდარტები</w:t>
                  </w:r>
                  <w:proofErr w:type="spellEnd"/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B73DCA1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ოკუმენტაცი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ნიშვნები</w:t>
                  </w:r>
                  <w:proofErr w:type="spellEnd"/>
                </w:p>
              </w:tc>
            </w:tr>
            <w:tr w:rsidR="0044647A" w14:paraId="65EEE95D" w14:textId="77777777" w:rsidTr="00FE6F9E">
              <w:trPr>
                <w:gridAfter w:val="1"/>
                <w:wAfter w:w="7" w:type="dxa"/>
                <w:trHeight w:val="570"/>
              </w:trPr>
              <w:tc>
                <w:tcPr>
                  <w:tcW w:w="3015" w:type="dxa"/>
                  <w:tcBorders>
                    <w:top w:val="single" w:sz="8" w:space="0" w:color="auto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4CF4599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4.00 - 14.2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29.50 - 30.0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51F12C9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IRP ≤ 34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42083A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ერთზ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ეტ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დამცემ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დამტან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ხშირისა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IRP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ონ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ნისაზღვრებ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ნტენ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სხივ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ძირითად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მართულებაზ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ყველ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სხივებ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ჯამით</w:t>
                  </w:r>
                  <w:proofErr w:type="spellEnd"/>
                </w:p>
                <w:p w14:paraId="0E68A22D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single" w:sz="8" w:space="0" w:color="auto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F224467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N 301 459 </w:t>
                  </w:r>
                </w:p>
              </w:tc>
              <w:tc>
                <w:tcPr>
                  <w:tcW w:w="3016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0A71C21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06)02</w:t>
                  </w:r>
                </w:p>
              </w:tc>
            </w:tr>
            <w:tr w:rsidR="0044647A" w14:paraId="3C338FA3" w14:textId="77777777" w:rsidTr="00FE6F9E">
              <w:trPr>
                <w:gridAfter w:val="1"/>
                <w:wAfter w:w="7" w:type="dxa"/>
                <w:trHeight w:val="1080"/>
              </w:trPr>
              <w:tc>
                <w:tcPr>
                  <w:tcW w:w="3015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97B8AA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0.70 - 12.7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19.70 - 20.2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  <w:p w14:paraId="3382D16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CA93B9B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360908F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A96A353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428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0049E24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69EEE754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11A41C6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75A0F71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50F129B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E4992C2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460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78FFD2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7D09F64B" w14:textId="77777777" w:rsidTr="00FE6F9E">
              <w:trPr>
                <w:trHeight w:val="179"/>
              </w:trPr>
              <w:tc>
                <w:tcPr>
                  <w:tcW w:w="14184" w:type="dxa"/>
                  <w:gridSpan w:val="6"/>
                  <w:noWrap/>
                  <w:vAlign w:val="center"/>
                </w:tcPr>
                <w:p w14:paraId="0D2D639A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  <w:p w14:paraId="2152B582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09395FE9" w14:textId="77777777" w:rsidTr="00FE6F9E">
              <w:trPr>
                <w:trHeight w:val="510"/>
              </w:trPr>
              <w:tc>
                <w:tcPr>
                  <w:tcW w:w="14184" w:type="dxa"/>
                  <w:gridSpan w:val="6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noWrap/>
                  <w:vAlign w:val="center"/>
                </w:tcPr>
                <w:p w14:paraId="023A92B0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lastRenderedPageBreak/>
                    <w:t>ცხრი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5. HEST -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ი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EIRP-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ქონ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ტერმინა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. </w:t>
                  </w:r>
                </w:p>
                <w:p w14:paraId="1C1A0BBC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  <w:p w14:paraId="2E40DBB4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2D6D889E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5813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7921271D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</w:p>
              </w:tc>
              <w:tc>
                <w:tcPr>
                  <w:tcW w:w="8364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07E66997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ინფორმაცია</w:t>
                  </w:r>
                  <w:proofErr w:type="spellEnd"/>
                </w:p>
              </w:tc>
            </w:tr>
            <w:tr w:rsidR="0044647A" w14:paraId="67CB110E" w14:textId="77777777" w:rsidTr="00FE6F9E">
              <w:trPr>
                <w:gridAfter w:val="1"/>
                <w:wAfter w:w="7" w:type="dxa"/>
                <w:trHeight w:val="78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E1EE92B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ზოლი</w:t>
                  </w:r>
                  <w:proofErr w:type="spellEnd"/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2E3F34E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საშვ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ვ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ძაბულობა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DF9EBA0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ხელშეშლ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მცირ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ზნით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7D12F5E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მოყენ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ტანდარტები</w:t>
                  </w:r>
                  <w:proofErr w:type="spellEnd"/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F13059D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ოკუმენტაცი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ნიშვნები</w:t>
                  </w:r>
                  <w:proofErr w:type="spellEnd"/>
                </w:p>
              </w:tc>
            </w:tr>
            <w:tr w:rsidR="0044647A" w14:paraId="7BD13FB3" w14:textId="77777777" w:rsidTr="00FE6F9E">
              <w:trPr>
                <w:gridAfter w:val="1"/>
                <w:wAfter w:w="7" w:type="dxa"/>
                <w:trHeight w:val="907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45A28B0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4.00 - 14.2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29.50 - 30.0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41D7E9A3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IR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ყო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34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ზ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ეტ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რაუმეტეს</w:t>
                  </w:r>
                  <w:proofErr w:type="spellEnd"/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6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სა</w:t>
                  </w:r>
                  <w:proofErr w:type="spellEnd"/>
                </w:p>
                <w:p w14:paraId="132AFC3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1B8AD2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ერთზ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ეტ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დამცემ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დამტან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ხშირისა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IRP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ონ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ნისაზღვრებ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ნტენ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სხივ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ძირითად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მართულებაზ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ყველ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სხივებ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ჯამით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2A99241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N 301 459 </w:t>
                  </w:r>
                </w:p>
              </w:tc>
              <w:tc>
                <w:tcPr>
                  <w:tcW w:w="3016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E5C73B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06)03</w:t>
                  </w:r>
                </w:p>
              </w:tc>
            </w:tr>
            <w:tr w:rsidR="0044647A" w14:paraId="5FE617D8" w14:textId="77777777" w:rsidTr="00FE6F9E">
              <w:trPr>
                <w:gridAfter w:val="1"/>
                <w:wAfter w:w="7" w:type="dxa"/>
                <w:trHeight w:val="124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585BAA7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0.70 - 12.7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19.70 - 20.2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6565FA1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A9F577E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DEC3280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428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95A150C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696E0AC2" w14:textId="77777777" w:rsidTr="00FE6F9E">
              <w:trPr>
                <w:gridAfter w:val="1"/>
                <w:wAfter w:w="7" w:type="dxa"/>
                <w:trHeight w:val="30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hideMark/>
                </w:tcPr>
                <w:p w14:paraId="192D92F0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46AB006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BEF7774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CC64320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1 460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D0A2659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388EB47E" w14:textId="77777777" w:rsidTr="00FE6F9E">
              <w:trPr>
                <w:gridAfter w:val="1"/>
                <w:wAfter w:w="7" w:type="dxa"/>
                <w:trHeight w:val="31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3D9F99E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2EE1170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C3E3487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4971DA9C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FDC7C06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4CE25AF6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noWrap/>
                  <w:vAlign w:val="center"/>
                  <w:hideMark/>
                </w:tcPr>
                <w:p w14:paraId="55AF1618" w14:textId="77777777" w:rsidR="0044647A" w:rsidRDefault="0044647A" w:rsidP="0044647A">
                  <w:pPr>
                    <w:rPr>
                      <w:color w:val="000000"/>
                    </w:rPr>
                  </w:pPr>
                </w:p>
              </w:tc>
              <w:tc>
                <w:tcPr>
                  <w:tcW w:w="2798" w:type="dxa"/>
                  <w:noWrap/>
                  <w:vAlign w:val="bottom"/>
                </w:tcPr>
                <w:p w14:paraId="38EF8C22" w14:textId="77777777" w:rsidR="0044647A" w:rsidRDefault="0044647A" w:rsidP="0044647A">
                  <w:pPr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14:paraId="58DFC007" w14:textId="77777777" w:rsidR="0044647A" w:rsidRDefault="0044647A" w:rsidP="0044647A">
                  <w:pPr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</w:tcPr>
                <w:p w14:paraId="1AD6B7EB" w14:textId="77777777" w:rsidR="0044647A" w:rsidRDefault="0044647A" w:rsidP="0044647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  <w:hideMark/>
                </w:tcPr>
                <w:p w14:paraId="3A5A7103" w14:textId="77777777" w:rsidR="0044647A" w:rsidRDefault="0044647A" w:rsidP="0044647A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3016" w:type="dxa"/>
                  <w:noWrap/>
                  <w:vAlign w:val="bottom"/>
                  <w:hideMark/>
                </w:tcPr>
                <w:p w14:paraId="3AAE543C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44647A" w14:paraId="3BDA8BF6" w14:textId="77777777" w:rsidTr="00FE6F9E">
              <w:trPr>
                <w:trHeight w:val="540"/>
              </w:trPr>
              <w:tc>
                <w:tcPr>
                  <w:tcW w:w="14184" w:type="dxa"/>
                  <w:gridSpan w:val="6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noWrap/>
                  <w:vAlign w:val="center"/>
                </w:tcPr>
                <w:p w14:paraId="22C86F0D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ცხრი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6. AES -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აერნაოსნო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აავიაციო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)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წისზედ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ადგურ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. </w:t>
                  </w:r>
                </w:p>
                <w:p w14:paraId="7E591DD6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329D13AA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5813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4A382187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</w:p>
              </w:tc>
              <w:tc>
                <w:tcPr>
                  <w:tcW w:w="8364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666B049E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ინფორმაცია</w:t>
                  </w:r>
                  <w:proofErr w:type="spellEnd"/>
                </w:p>
              </w:tc>
            </w:tr>
            <w:tr w:rsidR="0044647A" w14:paraId="0866D38F" w14:textId="77777777" w:rsidTr="00FE6F9E">
              <w:trPr>
                <w:gridAfter w:val="1"/>
                <w:wAfter w:w="7" w:type="dxa"/>
                <w:trHeight w:val="78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F083AAC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ზოლი</w:t>
                  </w:r>
                  <w:proofErr w:type="spellEnd"/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9BFB121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საშვ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 /</w:t>
                  </w:r>
                  <w:proofErr w:type="gram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ვ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ძაბულობა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9FAEDE5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ხელშეშლ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მცირ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ზნით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A8538CA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მოყენ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ტანდარტები</w:t>
                  </w:r>
                  <w:proofErr w:type="spellEnd"/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3E08BF9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ოკუმენტაცი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ნიშვნები</w:t>
                  </w:r>
                  <w:proofErr w:type="spellEnd"/>
                </w:p>
              </w:tc>
            </w:tr>
            <w:tr w:rsidR="0044647A" w14:paraId="52E00072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BCED16A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4.00 - 14.5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844BFB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IRP ≤ 5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07D067D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76EA5E0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2 186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4ADE729E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05)11</w:t>
                  </w:r>
                </w:p>
              </w:tc>
            </w:tr>
            <w:tr w:rsidR="0044647A" w14:paraId="41D8868F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67E0893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0.70 - 11.7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C1BF69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7CF32F4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2E29468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2 340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964247C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ITU-R M.1643</w:t>
                  </w:r>
                </w:p>
              </w:tc>
            </w:tr>
            <w:tr w:rsidR="0044647A" w14:paraId="773807FB" w14:textId="77777777" w:rsidTr="00FE6F9E">
              <w:trPr>
                <w:gridAfter w:val="1"/>
                <w:wAfter w:w="7" w:type="dxa"/>
                <w:trHeight w:val="52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AAEE9CD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2.50 - 12.7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34C2CC0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C5D7BF8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5969B81A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47C8A393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2621FB16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vAlign w:val="center"/>
                  <w:hideMark/>
                </w:tcPr>
                <w:p w14:paraId="3B971042" w14:textId="77777777" w:rsidR="0044647A" w:rsidRDefault="0044647A" w:rsidP="0044647A"/>
              </w:tc>
              <w:tc>
                <w:tcPr>
                  <w:tcW w:w="2798" w:type="dxa"/>
                  <w:vAlign w:val="center"/>
                </w:tcPr>
                <w:p w14:paraId="2D57995B" w14:textId="77777777" w:rsidR="0044647A" w:rsidRDefault="0044647A" w:rsidP="0044647A">
                  <w:pPr>
                    <w:spacing w:after="0" w:line="240" w:lineRule="auto"/>
                    <w:ind w:firstLineChars="100" w:firstLine="200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14:paraId="14A308AF" w14:textId="77777777" w:rsidR="0044647A" w:rsidRDefault="0044647A" w:rsidP="0044647A">
                  <w:pPr>
                    <w:spacing w:after="0" w:line="240" w:lineRule="auto"/>
                    <w:ind w:firstLineChars="100" w:firstLine="200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674" w:type="dxa"/>
                  <w:vAlign w:val="center"/>
                  <w:hideMark/>
                </w:tcPr>
                <w:p w14:paraId="4D90E622" w14:textId="77777777" w:rsidR="0044647A" w:rsidRDefault="0044647A" w:rsidP="0044647A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674" w:type="dxa"/>
                  <w:hideMark/>
                </w:tcPr>
                <w:p w14:paraId="4AD987E8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3016" w:type="dxa"/>
                  <w:hideMark/>
                </w:tcPr>
                <w:p w14:paraId="163FBC28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44647A" w14:paraId="1EDC89BB" w14:textId="77777777" w:rsidTr="00FE6F9E">
              <w:trPr>
                <w:trHeight w:val="540"/>
              </w:trPr>
              <w:tc>
                <w:tcPr>
                  <w:tcW w:w="14184" w:type="dxa"/>
                  <w:gridSpan w:val="6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noWrap/>
                  <w:vAlign w:val="center"/>
                </w:tcPr>
                <w:p w14:paraId="719FAEAB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  <w:p w14:paraId="15FCD0A2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ცხრი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7. ESV -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აზღვაო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წისზედ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ადგურ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44647A" w14:paraId="15670D9F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5813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0D9C8B3A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</w:p>
              </w:tc>
              <w:tc>
                <w:tcPr>
                  <w:tcW w:w="8364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4995DDB4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ინფორმაცია</w:t>
                  </w:r>
                  <w:proofErr w:type="spellEnd"/>
                </w:p>
              </w:tc>
            </w:tr>
            <w:tr w:rsidR="0044647A" w14:paraId="65F3C5C7" w14:textId="77777777" w:rsidTr="00FE6F9E">
              <w:trPr>
                <w:gridAfter w:val="1"/>
                <w:wAfter w:w="7" w:type="dxa"/>
                <w:trHeight w:val="78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D824E53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ზოლი</w:t>
                  </w:r>
                  <w:proofErr w:type="spellEnd"/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B039D84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საშვ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ვ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ძაბულობა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4BEC936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ხელშეშლ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მცირ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ზნით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63A0AFD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მოყენ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ტანდარტები</w:t>
                  </w:r>
                  <w:proofErr w:type="spellEnd"/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BC454BD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ოკუმენტაცი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შენიშვნები</w:t>
                  </w:r>
                  <w:proofErr w:type="spellEnd"/>
                </w:p>
              </w:tc>
            </w:tr>
            <w:tr w:rsidR="0044647A" w14:paraId="25F2B385" w14:textId="77777777" w:rsidTr="00FE6F9E">
              <w:trPr>
                <w:gridAfter w:val="1"/>
                <w:wAfter w:w="7" w:type="dxa"/>
                <w:trHeight w:val="46"/>
              </w:trPr>
              <w:tc>
                <w:tcPr>
                  <w:tcW w:w="3015" w:type="dxa"/>
                  <w:tcBorders>
                    <w:top w:val="single" w:sz="8" w:space="0" w:color="auto"/>
                    <w:left w:val="single" w:sz="8" w:space="0" w:color="auto"/>
                    <w:bottom w:val="nil"/>
                    <w:right w:val="single" w:sz="4" w:space="0" w:color="auto"/>
                  </w:tcBorders>
                  <w:vAlign w:val="center"/>
                  <w:hideMark/>
                </w:tcPr>
                <w:p w14:paraId="53F74B84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lastRenderedPageBreak/>
                    <w:t xml:space="preserve">5925-642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118FA31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ჰორიზონტ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მართ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IR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რ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ღემატებოდე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20.8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, 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ხოლო</w:t>
                  </w:r>
                  <w:proofErr w:type="spellEnd"/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პექტრ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კვრივ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- 17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/1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</w:p>
              </w:tc>
              <w:tc>
                <w:tcPr>
                  <w:tcW w:w="2674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6431194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6062433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  EN 301 447</w:t>
                  </w:r>
                </w:p>
              </w:tc>
              <w:tc>
                <w:tcPr>
                  <w:tcW w:w="3016" w:type="dxa"/>
                  <w:tcBorders>
                    <w:top w:val="single" w:sz="8" w:space="0" w:color="auto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4A76C4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05)09</w:t>
                  </w:r>
                </w:p>
              </w:tc>
            </w:tr>
            <w:tr w:rsidR="0044647A" w14:paraId="3BC4CBFF" w14:textId="77777777" w:rsidTr="00FE6F9E">
              <w:trPr>
                <w:gridAfter w:val="1"/>
                <w:wAfter w:w="7" w:type="dxa"/>
                <w:trHeight w:val="99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ADDBE38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3700-420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4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7D7606E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C9B3FFD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AF2B98E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016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CC5651C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ITU-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R  S.1587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-3</w:t>
                  </w:r>
                </w:p>
              </w:tc>
            </w:tr>
            <w:tr w:rsidR="0044647A" w14:paraId="62C74F56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7D2D3FA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4-14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E1AC53C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ჰორიზონტ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მართ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IR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რ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ღემატებოდე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16.3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,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ხოლო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პექტრ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კვრივ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- 12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/1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</w:p>
              </w:tc>
              <w:tc>
                <w:tcPr>
                  <w:tcW w:w="2674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40D571B" w14:textId="77777777" w:rsidR="0044647A" w:rsidRDefault="0044647A" w:rsidP="0044647A">
                  <w:pPr>
                    <w:spacing w:after="0" w:line="240" w:lineRule="auto"/>
                    <w:ind w:firstLineChars="100" w:firstLine="181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ED36526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  EN 302 340</w:t>
                  </w:r>
                </w:p>
              </w:tc>
              <w:tc>
                <w:tcPr>
                  <w:tcW w:w="3016" w:type="dxa"/>
                  <w:tcBorders>
                    <w:top w:val="single" w:sz="8" w:space="0" w:color="auto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EDC4170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 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05)10</w:t>
                  </w:r>
                </w:p>
              </w:tc>
            </w:tr>
            <w:tr w:rsidR="0044647A" w14:paraId="3B363CB9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33B7494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0.7-11.7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AF41F8A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26ADFCE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918A040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0C89CDA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ITU-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R  S.1587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-3</w:t>
                  </w:r>
                </w:p>
              </w:tc>
            </w:tr>
            <w:tr w:rsidR="0044647A" w14:paraId="22473A39" w14:textId="77777777" w:rsidTr="00FE6F9E">
              <w:trPr>
                <w:gridAfter w:val="1"/>
                <w:wAfter w:w="7" w:type="dxa"/>
                <w:trHeight w:val="66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AC463C5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12.5-12.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75 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B3438E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D771869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CF0339C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35F8BBB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33D88E11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noWrap/>
                  <w:vAlign w:val="center"/>
                  <w:hideMark/>
                </w:tcPr>
                <w:p w14:paraId="21915A27" w14:textId="77777777" w:rsidR="0044647A" w:rsidRDefault="0044647A" w:rsidP="0044647A"/>
              </w:tc>
              <w:tc>
                <w:tcPr>
                  <w:tcW w:w="2798" w:type="dxa"/>
                  <w:noWrap/>
                  <w:vAlign w:val="bottom"/>
                  <w:hideMark/>
                </w:tcPr>
                <w:p w14:paraId="603C3B8B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  <w:hideMark/>
                </w:tcPr>
                <w:p w14:paraId="01C5383D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  <w:hideMark/>
                </w:tcPr>
                <w:p w14:paraId="060B2F7D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3016" w:type="dxa"/>
                  <w:noWrap/>
                  <w:vAlign w:val="bottom"/>
                  <w:hideMark/>
                </w:tcPr>
                <w:p w14:paraId="76299225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44647A" w14:paraId="40EBF405" w14:textId="77777777" w:rsidTr="00FE6F9E">
              <w:trPr>
                <w:trHeight w:val="630"/>
              </w:trPr>
              <w:tc>
                <w:tcPr>
                  <w:tcW w:w="14184" w:type="dxa"/>
                  <w:gridSpan w:val="6"/>
                  <w:noWrap/>
                  <w:vAlign w:val="center"/>
                  <w:hideMark/>
                </w:tcPr>
                <w:p w14:paraId="15CEFDD1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ცხრი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8. ESOMPs -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ძრავ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პლატფორმებზე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განთავს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წისზედ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ადგურ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  <w:vertAlign w:val="superscript"/>
                    </w:rPr>
                    <w:t>[4]</w:t>
                  </w:r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44647A" w14:paraId="3749DAD2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5813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36FD4D64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</w:p>
              </w:tc>
              <w:tc>
                <w:tcPr>
                  <w:tcW w:w="8364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2E8ECC8C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ნფორმაცია</w:t>
                  </w:r>
                  <w:proofErr w:type="spellEnd"/>
                </w:p>
              </w:tc>
            </w:tr>
            <w:tr w:rsidR="0044647A" w14:paraId="72F0CC9F" w14:textId="77777777" w:rsidTr="00FE6F9E">
              <w:trPr>
                <w:gridAfter w:val="1"/>
                <w:wAfter w:w="7" w:type="dxa"/>
                <w:trHeight w:val="78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75C7A77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ზოლი</w:t>
                  </w:r>
                  <w:proofErr w:type="spellEnd"/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1D2E858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საშვ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ძაბულობა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3284BE4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ხელშეშლ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მცირ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ზნით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BF42E17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მოყენ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ტანდარტები</w:t>
                  </w:r>
                  <w:proofErr w:type="spellEnd"/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198EE0A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ოკუმენტაცი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ნიშვნები</w:t>
                  </w:r>
                  <w:proofErr w:type="spellEnd"/>
                </w:p>
              </w:tc>
            </w:tr>
            <w:tr w:rsidR="0044647A" w14:paraId="7EB21530" w14:textId="77777777" w:rsidTr="00FE6F9E">
              <w:trPr>
                <w:gridAfter w:val="1"/>
                <w:wAfter w:w="7" w:type="dxa"/>
                <w:trHeight w:val="656"/>
              </w:trPr>
              <w:tc>
                <w:tcPr>
                  <w:tcW w:w="3015" w:type="dxa"/>
                  <w:tcBorders>
                    <w:top w:val="single" w:sz="8" w:space="0" w:color="auto"/>
                    <w:left w:val="single" w:sz="4" w:space="0" w:color="auto"/>
                    <w:bottom w:val="nil"/>
                    <w:right w:val="single" w:sz="8" w:space="0" w:color="auto"/>
                  </w:tcBorders>
                  <w:noWrap/>
                  <w:vAlign w:val="center"/>
                  <w:hideMark/>
                </w:tcPr>
                <w:p w14:paraId="1AE6EB8C" w14:textId="77777777" w:rsidR="0044647A" w:rsidRDefault="0044647A" w:rsidP="0044647A">
                  <w:pPr>
                    <w:spacing w:after="0" w:line="240" w:lineRule="auto"/>
                    <w:ind w:firstLine="166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9.5-3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[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5]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7E71009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SOM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წყობილობ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IR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ძლავრ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ლიმიტ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ნსაზღვრული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N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ტანდარტით</w:t>
                  </w:r>
                  <w:proofErr w:type="spellEnd"/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65EE942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227677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3 978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CB8F595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SOM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ფუნქციონირებდე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კონტროლირებე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ოფის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მოყენებით</w:t>
                  </w:r>
                  <w:proofErr w:type="spellEnd"/>
                </w:p>
              </w:tc>
            </w:tr>
            <w:tr w:rsidR="0044647A" w14:paraId="019D77F2" w14:textId="77777777" w:rsidTr="00FE6F9E">
              <w:trPr>
                <w:gridAfter w:val="1"/>
                <w:wAfter w:w="7" w:type="dxa"/>
                <w:trHeight w:val="274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0E3DE42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9.7-20.2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0D23B5C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C3BE06E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01DDC03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48E4944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3)01 </w:t>
                  </w:r>
                </w:p>
              </w:tc>
            </w:tr>
            <w:tr w:rsidR="0044647A" w14:paraId="77C6335A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110F21E9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C949475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B0FFCF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6F67A717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682175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ITU-R S.2223</w:t>
                  </w:r>
                </w:p>
              </w:tc>
            </w:tr>
            <w:tr w:rsidR="0044647A" w14:paraId="612DC4CB" w14:textId="77777777" w:rsidTr="00FE6F9E">
              <w:trPr>
                <w:gridAfter w:val="1"/>
                <w:wAfter w:w="7" w:type="dxa"/>
                <w:trHeight w:val="1125"/>
              </w:trPr>
              <w:tc>
                <w:tcPr>
                  <w:tcW w:w="3015" w:type="dxa"/>
                  <w:tcBorders>
                    <w:top w:val="single" w:sz="8" w:space="0" w:color="auto"/>
                    <w:left w:val="single" w:sz="4" w:space="0" w:color="auto"/>
                    <w:bottom w:val="nil"/>
                    <w:right w:val="nil"/>
                  </w:tcBorders>
                  <w:noWrap/>
                  <w:vAlign w:val="center"/>
                  <w:hideMark/>
                </w:tcPr>
                <w:p w14:paraId="09AD004E" w14:textId="77777777" w:rsidR="0044647A" w:rsidRDefault="0044647A" w:rsidP="0044647A">
                  <w:pPr>
                    <w:spacing w:after="0" w:line="240" w:lineRule="auto"/>
                    <w:ind w:firstLine="256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9.5-3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[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6]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CF16682" w14:textId="77777777" w:rsidR="0044647A" w:rsidRDefault="0044647A" w:rsidP="0044647A">
                  <w:pPr>
                    <w:spacing w:after="0" w:line="240" w:lineRule="auto"/>
                    <w:ind w:firstLine="217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ცირ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ძლავრ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 ESOMP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წყობილობ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IR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რ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ღემატებოდე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34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–ს,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იდ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ძლავრ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–  50 ÷ 6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–ს 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3F66F94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0235F41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3 979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809F5F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SOM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ფუნქციონირებდე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კონტროლირებე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ოფის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მოყენებით</w:t>
                  </w:r>
                  <w:proofErr w:type="spellEnd"/>
                </w:p>
              </w:tc>
            </w:tr>
            <w:tr w:rsidR="0044647A" w14:paraId="50CE5D68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33E3939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9.7-20.2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CA1B44A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28E49B6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47AE81E4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CB9D934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5)04 </w:t>
                  </w:r>
                </w:p>
              </w:tc>
            </w:tr>
            <w:tr w:rsidR="0044647A" w14:paraId="586B0111" w14:textId="77777777" w:rsidTr="00FE6F9E">
              <w:trPr>
                <w:gridAfter w:val="1"/>
                <w:wAfter w:w="7" w:type="dxa"/>
                <w:trHeight w:val="31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17E23D7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D5DD507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3C2479B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F41EBE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F033092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ITU-R S.2261</w:t>
                  </w:r>
                </w:p>
              </w:tc>
            </w:tr>
            <w:tr w:rsidR="0044647A" w14:paraId="2CCE11E7" w14:textId="77777777" w:rsidTr="00FE6F9E">
              <w:trPr>
                <w:gridAfter w:val="1"/>
                <w:wAfter w:w="7" w:type="dxa"/>
                <w:trHeight w:val="960"/>
              </w:trPr>
              <w:tc>
                <w:tcPr>
                  <w:tcW w:w="3015" w:type="dxa"/>
                  <w:tcBorders>
                    <w:top w:val="single" w:sz="8" w:space="0" w:color="auto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C14D394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7.5-27.828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tcBorders>
                    <w:top w:val="single" w:sz="8" w:space="0" w:color="auto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605858B" w14:textId="77777777" w:rsidR="0044647A" w:rsidRDefault="0044647A" w:rsidP="0044647A">
                  <w:pP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single" w:sz="8" w:space="0" w:color="auto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CE108D9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single" w:sz="8" w:space="0" w:color="auto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01D677D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N 303 978 </w:t>
                  </w:r>
                </w:p>
              </w:tc>
              <w:tc>
                <w:tcPr>
                  <w:tcW w:w="3016" w:type="dxa"/>
                  <w:tcBorders>
                    <w:top w:val="single" w:sz="8" w:space="0" w:color="auto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3180D9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SOM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ფუნქციონირებდე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კონტროლირებე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ოფის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მოყენებით</w:t>
                  </w:r>
                  <w:proofErr w:type="spellEnd"/>
                </w:p>
              </w:tc>
            </w:tr>
            <w:tr w:rsidR="0044647A" w14:paraId="7A808F30" w14:textId="77777777" w:rsidTr="00FE6F9E">
              <w:trPr>
                <w:gridAfter w:val="1"/>
                <w:wAfter w:w="7" w:type="dxa"/>
                <w:trHeight w:val="96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8919FA9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lastRenderedPageBreak/>
                    <w:t xml:space="preserve">28.4445-28.836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5A700F2" w14:textId="77777777" w:rsidR="0044647A" w:rsidRDefault="0044647A" w:rsidP="0044647A">
                  <w:pPr>
                    <w:spacing w:after="0" w:line="240" w:lineRule="auto"/>
                    <w:ind w:firstLine="217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9.5-3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ზოლისთვ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ნსაზღ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ძლავრე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საბამისად</w:t>
                  </w:r>
                  <w:proofErr w:type="spellEnd"/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vertAlign w:val="superscript"/>
                    </w:rPr>
                    <w:t>[5]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</w:tcPr>
                <w:p w14:paraId="72DC02C7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D637557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3 979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B997DEB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3)01, ECC/DEC/(15)04 </w:t>
                  </w:r>
                </w:p>
              </w:tc>
            </w:tr>
            <w:tr w:rsidR="0044647A" w:rsidRPr="00E62DB3" w14:paraId="79721D0A" w14:textId="77777777" w:rsidTr="00FE6F9E">
              <w:trPr>
                <w:gridAfter w:val="1"/>
                <w:wAfter w:w="7" w:type="dxa"/>
                <w:trHeight w:val="88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31021727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9.4525-29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vertAlign w:val="superscript"/>
                    </w:rPr>
                    <w:t>[6]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383F109B" w14:textId="77777777" w:rsidR="0044647A" w:rsidRDefault="0044647A" w:rsidP="0044647A">
                  <w:pP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</w:tcPr>
                <w:p w14:paraId="666CD130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hideMark/>
                </w:tcPr>
                <w:p w14:paraId="77A21831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0871660" w14:textId="77777777" w:rsidR="0044647A" w:rsidRPr="00E62DB3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lang w:val="sv-SE"/>
                    </w:rPr>
                  </w:pPr>
                  <w:r w:rsidRPr="00E62DB3"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lang w:val="sv-SE"/>
                    </w:rPr>
                    <w:t>ITU-R S.2223,  ITU-R S.2261</w:t>
                  </w:r>
                </w:p>
              </w:tc>
            </w:tr>
            <w:tr w:rsidR="0044647A" w14:paraId="55EAE5B0" w14:textId="77777777" w:rsidTr="00FE6F9E">
              <w:trPr>
                <w:gridAfter w:val="1"/>
                <w:wAfter w:w="7" w:type="dxa"/>
                <w:trHeight w:val="88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9D1035E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7.3-19.7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27AF501" w14:textId="77777777" w:rsidR="0044647A" w:rsidRDefault="0044647A" w:rsidP="0044647A">
                  <w:pP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216089F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32558CC3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1705D5E1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39CFDE22" w14:textId="77777777" w:rsidTr="00FE6F9E">
              <w:trPr>
                <w:gridAfter w:val="1"/>
                <w:wAfter w:w="7" w:type="dxa"/>
                <w:trHeight w:val="102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2F7A7FA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7.8285-28.444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98121E3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SOMP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ერ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რ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მართულებით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გნა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პექტრ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კვრივ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ყო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ზღუდ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 35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/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დიდემდე</w:t>
                  </w:r>
                  <w:proofErr w:type="spellEnd"/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9FDB59E" w14:textId="77777777" w:rsidR="0044647A" w:rsidRDefault="0044647A" w:rsidP="0044647A">
                  <w:pP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52D320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N 303 978 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41E6441D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SOMP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ფუნქციონირებდე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კონტროლირებე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ოფის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მოყენებით</w:t>
                  </w:r>
                  <w:proofErr w:type="spellEnd"/>
                </w:p>
              </w:tc>
            </w:tr>
            <w:tr w:rsidR="0044647A" w14:paraId="0C9046D6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68990C5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8.8365-28.948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683CE47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8D453F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BA6585B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3 979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7986610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DEC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3)01, ECC/DEC/(15)04 </w:t>
                  </w:r>
                </w:p>
              </w:tc>
            </w:tr>
            <w:tr w:rsidR="0044647A" w:rsidRPr="00E62DB3" w14:paraId="5064FF7F" w14:textId="77777777" w:rsidTr="00FE6F9E">
              <w:trPr>
                <w:gridAfter w:val="1"/>
                <w:wAfter w:w="7" w:type="dxa"/>
                <w:trHeight w:val="54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15FA3D1D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8.9485-29.452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vertAlign w:val="superscript"/>
                    </w:rPr>
                    <w:t>[6]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C072BF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2DB568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hideMark/>
                </w:tcPr>
                <w:p w14:paraId="46955675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A22B41F" w14:textId="77777777" w:rsidR="0044647A" w:rsidRPr="00E62DB3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lang w:val="sv-SE"/>
                    </w:rPr>
                  </w:pPr>
                  <w:r w:rsidRPr="00E62DB3"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lang w:val="sv-SE"/>
                    </w:rPr>
                    <w:t>ITU-R S.2223, ITU-R S.2261</w:t>
                  </w:r>
                </w:p>
              </w:tc>
            </w:tr>
            <w:tr w:rsidR="0044647A" w14:paraId="6A6CE751" w14:textId="77777777" w:rsidTr="00FE6F9E">
              <w:trPr>
                <w:gridAfter w:val="1"/>
                <w:wAfter w:w="7" w:type="dxa"/>
                <w:trHeight w:val="54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4DAA9D1A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28.9485-29.100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vertAlign w:val="superscript"/>
                    </w:rPr>
                    <w:t>[7]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559D2DA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1FAB7F6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hideMark/>
                </w:tcPr>
                <w:p w14:paraId="0A7005C7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hideMark/>
                </w:tcPr>
                <w:p w14:paraId="069A599F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32D0FDBA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EF2F2B5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7.3-19.7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955EC5B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05960C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hideMark/>
                </w:tcPr>
                <w:p w14:paraId="2FE1DC80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hideMark/>
                </w:tcPr>
                <w:p w14:paraId="06D4F53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2E519683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6A296E0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682BBBB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1068E328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22DF3080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67547677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6DA4BCB5" w14:textId="77777777" w:rsidTr="00FE6F9E">
              <w:trPr>
                <w:trHeight w:val="795"/>
              </w:trPr>
              <w:tc>
                <w:tcPr>
                  <w:tcW w:w="14184" w:type="dxa"/>
                  <w:gridSpan w:val="6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vAlign w:val="center"/>
                  <w:hideMark/>
                </w:tcPr>
                <w:p w14:paraId="3E1CB050" w14:textId="5DE3004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ცხრი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9. ESIM -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თანამგზავრულ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ქსელებშ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ფუნქციონირებ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ფიქსირ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წისზედა</w:t>
                  </w:r>
                  <w:proofErr w:type="spellEnd"/>
                  <w:proofErr w:type="gram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ძრაობაშ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ყოფ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იწისზედა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ადგურ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.</w:t>
                  </w:r>
                </w:p>
              </w:tc>
            </w:tr>
            <w:tr w:rsidR="0044647A" w14:paraId="39A9BA47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5813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63E86F2D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</w:p>
              </w:tc>
              <w:tc>
                <w:tcPr>
                  <w:tcW w:w="8364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66FE0243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ინფორმაცია</w:t>
                  </w:r>
                  <w:proofErr w:type="spellEnd"/>
                </w:p>
              </w:tc>
            </w:tr>
            <w:tr w:rsidR="0044647A" w14:paraId="3F3454A9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F5C0BE3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ზოლი</w:t>
                  </w:r>
                  <w:proofErr w:type="spellEnd"/>
                </w:p>
              </w:tc>
              <w:tc>
                <w:tcPr>
                  <w:tcW w:w="2798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940D1FD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საშვ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ძაბულობა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6C4BE89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ხელშეშლ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მცირ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ზნით</w:t>
                  </w:r>
                  <w:proofErr w:type="spellEnd"/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4CE6FA0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მოყენ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ტანდარტები</w:t>
                  </w:r>
                  <w:proofErr w:type="spellEnd"/>
                </w:p>
              </w:tc>
              <w:tc>
                <w:tcPr>
                  <w:tcW w:w="3016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E9D2F82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ოკუმენტაცი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ნიშვნები</w:t>
                  </w:r>
                  <w:proofErr w:type="spellEnd"/>
                </w:p>
              </w:tc>
            </w:tr>
            <w:tr w:rsidR="0044647A" w14:paraId="035599E8" w14:textId="77777777" w:rsidTr="00FE6F9E">
              <w:trPr>
                <w:gridAfter w:val="1"/>
                <w:wAfter w:w="7" w:type="dxa"/>
                <w:trHeight w:val="299"/>
              </w:trPr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5A0A758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F40AD8B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F4E676B" w14:textId="77777777" w:rsidR="0044647A" w:rsidRDefault="0044647A" w:rsidP="0044647A"/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DE2370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A6517FA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7187A108" w14:textId="77777777" w:rsidTr="00FE6F9E">
              <w:trPr>
                <w:gridAfter w:val="1"/>
                <w:wAfter w:w="7" w:type="dxa"/>
                <w:trHeight w:val="292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05FE02B8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lastRenderedPageBreak/>
                    <w:t xml:space="preserve">14.0-14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noWrap/>
                  <w:vAlign w:val="center"/>
                  <w:hideMark/>
                </w:tcPr>
                <w:p w14:paraId="7CBB117A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IRP ≤ 6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vertAlign w:val="superscript"/>
                    </w:rPr>
                    <w:t>[7]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F9A5DD9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ერთზ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ეტ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დამცემ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დამტან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ხშირისა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IRP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ონ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ნისაზღვრებ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ნტენ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სხივ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ძირითად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მართულებაზ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ყველ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სხივებ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ჯამით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.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ც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ყო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ელექტრომაგნიტ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ვსებადო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პირობ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ფიქსირებულ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,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რადიო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სტრონომიულ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ვლევ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ამსახურებთან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ფუქნციონირებისას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00F104B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3 980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CF0EB81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DEC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7)04 </w:t>
                  </w:r>
                </w:p>
              </w:tc>
            </w:tr>
            <w:tr w:rsidR="0044647A" w14:paraId="3F3C7AEA" w14:textId="77777777" w:rsidTr="00FE6F9E">
              <w:trPr>
                <w:gridAfter w:val="1"/>
                <w:wAfter w:w="7" w:type="dxa"/>
                <w:trHeight w:val="51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B39A2C5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0.7-12.7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noWrap/>
                  <w:vAlign w:val="bottom"/>
                  <w:hideMark/>
                </w:tcPr>
                <w:p w14:paraId="6D264AF0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IRP ≤ 54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vertAlign w:val="superscript"/>
                    </w:rPr>
                    <w:t>[8]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115BE43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6A3111E3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3 980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78833E9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DEC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18)05</w:t>
                  </w:r>
                </w:p>
              </w:tc>
            </w:tr>
            <w:tr w:rsidR="0044647A" w14:paraId="33C64921" w14:textId="77777777" w:rsidTr="00FE6F9E">
              <w:trPr>
                <w:gridAfter w:val="1"/>
                <w:wAfter w:w="7" w:type="dxa"/>
                <w:trHeight w:val="403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hideMark/>
                </w:tcPr>
                <w:p w14:paraId="0E4433DC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798" w:type="dxa"/>
                  <w:noWrap/>
                  <w:vAlign w:val="bottom"/>
                  <w:hideMark/>
                </w:tcPr>
                <w:p w14:paraId="69863205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EIRP ≤ 54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ბ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) </w:t>
                  </w: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  <w:vertAlign w:val="superscript"/>
                    </w:rPr>
                    <w:t>[9]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C39E55F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34215B82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2 977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7EC05693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CC/</w:t>
                  </w:r>
                  <w:proofErr w:type="gram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DEC(</w:t>
                  </w:r>
                  <w:proofErr w:type="gram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18)04 ESIM</w:t>
                  </w:r>
                </w:p>
              </w:tc>
            </w:tr>
            <w:tr w:rsidR="0044647A" w14:paraId="29E09188" w14:textId="77777777" w:rsidTr="00FE6F9E">
              <w:trPr>
                <w:gridAfter w:val="1"/>
                <w:wAfter w:w="7" w:type="dxa"/>
                <w:trHeight w:val="31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58F0370D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127CD32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59BE3CF0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234A9FD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2 448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hideMark/>
                </w:tcPr>
                <w:p w14:paraId="696A30D7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07EA7929" w14:textId="77777777" w:rsidTr="00FE6F9E">
              <w:trPr>
                <w:gridAfter w:val="1"/>
                <w:wAfter w:w="7" w:type="dxa"/>
                <w:trHeight w:val="315"/>
              </w:trPr>
              <w:tc>
                <w:tcPr>
                  <w:tcW w:w="3015" w:type="dxa"/>
                  <w:hideMark/>
                </w:tcPr>
                <w:p w14:paraId="273BD7B0" w14:textId="77777777" w:rsidR="0044647A" w:rsidRDefault="0044647A" w:rsidP="0044647A"/>
              </w:tc>
              <w:tc>
                <w:tcPr>
                  <w:tcW w:w="2798" w:type="dxa"/>
                  <w:hideMark/>
                </w:tcPr>
                <w:p w14:paraId="3DCE4724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vAlign w:val="center"/>
                  <w:hideMark/>
                </w:tcPr>
                <w:p w14:paraId="2D8BFF81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vAlign w:val="center"/>
                  <w:hideMark/>
                </w:tcPr>
                <w:p w14:paraId="6ED5C004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3016" w:type="dxa"/>
                  <w:hideMark/>
                </w:tcPr>
                <w:p w14:paraId="19345696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44647A" w14:paraId="550A3759" w14:textId="77777777" w:rsidTr="00FE6F9E">
              <w:trPr>
                <w:trHeight w:val="570"/>
              </w:trPr>
              <w:tc>
                <w:tcPr>
                  <w:tcW w:w="14184" w:type="dxa"/>
                  <w:gridSpan w:val="6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noWrap/>
                  <w:vAlign w:val="center"/>
                  <w:hideMark/>
                </w:tcPr>
                <w:p w14:paraId="4936C401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ცხრილ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10. EPIRB -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საგანგებო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დგომარეო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რო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მდებარეო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დამდგენ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>რადიოშუქურ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b/>
                      <w:bCs/>
                      <w:color w:val="000000"/>
                      <w:sz w:val="18"/>
                      <w:szCs w:val="18"/>
                    </w:rPr>
                    <w:t xml:space="preserve">. </w:t>
                  </w:r>
                </w:p>
              </w:tc>
            </w:tr>
            <w:tr w:rsidR="0044647A" w14:paraId="798A0921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5813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03FA3B23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ძირით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</w:p>
              </w:tc>
              <w:tc>
                <w:tcPr>
                  <w:tcW w:w="8364" w:type="dxa"/>
                  <w:gridSpan w:val="3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vAlign w:val="center"/>
                  <w:hideMark/>
                </w:tcPr>
                <w:p w14:paraId="31BB4D1C" w14:textId="77777777" w:rsidR="0044647A" w:rsidRDefault="0044647A" w:rsidP="0044647A">
                  <w:pPr>
                    <w:spacing w:after="0" w:line="240" w:lineRule="auto"/>
                    <w:jc w:val="center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ინფორმაცია</w:t>
                  </w:r>
                  <w:proofErr w:type="spellEnd"/>
                </w:p>
              </w:tc>
            </w:tr>
            <w:tr w:rsidR="0044647A" w14:paraId="25051568" w14:textId="77777777" w:rsidTr="00FE6F9E">
              <w:trPr>
                <w:gridAfter w:val="1"/>
                <w:wAfter w:w="7" w:type="dxa"/>
                <w:trHeight w:val="780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F8D2EA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ხში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ზოლი</w:t>
                  </w:r>
                  <w:proofErr w:type="spellEnd"/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643734B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აქსიმა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საშვ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სხივ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ელ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ძაბულობა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04AAC7A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თხოვნ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ხელშეშლ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მცირ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ზნით</w:t>
                  </w:r>
                  <w:proofErr w:type="spellEnd"/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26BB4A5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მოყენ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ტანდარტები</w:t>
                  </w:r>
                  <w:proofErr w:type="spellEnd"/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A1F7CD6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საბამი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ოკუმენტაცი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/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ხვ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შენიშვნები</w:t>
                  </w:r>
                  <w:proofErr w:type="spellEnd"/>
                </w:p>
              </w:tc>
            </w:tr>
            <w:tr w:rsidR="0044647A" w14:paraId="518A462D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F12ED67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21.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242A7238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100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RP</w:t>
                  </w:r>
                </w:p>
              </w:tc>
              <w:tc>
                <w:tcPr>
                  <w:tcW w:w="2674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B6C941B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vAlign w:val="center"/>
                  <w:hideMark/>
                </w:tcPr>
                <w:p w14:paraId="5F7A8767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0 152</w:t>
                  </w:r>
                </w:p>
              </w:tc>
              <w:tc>
                <w:tcPr>
                  <w:tcW w:w="3016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AA97213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</w:tr>
            <w:tr w:rsidR="0044647A" w14:paraId="10334C38" w14:textId="77777777" w:rsidTr="00FE6F9E">
              <w:trPr>
                <w:gridAfter w:val="1"/>
                <w:wAfter w:w="7" w:type="dxa"/>
                <w:trHeight w:val="270"/>
              </w:trPr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0B30F2E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305A2197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CC77B72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BD772DE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2 152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735EA029" w14:textId="77777777" w:rsidR="0044647A" w:rsidRDefault="0044647A" w:rsidP="0044647A">
                  <w:pPr>
                    <w:spacing w:after="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44647A" w14:paraId="7875EC3F" w14:textId="77777777" w:rsidTr="00FE6F9E">
              <w:trPr>
                <w:gridAfter w:val="1"/>
                <w:wAfter w:w="7" w:type="dxa"/>
                <w:trHeight w:val="525"/>
              </w:trPr>
              <w:tc>
                <w:tcPr>
                  <w:tcW w:w="30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1AFFB59F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406-406.1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ჰც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ედამიწ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–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კოსმოს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79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EE74DDB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5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ERP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6AA2B421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267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EE55391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EN 300 066</w:t>
                  </w:r>
                </w:p>
              </w:tc>
              <w:tc>
                <w:tcPr>
                  <w:tcW w:w="3016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3EC3CC00" w14:textId="77777777" w:rsidR="0044647A" w:rsidRDefault="0044647A" w:rsidP="0044647A">
                  <w:pPr>
                    <w:spacing w:after="0" w:line="240" w:lineRule="auto"/>
                    <w:ind w:firstLineChars="100" w:firstLine="180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ITU-R M.633</w:t>
                  </w:r>
                </w:p>
              </w:tc>
            </w:tr>
            <w:tr w:rsidR="0044647A" w14:paraId="333828FE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noWrap/>
                  <w:vAlign w:val="center"/>
                  <w:hideMark/>
                </w:tcPr>
                <w:p w14:paraId="5EF51B54" w14:textId="77777777" w:rsidR="0044647A" w:rsidRDefault="0044647A" w:rsidP="0044647A"/>
              </w:tc>
              <w:tc>
                <w:tcPr>
                  <w:tcW w:w="2798" w:type="dxa"/>
                  <w:noWrap/>
                  <w:vAlign w:val="bottom"/>
                  <w:hideMark/>
                </w:tcPr>
                <w:p w14:paraId="7C265BD3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  <w:hideMark/>
                </w:tcPr>
                <w:p w14:paraId="669DA696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  <w:hideMark/>
                </w:tcPr>
                <w:p w14:paraId="490CA8ED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3016" w:type="dxa"/>
                  <w:noWrap/>
                  <w:vAlign w:val="bottom"/>
                  <w:hideMark/>
                </w:tcPr>
                <w:p w14:paraId="05B95D2D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44647A" w14:paraId="53A15A04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noWrap/>
                  <w:vAlign w:val="center"/>
                </w:tcPr>
                <w:p w14:paraId="0C89611B" w14:textId="77777777" w:rsidR="0044647A" w:rsidRDefault="0044647A" w:rsidP="0044647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14:paraId="0D5F1191" w14:textId="77777777" w:rsidR="0044647A" w:rsidRDefault="0044647A" w:rsidP="0044647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798" w:type="dxa"/>
                  <w:noWrap/>
                  <w:vAlign w:val="bottom"/>
                  <w:hideMark/>
                </w:tcPr>
                <w:p w14:paraId="1331A977" w14:textId="77777777" w:rsidR="0044647A" w:rsidRDefault="0044647A" w:rsidP="0044647A">
                  <w:pP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  <w:hideMark/>
                </w:tcPr>
                <w:p w14:paraId="733F0023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  <w:hideMark/>
                </w:tcPr>
                <w:p w14:paraId="52F52A9C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3016" w:type="dxa"/>
                  <w:noWrap/>
                  <w:vAlign w:val="bottom"/>
                  <w:hideMark/>
                </w:tcPr>
                <w:p w14:paraId="22709218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44647A" w14:paraId="11B95B02" w14:textId="77777777" w:rsidTr="00FE6F9E">
              <w:trPr>
                <w:gridAfter w:val="1"/>
                <w:wAfter w:w="7" w:type="dxa"/>
                <w:trHeight w:val="255"/>
              </w:trPr>
              <w:tc>
                <w:tcPr>
                  <w:tcW w:w="3015" w:type="dxa"/>
                  <w:noWrap/>
                  <w:vAlign w:val="bottom"/>
                  <w:hideMark/>
                </w:tcPr>
                <w:p w14:paraId="7007273D" w14:textId="77777777" w:rsidR="0044647A" w:rsidRDefault="0044647A" w:rsidP="0044647A"/>
              </w:tc>
              <w:tc>
                <w:tcPr>
                  <w:tcW w:w="2798" w:type="dxa"/>
                  <w:noWrap/>
                  <w:vAlign w:val="bottom"/>
                  <w:hideMark/>
                </w:tcPr>
                <w:p w14:paraId="5D793C8E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  <w:hideMark/>
                </w:tcPr>
                <w:p w14:paraId="0F14F4EC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2674" w:type="dxa"/>
                  <w:noWrap/>
                  <w:vAlign w:val="bottom"/>
                  <w:hideMark/>
                </w:tcPr>
                <w:p w14:paraId="3204B357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  <w:tc>
                <w:tcPr>
                  <w:tcW w:w="3016" w:type="dxa"/>
                  <w:noWrap/>
                  <w:vAlign w:val="bottom"/>
                  <w:hideMark/>
                </w:tcPr>
                <w:p w14:paraId="7960CD85" w14:textId="77777777" w:rsidR="0044647A" w:rsidRDefault="0044647A" w:rsidP="0044647A">
                  <w:pPr>
                    <w:spacing w:after="0"/>
                    <w:rPr>
                      <w:sz w:val="20"/>
                      <w:szCs w:val="20"/>
                      <w:lang w:val="en-GB" w:eastAsia="en-GB"/>
                    </w:rPr>
                  </w:pPr>
                </w:p>
              </w:tc>
            </w:tr>
            <w:tr w:rsidR="0044647A" w14:paraId="071FF190" w14:textId="77777777" w:rsidTr="00FE6F9E">
              <w:trPr>
                <w:trHeight w:val="405"/>
              </w:trPr>
              <w:tc>
                <w:tcPr>
                  <w:tcW w:w="14184" w:type="dxa"/>
                  <w:gridSpan w:val="6"/>
                  <w:noWrap/>
                  <w:vAlign w:val="bottom"/>
                  <w:hideMark/>
                </w:tcPr>
                <w:p w14:paraId="0EE52097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[1]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ეორად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მოყენებ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ფლებით</w:t>
                  </w:r>
                  <w:proofErr w:type="spellEnd"/>
                </w:p>
              </w:tc>
            </w:tr>
            <w:tr w:rsidR="0044647A" w14:paraId="098BD6A9" w14:textId="77777777" w:rsidTr="00FE6F9E">
              <w:trPr>
                <w:trHeight w:val="405"/>
              </w:trPr>
              <w:tc>
                <w:tcPr>
                  <w:tcW w:w="14184" w:type="dxa"/>
                  <w:gridSpan w:val="6"/>
                  <w:noWrap/>
                  <w:vAlign w:val="bottom"/>
                  <w:hideMark/>
                </w:tcPr>
                <w:p w14:paraId="6F82D755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[2]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ღნიშნულ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ხშირულ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ზოლშ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ობილურ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წისზე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ადგურ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მოიყენებ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ხოლოდ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რახმოვან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დაცემისთვ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(Tx)</w:t>
                  </w:r>
                </w:p>
              </w:tc>
            </w:tr>
            <w:tr w:rsidR="0044647A" w14:paraId="0499DA72" w14:textId="77777777" w:rsidTr="00FE6F9E">
              <w:trPr>
                <w:trHeight w:val="405"/>
              </w:trPr>
              <w:tc>
                <w:tcPr>
                  <w:tcW w:w="14184" w:type="dxa"/>
                  <w:gridSpan w:val="6"/>
                  <w:noWrap/>
                  <w:vAlign w:val="bottom"/>
                  <w:hideMark/>
                </w:tcPr>
                <w:p w14:paraId="54B6D1C2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[3]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გადამცემი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იმძლავრე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რ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უნ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აღემატებოდეს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2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ვტ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–ს. </w:t>
                  </w:r>
                </w:p>
              </w:tc>
            </w:tr>
            <w:tr w:rsidR="0044647A" w14:paraId="36A02ED5" w14:textId="77777777" w:rsidTr="00FE6F9E">
              <w:trPr>
                <w:trHeight w:val="405"/>
              </w:trPr>
              <w:tc>
                <w:tcPr>
                  <w:tcW w:w="14184" w:type="dxa"/>
                  <w:gridSpan w:val="6"/>
                  <w:noWrap/>
                  <w:vAlign w:val="bottom"/>
                  <w:hideMark/>
                </w:tcPr>
                <w:p w14:paraId="1D5DE829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[4] GSO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NGSO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ები</w:t>
                  </w:r>
                  <w:proofErr w:type="spellEnd"/>
                </w:p>
              </w:tc>
            </w:tr>
            <w:tr w:rsidR="0044647A" w14:paraId="166AEF5D" w14:textId="77777777" w:rsidTr="00FE6F9E">
              <w:trPr>
                <w:trHeight w:val="405"/>
              </w:trPr>
              <w:tc>
                <w:tcPr>
                  <w:tcW w:w="14184" w:type="dxa"/>
                  <w:gridSpan w:val="6"/>
                  <w:noWrap/>
                  <w:vAlign w:val="bottom"/>
                  <w:hideMark/>
                </w:tcPr>
                <w:p w14:paraId="3A317539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[5] GSO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ები</w:t>
                  </w:r>
                  <w:proofErr w:type="spellEnd"/>
                </w:p>
              </w:tc>
            </w:tr>
            <w:tr w:rsidR="0044647A" w14:paraId="48B75379" w14:textId="77777777" w:rsidTr="00FE6F9E">
              <w:trPr>
                <w:trHeight w:val="405"/>
              </w:trPr>
              <w:tc>
                <w:tcPr>
                  <w:tcW w:w="14184" w:type="dxa"/>
                  <w:gridSpan w:val="6"/>
                  <w:noWrap/>
                  <w:vAlign w:val="bottom"/>
                  <w:hideMark/>
                </w:tcPr>
                <w:p w14:paraId="1F6D8C98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[6] NGSO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ები</w:t>
                  </w:r>
                  <w:proofErr w:type="spellEnd"/>
                </w:p>
              </w:tc>
            </w:tr>
            <w:tr w:rsidR="0044647A" w14:paraId="6BC33F55" w14:textId="77777777" w:rsidTr="00FE6F9E">
              <w:trPr>
                <w:trHeight w:val="405"/>
              </w:trPr>
              <w:tc>
                <w:tcPr>
                  <w:tcW w:w="14184" w:type="dxa"/>
                  <w:gridSpan w:val="6"/>
                  <w:noWrap/>
                  <w:vAlign w:val="bottom"/>
                  <w:hideMark/>
                </w:tcPr>
                <w:p w14:paraId="3C0A21E6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lastRenderedPageBreak/>
                    <w:t xml:space="preserve">[7] NGSO FSS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,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ფიქსირებ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მიწისზედა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სადგური</w:t>
                  </w:r>
                  <w:proofErr w:type="spellEnd"/>
                </w:p>
              </w:tc>
            </w:tr>
            <w:tr w:rsidR="0044647A" w14:paraId="041F873B" w14:textId="77777777" w:rsidTr="00FE6F9E">
              <w:trPr>
                <w:trHeight w:val="405"/>
              </w:trPr>
              <w:tc>
                <w:tcPr>
                  <w:tcW w:w="14184" w:type="dxa"/>
                  <w:gridSpan w:val="6"/>
                  <w:noWrap/>
                  <w:vAlign w:val="bottom"/>
                  <w:hideMark/>
                </w:tcPr>
                <w:p w14:paraId="3C61845C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[8] NGSO FSS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, ESIM</w:t>
                  </w:r>
                </w:p>
              </w:tc>
            </w:tr>
            <w:tr w:rsidR="0044647A" w14:paraId="606F42E0" w14:textId="77777777" w:rsidTr="00FE6F9E">
              <w:trPr>
                <w:trHeight w:val="405"/>
              </w:trPr>
              <w:tc>
                <w:tcPr>
                  <w:tcW w:w="14184" w:type="dxa"/>
                  <w:gridSpan w:val="6"/>
                  <w:noWrap/>
                  <w:vAlign w:val="bottom"/>
                  <w:hideMark/>
                </w:tcPr>
                <w:p w14:paraId="7B66B86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[9] GSO FSS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თანამგზავრულ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ქსელები</w:t>
                  </w:r>
                  <w:proofErr w:type="spellEnd"/>
                  <w:r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  <w:t>, ESIM</w:t>
                  </w:r>
                </w:p>
                <w:p w14:paraId="54459CBC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032C54D4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7A088700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3CE48C2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5F863B1C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185B83DB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2D5B839A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22E3046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A464732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109E6B9F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83675CF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1EC5569C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57D6137B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4C917F19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1D27261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0F176A12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71FD6CA8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4D248DE4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7E92BEC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41890F42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289CAE8E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67BBAF97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4F03D3D8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7B1F058C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4F98696B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189E2B96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6045445D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6853FADB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68D0A91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00F2D838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43B97915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21F2CDF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073868D7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105F0AA9" w14:textId="688E8306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E457836" w14:textId="0A219333" w:rsidR="00FE6F9E" w:rsidRDefault="00FE6F9E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4518CE5D" w14:textId="63B1A085" w:rsidR="00FE6F9E" w:rsidRDefault="00FE6F9E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0680D3F" w14:textId="22D0F830" w:rsidR="00FE6F9E" w:rsidRDefault="00FE6F9E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45CE1C29" w14:textId="77777777" w:rsidR="00FE6F9E" w:rsidRDefault="00FE6F9E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1B80DB0B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p w14:paraId="31B0A13F" w14:textId="77777777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  <w:tbl>
                  <w:tblPr>
                    <w:tblW w:w="14640" w:type="dxa"/>
                    <w:tblLook w:val="04A0" w:firstRow="1" w:lastRow="0" w:firstColumn="1" w:lastColumn="0" w:noHBand="0" w:noVBand="1"/>
                  </w:tblPr>
                  <w:tblGrid>
                    <w:gridCol w:w="2672"/>
                    <w:gridCol w:w="2672"/>
                    <w:gridCol w:w="3280"/>
                    <w:gridCol w:w="2672"/>
                    <w:gridCol w:w="2672"/>
                  </w:tblGrid>
                  <w:tr w:rsidR="0044647A" w14:paraId="08A16C9E" w14:textId="77777777" w:rsidTr="0044647A">
                    <w:trPr>
                      <w:trHeight w:val="255"/>
                    </w:trPr>
                    <w:tc>
                      <w:tcPr>
                        <w:tcW w:w="14640" w:type="dxa"/>
                        <w:gridSpan w:val="5"/>
                        <w:vAlign w:val="center"/>
                        <w:hideMark/>
                      </w:tcPr>
                      <w:p w14:paraId="02621A8E" w14:textId="77777777" w:rsidR="0044647A" w:rsidRDefault="0044647A" w:rsidP="0044647A">
                        <w:pPr>
                          <w:spacing w:after="0" w:line="240" w:lineRule="auto"/>
                          <w:jc w:val="center"/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lastRenderedPageBreak/>
                          <w:t>დანართ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3.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ზოგად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ნებართვით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გამოსაყენებლად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განსაზღვრულ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რადიოსიხშირულ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სპექტრშ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სამოქალაქო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დიაპაზონ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(CB)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ოწყობილობებისათვ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ინტერფეის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ოთხოვნებ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.</w:t>
                        </w:r>
                      </w:p>
                    </w:tc>
                  </w:tr>
                  <w:tr w:rsidR="0044647A" w14:paraId="5E5BAE52" w14:textId="77777777" w:rsidTr="0044647A">
                    <w:trPr>
                      <w:trHeight w:val="255"/>
                    </w:trPr>
                    <w:tc>
                      <w:tcPr>
                        <w:tcW w:w="2800" w:type="dxa"/>
                        <w:noWrap/>
                        <w:vAlign w:val="center"/>
                        <w:hideMark/>
                      </w:tcPr>
                      <w:p w14:paraId="33D09144" w14:textId="77777777" w:rsidR="0044647A" w:rsidRDefault="0044647A" w:rsidP="0044647A">
                        <w:pP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2800" w:type="dxa"/>
                        <w:noWrap/>
                        <w:vAlign w:val="bottom"/>
                        <w:hideMark/>
                      </w:tcPr>
                      <w:p w14:paraId="63619A16" w14:textId="77777777" w:rsidR="0044647A" w:rsidRDefault="0044647A" w:rsidP="0044647A">
                        <w:pPr>
                          <w:spacing w:after="0"/>
                          <w:rPr>
                            <w:sz w:val="20"/>
                            <w:szCs w:val="20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3440" w:type="dxa"/>
                        <w:noWrap/>
                        <w:vAlign w:val="bottom"/>
                        <w:hideMark/>
                      </w:tcPr>
                      <w:p w14:paraId="32611805" w14:textId="77777777" w:rsidR="0044647A" w:rsidRDefault="0044647A" w:rsidP="0044647A">
                        <w:pPr>
                          <w:spacing w:after="0"/>
                          <w:rPr>
                            <w:sz w:val="20"/>
                            <w:szCs w:val="20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2800" w:type="dxa"/>
                        <w:noWrap/>
                        <w:vAlign w:val="bottom"/>
                        <w:hideMark/>
                      </w:tcPr>
                      <w:p w14:paraId="51E347B0" w14:textId="77777777" w:rsidR="0044647A" w:rsidRDefault="0044647A" w:rsidP="0044647A">
                        <w:pPr>
                          <w:spacing w:after="0"/>
                          <w:rPr>
                            <w:sz w:val="20"/>
                            <w:szCs w:val="20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2800" w:type="dxa"/>
                        <w:noWrap/>
                        <w:vAlign w:val="bottom"/>
                        <w:hideMark/>
                      </w:tcPr>
                      <w:p w14:paraId="17421CE8" w14:textId="77777777" w:rsidR="0044647A" w:rsidRDefault="0044647A" w:rsidP="0044647A">
                        <w:pPr>
                          <w:spacing w:after="0"/>
                          <w:rPr>
                            <w:sz w:val="20"/>
                            <w:szCs w:val="20"/>
                            <w:lang w:eastAsia="en-GB"/>
                          </w:rPr>
                        </w:pPr>
                      </w:p>
                    </w:tc>
                  </w:tr>
                  <w:tr w:rsidR="0044647A" w14:paraId="4834ACC7" w14:textId="77777777" w:rsidTr="0044647A">
                    <w:trPr>
                      <w:trHeight w:val="285"/>
                    </w:trPr>
                    <w:tc>
                      <w:tcPr>
                        <w:tcW w:w="14640" w:type="dxa"/>
                        <w:gridSpan w:val="5"/>
                        <w:noWrap/>
                        <w:vAlign w:val="center"/>
                        <w:hideMark/>
                      </w:tcPr>
                      <w:p w14:paraId="7E3B68E9" w14:textId="77777777" w:rsidR="0044647A" w:rsidRDefault="0044647A" w:rsidP="0044647A">
                        <w:pPr>
                          <w:spacing w:after="0" w:line="240" w:lineRule="auto"/>
                          <w:jc w:val="center"/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     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ცხრილ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1.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ინტერფეის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ოთხოვნებ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სამოქალაქო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დიაპაზონ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(CB)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რადიომოწყობილობებისათვ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vertAlign w:val="superscript"/>
                            <w:lang w:eastAsia="en-GB"/>
                          </w:rPr>
                          <w:t xml:space="preserve"> </w:t>
                        </w:r>
                      </w:p>
                    </w:tc>
                  </w:tr>
                  <w:tr w:rsidR="0044647A" w14:paraId="004188BE" w14:textId="77777777" w:rsidTr="0044647A">
                    <w:trPr>
                      <w:trHeight w:val="270"/>
                    </w:trPr>
                    <w:tc>
                      <w:tcPr>
                        <w:tcW w:w="2800" w:type="dxa"/>
                        <w:noWrap/>
                        <w:vAlign w:val="center"/>
                        <w:hideMark/>
                      </w:tcPr>
                      <w:p w14:paraId="27D52B22" w14:textId="77777777" w:rsidR="0044647A" w:rsidRDefault="0044647A" w:rsidP="0044647A">
                        <w:pP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2800" w:type="dxa"/>
                        <w:noWrap/>
                        <w:vAlign w:val="bottom"/>
                        <w:hideMark/>
                      </w:tcPr>
                      <w:p w14:paraId="37E46CDA" w14:textId="77777777" w:rsidR="0044647A" w:rsidRDefault="0044647A" w:rsidP="0044647A">
                        <w:pPr>
                          <w:spacing w:after="0"/>
                          <w:rPr>
                            <w:sz w:val="20"/>
                            <w:szCs w:val="20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3440" w:type="dxa"/>
                        <w:noWrap/>
                        <w:vAlign w:val="bottom"/>
                        <w:hideMark/>
                      </w:tcPr>
                      <w:p w14:paraId="5130B532" w14:textId="77777777" w:rsidR="0044647A" w:rsidRDefault="0044647A" w:rsidP="0044647A">
                        <w:pPr>
                          <w:spacing w:after="0"/>
                          <w:rPr>
                            <w:sz w:val="20"/>
                            <w:szCs w:val="20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2800" w:type="dxa"/>
                        <w:noWrap/>
                        <w:vAlign w:val="bottom"/>
                        <w:hideMark/>
                      </w:tcPr>
                      <w:p w14:paraId="54A41C60" w14:textId="77777777" w:rsidR="0044647A" w:rsidRDefault="0044647A" w:rsidP="0044647A">
                        <w:pPr>
                          <w:spacing w:after="0"/>
                          <w:rPr>
                            <w:sz w:val="20"/>
                            <w:szCs w:val="20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2800" w:type="dxa"/>
                        <w:noWrap/>
                        <w:vAlign w:val="bottom"/>
                        <w:hideMark/>
                      </w:tcPr>
                      <w:p w14:paraId="36E16737" w14:textId="77777777" w:rsidR="0044647A" w:rsidRDefault="0044647A" w:rsidP="0044647A">
                        <w:pPr>
                          <w:spacing w:after="0"/>
                          <w:rPr>
                            <w:sz w:val="20"/>
                            <w:szCs w:val="20"/>
                            <w:lang w:eastAsia="en-GB"/>
                          </w:rPr>
                        </w:pPr>
                      </w:p>
                    </w:tc>
                  </w:tr>
                  <w:tr w:rsidR="0044647A" w14:paraId="354BA81C" w14:textId="77777777" w:rsidTr="0044647A">
                    <w:trPr>
                      <w:trHeight w:val="270"/>
                    </w:trPr>
                    <w:tc>
                      <w:tcPr>
                        <w:tcW w:w="5600" w:type="dxa"/>
                        <w:gridSpan w:val="2"/>
                        <w:tc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000000"/>
                        </w:tcBorders>
                        <w:vAlign w:val="center"/>
                        <w:hideMark/>
                      </w:tcPr>
                      <w:p w14:paraId="6D2799BE" w14:textId="77777777" w:rsidR="0044647A" w:rsidRDefault="0044647A" w:rsidP="0044647A">
                        <w:pPr>
                          <w:spacing w:after="0" w:line="240" w:lineRule="auto"/>
                          <w:jc w:val="center"/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ძირითად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ოთხოვნები</w:t>
                        </w:r>
                        <w:proofErr w:type="spellEnd"/>
                      </w:p>
                    </w:tc>
                    <w:tc>
                      <w:tcPr>
                        <w:tcW w:w="9040" w:type="dxa"/>
                        <w:gridSpan w:val="3"/>
                        <w:tcBorders>
                          <w:top w:val="single" w:sz="8" w:space="0" w:color="auto"/>
                          <w:left w:val="nil"/>
                          <w:bottom w:val="single" w:sz="8" w:space="0" w:color="auto"/>
                          <w:right w:val="single" w:sz="8" w:space="0" w:color="000000"/>
                        </w:tcBorders>
                        <w:vAlign w:val="center"/>
                        <w:hideMark/>
                      </w:tcPr>
                      <w:p w14:paraId="2341FB1F" w14:textId="77777777" w:rsidR="0044647A" w:rsidRDefault="0044647A" w:rsidP="0044647A">
                        <w:pPr>
                          <w:spacing w:after="0" w:line="240" w:lineRule="auto"/>
                          <w:jc w:val="center"/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ინფორმაცია</w:t>
                        </w:r>
                        <w:proofErr w:type="spellEnd"/>
                      </w:p>
                    </w:tc>
                  </w:tr>
                  <w:tr w:rsidR="0044647A" w14:paraId="12B21C6E" w14:textId="77777777" w:rsidTr="0044647A">
                    <w:trPr>
                      <w:trHeight w:val="780"/>
                    </w:trPr>
                    <w:tc>
                      <w:tcPr>
                        <w:tcW w:w="2800" w:type="dxa"/>
                        <w:tcBorders>
                          <w:top w:val="nil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327CF777" w14:textId="77777777" w:rsidR="0044647A" w:rsidRDefault="0044647A" w:rsidP="0044647A">
                        <w:pPr>
                          <w:spacing w:after="0" w:line="240" w:lineRule="auto"/>
                          <w:ind w:firstLineChars="100" w:firstLine="181"/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სიხშირულ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ზოლი</w:t>
                        </w:r>
                        <w:proofErr w:type="spellEnd"/>
                      </w:p>
                    </w:tc>
                    <w:tc>
                      <w:tcPr>
                        <w:tcW w:w="280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7F2E5A08" w14:textId="77777777" w:rsidR="0044647A" w:rsidRDefault="0044647A" w:rsidP="0044647A">
                        <w:pPr>
                          <w:spacing w:after="0" w:line="240" w:lineRule="auto"/>
                          <w:ind w:firstLineChars="100" w:firstLine="181"/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აქსიმალურ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დასაშვებ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გასხივებულ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სიმძლავრე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/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ველ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დაძაბულობა</w:t>
                        </w:r>
                        <w:proofErr w:type="spellEnd"/>
                      </w:p>
                    </w:tc>
                    <w:tc>
                      <w:tcPr>
                        <w:tcW w:w="344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3040E1E3" w14:textId="77777777" w:rsidR="0044647A" w:rsidRDefault="0044647A" w:rsidP="0044647A">
                        <w:pPr>
                          <w:spacing w:after="0" w:line="240" w:lineRule="auto"/>
                          <w:ind w:firstLineChars="100" w:firstLine="181"/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სპექტრზე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დაშვება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და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ოთხოვნებ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ხელშეშლებ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შემცირებ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იზნით</w:t>
                        </w:r>
                        <w:proofErr w:type="spellEnd"/>
                      </w:p>
                    </w:tc>
                    <w:tc>
                      <w:tcPr>
                        <w:tcW w:w="280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44269A68" w14:textId="77777777" w:rsidR="0044647A" w:rsidRDefault="0044647A" w:rsidP="0044647A">
                        <w:pPr>
                          <w:spacing w:after="0" w:line="240" w:lineRule="auto"/>
                          <w:ind w:firstLineChars="100" w:firstLine="181"/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გამოყენებულ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სტანდარტები</w:t>
                        </w:r>
                        <w:proofErr w:type="spellEnd"/>
                      </w:p>
                    </w:tc>
                    <w:tc>
                      <w:tcPr>
                        <w:tcW w:w="280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17FE5290" w14:textId="77777777" w:rsidR="0044647A" w:rsidRDefault="0044647A" w:rsidP="0044647A">
                        <w:pPr>
                          <w:spacing w:after="0" w:line="240" w:lineRule="auto"/>
                          <w:ind w:firstLineChars="100" w:firstLine="181"/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შესაბამის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დოკუმენტაცია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/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სხვა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>შენიშვნები</w:t>
                        </w:r>
                        <w:proofErr w:type="spellEnd"/>
                      </w:p>
                    </w:tc>
                  </w:tr>
                  <w:tr w:rsidR="0044647A" w14:paraId="291F7AE8" w14:textId="77777777" w:rsidTr="0044647A">
                    <w:trPr>
                      <w:trHeight w:val="1424"/>
                    </w:trPr>
                    <w:tc>
                      <w:tcPr>
                        <w:tcW w:w="2800" w:type="dxa"/>
                        <w:vMerge w:val="restart"/>
                        <w:tcBorders>
                          <w:top w:val="nil"/>
                          <w:left w:val="single" w:sz="8" w:space="0" w:color="auto"/>
                          <w:bottom w:val="single" w:sz="8" w:space="0" w:color="000000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55F971B0" w14:textId="77777777" w:rsidR="0044647A" w:rsidRDefault="0044647A" w:rsidP="0044647A">
                        <w:pPr>
                          <w:spacing w:after="0" w:line="240" w:lineRule="auto"/>
                          <w:ind w:firstLineChars="100" w:firstLine="180"/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26960-27410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კჰც</w:t>
                        </w:r>
                        <w:proofErr w:type="spellEnd"/>
                      </w:p>
                    </w:tc>
                    <w:tc>
                      <w:tcPr>
                        <w:tcW w:w="2800" w:type="dxa"/>
                        <w:vMerge w:val="restart"/>
                        <w:tcBorders>
                          <w:top w:val="nil"/>
                          <w:left w:val="single" w:sz="8" w:space="0" w:color="auto"/>
                          <w:bottom w:val="single" w:sz="8" w:space="0" w:color="000000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5D8B62F3" w14:textId="77777777" w:rsidR="0044647A" w:rsidRDefault="0044647A" w:rsidP="0044647A">
                        <w:pPr>
                          <w:spacing w:after="0" w:line="240" w:lineRule="auto"/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აქსიმუმ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4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ვტ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val="ka-GE" w:eastAsia="en-GB"/>
                          </w:rPr>
                          <w:t>.</w:t>
                        </w:r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კუთხურ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ოდულაციისათვ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და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  DSB-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თვ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აქსიმუმ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12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ვტ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val="ka-GE" w:eastAsia="en-GB"/>
                          </w:rPr>
                          <w:t>.</w:t>
                        </w:r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 SSB-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თვ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3440" w:type="dxa"/>
                        <w:vMerge w:val="restart"/>
                        <w:tcBorders>
                          <w:top w:val="nil"/>
                          <w:left w:val="single" w:sz="8" w:space="0" w:color="auto"/>
                          <w:bottom w:val="single" w:sz="8" w:space="0" w:color="000000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475FE157" w14:textId="77777777" w:rsidR="0044647A" w:rsidRDefault="0044647A" w:rsidP="0044647A">
                        <w:pPr>
                          <w:spacing w:after="0" w:line="240" w:lineRule="auto"/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დაკავებულ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ზოლის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აქსიმუმ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: 10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კჰც</w:t>
                        </w:r>
                        <w:proofErr w:type="spellEnd"/>
                      </w:p>
                    </w:tc>
                    <w:tc>
                      <w:tcPr>
                        <w:tcW w:w="280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44549102" w14:textId="77777777" w:rsidR="0044647A" w:rsidRDefault="0044647A" w:rsidP="0044647A">
                        <w:pPr>
                          <w:spacing w:after="0" w:line="240" w:lineRule="auto"/>
                          <w:ind w:firstLineChars="100" w:firstLine="180"/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EN 300 135 </w:t>
                        </w:r>
                      </w:p>
                    </w:tc>
                    <w:tc>
                      <w:tcPr>
                        <w:tcW w:w="2800" w:type="dxa"/>
                        <w:tcBorders>
                          <w:top w:val="nil"/>
                          <w:left w:val="nil"/>
                          <w:bottom w:val="nil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7B4BE1B9" w14:textId="77777777" w:rsidR="0044647A" w:rsidRDefault="0044647A" w:rsidP="0044647A">
                        <w:pPr>
                          <w:spacing w:after="0" w:line="240" w:lineRule="auto"/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გამოიყენება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კუთხურ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ოდულაცია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ან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ამპლიტუდურ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ოდულაცია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ორ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გვერდით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ზოლით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(DSB – Double Side Band)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ან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ამპლიტუდურ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მოდულაცია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ერთ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გვერდითი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ზოლით</w:t>
                        </w:r>
                        <w:proofErr w:type="spell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(SSB – Single Side Band). </w:t>
                        </w:r>
                      </w:p>
                    </w:tc>
                  </w:tr>
                  <w:tr w:rsidR="0044647A" w14:paraId="11EB34AD" w14:textId="77777777" w:rsidTr="0044647A">
                    <w:trPr>
                      <w:trHeight w:val="35"/>
                    </w:trPr>
                    <w:tc>
                      <w:tcPr>
                        <w:tcW w:w="0" w:type="auto"/>
                        <w:vMerge/>
                        <w:tcBorders>
                          <w:top w:val="nil"/>
                          <w:left w:val="single" w:sz="8" w:space="0" w:color="auto"/>
                          <w:bottom w:val="single" w:sz="8" w:space="0" w:color="000000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37BAE422" w14:textId="77777777" w:rsidR="0044647A" w:rsidRDefault="0044647A" w:rsidP="0044647A">
                        <w:pPr>
                          <w:spacing w:after="0"/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0" w:type="auto"/>
                        <w:vMerge/>
                        <w:tcBorders>
                          <w:top w:val="nil"/>
                          <w:left w:val="single" w:sz="8" w:space="0" w:color="auto"/>
                          <w:bottom w:val="single" w:sz="8" w:space="0" w:color="000000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17CEBBA1" w14:textId="77777777" w:rsidR="0044647A" w:rsidRDefault="0044647A" w:rsidP="0044647A">
                        <w:pPr>
                          <w:spacing w:after="0"/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0" w:type="auto"/>
                        <w:vMerge/>
                        <w:tcBorders>
                          <w:top w:val="nil"/>
                          <w:left w:val="single" w:sz="8" w:space="0" w:color="auto"/>
                          <w:bottom w:val="single" w:sz="8" w:space="0" w:color="000000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7100C9B4" w14:textId="77777777" w:rsidR="0044647A" w:rsidRDefault="0044647A" w:rsidP="0044647A">
                        <w:pPr>
                          <w:spacing w:after="0"/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</w:p>
                    </w:tc>
                    <w:tc>
                      <w:tcPr>
                        <w:tcW w:w="280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464703C3" w14:textId="77777777" w:rsidR="0044647A" w:rsidRDefault="0044647A" w:rsidP="0044647A">
                        <w:pPr>
                          <w:spacing w:after="0" w:line="240" w:lineRule="auto"/>
                          <w:ind w:firstLineChars="100" w:firstLine="180"/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EN 300 433</w:t>
                        </w:r>
                      </w:p>
                    </w:tc>
                    <w:tc>
                      <w:tcPr>
                        <w:tcW w:w="2800" w:type="dxa"/>
                        <w:tcBorders>
                          <w:top w:val="nil"/>
                          <w:left w:val="nil"/>
                          <w:bottom w:val="single" w:sz="8" w:space="0" w:color="auto"/>
                          <w:right w:val="single" w:sz="8" w:space="0" w:color="auto"/>
                        </w:tcBorders>
                        <w:vAlign w:val="center"/>
                        <w:hideMark/>
                      </w:tcPr>
                      <w:p w14:paraId="2D6835F8" w14:textId="77777777" w:rsidR="0044647A" w:rsidRDefault="0044647A" w:rsidP="0044647A">
                        <w:pPr>
                          <w:spacing w:after="0" w:line="240" w:lineRule="auto"/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</w:pPr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ECC/DEC</w:t>
                        </w:r>
                        <w:proofErr w:type="gramStart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/(</w:t>
                        </w:r>
                        <w:proofErr w:type="gramEnd"/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11)03</w:t>
                        </w:r>
                        <w:r>
                          <w:rPr>
                            <w:rFonts w:ascii="Sylfaen" w:eastAsia="Times New Roman" w:hAnsi="Sylfaen" w:cs="Calibri"/>
                            <w:b/>
                            <w:bCs/>
                            <w:color w:val="000000"/>
                            <w:sz w:val="18"/>
                            <w:szCs w:val="18"/>
                            <w:lang w:eastAsia="en-GB"/>
                          </w:rPr>
                          <w:t xml:space="preserve"> </w:t>
                        </w:r>
                        <w:r>
                          <w:rPr>
                            <w:rFonts w:ascii="Sylfaen" w:eastAsia="Times New Roman" w:hAnsi="Sylfaen" w:cs="Calibri"/>
                            <w:color w:val="000000"/>
                            <w:sz w:val="18"/>
                            <w:szCs w:val="18"/>
                            <w:lang w:eastAsia="en-GB"/>
                          </w:rPr>
                          <w:t>ERC/REC 70-03</w:t>
                        </w:r>
                      </w:p>
                    </w:tc>
                  </w:tr>
                </w:tbl>
                <w:p w14:paraId="07509290" w14:textId="77777777" w:rsidR="0044647A" w:rsidRDefault="0044647A" w:rsidP="0044647A"/>
                <w:p w14:paraId="489392B0" w14:textId="5D1994B3" w:rsidR="0044647A" w:rsidRDefault="0044647A" w:rsidP="0044647A">
                  <w:pPr>
                    <w:spacing w:after="0" w:line="240" w:lineRule="auto"/>
                    <w:rPr>
                      <w:rFonts w:ascii="Sylfaen" w:eastAsia="Times New Roman" w:hAnsi="Sylfaen" w:cs="Calibri"/>
                      <w:color w:val="000000"/>
                      <w:sz w:val="18"/>
                      <w:szCs w:val="18"/>
                    </w:rPr>
                  </w:pPr>
                </w:p>
              </w:tc>
            </w:tr>
          </w:tbl>
          <w:p w14:paraId="2DE6211D" w14:textId="0C96C1C0" w:rsidR="002D52D2" w:rsidRDefault="002D52D2">
            <w:pPr>
              <w:spacing w:after="0" w:line="240" w:lineRule="auto"/>
              <w:rPr>
                <w:rFonts w:ascii="Sylfaen" w:eastAsia="Times New Roman" w:hAnsi="Sylfaen" w:cs="Calibri"/>
                <w:color w:val="000000"/>
                <w:sz w:val="18"/>
                <w:szCs w:val="18"/>
              </w:rPr>
            </w:pPr>
          </w:p>
        </w:tc>
      </w:tr>
    </w:tbl>
    <w:p w14:paraId="0B3B19EA" w14:textId="77777777" w:rsidR="002D52D2" w:rsidRDefault="002D52D2" w:rsidP="002D52D2"/>
    <w:p w14:paraId="51FD2E6E" w14:textId="77777777" w:rsidR="002D52D2" w:rsidRDefault="002D52D2"/>
    <w:sectPr w:rsidR="002D52D2" w:rsidSect="004F727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sDAxNzI0MTE3NDNU0lEKTi0uzszPAykwrgUAgF334ywAAAA="/>
  </w:docVars>
  <w:rsids>
    <w:rsidRoot w:val="005757A3"/>
    <w:rsid w:val="000019D7"/>
    <w:rsid w:val="000078D3"/>
    <w:rsid w:val="00012448"/>
    <w:rsid w:val="00014746"/>
    <w:rsid w:val="000155FE"/>
    <w:rsid w:val="00017B1F"/>
    <w:rsid w:val="00025EAD"/>
    <w:rsid w:val="0003703F"/>
    <w:rsid w:val="0006316F"/>
    <w:rsid w:val="0006440B"/>
    <w:rsid w:val="000766B5"/>
    <w:rsid w:val="000B1E5A"/>
    <w:rsid w:val="000B5FC9"/>
    <w:rsid w:val="000B6271"/>
    <w:rsid w:val="000C18B0"/>
    <w:rsid w:val="000D2D9E"/>
    <w:rsid w:val="000E1DC3"/>
    <w:rsid w:val="000F28C8"/>
    <w:rsid w:val="000F40EF"/>
    <w:rsid w:val="0012649C"/>
    <w:rsid w:val="00130939"/>
    <w:rsid w:val="00143696"/>
    <w:rsid w:val="00150395"/>
    <w:rsid w:val="00171D9E"/>
    <w:rsid w:val="00173568"/>
    <w:rsid w:val="0018308B"/>
    <w:rsid w:val="001C7140"/>
    <w:rsid w:val="001D0FAC"/>
    <w:rsid w:val="001D2D3B"/>
    <w:rsid w:val="00212B42"/>
    <w:rsid w:val="00226FBD"/>
    <w:rsid w:val="00243532"/>
    <w:rsid w:val="00243AB6"/>
    <w:rsid w:val="00244A28"/>
    <w:rsid w:val="00244DD6"/>
    <w:rsid w:val="00254FB0"/>
    <w:rsid w:val="00261D2C"/>
    <w:rsid w:val="00290706"/>
    <w:rsid w:val="00290FA8"/>
    <w:rsid w:val="002A11C3"/>
    <w:rsid w:val="002A5FBE"/>
    <w:rsid w:val="002C402A"/>
    <w:rsid w:val="002D52D2"/>
    <w:rsid w:val="002E0342"/>
    <w:rsid w:val="002E2D5A"/>
    <w:rsid w:val="002F12D7"/>
    <w:rsid w:val="002F2C34"/>
    <w:rsid w:val="002F4258"/>
    <w:rsid w:val="00312EF4"/>
    <w:rsid w:val="0031341A"/>
    <w:rsid w:val="003140C8"/>
    <w:rsid w:val="0035039D"/>
    <w:rsid w:val="00365058"/>
    <w:rsid w:val="003704A5"/>
    <w:rsid w:val="00381453"/>
    <w:rsid w:val="0039034F"/>
    <w:rsid w:val="003F52BD"/>
    <w:rsid w:val="003F7F63"/>
    <w:rsid w:val="00400C47"/>
    <w:rsid w:val="00402243"/>
    <w:rsid w:val="00420CF8"/>
    <w:rsid w:val="00423337"/>
    <w:rsid w:val="0044647A"/>
    <w:rsid w:val="00450E21"/>
    <w:rsid w:val="00454F29"/>
    <w:rsid w:val="004603FC"/>
    <w:rsid w:val="00467828"/>
    <w:rsid w:val="004C391B"/>
    <w:rsid w:val="004D6B63"/>
    <w:rsid w:val="004D6D63"/>
    <w:rsid w:val="004F7274"/>
    <w:rsid w:val="00500C16"/>
    <w:rsid w:val="00513CFC"/>
    <w:rsid w:val="005144A3"/>
    <w:rsid w:val="00517543"/>
    <w:rsid w:val="00525568"/>
    <w:rsid w:val="00553EAC"/>
    <w:rsid w:val="00560460"/>
    <w:rsid w:val="005757A3"/>
    <w:rsid w:val="00583F8F"/>
    <w:rsid w:val="005B66E7"/>
    <w:rsid w:val="005C7346"/>
    <w:rsid w:val="005E2FB0"/>
    <w:rsid w:val="005F1618"/>
    <w:rsid w:val="005F2C54"/>
    <w:rsid w:val="00601C88"/>
    <w:rsid w:val="00603BA2"/>
    <w:rsid w:val="006212DA"/>
    <w:rsid w:val="006661A6"/>
    <w:rsid w:val="00674FBA"/>
    <w:rsid w:val="0067522D"/>
    <w:rsid w:val="006845B8"/>
    <w:rsid w:val="00697775"/>
    <w:rsid w:val="006B5FDC"/>
    <w:rsid w:val="006D013A"/>
    <w:rsid w:val="006E4DC8"/>
    <w:rsid w:val="006F3B0A"/>
    <w:rsid w:val="00701B3C"/>
    <w:rsid w:val="007150F0"/>
    <w:rsid w:val="007574B8"/>
    <w:rsid w:val="007701EF"/>
    <w:rsid w:val="0077034C"/>
    <w:rsid w:val="007719BB"/>
    <w:rsid w:val="00785E7D"/>
    <w:rsid w:val="007A4F6C"/>
    <w:rsid w:val="007B28E6"/>
    <w:rsid w:val="007B4F13"/>
    <w:rsid w:val="007C0C9F"/>
    <w:rsid w:val="007C28D7"/>
    <w:rsid w:val="007D575A"/>
    <w:rsid w:val="007E6A8A"/>
    <w:rsid w:val="007F45D7"/>
    <w:rsid w:val="00802881"/>
    <w:rsid w:val="00806B79"/>
    <w:rsid w:val="0080728E"/>
    <w:rsid w:val="00812271"/>
    <w:rsid w:val="00812509"/>
    <w:rsid w:val="008133A4"/>
    <w:rsid w:val="008559E5"/>
    <w:rsid w:val="00870B3A"/>
    <w:rsid w:val="008768D7"/>
    <w:rsid w:val="008A1C7B"/>
    <w:rsid w:val="008B74D3"/>
    <w:rsid w:val="008D6670"/>
    <w:rsid w:val="008E4CAD"/>
    <w:rsid w:val="008F5A13"/>
    <w:rsid w:val="008F6A85"/>
    <w:rsid w:val="009105E2"/>
    <w:rsid w:val="00927321"/>
    <w:rsid w:val="00935E9A"/>
    <w:rsid w:val="00944FAE"/>
    <w:rsid w:val="0096645B"/>
    <w:rsid w:val="0097086D"/>
    <w:rsid w:val="0099000F"/>
    <w:rsid w:val="009C3F77"/>
    <w:rsid w:val="009E1D9E"/>
    <w:rsid w:val="009F6779"/>
    <w:rsid w:val="00A077AB"/>
    <w:rsid w:val="00A20D0F"/>
    <w:rsid w:val="00A40F37"/>
    <w:rsid w:val="00A535D4"/>
    <w:rsid w:val="00A573F1"/>
    <w:rsid w:val="00A6022C"/>
    <w:rsid w:val="00A73EA2"/>
    <w:rsid w:val="00A7661F"/>
    <w:rsid w:val="00A7762D"/>
    <w:rsid w:val="00A9184D"/>
    <w:rsid w:val="00A9558A"/>
    <w:rsid w:val="00AA1CC8"/>
    <w:rsid w:val="00AA6FBB"/>
    <w:rsid w:val="00AB43B6"/>
    <w:rsid w:val="00AE046B"/>
    <w:rsid w:val="00AF7230"/>
    <w:rsid w:val="00B16CE9"/>
    <w:rsid w:val="00B33441"/>
    <w:rsid w:val="00B37B7C"/>
    <w:rsid w:val="00B431CF"/>
    <w:rsid w:val="00B630E0"/>
    <w:rsid w:val="00B72A82"/>
    <w:rsid w:val="00B92A59"/>
    <w:rsid w:val="00BA6803"/>
    <w:rsid w:val="00BB0B47"/>
    <w:rsid w:val="00BB4B24"/>
    <w:rsid w:val="00BC39C2"/>
    <w:rsid w:val="00BC5453"/>
    <w:rsid w:val="00BD69FB"/>
    <w:rsid w:val="00BE1B65"/>
    <w:rsid w:val="00BE25FF"/>
    <w:rsid w:val="00BE3C41"/>
    <w:rsid w:val="00BF627E"/>
    <w:rsid w:val="00C401A6"/>
    <w:rsid w:val="00C53386"/>
    <w:rsid w:val="00C73BBA"/>
    <w:rsid w:val="00C807F7"/>
    <w:rsid w:val="00C842AE"/>
    <w:rsid w:val="00C87847"/>
    <w:rsid w:val="00C92999"/>
    <w:rsid w:val="00CA21E9"/>
    <w:rsid w:val="00CA2D04"/>
    <w:rsid w:val="00CA6663"/>
    <w:rsid w:val="00CA6777"/>
    <w:rsid w:val="00CB7E44"/>
    <w:rsid w:val="00CE3872"/>
    <w:rsid w:val="00CF1114"/>
    <w:rsid w:val="00CF2E54"/>
    <w:rsid w:val="00CF7AC3"/>
    <w:rsid w:val="00D06E3B"/>
    <w:rsid w:val="00D07D37"/>
    <w:rsid w:val="00D86A22"/>
    <w:rsid w:val="00D93E48"/>
    <w:rsid w:val="00DA3178"/>
    <w:rsid w:val="00DB7568"/>
    <w:rsid w:val="00DC1908"/>
    <w:rsid w:val="00DC79A7"/>
    <w:rsid w:val="00DE0C9E"/>
    <w:rsid w:val="00E015AF"/>
    <w:rsid w:val="00E15289"/>
    <w:rsid w:val="00E17913"/>
    <w:rsid w:val="00E44E9C"/>
    <w:rsid w:val="00E62DB3"/>
    <w:rsid w:val="00E80DB0"/>
    <w:rsid w:val="00E86D68"/>
    <w:rsid w:val="00EA6A41"/>
    <w:rsid w:val="00EC61D5"/>
    <w:rsid w:val="00EC75BA"/>
    <w:rsid w:val="00EF1937"/>
    <w:rsid w:val="00EF350D"/>
    <w:rsid w:val="00F277C3"/>
    <w:rsid w:val="00F5071A"/>
    <w:rsid w:val="00F939A4"/>
    <w:rsid w:val="00FB724C"/>
    <w:rsid w:val="00FD6AC5"/>
    <w:rsid w:val="00FE6F9E"/>
    <w:rsid w:val="00FF6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D3BE7"/>
  <w15:chartTrackingRefBased/>
  <w15:docId w15:val="{FA55FA9E-5417-49EE-9061-562CCE989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8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6316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316F"/>
    <w:rPr>
      <w:color w:val="954F72"/>
      <w:u w:val="single"/>
    </w:rPr>
  </w:style>
  <w:style w:type="paragraph" w:customStyle="1" w:styleId="msonormal0">
    <w:name w:val="msonormal"/>
    <w:basedOn w:val="Normal"/>
    <w:rsid w:val="00063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06316F"/>
    <w:pPr>
      <w:spacing w:before="100" w:beforeAutospacing="1" w:after="100" w:afterAutospacing="1" w:line="240" w:lineRule="auto"/>
    </w:pPr>
    <w:rPr>
      <w:rFonts w:ascii="Sylfaen" w:eastAsia="Times New Roman" w:hAnsi="Sylfaen" w:cs="Times New Roman"/>
      <w:b/>
      <w:bCs/>
      <w:color w:val="000000"/>
      <w:sz w:val="18"/>
      <w:szCs w:val="18"/>
    </w:rPr>
  </w:style>
  <w:style w:type="paragraph" w:customStyle="1" w:styleId="font6">
    <w:name w:val="font6"/>
    <w:basedOn w:val="Normal"/>
    <w:rsid w:val="0006316F"/>
    <w:pPr>
      <w:spacing w:before="100" w:beforeAutospacing="1" w:after="100" w:afterAutospacing="1" w:line="240" w:lineRule="auto"/>
    </w:pPr>
    <w:rPr>
      <w:rFonts w:ascii="Sylfaen" w:eastAsia="Times New Roman" w:hAnsi="Sylfaen" w:cs="Times New Roman"/>
      <w:b/>
      <w:bCs/>
      <w:color w:val="000000"/>
      <w:sz w:val="18"/>
      <w:szCs w:val="18"/>
    </w:rPr>
  </w:style>
  <w:style w:type="paragraph" w:customStyle="1" w:styleId="font7">
    <w:name w:val="font7"/>
    <w:basedOn w:val="Normal"/>
    <w:rsid w:val="0006316F"/>
    <w:pPr>
      <w:spacing w:before="100" w:beforeAutospacing="1" w:after="100" w:afterAutospacing="1" w:line="240" w:lineRule="auto"/>
    </w:pPr>
    <w:rPr>
      <w:rFonts w:ascii="Sylfaen" w:eastAsia="Times New Roman" w:hAnsi="Sylfaen" w:cs="Times New Roman"/>
      <w:color w:val="000000"/>
      <w:sz w:val="18"/>
      <w:szCs w:val="18"/>
    </w:rPr>
  </w:style>
  <w:style w:type="paragraph" w:customStyle="1" w:styleId="font8">
    <w:name w:val="font8"/>
    <w:basedOn w:val="Normal"/>
    <w:rsid w:val="0006316F"/>
    <w:pPr>
      <w:spacing w:before="100" w:beforeAutospacing="1" w:after="100" w:afterAutospacing="1" w:line="240" w:lineRule="auto"/>
    </w:pPr>
    <w:rPr>
      <w:rFonts w:ascii="Sylfaen" w:eastAsia="Times New Roman" w:hAnsi="Sylfaen" w:cs="Times New Roman"/>
      <w:i/>
      <w:iCs/>
      <w:color w:val="000000"/>
      <w:sz w:val="18"/>
      <w:szCs w:val="18"/>
    </w:rPr>
  </w:style>
  <w:style w:type="paragraph" w:customStyle="1" w:styleId="font9">
    <w:name w:val="font9"/>
    <w:basedOn w:val="Normal"/>
    <w:rsid w:val="0006316F"/>
    <w:pPr>
      <w:spacing w:before="100" w:beforeAutospacing="1" w:after="100" w:afterAutospacing="1" w:line="240" w:lineRule="auto"/>
    </w:pPr>
    <w:rPr>
      <w:rFonts w:ascii="Sylfaen" w:eastAsia="Times New Roman" w:hAnsi="Sylfaen" w:cs="Times New Roman"/>
      <w:sz w:val="18"/>
      <w:szCs w:val="18"/>
    </w:rPr>
  </w:style>
  <w:style w:type="paragraph" w:customStyle="1" w:styleId="font10">
    <w:name w:val="font10"/>
    <w:basedOn w:val="Normal"/>
    <w:rsid w:val="0006316F"/>
    <w:pPr>
      <w:spacing w:before="100" w:beforeAutospacing="1" w:after="100" w:afterAutospacing="1" w:line="240" w:lineRule="auto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65">
    <w:name w:val="xl65"/>
    <w:basedOn w:val="Normal"/>
    <w:rsid w:val="0006316F"/>
    <w:pP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66">
    <w:name w:val="xl66"/>
    <w:basedOn w:val="Normal"/>
    <w:rsid w:val="0006316F"/>
    <w:pPr>
      <w:pBdr>
        <w:top w:val="single" w:sz="12" w:space="0" w:color="000000"/>
        <w:right w:val="single" w:sz="12" w:space="0" w:color="000000"/>
      </w:pBdr>
      <w:shd w:val="clear" w:color="000000" w:fill="E3E3E3"/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b/>
      <w:bCs/>
      <w:color w:val="000000"/>
      <w:sz w:val="18"/>
      <w:szCs w:val="18"/>
    </w:rPr>
  </w:style>
  <w:style w:type="paragraph" w:customStyle="1" w:styleId="xl67">
    <w:name w:val="xl67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68">
    <w:name w:val="xl68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69">
    <w:name w:val="xl69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70">
    <w:name w:val="xl70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71">
    <w:name w:val="xl71"/>
    <w:basedOn w:val="Normal"/>
    <w:rsid w:val="0006316F"/>
    <w:pPr>
      <w:pBdr>
        <w:left w:val="single" w:sz="12" w:space="0" w:color="000000"/>
        <w:bottom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72">
    <w:name w:val="xl72"/>
    <w:basedOn w:val="Normal"/>
    <w:rsid w:val="0006316F"/>
    <w:pPr>
      <w:pBdr>
        <w:top w:val="single" w:sz="12" w:space="0" w:color="000000"/>
        <w:lef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73">
    <w:name w:val="xl73"/>
    <w:basedOn w:val="Normal"/>
    <w:rsid w:val="0006316F"/>
    <w:pPr>
      <w:pBdr>
        <w:top w:val="single" w:sz="12" w:space="0" w:color="000000"/>
        <w:left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74">
    <w:name w:val="xl74"/>
    <w:basedOn w:val="Normal"/>
    <w:rsid w:val="0006316F"/>
    <w:pPr>
      <w:pBdr>
        <w:lef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75">
    <w:name w:val="xl75"/>
    <w:basedOn w:val="Normal"/>
    <w:rsid w:val="0006316F"/>
    <w:pPr>
      <w:pBdr>
        <w:left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76">
    <w:name w:val="xl76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77">
    <w:name w:val="xl77"/>
    <w:basedOn w:val="Normal"/>
    <w:rsid w:val="0006316F"/>
    <w:pPr>
      <w:pBdr>
        <w:left w:val="single" w:sz="12" w:space="0" w:color="000000"/>
        <w:bottom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78">
    <w:name w:val="xl78"/>
    <w:basedOn w:val="Normal"/>
    <w:rsid w:val="0006316F"/>
    <w:pPr>
      <w:pBdr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79">
    <w:name w:val="xl79"/>
    <w:basedOn w:val="Normal"/>
    <w:rsid w:val="0006316F"/>
    <w:pPr>
      <w:pBdr>
        <w:left w:val="single" w:sz="12" w:space="0" w:color="auto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80">
    <w:name w:val="xl80"/>
    <w:basedOn w:val="Normal"/>
    <w:rsid w:val="0006316F"/>
    <w:pP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81">
    <w:name w:val="xl81"/>
    <w:basedOn w:val="Normal"/>
    <w:rsid w:val="0006316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82">
    <w:name w:val="xl82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83">
    <w:name w:val="xl83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84">
    <w:name w:val="xl84"/>
    <w:basedOn w:val="Normal"/>
    <w:rsid w:val="0006316F"/>
    <w:pPr>
      <w:pBdr>
        <w:bottom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85">
    <w:name w:val="xl85"/>
    <w:basedOn w:val="Normal"/>
    <w:rsid w:val="0006316F"/>
    <w:pPr>
      <w:pBdr>
        <w:left w:val="single" w:sz="12" w:space="0" w:color="000000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86">
    <w:name w:val="xl86"/>
    <w:basedOn w:val="Normal"/>
    <w:rsid w:val="0006316F"/>
    <w:pPr>
      <w:pBdr>
        <w:left w:val="single" w:sz="12" w:space="0" w:color="000000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87">
    <w:name w:val="xl87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88">
    <w:name w:val="xl88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89">
    <w:name w:val="xl89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90">
    <w:name w:val="xl90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91">
    <w:name w:val="xl91"/>
    <w:basedOn w:val="Normal"/>
    <w:rsid w:val="0006316F"/>
    <w:pPr>
      <w:pBdr>
        <w:left w:val="single" w:sz="12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92">
    <w:name w:val="xl92"/>
    <w:basedOn w:val="Normal"/>
    <w:rsid w:val="0006316F"/>
    <w:pPr>
      <w:pBdr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93">
    <w:name w:val="xl93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000000"/>
      </w:pBdr>
      <w:shd w:val="clear" w:color="000000" w:fill="E3E3E3"/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94">
    <w:name w:val="xl94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000000"/>
      </w:pBdr>
      <w:shd w:val="clear" w:color="000000" w:fill="E3E3E3"/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b/>
      <w:bCs/>
      <w:color w:val="000000"/>
      <w:sz w:val="18"/>
      <w:szCs w:val="18"/>
    </w:rPr>
  </w:style>
  <w:style w:type="paragraph" w:customStyle="1" w:styleId="xl95">
    <w:name w:val="xl95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96">
    <w:name w:val="xl96"/>
    <w:basedOn w:val="Normal"/>
    <w:rsid w:val="0006316F"/>
    <w:pP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97">
    <w:name w:val="xl97"/>
    <w:basedOn w:val="Normal"/>
    <w:rsid w:val="0006316F"/>
    <w:pP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b/>
      <w:bCs/>
      <w:sz w:val="18"/>
      <w:szCs w:val="18"/>
      <w:u w:val="single"/>
    </w:rPr>
  </w:style>
  <w:style w:type="paragraph" w:customStyle="1" w:styleId="xl98">
    <w:name w:val="xl98"/>
    <w:basedOn w:val="Normal"/>
    <w:rsid w:val="0006316F"/>
    <w:pPr>
      <w:pBdr>
        <w:top w:val="single" w:sz="12" w:space="0" w:color="000000"/>
        <w:right w:val="single" w:sz="12" w:space="0" w:color="000000"/>
      </w:pBdr>
      <w:shd w:val="clear" w:color="000000" w:fill="E3E3E3"/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b/>
      <w:bCs/>
      <w:color w:val="000000"/>
      <w:sz w:val="18"/>
      <w:szCs w:val="18"/>
    </w:rPr>
  </w:style>
  <w:style w:type="paragraph" w:customStyle="1" w:styleId="xl99">
    <w:name w:val="xl99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100">
    <w:name w:val="xl100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101">
    <w:name w:val="xl101"/>
    <w:basedOn w:val="Normal"/>
    <w:rsid w:val="0006316F"/>
    <w:pPr>
      <w:pBdr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02">
    <w:name w:val="xl102"/>
    <w:basedOn w:val="Normal"/>
    <w:rsid w:val="0006316F"/>
    <w:pPr>
      <w:pBdr>
        <w:top w:val="single" w:sz="12" w:space="0" w:color="auto"/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03">
    <w:name w:val="xl103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04">
    <w:name w:val="xl104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05">
    <w:name w:val="xl105"/>
    <w:basedOn w:val="Normal"/>
    <w:rsid w:val="0006316F"/>
    <w:pP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06">
    <w:name w:val="xl106"/>
    <w:basedOn w:val="Normal"/>
    <w:rsid w:val="0006316F"/>
    <w:pPr>
      <w:pBdr>
        <w:top w:val="single" w:sz="12" w:space="0" w:color="000000"/>
        <w:left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07">
    <w:name w:val="xl107"/>
    <w:basedOn w:val="Normal"/>
    <w:rsid w:val="0006316F"/>
    <w:pPr>
      <w:pBdr>
        <w:left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108">
    <w:name w:val="xl108"/>
    <w:basedOn w:val="Normal"/>
    <w:rsid w:val="0006316F"/>
    <w:pPr>
      <w:pBdr>
        <w:left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09">
    <w:name w:val="xl109"/>
    <w:basedOn w:val="Normal"/>
    <w:rsid w:val="0006316F"/>
    <w:pPr>
      <w:pBdr>
        <w:left w:val="single" w:sz="12" w:space="0" w:color="auto"/>
        <w:bottom w:val="single" w:sz="12" w:space="0" w:color="auto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10">
    <w:name w:val="xl110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11">
    <w:name w:val="xl111"/>
    <w:basedOn w:val="Normal"/>
    <w:rsid w:val="0006316F"/>
    <w:pPr>
      <w:pBdr>
        <w:left w:val="single" w:sz="12" w:space="0" w:color="000000"/>
        <w:bottom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12">
    <w:name w:val="xl112"/>
    <w:basedOn w:val="Normal"/>
    <w:rsid w:val="0006316F"/>
    <w:pPr>
      <w:pBdr>
        <w:left w:val="single" w:sz="12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13">
    <w:name w:val="xl113"/>
    <w:basedOn w:val="Normal"/>
    <w:rsid w:val="0006316F"/>
    <w:pPr>
      <w:pBdr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14">
    <w:name w:val="xl114"/>
    <w:basedOn w:val="Normal"/>
    <w:rsid w:val="0006316F"/>
    <w:pPr>
      <w:pBdr>
        <w:left w:val="single" w:sz="12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15">
    <w:name w:val="xl115"/>
    <w:basedOn w:val="Normal"/>
    <w:rsid w:val="0006316F"/>
    <w:pP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116">
    <w:name w:val="xl116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17">
    <w:name w:val="xl117"/>
    <w:basedOn w:val="Normal"/>
    <w:rsid w:val="0006316F"/>
    <w:pP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18">
    <w:name w:val="xl118"/>
    <w:basedOn w:val="Normal"/>
    <w:rsid w:val="0006316F"/>
    <w:pP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19">
    <w:name w:val="xl119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20">
    <w:name w:val="xl120"/>
    <w:basedOn w:val="Normal"/>
    <w:rsid w:val="0006316F"/>
    <w:pPr>
      <w:spacing w:before="100" w:beforeAutospacing="1" w:after="100" w:afterAutospacing="1" w:line="240" w:lineRule="auto"/>
    </w:pPr>
    <w:rPr>
      <w:rFonts w:ascii="Sylfaen" w:eastAsia="Times New Roman" w:hAnsi="Sylfaen" w:cs="Times New Roman"/>
      <w:sz w:val="18"/>
      <w:szCs w:val="18"/>
    </w:rPr>
  </w:style>
  <w:style w:type="paragraph" w:customStyle="1" w:styleId="xl121">
    <w:name w:val="xl121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22">
    <w:name w:val="xl122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23">
    <w:name w:val="xl123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24">
    <w:name w:val="xl124"/>
    <w:basedOn w:val="Normal"/>
    <w:rsid w:val="0006316F"/>
    <w:pPr>
      <w:pBdr>
        <w:left w:val="single" w:sz="12" w:space="0" w:color="000000"/>
        <w:bottom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25">
    <w:name w:val="xl125"/>
    <w:basedOn w:val="Normal"/>
    <w:rsid w:val="0006316F"/>
    <w:pPr>
      <w:pBdr>
        <w:bottom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26">
    <w:name w:val="xl126"/>
    <w:basedOn w:val="Normal"/>
    <w:rsid w:val="0006316F"/>
    <w:pPr>
      <w:pBdr>
        <w:left w:val="single" w:sz="12" w:space="0" w:color="000000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27">
    <w:name w:val="xl127"/>
    <w:basedOn w:val="Normal"/>
    <w:rsid w:val="0006316F"/>
    <w:pPr>
      <w:pBdr>
        <w:bottom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28">
    <w:name w:val="xl128"/>
    <w:basedOn w:val="Normal"/>
    <w:rsid w:val="0006316F"/>
    <w:pPr>
      <w:pBdr>
        <w:left w:val="single" w:sz="12" w:space="0" w:color="000000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29">
    <w:name w:val="xl129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30">
    <w:name w:val="xl130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31">
    <w:name w:val="xl131"/>
    <w:basedOn w:val="Normal"/>
    <w:rsid w:val="0006316F"/>
    <w:pPr>
      <w:pBdr>
        <w:left w:val="single" w:sz="12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32">
    <w:name w:val="xl132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33">
    <w:name w:val="xl133"/>
    <w:basedOn w:val="Normal"/>
    <w:rsid w:val="0006316F"/>
    <w:pPr>
      <w:pBdr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34">
    <w:name w:val="xl134"/>
    <w:basedOn w:val="Normal"/>
    <w:rsid w:val="0006316F"/>
    <w:pPr>
      <w:pBdr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35">
    <w:name w:val="xl135"/>
    <w:basedOn w:val="Normal"/>
    <w:rsid w:val="0006316F"/>
    <w:pPr>
      <w:pBdr>
        <w:left w:val="single" w:sz="12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36">
    <w:name w:val="xl136"/>
    <w:basedOn w:val="Normal"/>
    <w:rsid w:val="0006316F"/>
    <w:pPr>
      <w:pBdr>
        <w:left w:val="single" w:sz="12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37">
    <w:name w:val="xl137"/>
    <w:basedOn w:val="Normal"/>
    <w:rsid w:val="0006316F"/>
    <w:pPr>
      <w:pBdr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38">
    <w:name w:val="xl138"/>
    <w:basedOn w:val="Normal"/>
    <w:rsid w:val="0006316F"/>
    <w:pPr>
      <w:pBdr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39">
    <w:name w:val="xl139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40">
    <w:name w:val="xl140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141">
    <w:name w:val="xl141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142">
    <w:name w:val="xl142"/>
    <w:basedOn w:val="Normal"/>
    <w:rsid w:val="0006316F"/>
    <w:pP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43">
    <w:name w:val="xl143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44">
    <w:name w:val="xl144"/>
    <w:basedOn w:val="Normal"/>
    <w:rsid w:val="0006316F"/>
    <w:pPr>
      <w:pBdr>
        <w:left w:val="single" w:sz="12" w:space="0" w:color="000000"/>
        <w:bottom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45">
    <w:name w:val="xl145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146">
    <w:name w:val="xl146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47">
    <w:name w:val="xl147"/>
    <w:basedOn w:val="Normal"/>
    <w:rsid w:val="0006316F"/>
    <w:pPr>
      <w:pBdr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48">
    <w:name w:val="xl148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49">
    <w:name w:val="xl149"/>
    <w:basedOn w:val="Normal"/>
    <w:rsid w:val="0006316F"/>
    <w:pPr>
      <w:pBdr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50">
    <w:name w:val="xl150"/>
    <w:basedOn w:val="Normal"/>
    <w:rsid w:val="0006316F"/>
    <w:pPr>
      <w:pBdr>
        <w:left w:val="single" w:sz="12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51">
    <w:name w:val="xl151"/>
    <w:basedOn w:val="Normal"/>
    <w:rsid w:val="0006316F"/>
    <w:pPr>
      <w:pBdr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52">
    <w:name w:val="xl152"/>
    <w:basedOn w:val="Normal"/>
    <w:rsid w:val="0006316F"/>
    <w:pPr>
      <w:pBdr>
        <w:left w:val="single" w:sz="12" w:space="0" w:color="auto"/>
        <w:bottom w:val="double" w:sz="6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Sylfaen" w:eastAsia="Times New Roman" w:hAnsi="Sylfaen" w:cs="Times New Roman"/>
      <w:sz w:val="18"/>
      <w:szCs w:val="18"/>
    </w:rPr>
  </w:style>
  <w:style w:type="paragraph" w:customStyle="1" w:styleId="xl153">
    <w:name w:val="xl153"/>
    <w:basedOn w:val="Normal"/>
    <w:rsid w:val="0006316F"/>
    <w:pPr>
      <w:pBdr>
        <w:left w:val="single" w:sz="12" w:space="0" w:color="auto"/>
        <w:bottom w:val="single" w:sz="8" w:space="0" w:color="auto"/>
        <w:right w:val="single" w:sz="12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54">
    <w:name w:val="xl154"/>
    <w:basedOn w:val="Normal"/>
    <w:rsid w:val="0006316F"/>
    <w:pPr>
      <w:pBdr>
        <w:left w:val="single" w:sz="12" w:space="0" w:color="auto"/>
        <w:bottom w:val="single" w:sz="8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55">
    <w:name w:val="xl155"/>
    <w:basedOn w:val="Normal"/>
    <w:rsid w:val="0006316F"/>
    <w:pPr>
      <w:pBdr>
        <w:left w:val="single" w:sz="12" w:space="0" w:color="000000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</w:pPr>
    <w:rPr>
      <w:rFonts w:ascii="Sylfaen" w:eastAsia="Times New Roman" w:hAnsi="Sylfaen" w:cs="Times New Roman"/>
      <w:sz w:val="18"/>
      <w:szCs w:val="18"/>
    </w:rPr>
  </w:style>
  <w:style w:type="paragraph" w:customStyle="1" w:styleId="xl156">
    <w:name w:val="xl156"/>
    <w:basedOn w:val="Normal"/>
    <w:rsid w:val="0006316F"/>
    <w:pPr>
      <w:pBdr>
        <w:left w:val="single" w:sz="12" w:space="0" w:color="000000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57">
    <w:name w:val="xl157"/>
    <w:basedOn w:val="Normal"/>
    <w:rsid w:val="0006316F"/>
    <w:pPr>
      <w:pBdr>
        <w:left w:val="single" w:sz="12" w:space="0" w:color="000000"/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jc w:val="right"/>
    </w:pPr>
    <w:rPr>
      <w:rFonts w:ascii="Sylfaen" w:eastAsia="Times New Roman" w:hAnsi="Sylfaen" w:cs="Times New Roman"/>
      <w:sz w:val="18"/>
      <w:szCs w:val="18"/>
    </w:rPr>
  </w:style>
  <w:style w:type="paragraph" w:customStyle="1" w:styleId="xl158">
    <w:name w:val="xl158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159">
    <w:name w:val="xl159"/>
    <w:basedOn w:val="Normal"/>
    <w:rsid w:val="0006316F"/>
    <w:pPr>
      <w:pBdr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60">
    <w:name w:val="xl160"/>
    <w:basedOn w:val="Normal"/>
    <w:rsid w:val="0006316F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61">
    <w:name w:val="xl161"/>
    <w:basedOn w:val="Normal"/>
    <w:rsid w:val="0006316F"/>
    <w:pPr>
      <w:pBdr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i/>
      <w:iCs/>
      <w:sz w:val="18"/>
      <w:szCs w:val="18"/>
    </w:rPr>
  </w:style>
  <w:style w:type="paragraph" w:customStyle="1" w:styleId="xl162">
    <w:name w:val="xl162"/>
    <w:basedOn w:val="Normal"/>
    <w:rsid w:val="0006316F"/>
    <w:pPr>
      <w:pBdr>
        <w:top w:val="single" w:sz="8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63">
    <w:name w:val="xl163"/>
    <w:basedOn w:val="Normal"/>
    <w:rsid w:val="0006316F"/>
    <w:pPr>
      <w:pBdr>
        <w:top w:val="single" w:sz="8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64">
    <w:name w:val="xl164"/>
    <w:basedOn w:val="Normal"/>
    <w:rsid w:val="0006316F"/>
    <w:pPr>
      <w:pBdr>
        <w:top w:val="single" w:sz="8" w:space="0" w:color="auto"/>
        <w:lef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65">
    <w:name w:val="xl165"/>
    <w:basedOn w:val="Normal"/>
    <w:rsid w:val="0006316F"/>
    <w:pPr>
      <w:pBdr>
        <w:top w:val="single" w:sz="8" w:space="0" w:color="auto"/>
        <w:lef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66">
    <w:name w:val="xl166"/>
    <w:basedOn w:val="Normal"/>
    <w:rsid w:val="0006316F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67">
    <w:name w:val="xl167"/>
    <w:basedOn w:val="Normal"/>
    <w:rsid w:val="0006316F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68">
    <w:name w:val="xl168"/>
    <w:basedOn w:val="Normal"/>
    <w:rsid w:val="0006316F"/>
    <w:pPr>
      <w:pBdr>
        <w:lef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69">
    <w:name w:val="xl169"/>
    <w:basedOn w:val="Normal"/>
    <w:rsid w:val="0006316F"/>
    <w:pPr>
      <w:pBdr>
        <w:lef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70">
    <w:name w:val="xl170"/>
    <w:basedOn w:val="Normal"/>
    <w:rsid w:val="0006316F"/>
    <w:pPr>
      <w:pBdr>
        <w:left w:val="single" w:sz="12" w:space="0" w:color="auto"/>
        <w:bottom w:val="single" w:sz="8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71">
    <w:name w:val="xl171"/>
    <w:basedOn w:val="Normal"/>
    <w:rsid w:val="0006316F"/>
    <w:pPr>
      <w:pBdr>
        <w:left w:val="single" w:sz="12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72">
    <w:name w:val="xl172"/>
    <w:basedOn w:val="Normal"/>
    <w:rsid w:val="0006316F"/>
    <w:pPr>
      <w:pBdr>
        <w:left w:val="single" w:sz="12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73">
    <w:name w:val="xl173"/>
    <w:basedOn w:val="Normal"/>
    <w:rsid w:val="0006316F"/>
    <w:pPr>
      <w:pBdr>
        <w:lef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74">
    <w:name w:val="xl174"/>
    <w:basedOn w:val="Normal"/>
    <w:rsid w:val="0006316F"/>
    <w:pPr>
      <w:pBdr>
        <w:lef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75">
    <w:name w:val="xl175"/>
    <w:basedOn w:val="Normal"/>
    <w:rsid w:val="0006316F"/>
    <w:pPr>
      <w:pBdr>
        <w:left w:val="single" w:sz="12" w:space="0" w:color="auto"/>
        <w:bottom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76">
    <w:name w:val="xl176"/>
    <w:basedOn w:val="Normal"/>
    <w:rsid w:val="0006316F"/>
    <w:pPr>
      <w:pBdr>
        <w:left w:val="single" w:sz="12" w:space="0" w:color="auto"/>
        <w:bottom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77">
    <w:name w:val="xl177"/>
    <w:basedOn w:val="Normal"/>
    <w:rsid w:val="0006316F"/>
    <w:pPr>
      <w:pBdr>
        <w:top w:val="single" w:sz="8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78">
    <w:name w:val="xl178"/>
    <w:basedOn w:val="Normal"/>
    <w:rsid w:val="0006316F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79">
    <w:name w:val="xl179"/>
    <w:basedOn w:val="Normal"/>
    <w:rsid w:val="0006316F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80">
    <w:name w:val="xl180"/>
    <w:basedOn w:val="Normal"/>
    <w:rsid w:val="0006316F"/>
    <w:pPr>
      <w:pBdr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81">
    <w:name w:val="xl181"/>
    <w:basedOn w:val="Normal"/>
    <w:rsid w:val="0006316F"/>
    <w:pPr>
      <w:pBdr>
        <w:left w:val="single" w:sz="12" w:space="0" w:color="auto"/>
        <w:bottom w:val="single" w:sz="8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82">
    <w:name w:val="xl182"/>
    <w:basedOn w:val="Normal"/>
    <w:rsid w:val="0006316F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83">
    <w:name w:val="xl183"/>
    <w:basedOn w:val="Normal"/>
    <w:rsid w:val="0006316F"/>
    <w:pPr>
      <w:pBdr>
        <w:top w:val="single" w:sz="12" w:space="0" w:color="000000"/>
        <w:left w:val="single" w:sz="12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84">
    <w:name w:val="xl184"/>
    <w:basedOn w:val="Normal"/>
    <w:rsid w:val="0006316F"/>
    <w:pPr>
      <w:pBdr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85">
    <w:name w:val="xl185"/>
    <w:basedOn w:val="Normal"/>
    <w:rsid w:val="0006316F"/>
    <w:pPr>
      <w:pBdr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86">
    <w:name w:val="xl186"/>
    <w:basedOn w:val="Normal"/>
    <w:rsid w:val="0006316F"/>
    <w:pPr>
      <w:pBdr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87">
    <w:name w:val="xl187"/>
    <w:basedOn w:val="Normal"/>
    <w:rsid w:val="0006316F"/>
    <w:pPr>
      <w:pBdr>
        <w:bottom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88">
    <w:name w:val="xl188"/>
    <w:basedOn w:val="Normal"/>
    <w:rsid w:val="0006316F"/>
    <w:pPr>
      <w:pBdr>
        <w:left w:val="single" w:sz="12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89">
    <w:name w:val="xl189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90">
    <w:name w:val="xl190"/>
    <w:basedOn w:val="Normal"/>
    <w:rsid w:val="0006316F"/>
    <w:pPr>
      <w:pBdr>
        <w:top w:val="single" w:sz="12" w:space="0" w:color="000000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91">
    <w:name w:val="xl191"/>
    <w:basedOn w:val="Normal"/>
    <w:rsid w:val="0006316F"/>
    <w:pPr>
      <w:pBdr>
        <w:top w:val="single" w:sz="12" w:space="0" w:color="000000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92">
    <w:name w:val="xl192"/>
    <w:basedOn w:val="Normal"/>
    <w:rsid w:val="0006316F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93">
    <w:name w:val="xl193"/>
    <w:basedOn w:val="Normal"/>
    <w:rsid w:val="0006316F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94">
    <w:name w:val="xl194"/>
    <w:basedOn w:val="Normal"/>
    <w:rsid w:val="0006316F"/>
    <w:pPr>
      <w:pBdr>
        <w:left w:val="single" w:sz="12" w:space="0" w:color="000000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95">
    <w:name w:val="xl195"/>
    <w:basedOn w:val="Normal"/>
    <w:rsid w:val="0006316F"/>
    <w:pPr>
      <w:pBdr>
        <w:top w:val="single" w:sz="12" w:space="0" w:color="000000"/>
        <w:left w:val="single" w:sz="12" w:space="0" w:color="000000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96">
    <w:name w:val="xl196"/>
    <w:basedOn w:val="Normal"/>
    <w:rsid w:val="0006316F"/>
    <w:pPr>
      <w:spacing w:before="100" w:beforeAutospacing="1" w:after="100" w:afterAutospacing="1" w:line="240" w:lineRule="auto"/>
      <w:textAlignment w:val="center"/>
    </w:pPr>
    <w:rPr>
      <w:rFonts w:ascii="Sylfaen" w:eastAsia="Times New Roman" w:hAnsi="Sylfaen" w:cs="Times New Roman"/>
      <w:sz w:val="18"/>
      <w:szCs w:val="18"/>
    </w:rPr>
  </w:style>
  <w:style w:type="paragraph" w:customStyle="1" w:styleId="xl197">
    <w:name w:val="xl197"/>
    <w:basedOn w:val="Normal"/>
    <w:rsid w:val="0006316F"/>
    <w:pPr>
      <w:spacing w:before="100" w:beforeAutospacing="1" w:after="100" w:afterAutospacing="1" w:line="240" w:lineRule="auto"/>
      <w:jc w:val="center"/>
      <w:textAlignment w:val="top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198">
    <w:name w:val="xl198"/>
    <w:basedOn w:val="Normal"/>
    <w:rsid w:val="0006316F"/>
    <w:pPr>
      <w:pBdr>
        <w:left w:val="single" w:sz="4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199">
    <w:name w:val="xl199"/>
    <w:basedOn w:val="Normal"/>
    <w:rsid w:val="0006316F"/>
    <w:pPr>
      <w:pBdr>
        <w:left w:val="single" w:sz="12" w:space="0" w:color="000000"/>
        <w:bottom w:val="single" w:sz="8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00">
    <w:name w:val="xl200"/>
    <w:basedOn w:val="Normal"/>
    <w:rsid w:val="0006316F"/>
    <w:pPr>
      <w:pBdr>
        <w:left w:val="single" w:sz="12" w:space="0" w:color="000000"/>
        <w:bottom w:val="single" w:sz="8" w:space="0" w:color="auto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01">
    <w:name w:val="xl201"/>
    <w:basedOn w:val="Normal"/>
    <w:rsid w:val="0006316F"/>
    <w:pPr>
      <w:pBdr>
        <w:left w:val="single" w:sz="12" w:space="0" w:color="000000"/>
        <w:bottom w:val="single" w:sz="8" w:space="0" w:color="auto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02">
    <w:name w:val="xl202"/>
    <w:basedOn w:val="Normal"/>
    <w:rsid w:val="0006316F"/>
    <w:pPr>
      <w:pBdr>
        <w:left w:val="single" w:sz="12" w:space="0" w:color="000000"/>
        <w:right w:val="single" w:sz="4" w:space="0" w:color="auto"/>
      </w:pBdr>
      <w:spacing w:before="100" w:beforeAutospacing="1" w:after="100" w:afterAutospacing="1" w:line="240" w:lineRule="auto"/>
    </w:pPr>
    <w:rPr>
      <w:rFonts w:ascii="Sylfaen" w:eastAsia="Times New Roman" w:hAnsi="Sylfaen" w:cs="Times New Roman"/>
      <w:sz w:val="18"/>
      <w:szCs w:val="18"/>
    </w:rPr>
  </w:style>
  <w:style w:type="paragraph" w:customStyle="1" w:styleId="xl203">
    <w:name w:val="xl203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04">
    <w:name w:val="xl204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05">
    <w:name w:val="xl205"/>
    <w:basedOn w:val="Normal"/>
    <w:rsid w:val="0006316F"/>
    <w:pPr>
      <w:pBdr>
        <w:left w:val="single" w:sz="12" w:space="0" w:color="000000"/>
        <w:bottom w:val="single" w:sz="12" w:space="0" w:color="000000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06">
    <w:name w:val="xl206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07">
    <w:name w:val="xl207"/>
    <w:basedOn w:val="Normal"/>
    <w:rsid w:val="0006316F"/>
    <w:pPr>
      <w:pBdr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08">
    <w:name w:val="xl208"/>
    <w:basedOn w:val="Normal"/>
    <w:rsid w:val="0006316F"/>
    <w:pPr>
      <w:pBdr>
        <w:left w:val="single" w:sz="12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09">
    <w:name w:val="xl209"/>
    <w:basedOn w:val="Normal"/>
    <w:rsid w:val="0006316F"/>
    <w:pPr>
      <w:spacing w:before="100" w:beforeAutospacing="1" w:after="100" w:afterAutospacing="1" w:line="240" w:lineRule="auto"/>
      <w:jc w:val="center"/>
      <w:textAlignment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10">
    <w:name w:val="xl210"/>
    <w:basedOn w:val="Normal"/>
    <w:rsid w:val="0006316F"/>
    <w:pPr>
      <w:spacing w:before="100" w:beforeAutospacing="1" w:after="100" w:afterAutospacing="1" w:line="240" w:lineRule="auto"/>
      <w:jc w:val="center"/>
      <w:textAlignment w:val="top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11">
    <w:name w:val="xl211"/>
    <w:basedOn w:val="Normal"/>
    <w:rsid w:val="0006316F"/>
    <w:pPr>
      <w:spacing w:before="100" w:beforeAutospacing="1" w:after="100" w:afterAutospacing="1" w:line="240" w:lineRule="auto"/>
      <w:jc w:val="center"/>
      <w:textAlignment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12">
    <w:name w:val="xl212"/>
    <w:basedOn w:val="Normal"/>
    <w:rsid w:val="0006316F"/>
    <w:pPr>
      <w:spacing w:before="100" w:beforeAutospacing="1" w:after="100" w:afterAutospacing="1" w:line="240" w:lineRule="auto"/>
      <w:jc w:val="center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13">
    <w:name w:val="xl213"/>
    <w:basedOn w:val="Normal"/>
    <w:rsid w:val="0006316F"/>
    <w:pPr>
      <w:pBdr>
        <w:top w:val="single" w:sz="12" w:space="0" w:color="000000"/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14">
    <w:name w:val="xl214"/>
    <w:basedOn w:val="Normal"/>
    <w:rsid w:val="0006316F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15">
    <w:name w:val="xl215"/>
    <w:basedOn w:val="Normal"/>
    <w:rsid w:val="0006316F"/>
    <w:pPr>
      <w:pBdr>
        <w:left w:val="single" w:sz="12" w:space="0" w:color="auto"/>
        <w:bottom w:val="single" w:sz="12" w:space="0" w:color="000000"/>
        <w:right w:val="single" w:sz="12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16">
    <w:name w:val="xl216"/>
    <w:basedOn w:val="Normal"/>
    <w:rsid w:val="0006316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17">
    <w:name w:val="xl217"/>
    <w:basedOn w:val="Normal"/>
    <w:rsid w:val="0006316F"/>
    <w:pPr>
      <w:pBdr>
        <w:top w:val="single" w:sz="12" w:space="0" w:color="000000"/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18">
    <w:name w:val="xl218"/>
    <w:basedOn w:val="Normal"/>
    <w:rsid w:val="0006316F"/>
    <w:pPr>
      <w:pBdr>
        <w:left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Sylfaen" w:eastAsia="Times New Roman" w:hAnsi="Sylfaen" w:cs="Times New Roman"/>
      <w:sz w:val="18"/>
      <w:szCs w:val="18"/>
    </w:rPr>
  </w:style>
  <w:style w:type="paragraph" w:customStyle="1" w:styleId="xl219">
    <w:name w:val="xl219"/>
    <w:basedOn w:val="Normal"/>
    <w:rsid w:val="0006316F"/>
    <w:pPr>
      <w:spacing w:before="100" w:beforeAutospacing="1" w:after="100" w:afterAutospacing="1" w:line="240" w:lineRule="auto"/>
      <w:jc w:val="center"/>
      <w:textAlignment w:val="top"/>
    </w:pPr>
    <w:rPr>
      <w:rFonts w:ascii="Sylfaen" w:eastAsia="Times New Roman" w:hAnsi="Sylfaen" w:cs="Times New Roman"/>
      <w:b/>
      <w:bCs/>
      <w:sz w:val="18"/>
      <w:szCs w:val="18"/>
      <w:u w:val="single"/>
    </w:rPr>
  </w:style>
  <w:style w:type="paragraph" w:customStyle="1" w:styleId="xl220">
    <w:name w:val="xl220"/>
    <w:basedOn w:val="Normal"/>
    <w:rsid w:val="002D52D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FFFFFF"/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21">
    <w:name w:val="xl221"/>
    <w:basedOn w:val="Normal"/>
    <w:rsid w:val="002D52D2"/>
    <w:pPr>
      <w:pBdr>
        <w:top w:val="single" w:sz="8" w:space="0" w:color="auto"/>
        <w:bottom w:val="single" w:sz="8" w:space="0" w:color="auto"/>
      </w:pBdr>
      <w:shd w:val="clear" w:color="auto" w:fill="FFFFFF"/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22">
    <w:name w:val="xl222"/>
    <w:basedOn w:val="Normal"/>
    <w:rsid w:val="002D52D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23">
    <w:name w:val="xl223"/>
    <w:basedOn w:val="Normal"/>
    <w:rsid w:val="002D52D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24">
    <w:name w:val="xl224"/>
    <w:basedOn w:val="Normal"/>
    <w:rsid w:val="002D52D2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25">
    <w:name w:val="xl225"/>
    <w:basedOn w:val="Normal"/>
    <w:rsid w:val="002D52D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26">
    <w:name w:val="xl226"/>
    <w:basedOn w:val="Normal"/>
    <w:rsid w:val="002D52D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27">
    <w:name w:val="xl227"/>
    <w:basedOn w:val="Normal"/>
    <w:rsid w:val="002D52D2"/>
    <w:pPr>
      <w:pBdr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28">
    <w:name w:val="xl228"/>
    <w:basedOn w:val="Normal"/>
    <w:rsid w:val="002D52D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29">
    <w:name w:val="xl229"/>
    <w:basedOn w:val="Normal"/>
    <w:rsid w:val="002D52D2"/>
    <w:pPr>
      <w:pBdr>
        <w:left w:val="single" w:sz="8" w:space="0" w:color="auto"/>
        <w:bottom w:val="single" w:sz="8" w:space="0" w:color="auto"/>
      </w:pBdr>
      <w:shd w:val="clear" w:color="auto" w:fill="FFFFFF"/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30">
    <w:name w:val="xl230"/>
    <w:basedOn w:val="Normal"/>
    <w:rsid w:val="002D52D2"/>
    <w:pPr>
      <w:pBdr>
        <w:bottom w:val="single" w:sz="8" w:space="0" w:color="auto"/>
      </w:pBdr>
      <w:shd w:val="clear" w:color="auto" w:fill="FFFFFF"/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paragraph" w:customStyle="1" w:styleId="xl231">
    <w:name w:val="xl231"/>
    <w:basedOn w:val="Normal"/>
    <w:rsid w:val="002D52D2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 w:line="240" w:lineRule="auto"/>
      <w:jc w:val="center"/>
    </w:pPr>
    <w:rPr>
      <w:rFonts w:ascii="Sylfaen" w:eastAsia="Times New Roman" w:hAnsi="Sylfaen" w:cs="Times New Roman"/>
      <w:b/>
      <w:bCs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4B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4B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4B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B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B2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55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20CC3D-D3B4-4A57-80BC-914008D02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2</TotalTime>
  <Pages>177</Pages>
  <Words>45291</Words>
  <Characters>258163</Characters>
  <Application>Microsoft Office Word</Application>
  <DocSecurity>0</DocSecurity>
  <Lines>2151</Lines>
  <Paragraphs>6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za Gonjilashvili</dc:creator>
  <cp:keywords/>
  <dc:description/>
  <cp:lastModifiedBy>Zaza Gonjilashvili</cp:lastModifiedBy>
  <cp:revision>90</cp:revision>
  <dcterms:created xsi:type="dcterms:W3CDTF">2022-06-14T19:27:00Z</dcterms:created>
  <dcterms:modified xsi:type="dcterms:W3CDTF">2024-05-27T08:32:00Z</dcterms:modified>
</cp:coreProperties>
</file>